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5E62BDDC" w:rsidR="00E1338C" w:rsidRDefault="007A3345" w:rsidP="00B477D4">
      <w:pPr>
        <w:tabs>
          <w:tab w:val="left" w:pos="1843"/>
        </w:tabs>
        <w:jc w:val="left"/>
        <w:rPr>
          <w:noProof/>
          <w:szCs w:val="20"/>
          <w:lang w:eastAsia="en-GB"/>
        </w:rPr>
      </w:pPr>
      <w:r>
        <w:rPr>
          <w:rFonts w:eastAsia="Calibri" w:cs="Arial"/>
          <w:noProof/>
          <w:lang w:eastAsia="en-GB"/>
        </w:rPr>
        <w:drawing>
          <wp:anchor distT="0" distB="0" distL="114300" distR="114300" simplePos="0" relativeHeight="251659264" behindDoc="1" locked="0" layoutInCell="1" allowOverlap="1" wp14:anchorId="3B57D061" wp14:editId="2EF332BD">
            <wp:simplePos x="0" y="0"/>
            <wp:positionH relativeFrom="column">
              <wp:posOffset>-971550</wp:posOffset>
            </wp:positionH>
            <wp:positionV relativeFrom="paragraph">
              <wp:posOffset>227330</wp:posOffset>
            </wp:positionV>
            <wp:extent cx="14040125" cy="9372600"/>
            <wp:effectExtent l="0" t="0" r="0" b="0"/>
            <wp:wrapNone/>
            <wp:docPr id="23" name="Picture 23" descr="C:\Users\Anh Thi Ngoc Luu\Downloads\paint-272413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 Thi Ngoc Luu\Downloads\paint-2724137_19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40125" cy="9372600"/>
                    </a:xfrm>
                    <a:prstGeom prst="rect">
                      <a:avLst/>
                    </a:prstGeom>
                  </pic:spPr>
                </pic:pic>
              </a:graphicData>
            </a:graphic>
            <wp14:sizeRelH relativeFrom="page">
              <wp14:pctWidth>0</wp14:pctWidth>
            </wp14:sizeRelH>
            <wp14:sizeRelV relativeFrom="page">
              <wp14:pctHeight>0</wp14:pctHeight>
            </wp14:sizeRelV>
          </wp:anchor>
        </w:drawing>
      </w:r>
      <w:r w:rsidR="00D511CD">
        <w:rPr>
          <w:noProof/>
        </w:rPr>
        <mc:AlternateContent>
          <mc:Choice Requires="wps">
            <w:drawing>
              <wp:anchor distT="0" distB="0" distL="114300" distR="114300" simplePos="0" relativeHeight="251655168" behindDoc="0" locked="0" layoutInCell="1" allowOverlap="1" wp14:anchorId="4905265F" wp14:editId="0797599D">
                <wp:simplePos x="0" y="0"/>
                <wp:positionH relativeFrom="column">
                  <wp:posOffset>-1393825</wp:posOffset>
                </wp:positionH>
                <wp:positionV relativeFrom="paragraph">
                  <wp:posOffset>130218</wp:posOffset>
                </wp:positionV>
                <wp:extent cx="10800080" cy="0"/>
                <wp:effectExtent l="0" t="19050" r="39370" b="3810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5D5019F0" id="_x0000_t32" coordsize="21600,21600" o:spt="32" o:oned="t" path="m,l21600,21600e" filled="f">
                <v:path arrowok="t" fillok="f" o:connecttype="none"/>
                <o:lock v:ext="edit" shapetype="t"/>
              </v:shapetype>
              <v:shape id="AutoShape 2" o:spid="_x0000_s1026" type="#_x0000_t32" style="position:absolute;margin-left:-109.75pt;margin-top:10.25pt;width:850.4pt;height:0;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" strokecolor="#00907c" strokeweight="4pt"/>
            </w:pict>
          </mc:Fallback>
        </mc:AlternateContent>
      </w:r>
      <w:r w:rsidR="00D511CD">
        <w:rPr>
          <w:noProof/>
        </w:rPr>
        <mc:AlternateContent>
          <mc:Choice Requires="wps">
            <w:drawing>
              <wp:anchor distT="0" distB="0" distL="114300" distR="114300" simplePos="0" relativeHeight="251654144" behindDoc="0" locked="0" layoutInCell="1" allowOverlap="1" wp14:anchorId="565F5677" wp14:editId="48261A6A">
                <wp:simplePos x="0" y="0"/>
                <wp:positionH relativeFrom="column">
                  <wp:posOffset>-1471930</wp:posOffset>
                </wp:positionH>
                <wp:positionV relativeFrom="paragraph">
                  <wp:posOffset>80271</wp:posOffset>
                </wp:positionV>
                <wp:extent cx="10800080" cy="0"/>
                <wp:effectExtent l="0" t="19050" r="39370" b="381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3E812E23" id="AutoShape 2" o:spid="_x0000_s1026" type="#_x0000_t32" style="position:absolute;margin-left:-115.9pt;margin-top:6.3pt;width:850.4pt;height:0;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" strokecolor="#9cb92d" strokeweight="4pt"/>
            </w:pict>
          </mc:Fallback>
        </mc:AlternateContent>
      </w:r>
      <w:r w:rsidR="00D511CD">
        <w:rPr>
          <w:rFonts w:eastAsia="Calibri" w:cs="Arial"/>
          <w:noProof/>
          <w:lang w:eastAsia="en-GB"/>
        </w:rPr>
        <w:drawing>
          <wp:anchor distT="0" distB="0" distL="114300" distR="114300" simplePos="0" relativeHeight="251649024" behindDoc="0" locked="0" layoutInCell="1" allowOverlap="1" wp14:anchorId="01783BF6" wp14:editId="78D041FA">
            <wp:simplePos x="0" y="0"/>
            <wp:positionH relativeFrom="column">
              <wp:posOffset>-603013</wp:posOffset>
            </wp:positionH>
            <wp:positionV relativeFrom="paragraph">
              <wp:posOffset>-956890</wp:posOffset>
            </wp:positionV>
            <wp:extent cx="1587173" cy="89709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rcRect/>
                    <a:stretch/>
                  </pic:blipFill>
                  <pic:spPr bwMode="auto">
                    <a:xfrm>
                      <a:off x="0" y="0"/>
                      <a:ext cx="1587173" cy="897097"/>
                    </a:xfrm>
                    <a:prstGeom prst="rect">
                      <a:avLst/>
                    </a:prstGeom>
                    <a:noFill/>
                    <a:ln w="9525">
                      <a:noFill/>
                      <a:miter lim="800000"/>
                      <a:headEnd/>
                      <a:tailEnd/>
                    </a:ln>
                  </pic:spPr>
                </pic:pic>
              </a:graphicData>
            </a:graphic>
          </wp:anchor>
        </w:drawing>
      </w:r>
      <w:r w:rsidR="002D4410">
        <w:rPr>
          <w:noProof/>
          <w:szCs w:val="20"/>
          <w:lang w:eastAsia="en-GB"/>
        </w:rPr>
        <mc:AlternateContent>
          <mc:Choice Requires="wps">
            <w:drawing>
              <wp:anchor distT="0" distB="0" distL="114300" distR="114300" simplePos="0" relativeHeight="251648000" behindDoc="1" locked="0" layoutInCell="1" allowOverlap="1" wp14:anchorId="4CDBC91C" wp14:editId="687FFC1E">
                <wp:simplePos x="0" y="0"/>
                <wp:positionH relativeFrom="column">
                  <wp:posOffset>-1438835</wp:posOffset>
                </wp:positionH>
                <wp:positionV relativeFrom="paragraph">
                  <wp:posOffset>-1555019</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5223A340" id="Rectangle 11" o:spid="_x0000_s1026" style="position:absolute;margin-left:-113.3pt;margin-top:-122.45pt;width:665.25pt;height:108.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" strokecolor="white"/>
            </w:pict>
          </mc:Fallback>
        </mc:AlternateContent>
      </w:r>
    </w:p>
    <w:p w14:paraId="57E5B85A" w14:textId="6F17845B" w:rsidR="00A80D3B" w:rsidRPr="00623B7B" w:rsidRDefault="00A80D3B" w:rsidP="00B477D4">
      <w:pPr>
        <w:tabs>
          <w:tab w:val="left" w:pos="1843"/>
        </w:tabs>
        <w:jc w:val="left"/>
        <w:rPr>
          <w:szCs w:val="20"/>
        </w:rPr>
      </w:pPr>
    </w:p>
    <w:p w14:paraId="40B1CF2F" w14:textId="1E08D3B3" w:rsidR="00257ED7" w:rsidRPr="00623B7B" w:rsidRDefault="00257ED7" w:rsidP="0030197E">
      <w:pPr>
        <w:tabs>
          <w:tab w:val="left" w:pos="2880"/>
        </w:tabs>
        <w:jc w:val="left"/>
        <w:rPr>
          <w:szCs w:val="20"/>
        </w:rPr>
      </w:pPr>
    </w:p>
    <w:p w14:paraId="00660F3A" w14:textId="07BDCA04" w:rsidR="00257ED7" w:rsidRPr="00623B7B" w:rsidRDefault="00257ED7" w:rsidP="00B477D4">
      <w:pPr>
        <w:tabs>
          <w:tab w:val="left" w:pos="1843"/>
        </w:tabs>
        <w:jc w:val="left"/>
        <w:rPr>
          <w:szCs w:val="20"/>
        </w:rPr>
      </w:pPr>
    </w:p>
    <w:p w14:paraId="6662CCAE" w14:textId="0715C089" w:rsidR="00257ED7" w:rsidRPr="00623B7B" w:rsidRDefault="004E6516" w:rsidP="004E6516">
      <w:pPr>
        <w:tabs>
          <w:tab w:val="left" w:pos="3540"/>
        </w:tabs>
        <w:jc w:val="left"/>
        <w:rPr>
          <w:szCs w:val="20"/>
        </w:rPr>
      </w:pPr>
      <w:r>
        <w:rPr>
          <w:szCs w:val="20"/>
        </w:rPr>
        <w:tab/>
      </w:r>
    </w:p>
    <w:p w14:paraId="77531A48" w14:textId="55DC53EE" w:rsidR="00257ED7" w:rsidRPr="00623B7B" w:rsidRDefault="004E6516" w:rsidP="004E6516">
      <w:pPr>
        <w:tabs>
          <w:tab w:val="left" w:pos="5490"/>
        </w:tabs>
        <w:jc w:val="left"/>
        <w:rPr>
          <w:szCs w:val="20"/>
        </w:rPr>
      </w:pPr>
      <w:r>
        <w:rPr>
          <w:szCs w:val="20"/>
        </w:rPr>
        <w:tab/>
      </w:r>
    </w:p>
    <w:p w14:paraId="4A243A09" w14:textId="799C20CB" w:rsidR="00257ED7" w:rsidRPr="00623B7B" w:rsidRDefault="00257ED7" w:rsidP="00B477D4">
      <w:pPr>
        <w:tabs>
          <w:tab w:val="left" w:pos="1843"/>
        </w:tabs>
        <w:jc w:val="left"/>
        <w:rPr>
          <w:szCs w:val="20"/>
        </w:rPr>
      </w:pPr>
    </w:p>
    <w:p w14:paraId="6AD34B1A" w14:textId="5E0CE437" w:rsidR="00257ED7" w:rsidRPr="00623B7B" w:rsidRDefault="00D511CD" w:rsidP="00B477D4">
      <w:pPr>
        <w:tabs>
          <w:tab w:val="left" w:pos="1843"/>
        </w:tabs>
        <w:jc w:val="left"/>
        <w:rPr>
          <w:szCs w:val="20"/>
        </w:rPr>
      </w:pPr>
      <w:r>
        <w:rPr>
          <w:noProof/>
          <w:szCs w:val="20"/>
        </w:rPr>
        <mc:AlternateContent>
          <mc:Choice Requires="wps">
            <w:drawing>
              <wp:anchor distT="0" distB="0" distL="114300" distR="114300" simplePos="0" relativeHeight="251651072" behindDoc="0" locked="0" layoutInCell="1" allowOverlap="1" wp14:anchorId="2A7F105D" wp14:editId="41C38282">
                <wp:simplePos x="0" y="0"/>
                <wp:positionH relativeFrom="page">
                  <wp:align>right</wp:align>
                </wp:positionH>
                <wp:positionV relativeFrom="paragraph">
                  <wp:posOffset>186054</wp:posOffset>
                </wp:positionV>
                <wp:extent cx="7620000" cy="1800225"/>
                <wp:effectExtent l="0" t="0" r="0" b="9525"/>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1800225"/>
                        </a:xfrm>
                        <a:prstGeom prst="rect">
                          <a:avLst/>
                        </a:prstGeom>
                        <a:solidFill>
                          <a:schemeClr val="bg1">
                            <a:lumMod val="95000"/>
                            <a:alpha val="75000"/>
                          </a:schemeClr>
                        </a:solidFill>
                        <a:ln>
                          <a:noFill/>
                        </a:ln>
                      </wps:spPr>
                      <wps:txb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12636FEE" w:rsidR="00841080" w:rsidRPr="00AC7A15" w:rsidRDefault="00841080" w:rsidP="00841080">
                            <w:pPr>
                              <w:jc w:val="center"/>
                              <w:rPr>
                                <w:b/>
                                <w:sz w:val="62"/>
                                <w:szCs w:val="62"/>
                                <w:lang w:val="da-DK"/>
                              </w:rPr>
                            </w:pPr>
                            <w:r w:rsidRPr="00AC7A15">
                              <w:rPr>
                                <w:b/>
                                <w:sz w:val="62"/>
                                <w:szCs w:val="62"/>
                                <w:lang w:val="da-DK"/>
                              </w:rPr>
                              <w:t>Guide t</w:t>
                            </w:r>
                            <w:r w:rsidR="00F71B92" w:rsidRPr="00AC7A15">
                              <w:rPr>
                                <w:b/>
                                <w:sz w:val="62"/>
                                <w:szCs w:val="62"/>
                                <w:lang w:val="da-DK"/>
                              </w:rPr>
                              <w:t>il</w:t>
                            </w:r>
                            <w:r w:rsidRPr="00AC7A15">
                              <w:rPr>
                                <w:b/>
                                <w:sz w:val="62"/>
                                <w:szCs w:val="62"/>
                                <w:lang w:val="da-DK"/>
                              </w:rPr>
                              <w:t xml:space="preserve"> outsourcing </w:t>
                            </w:r>
                            <w:r w:rsidR="00F71B92" w:rsidRPr="00AC7A15">
                              <w:rPr>
                                <w:b/>
                                <w:sz w:val="62"/>
                                <w:szCs w:val="62"/>
                                <w:lang w:val="da-DK"/>
                              </w:rPr>
                              <w:t>a</w:t>
                            </w:r>
                            <w:r w:rsidRPr="00AC7A15">
                              <w:rPr>
                                <w:b/>
                                <w:sz w:val="62"/>
                                <w:szCs w:val="62"/>
                                <w:lang w:val="da-DK"/>
                              </w:rPr>
                              <w:t>f</w:t>
                            </w:r>
                          </w:p>
                          <w:p w14:paraId="615F03C9" w14:textId="43FA0830" w:rsidR="00841080" w:rsidRPr="00AC7A15" w:rsidRDefault="00841080" w:rsidP="00841080">
                            <w:pPr>
                              <w:jc w:val="center"/>
                              <w:rPr>
                                <w:b/>
                                <w:sz w:val="62"/>
                                <w:szCs w:val="62"/>
                                <w:lang w:val="da-DK"/>
                              </w:rPr>
                            </w:pPr>
                            <w:r w:rsidRPr="00AC7A15">
                              <w:rPr>
                                <w:b/>
                                <w:sz w:val="62"/>
                                <w:szCs w:val="62"/>
                                <w:lang w:val="da-DK"/>
                              </w:rPr>
                              <w:t>FSC</w:t>
                            </w:r>
                            <w:bookmarkStart w:id="0" w:name="_Hlk92361778"/>
                            <w:r w:rsidR="00C45A90" w:rsidRPr="003C6A96">
                              <w:rPr>
                                <w:b/>
                                <w:sz w:val="62"/>
                                <w:szCs w:val="62"/>
                                <w:vertAlign w:val="superscript"/>
                                <w:lang w:val="da-DK"/>
                              </w:rPr>
                              <w:t>®</w:t>
                            </w:r>
                            <w:bookmarkEnd w:id="0"/>
                            <w:r w:rsidRPr="00AC7A15">
                              <w:rPr>
                                <w:b/>
                                <w:sz w:val="62"/>
                                <w:szCs w:val="62"/>
                                <w:vertAlign w:val="superscript"/>
                                <w:lang w:val="da-DK"/>
                              </w:rPr>
                              <w:t xml:space="preserve"> </w:t>
                            </w:r>
                            <w:r w:rsidRPr="00AC7A15">
                              <w:rPr>
                                <w:b/>
                                <w:sz w:val="62"/>
                                <w:szCs w:val="62"/>
                                <w:lang w:val="da-DK"/>
                              </w:rPr>
                              <w:t>produ</w:t>
                            </w:r>
                            <w:r w:rsidR="00C45A90" w:rsidRPr="00AC7A15">
                              <w:rPr>
                                <w:b/>
                                <w:sz w:val="62"/>
                                <w:szCs w:val="62"/>
                                <w:lang w:val="da-DK"/>
                              </w:rPr>
                              <w:t>ktionsaktiviteter</w:t>
                            </w:r>
                          </w:p>
                          <w:p w14:paraId="6AA6220E" w14:textId="7A1EC9DC" w:rsidR="00FC5CC3" w:rsidRPr="00AC7A15" w:rsidRDefault="00FC5CC3" w:rsidP="00841080">
                            <w:pPr>
                              <w:spacing w:before="76" w:after="76"/>
                              <w:jc w:val="center"/>
                              <w:rPr>
                                <w:b/>
                                <w:color w:val="0D0D0D" w:themeColor="text1" w:themeTint="F2"/>
                                <w:sz w:val="56"/>
                                <w:lang w:val="da-DK"/>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7F105D" id="_x0000_t202" coordsize="21600,21600" o:spt="202" path="m,l,21600r21600,l21600,xe">
                <v:stroke joinstyle="miter"/>
                <v:path gradientshapeok="t" o:connecttype="rect"/>
              </v:shapetype>
              <v:shape id="Text Box 17419" o:spid="_x0000_s1026" type="#_x0000_t202" style="position:absolute;margin-left:548.8pt;margin-top:14.65pt;width:600pt;height:141.75pt;z-index:2516510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" fillcolor="#f2f2f2 [3052]" stroked="f">
                <v:fill opacity="49087f"/>
                <v:textbo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12636FEE" w:rsidR="00841080" w:rsidRPr="00AC7A15" w:rsidRDefault="00841080" w:rsidP="00841080">
                      <w:pPr>
                        <w:jc w:val="center"/>
                        <w:rPr>
                          <w:b/>
                          <w:sz w:val="62"/>
                          <w:szCs w:val="62"/>
                          <w:lang w:val="da-DK"/>
                        </w:rPr>
                      </w:pPr>
                      <w:r w:rsidRPr="00AC7A15">
                        <w:rPr>
                          <w:b/>
                          <w:sz w:val="62"/>
                          <w:szCs w:val="62"/>
                          <w:lang w:val="da-DK"/>
                        </w:rPr>
                        <w:t>Guide t</w:t>
                      </w:r>
                      <w:r w:rsidR="00F71B92" w:rsidRPr="00AC7A15">
                        <w:rPr>
                          <w:b/>
                          <w:sz w:val="62"/>
                          <w:szCs w:val="62"/>
                          <w:lang w:val="da-DK"/>
                        </w:rPr>
                        <w:t>il</w:t>
                      </w:r>
                      <w:r w:rsidRPr="00AC7A15">
                        <w:rPr>
                          <w:b/>
                          <w:sz w:val="62"/>
                          <w:szCs w:val="62"/>
                          <w:lang w:val="da-DK"/>
                        </w:rPr>
                        <w:t xml:space="preserve"> outsourcing </w:t>
                      </w:r>
                      <w:r w:rsidR="00F71B92" w:rsidRPr="00AC7A15">
                        <w:rPr>
                          <w:b/>
                          <w:sz w:val="62"/>
                          <w:szCs w:val="62"/>
                          <w:lang w:val="da-DK"/>
                        </w:rPr>
                        <w:t>a</w:t>
                      </w:r>
                      <w:r w:rsidRPr="00AC7A15">
                        <w:rPr>
                          <w:b/>
                          <w:sz w:val="62"/>
                          <w:szCs w:val="62"/>
                          <w:lang w:val="da-DK"/>
                        </w:rPr>
                        <w:t>f</w:t>
                      </w:r>
                    </w:p>
                    <w:p w14:paraId="615F03C9" w14:textId="43FA0830" w:rsidR="00841080" w:rsidRPr="00AC7A15" w:rsidRDefault="00841080" w:rsidP="00841080">
                      <w:pPr>
                        <w:jc w:val="center"/>
                        <w:rPr>
                          <w:b/>
                          <w:sz w:val="62"/>
                          <w:szCs w:val="62"/>
                          <w:lang w:val="da-DK"/>
                        </w:rPr>
                      </w:pPr>
                      <w:r w:rsidRPr="00AC7A15">
                        <w:rPr>
                          <w:b/>
                          <w:sz w:val="62"/>
                          <w:szCs w:val="62"/>
                          <w:lang w:val="da-DK"/>
                        </w:rPr>
                        <w:t>FSC</w:t>
                      </w:r>
                      <w:bookmarkStart w:id="1" w:name="_Hlk92361778"/>
                      <w:r w:rsidR="00C45A90" w:rsidRPr="003C6A96">
                        <w:rPr>
                          <w:b/>
                          <w:sz w:val="62"/>
                          <w:szCs w:val="62"/>
                          <w:vertAlign w:val="superscript"/>
                          <w:lang w:val="da-DK"/>
                        </w:rPr>
                        <w:t>®</w:t>
                      </w:r>
                      <w:bookmarkEnd w:id="1"/>
                      <w:r w:rsidRPr="00AC7A15">
                        <w:rPr>
                          <w:b/>
                          <w:sz w:val="62"/>
                          <w:szCs w:val="62"/>
                          <w:vertAlign w:val="superscript"/>
                          <w:lang w:val="da-DK"/>
                        </w:rPr>
                        <w:t xml:space="preserve"> </w:t>
                      </w:r>
                      <w:r w:rsidRPr="00AC7A15">
                        <w:rPr>
                          <w:b/>
                          <w:sz w:val="62"/>
                          <w:szCs w:val="62"/>
                          <w:lang w:val="da-DK"/>
                        </w:rPr>
                        <w:t>produ</w:t>
                      </w:r>
                      <w:r w:rsidR="00C45A90" w:rsidRPr="00AC7A15">
                        <w:rPr>
                          <w:b/>
                          <w:sz w:val="62"/>
                          <w:szCs w:val="62"/>
                          <w:lang w:val="da-DK"/>
                        </w:rPr>
                        <w:t>ktionsaktiviteter</w:t>
                      </w:r>
                    </w:p>
                    <w:p w14:paraId="6AA6220E" w14:textId="7A1EC9DC" w:rsidR="00FC5CC3" w:rsidRPr="00AC7A15" w:rsidRDefault="00FC5CC3" w:rsidP="00841080">
                      <w:pPr>
                        <w:spacing w:before="76" w:after="76"/>
                        <w:jc w:val="center"/>
                        <w:rPr>
                          <w:b/>
                          <w:color w:val="0D0D0D" w:themeColor="text1" w:themeTint="F2"/>
                          <w:sz w:val="56"/>
                          <w:lang w:val="da-DK"/>
                        </w:rPr>
                      </w:pPr>
                    </w:p>
                  </w:txbxContent>
                </v:textbox>
                <w10:wrap anchorx="page"/>
              </v:shape>
            </w:pict>
          </mc:Fallback>
        </mc:AlternateContent>
      </w:r>
    </w:p>
    <w:p w14:paraId="46F50A7F" w14:textId="21826745" w:rsidR="00257ED7" w:rsidRPr="00623B7B" w:rsidRDefault="00257ED7" w:rsidP="00B477D4">
      <w:pPr>
        <w:tabs>
          <w:tab w:val="left" w:pos="1843"/>
        </w:tabs>
        <w:jc w:val="left"/>
        <w:rPr>
          <w:szCs w:val="20"/>
        </w:rPr>
      </w:pPr>
    </w:p>
    <w:p w14:paraId="41A09343" w14:textId="5D86871C" w:rsidR="00257ED7" w:rsidRPr="00623B7B" w:rsidRDefault="00257ED7" w:rsidP="00B477D4">
      <w:pPr>
        <w:tabs>
          <w:tab w:val="left" w:pos="1843"/>
        </w:tabs>
        <w:jc w:val="left"/>
        <w:rPr>
          <w:szCs w:val="20"/>
        </w:rPr>
      </w:pPr>
    </w:p>
    <w:p w14:paraId="483E451C" w14:textId="6AA45FE4" w:rsidR="00257ED7" w:rsidRPr="00623B7B" w:rsidRDefault="00257ED7" w:rsidP="00B477D4">
      <w:pPr>
        <w:tabs>
          <w:tab w:val="left" w:pos="1843"/>
        </w:tabs>
        <w:jc w:val="left"/>
        <w:rPr>
          <w:szCs w:val="20"/>
        </w:rPr>
      </w:pPr>
    </w:p>
    <w:p w14:paraId="17EE1FDC" w14:textId="738CFE4E" w:rsidR="00257ED7" w:rsidRPr="00623B7B" w:rsidRDefault="00257ED7" w:rsidP="00B477D4">
      <w:pPr>
        <w:tabs>
          <w:tab w:val="left" w:pos="1843"/>
        </w:tabs>
        <w:jc w:val="left"/>
        <w:rPr>
          <w:szCs w:val="20"/>
        </w:rPr>
      </w:pPr>
    </w:p>
    <w:p w14:paraId="254908D9" w14:textId="39C73F9D" w:rsidR="00257ED7" w:rsidRPr="00623B7B" w:rsidRDefault="00257ED7" w:rsidP="00B477D4">
      <w:pPr>
        <w:tabs>
          <w:tab w:val="left" w:pos="1843"/>
        </w:tabs>
        <w:jc w:val="left"/>
        <w:rPr>
          <w:szCs w:val="20"/>
        </w:rPr>
      </w:pPr>
    </w:p>
    <w:p w14:paraId="7DE54312" w14:textId="756E45C1" w:rsidR="00257ED7" w:rsidRPr="00623B7B" w:rsidRDefault="00257ED7" w:rsidP="00B477D4">
      <w:pPr>
        <w:tabs>
          <w:tab w:val="left" w:pos="1843"/>
        </w:tabs>
        <w:jc w:val="left"/>
        <w:rPr>
          <w:szCs w:val="20"/>
        </w:rPr>
      </w:pPr>
    </w:p>
    <w:p w14:paraId="5F4B0C5D" w14:textId="1A9075FC" w:rsidR="00257ED7" w:rsidRPr="00623B7B" w:rsidRDefault="00257ED7" w:rsidP="00B477D4">
      <w:pPr>
        <w:tabs>
          <w:tab w:val="left" w:pos="1843"/>
        </w:tabs>
        <w:jc w:val="left"/>
        <w:rPr>
          <w:szCs w:val="20"/>
        </w:rPr>
      </w:pPr>
    </w:p>
    <w:p w14:paraId="5D262B51" w14:textId="51A59BA5" w:rsidR="00257ED7" w:rsidRPr="00623B7B" w:rsidRDefault="00841080" w:rsidP="00B477D4">
      <w:pPr>
        <w:tabs>
          <w:tab w:val="left" w:pos="1843"/>
        </w:tabs>
        <w:jc w:val="left"/>
        <w:rPr>
          <w:szCs w:val="20"/>
        </w:rPr>
      </w:pPr>
      <w:r>
        <w:rPr>
          <w:noProof/>
          <w:szCs w:val="20"/>
        </w:rPr>
        <mc:AlternateContent>
          <mc:Choice Requires="wps">
            <w:drawing>
              <wp:anchor distT="0" distB="0" distL="114300" distR="114300" simplePos="0" relativeHeight="251653120" behindDoc="0" locked="0" layoutInCell="1" allowOverlap="1" wp14:anchorId="47B21E5A" wp14:editId="65753357">
                <wp:simplePos x="0" y="0"/>
                <wp:positionH relativeFrom="column">
                  <wp:posOffset>4152900</wp:posOffset>
                </wp:positionH>
                <wp:positionV relativeFrom="paragraph">
                  <wp:posOffset>5327015</wp:posOffset>
                </wp:positionV>
                <wp:extent cx="2093595" cy="40894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59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7B21E5A" id="Text Box 6" o:spid="_x0000_s1027" type="#_x0000_t202" style="position:absolute;margin-left:327pt;margin-top:419.45pt;width:164.85pt;height:32.2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" filled="f" stroked="f">
                <v:textbo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v:textbox>
              </v:shape>
            </w:pict>
          </mc:Fallback>
        </mc:AlternateContent>
      </w:r>
      <w:r w:rsidR="00536289">
        <w:rPr>
          <w:noProof/>
          <w:szCs w:val="20"/>
        </w:rPr>
        <mc:AlternateContent>
          <mc:Choice Requires="wps">
            <w:drawing>
              <wp:anchor distT="0" distB="0" distL="114300" distR="114300" simplePos="0" relativeHeight="251652096" behindDoc="0" locked="0" layoutInCell="1" allowOverlap="1" wp14:anchorId="5ACB6C90" wp14:editId="15E8C077">
                <wp:simplePos x="0" y="0"/>
                <wp:positionH relativeFrom="column">
                  <wp:posOffset>-574535</wp:posOffset>
                </wp:positionH>
                <wp:positionV relativeFrom="paragraph">
                  <wp:posOffset>5330892</wp:posOffset>
                </wp:positionV>
                <wp:extent cx="5389296" cy="40894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9296"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ACB6C90" id="Text Box 18" o:spid="_x0000_s1028" type="#_x0000_t202" style="position:absolute;margin-left:-45.25pt;margin-top:419.75pt;width:424.35pt;height:32.2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" filled="f" stroked="f">
                <v:textbo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v:textbox>
              </v:shape>
            </w:pict>
          </mc:Fallback>
        </mc:AlternateContent>
      </w:r>
      <w:r w:rsidR="00D511CD">
        <w:rPr>
          <w:noProof/>
          <w:szCs w:val="20"/>
        </w:rPr>
        <mc:AlternateContent>
          <mc:Choice Requires="wps">
            <w:drawing>
              <wp:anchor distT="0" distB="0" distL="114300" distR="114300" simplePos="0" relativeHeight="251650048" behindDoc="0" locked="0" layoutInCell="1" allowOverlap="1" wp14:anchorId="72BF0946" wp14:editId="27E20FD2">
                <wp:simplePos x="0" y="0"/>
                <wp:positionH relativeFrom="column">
                  <wp:posOffset>-1147222</wp:posOffset>
                </wp:positionH>
                <wp:positionV relativeFrom="paragraph">
                  <wp:posOffset>5063281</wp:posOffset>
                </wp:positionV>
                <wp:extent cx="7909401" cy="1186227"/>
                <wp:effectExtent l="19050" t="19050" r="34925"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9401" cy="1186227"/>
                        </a:xfrm>
                        <a:prstGeom prst="rect">
                          <a:avLst/>
                        </a:prstGeom>
                        <a:solidFill>
                          <a:srgbClr val="00907C"/>
                        </a:solidFill>
                        <a:ln w="57150">
                          <a:solidFill>
                            <a:schemeClr val="bg1"/>
                          </a:solidFill>
                          <a:miter lim="800000"/>
                          <a:headEnd/>
                          <a:tailEnd/>
                        </a:ln>
                      </wps:spPr>
                      <wps:txbx>
                        <w:txbxContent>
                          <w:p w14:paraId="0DDFAE9F" w14:textId="77777777" w:rsidR="00E1338C" w:rsidRDefault="00E1338C" w:rsidP="00E1338C">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2BF0946" id="Rectangle 1" o:spid="_x0000_s1029" style="position:absolute;margin-left:-90.35pt;margin-top:398.7pt;width:622.8pt;height:93.4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" fillcolor="#00907c" strokecolor="white [3212]" strokeweight="4.5pt">
                <v:textbox>
                  <w:txbxContent>
                    <w:p w14:paraId="0DDFAE9F" w14:textId="77777777" w:rsidR="00E1338C" w:rsidRDefault="00E1338C" w:rsidP="00E1338C">
                      <w:pPr>
                        <w:jc w:val="center"/>
                      </w:pPr>
                    </w:p>
                  </w:txbxContent>
                </v:textbox>
              </v:rect>
            </w:pict>
          </mc:Fallback>
        </mc:AlternateContent>
      </w:r>
    </w:p>
    <w:p w14:paraId="506DD93F" w14:textId="499AA28C" w:rsidR="00AC7AED" w:rsidRDefault="00AC7AED" w:rsidP="00AC7AED">
      <w:pPr>
        <w:spacing w:before="0" w:after="200" w:line="276" w:lineRule="auto"/>
        <w:jc w:val="left"/>
        <w:rPr>
          <w:szCs w:val="20"/>
        </w:rPr>
        <w:sectPr w:rsidR="00AC7AED" w:rsidSect="00667FE1">
          <w:headerReference w:type="default" r:id="rId14"/>
          <w:footerReference w:type="even" r:id="rId15"/>
          <w:footerReference w:type="default" r:id="rId16"/>
          <w:headerReference w:type="first" r:id="rId17"/>
          <w:pgSz w:w="11907" w:h="16839" w:code="9"/>
          <w:pgMar w:top="1701" w:right="1440" w:bottom="900" w:left="1440" w:header="720" w:footer="340" w:gutter="0"/>
          <w:cols w:space="720"/>
        </w:sectPr>
      </w:pPr>
    </w:p>
    <w:p w14:paraId="39AABCF5" w14:textId="77777777" w:rsidR="00667FE1" w:rsidRPr="00623B7B" w:rsidRDefault="00667FE1" w:rsidP="00B477D4">
      <w:pPr>
        <w:tabs>
          <w:tab w:val="left" w:pos="1843"/>
        </w:tabs>
        <w:jc w:val="left"/>
        <w:rPr>
          <w:rFonts w:eastAsia="Times New Roman" w:cs="Times New Roman"/>
          <w:snapToGrid w:val="0"/>
          <w:color w:val="000000"/>
          <w:w w:val="0"/>
          <w:szCs w:val="20"/>
          <w:u w:color="000000"/>
          <w:bdr w:val="none" w:sz="0" w:space="0" w:color="000000"/>
          <w:shd w:val="clear" w:color="000000" w:fill="000000"/>
        </w:rPr>
      </w:pPr>
    </w:p>
    <w:p w14:paraId="2D6664B7" w14:textId="011B0522" w:rsidR="001C4EFF" w:rsidRPr="004D606B" w:rsidRDefault="001C4EFF" w:rsidP="001C4EFF">
      <w:pPr>
        <w:spacing w:after="240" w:line="23" w:lineRule="atLeast"/>
        <w:rPr>
          <w:rFonts w:cs="Arial"/>
          <w:b/>
          <w:color w:val="005C40"/>
          <w:sz w:val="32"/>
          <w:szCs w:val="32"/>
          <w:lang w:val="da-DK"/>
        </w:rPr>
      </w:pPr>
      <w:r w:rsidRPr="004D606B">
        <w:rPr>
          <w:rFonts w:cs="Arial"/>
          <w:b/>
          <w:color w:val="005C40"/>
          <w:sz w:val="32"/>
          <w:szCs w:val="32"/>
          <w:lang w:val="da-DK"/>
        </w:rPr>
        <w:t>Introdu</w:t>
      </w:r>
      <w:r w:rsidR="009A154C" w:rsidRPr="004D606B">
        <w:rPr>
          <w:rFonts w:cs="Arial"/>
          <w:b/>
          <w:color w:val="005C40"/>
          <w:sz w:val="32"/>
          <w:szCs w:val="32"/>
          <w:lang w:val="da-DK"/>
        </w:rPr>
        <w:t>ktion til denne guide</w:t>
      </w:r>
    </w:p>
    <w:p w14:paraId="4C327A40" w14:textId="77777777" w:rsidR="001C4EFF" w:rsidRPr="004D606B" w:rsidRDefault="001C4EFF" w:rsidP="001C4EFF">
      <w:pPr>
        <w:rPr>
          <w:szCs w:val="18"/>
          <w:lang w:val="da-DK"/>
        </w:rPr>
      </w:pPr>
      <w:r w:rsidRPr="00E15925">
        <w:rPr>
          <w:rFonts w:cs="Arial"/>
          <w:b/>
          <w:noProof/>
          <w:color w:val="005C40"/>
          <w:sz w:val="32"/>
          <w:szCs w:val="32"/>
        </w:rPr>
        <mc:AlternateContent>
          <mc:Choice Requires="wps">
            <w:drawing>
              <wp:anchor distT="0" distB="0" distL="114300" distR="114300" simplePos="0" relativeHeight="251660288" behindDoc="0" locked="0" layoutInCell="1" allowOverlap="1" wp14:anchorId="512F2369" wp14:editId="186E58FA">
                <wp:simplePos x="0" y="0"/>
                <wp:positionH relativeFrom="margin">
                  <wp:posOffset>-635</wp:posOffset>
                </wp:positionH>
                <wp:positionV relativeFrom="paragraph">
                  <wp:posOffset>211455</wp:posOffset>
                </wp:positionV>
                <wp:extent cx="5572125" cy="1657350"/>
                <wp:effectExtent l="0" t="0" r="9525"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65735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70DC50" w14:textId="77777777" w:rsidR="00070B08" w:rsidRPr="00E86D56" w:rsidRDefault="00070B08" w:rsidP="00070B08">
                            <w:pPr>
                              <w:ind w:left="1980" w:hanging="1980"/>
                              <w:rPr>
                                <w:b/>
                                <w:szCs w:val="18"/>
                                <w:lang w:val="da-DK"/>
                              </w:rPr>
                            </w:pPr>
                            <w:bookmarkStart w:id="1" w:name="_Hlk92361850"/>
                            <w:bookmarkStart w:id="2" w:name="_Hlk92361851"/>
                            <w:r w:rsidRPr="00E86D56">
                              <w:rPr>
                                <w:b/>
                                <w:szCs w:val="18"/>
                                <w:lang w:val="da-DK"/>
                              </w:rPr>
                              <w:t>VIGTIGT</w:t>
                            </w:r>
                          </w:p>
                          <w:p w14:paraId="09C0C1EE" w14:textId="6F626359" w:rsidR="00070B08" w:rsidRPr="00E86D56" w:rsidRDefault="00070B08" w:rsidP="00070B08">
                            <w:pPr>
                              <w:rPr>
                                <w:color w:val="0000FF"/>
                                <w:szCs w:val="18"/>
                                <w:lang w:val="da-DK"/>
                              </w:rPr>
                            </w:pPr>
                            <w:r w:rsidRPr="00E86D56">
                              <w:rPr>
                                <w:szCs w:val="18"/>
                                <w:lang w:val="da-DK"/>
                              </w:rPr>
                              <w:t xml:space="preserve">Dette dokument er udviklet af Preferred by Nature som en hjælp til </w:t>
                            </w:r>
                            <w:r w:rsidR="00190700">
                              <w:rPr>
                                <w:szCs w:val="18"/>
                                <w:lang w:val="da-DK"/>
                              </w:rPr>
                              <w:t>jer</w:t>
                            </w:r>
                            <w:r w:rsidRPr="00E86D56">
                              <w:rPr>
                                <w:szCs w:val="18"/>
                                <w:lang w:val="da-DK"/>
                              </w:rPr>
                              <w:t xml:space="preserve">, der outsourcer en del af eller hele </w:t>
                            </w:r>
                            <w:r w:rsidR="00E834D7">
                              <w:rPr>
                                <w:szCs w:val="18"/>
                                <w:lang w:val="da-DK"/>
                              </w:rPr>
                              <w:t>jeres</w:t>
                            </w:r>
                            <w:r w:rsidRPr="00E86D56">
                              <w:rPr>
                                <w:szCs w:val="18"/>
                                <w:lang w:val="da-DK"/>
                              </w:rPr>
                              <w:t xml:space="preserve"> FSC-certificerede produktion. Det er designet for at give </w:t>
                            </w:r>
                            <w:r w:rsidR="00E834D7">
                              <w:rPr>
                                <w:szCs w:val="18"/>
                                <w:lang w:val="da-DK"/>
                              </w:rPr>
                              <w:t>jer</w:t>
                            </w:r>
                            <w:r w:rsidRPr="00E86D56">
                              <w:rPr>
                                <w:szCs w:val="18"/>
                                <w:lang w:val="da-DK"/>
                              </w:rPr>
                              <w:t xml:space="preserve"> information om de relevante FSC</w:t>
                            </w:r>
                            <w:r>
                              <w:rPr>
                                <w:szCs w:val="18"/>
                                <w:lang w:val="da-DK"/>
                              </w:rPr>
                              <w:t xml:space="preserve"> </w:t>
                            </w:r>
                            <w:r w:rsidRPr="00E86D56">
                              <w:rPr>
                                <w:szCs w:val="18"/>
                                <w:lang w:val="da-DK"/>
                              </w:rPr>
                              <w:t>standarder og politikker (se tabel 1 nedenfor). Selvom vi har gjort en indsats for at inkludere elementer, der dækker alle standardkrav, giver vi ingen garanti for fuldstændigheden af denne guide.</w:t>
                            </w:r>
                            <w:bookmarkEnd w:id="1"/>
                            <w:bookmarkEnd w:id="2"/>
                          </w:p>
                          <w:p w14:paraId="73DE2CB7" w14:textId="64456642" w:rsidR="001C4EFF" w:rsidRPr="00070B08" w:rsidRDefault="001C4EFF" w:rsidP="001C4EFF">
                            <w:pPr>
                              <w:rPr>
                                <w:b/>
                                <w:lang w:val="da-DK"/>
                              </w:rPr>
                            </w:pPr>
                            <w:r w:rsidRPr="00070B08">
                              <w:rPr>
                                <w:szCs w:val="20"/>
                                <w:lang w:val="da-DK"/>
                              </w:rPr>
                              <w:t xml:space="preserve"> </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2F2369" id="Text Box 25" o:spid="_x0000_s1030" type="#_x0000_t202" style="position:absolute;left:0;text-align:left;margin-left:-.05pt;margin-top:16.65pt;width:438.75pt;height:13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" fillcolor="#91b11b" stroked="f">
                <v:fill opacity="32896f"/>
                <v:textbox inset="21.6pt,21.6pt,21.6pt,21.6pt">
                  <w:txbxContent>
                    <w:p w14:paraId="4970DC50" w14:textId="77777777" w:rsidR="00070B08" w:rsidRPr="00E86D56" w:rsidRDefault="00070B08" w:rsidP="00070B08">
                      <w:pPr>
                        <w:ind w:left="1980" w:hanging="1980"/>
                        <w:rPr>
                          <w:b/>
                          <w:szCs w:val="18"/>
                          <w:lang w:val="da-DK"/>
                        </w:rPr>
                      </w:pPr>
                      <w:bookmarkStart w:id="4" w:name="_Hlk92361850"/>
                      <w:bookmarkStart w:id="5" w:name="_Hlk92361851"/>
                      <w:r w:rsidRPr="00E86D56">
                        <w:rPr>
                          <w:b/>
                          <w:szCs w:val="18"/>
                          <w:lang w:val="da-DK"/>
                        </w:rPr>
                        <w:t>VIGTIGT</w:t>
                      </w:r>
                    </w:p>
                    <w:p w14:paraId="09C0C1EE" w14:textId="6F626359" w:rsidR="00070B08" w:rsidRPr="00E86D56" w:rsidRDefault="00070B08" w:rsidP="00070B08">
                      <w:pPr>
                        <w:rPr>
                          <w:color w:val="0000FF"/>
                          <w:szCs w:val="18"/>
                          <w:lang w:val="da-DK"/>
                        </w:rPr>
                      </w:pPr>
                      <w:r w:rsidRPr="00E86D56">
                        <w:rPr>
                          <w:szCs w:val="18"/>
                          <w:lang w:val="da-DK"/>
                        </w:rPr>
                        <w:t xml:space="preserve">Dette dokument er udviklet af </w:t>
                      </w:r>
                      <w:proofErr w:type="spellStart"/>
                      <w:r w:rsidRPr="00E86D56">
                        <w:rPr>
                          <w:szCs w:val="18"/>
                          <w:lang w:val="da-DK"/>
                        </w:rPr>
                        <w:t>Preferred</w:t>
                      </w:r>
                      <w:proofErr w:type="spellEnd"/>
                      <w:r w:rsidRPr="00E86D56">
                        <w:rPr>
                          <w:szCs w:val="18"/>
                          <w:lang w:val="da-DK"/>
                        </w:rPr>
                        <w:t xml:space="preserve"> by Nature som en hjælp til </w:t>
                      </w:r>
                      <w:r w:rsidR="00190700">
                        <w:rPr>
                          <w:szCs w:val="18"/>
                          <w:lang w:val="da-DK"/>
                        </w:rPr>
                        <w:t>jer</w:t>
                      </w:r>
                      <w:r w:rsidRPr="00E86D56">
                        <w:rPr>
                          <w:szCs w:val="18"/>
                          <w:lang w:val="da-DK"/>
                        </w:rPr>
                        <w:t xml:space="preserve">, der outsourcer en del af eller hele </w:t>
                      </w:r>
                      <w:r w:rsidR="00E834D7">
                        <w:rPr>
                          <w:szCs w:val="18"/>
                          <w:lang w:val="da-DK"/>
                        </w:rPr>
                        <w:t>jeres</w:t>
                      </w:r>
                      <w:r w:rsidRPr="00E86D56">
                        <w:rPr>
                          <w:szCs w:val="18"/>
                          <w:lang w:val="da-DK"/>
                        </w:rPr>
                        <w:t xml:space="preserve"> FSC-certificerede produktion. Det er designet for at give </w:t>
                      </w:r>
                      <w:r w:rsidR="00E834D7">
                        <w:rPr>
                          <w:szCs w:val="18"/>
                          <w:lang w:val="da-DK"/>
                        </w:rPr>
                        <w:t>jer</w:t>
                      </w:r>
                      <w:r w:rsidRPr="00E86D56">
                        <w:rPr>
                          <w:szCs w:val="18"/>
                          <w:lang w:val="da-DK"/>
                        </w:rPr>
                        <w:t xml:space="preserve"> information om de relevante </w:t>
                      </w:r>
                      <w:proofErr w:type="gramStart"/>
                      <w:r w:rsidRPr="00E86D56">
                        <w:rPr>
                          <w:szCs w:val="18"/>
                          <w:lang w:val="da-DK"/>
                        </w:rPr>
                        <w:t>FSC</w:t>
                      </w:r>
                      <w:r>
                        <w:rPr>
                          <w:szCs w:val="18"/>
                          <w:lang w:val="da-DK"/>
                        </w:rPr>
                        <w:t xml:space="preserve"> </w:t>
                      </w:r>
                      <w:r w:rsidRPr="00E86D56">
                        <w:rPr>
                          <w:szCs w:val="18"/>
                          <w:lang w:val="da-DK"/>
                        </w:rPr>
                        <w:t>standarder</w:t>
                      </w:r>
                      <w:proofErr w:type="gramEnd"/>
                      <w:r w:rsidRPr="00E86D56">
                        <w:rPr>
                          <w:szCs w:val="18"/>
                          <w:lang w:val="da-DK"/>
                        </w:rPr>
                        <w:t xml:space="preserve"> og politikker (se tabel 1 nedenfor). Selvom vi har gjort en indsats for at inkludere elementer, der dækker alle standardkrav, giver vi ingen garanti for fuldstændigheden af denne guide.</w:t>
                      </w:r>
                      <w:bookmarkEnd w:id="4"/>
                      <w:bookmarkEnd w:id="5"/>
                    </w:p>
                    <w:p w14:paraId="73DE2CB7" w14:textId="64456642" w:rsidR="001C4EFF" w:rsidRPr="00070B08" w:rsidRDefault="001C4EFF" w:rsidP="001C4EFF">
                      <w:pPr>
                        <w:rPr>
                          <w:b/>
                          <w:lang w:val="da-DK"/>
                        </w:rPr>
                      </w:pPr>
                      <w:r w:rsidRPr="00070B08">
                        <w:rPr>
                          <w:szCs w:val="20"/>
                          <w:lang w:val="da-DK"/>
                        </w:rPr>
                        <w:t xml:space="preserve"> </w:t>
                      </w:r>
                    </w:p>
                  </w:txbxContent>
                </v:textbox>
                <w10:wrap type="square" anchorx="margin"/>
              </v:shape>
            </w:pict>
          </mc:Fallback>
        </mc:AlternateContent>
      </w:r>
    </w:p>
    <w:p w14:paraId="4788C4D0" w14:textId="77777777" w:rsidR="001C4EFF" w:rsidRPr="004D606B" w:rsidRDefault="001C4EFF" w:rsidP="001C4EFF">
      <w:pPr>
        <w:rPr>
          <w:b/>
          <w:szCs w:val="18"/>
          <w:lang w:val="da-DK"/>
        </w:rPr>
      </w:pPr>
    </w:p>
    <w:p w14:paraId="64F3380D" w14:textId="77777777" w:rsidR="001C4EFF" w:rsidRPr="004D606B" w:rsidRDefault="001C4EFF" w:rsidP="001C4EFF">
      <w:pPr>
        <w:rPr>
          <w:b/>
          <w:szCs w:val="18"/>
          <w:lang w:val="da-DK"/>
        </w:rPr>
      </w:pPr>
    </w:p>
    <w:p w14:paraId="61BA386A" w14:textId="59828A7D" w:rsidR="001C4EFF" w:rsidRPr="004D606B" w:rsidRDefault="001C4EFF" w:rsidP="001C4EFF">
      <w:pPr>
        <w:rPr>
          <w:b/>
          <w:szCs w:val="18"/>
          <w:lang w:val="da-DK"/>
        </w:rPr>
      </w:pPr>
      <w:r w:rsidRPr="004D606B">
        <w:rPr>
          <w:b/>
          <w:szCs w:val="18"/>
          <w:lang w:val="da-DK"/>
        </w:rPr>
        <w:t>TA</w:t>
      </w:r>
      <w:r w:rsidR="004D606B" w:rsidRPr="004D606B">
        <w:rPr>
          <w:b/>
          <w:szCs w:val="18"/>
          <w:lang w:val="da-DK"/>
        </w:rPr>
        <w:t>B</w:t>
      </w:r>
      <w:r w:rsidR="004D606B">
        <w:rPr>
          <w:b/>
          <w:szCs w:val="18"/>
          <w:lang w:val="da-DK"/>
        </w:rPr>
        <w:t>EL 1. Liste over FSC-dokumenter med relevans for outsourcing</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944"/>
        <w:gridCol w:w="2835"/>
      </w:tblGrid>
      <w:tr w:rsidR="001C4EFF" w:rsidRPr="00E15925" w14:paraId="780F7825" w14:textId="77777777" w:rsidTr="00277D13">
        <w:tc>
          <w:tcPr>
            <w:tcW w:w="5944" w:type="dxa"/>
          </w:tcPr>
          <w:p w14:paraId="401337B7" w14:textId="0007D08B" w:rsidR="001C4EFF" w:rsidRPr="00E15925" w:rsidRDefault="001C4EFF" w:rsidP="00277D13">
            <w:pPr>
              <w:spacing w:before="60" w:after="60" w:line="276" w:lineRule="auto"/>
              <w:rPr>
                <w:szCs w:val="18"/>
                <w:lang w:val="en-GB"/>
              </w:rPr>
            </w:pPr>
            <w:r w:rsidRPr="00E15925">
              <w:rPr>
                <w:szCs w:val="18"/>
                <w:lang w:val="en-GB"/>
              </w:rPr>
              <w:t xml:space="preserve">FSC </w:t>
            </w:r>
            <w:r w:rsidR="0057634A">
              <w:rPr>
                <w:szCs w:val="18"/>
                <w:lang w:val="en-GB"/>
              </w:rPr>
              <w:t>Sporbarhedsstandard (Chain of Custody, COC)</w:t>
            </w:r>
          </w:p>
        </w:tc>
        <w:tc>
          <w:tcPr>
            <w:tcW w:w="2835" w:type="dxa"/>
          </w:tcPr>
          <w:p w14:paraId="3C4D2EF6" w14:textId="46D80850" w:rsidR="001C4EFF" w:rsidRPr="00E15925" w:rsidRDefault="001C4EFF" w:rsidP="00277D13">
            <w:pPr>
              <w:spacing w:before="60" w:after="60" w:line="276" w:lineRule="auto"/>
              <w:rPr>
                <w:szCs w:val="18"/>
                <w:lang w:val="en-GB"/>
              </w:rPr>
            </w:pPr>
            <w:r w:rsidRPr="00E15925">
              <w:rPr>
                <w:szCs w:val="18"/>
                <w:lang w:val="en-GB"/>
              </w:rPr>
              <w:t>FSC-STD-40-004 V3-</w:t>
            </w:r>
            <w:r w:rsidR="00F04223">
              <w:rPr>
                <w:szCs w:val="18"/>
                <w:lang w:val="en-GB"/>
              </w:rPr>
              <w:t>1</w:t>
            </w:r>
          </w:p>
        </w:tc>
      </w:tr>
      <w:tr w:rsidR="001C4EFF" w:rsidRPr="00E15925" w14:paraId="1C00833E" w14:textId="77777777" w:rsidTr="00277D13">
        <w:tc>
          <w:tcPr>
            <w:tcW w:w="5944" w:type="dxa"/>
          </w:tcPr>
          <w:p w14:paraId="0481090C" w14:textId="377CCEDE" w:rsidR="001C4EFF" w:rsidRPr="008A2406" w:rsidRDefault="001C4EFF" w:rsidP="00277D13">
            <w:pPr>
              <w:spacing w:before="60" w:after="60" w:line="276" w:lineRule="auto"/>
              <w:rPr>
                <w:szCs w:val="18"/>
                <w:lang w:val="da-DK"/>
              </w:rPr>
            </w:pPr>
            <w:r w:rsidRPr="008A2406">
              <w:rPr>
                <w:szCs w:val="20"/>
                <w:lang w:val="da-DK"/>
              </w:rPr>
              <w:t xml:space="preserve">FSC </w:t>
            </w:r>
            <w:r w:rsidR="0057634A" w:rsidRPr="008A2406">
              <w:rPr>
                <w:szCs w:val="20"/>
                <w:lang w:val="da-DK"/>
              </w:rPr>
              <w:t>akkrediteringsstandard for</w:t>
            </w:r>
            <w:r w:rsidR="008A2406" w:rsidRPr="008A2406">
              <w:rPr>
                <w:szCs w:val="20"/>
                <w:lang w:val="da-DK"/>
              </w:rPr>
              <w:t xml:space="preserve"> evaluering af</w:t>
            </w:r>
            <w:r w:rsidR="008A2406">
              <w:rPr>
                <w:szCs w:val="20"/>
                <w:lang w:val="da-DK"/>
              </w:rPr>
              <w:t xml:space="preserve"> sporbarhed</w:t>
            </w:r>
          </w:p>
        </w:tc>
        <w:tc>
          <w:tcPr>
            <w:tcW w:w="2835" w:type="dxa"/>
          </w:tcPr>
          <w:p w14:paraId="6544D086" w14:textId="4A18E98C" w:rsidR="001C4EFF" w:rsidRPr="00E15925" w:rsidRDefault="001C4EFF" w:rsidP="00277D13">
            <w:pPr>
              <w:spacing w:before="60" w:after="60" w:line="276" w:lineRule="auto"/>
              <w:rPr>
                <w:szCs w:val="18"/>
                <w:lang w:val="en-GB"/>
              </w:rPr>
            </w:pPr>
            <w:r w:rsidRPr="00E15925">
              <w:rPr>
                <w:szCs w:val="20"/>
                <w:lang w:val="en-GB"/>
              </w:rPr>
              <w:t>FSC-STD-20-011 V4-</w:t>
            </w:r>
            <w:r w:rsidR="00311F2F">
              <w:rPr>
                <w:szCs w:val="20"/>
                <w:lang w:val="en-GB"/>
              </w:rPr>
              <w:t>2</w:t>
            </w:r>
          </w:p>
        </w:tc>
      </w:tr>
    </w:tbl>
    <w:p w14:paraId="5AB79DD7" w14:textId="77777777" w:rsidR="001C4EFF" w:rsidRPr="00E15925" w:rsidRDefault="001C4EFF" w:rsidP="001C4EFF">
      <w:pPr>
        <w:rPr>
          <w:szCs w:val="18"/>
        </w:rPr>
      </w:pPr>
    </w:p>
    <w:p w14:paraId="3AA71D86" w14:textId="77777777" w:rsidR="004D4E70" w:rsidRPr="00623B7B" w:rsidRDefault="004D4E70" w:rsidP="00B477D4">
      <w:pPr>
        <w:jc w:val="left"/>
        <w:rPr>
          <w:rFonts w:cs="Arial"/>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6163"/>
      </w:tblGrid>
      <w:tr w:rsidR="006B07C4" w:rsidRPr="005A2BF5" w14:paraId="0C3668C7" w14:textId="77777777" w:rsidTr="00D42DE3">
        <w:tc>
          <w:tcPr>
            <w:tcW w:w="2886" w:type="dxa"/>
          </w:tcPr>
          <w:p w14:paraId="38246CA8" w14:textId="082585C6" w:rsidR="004D4E70" w:rsidRPr="00623B7B" w:rsidRDefault="004D4E70" w:rsidP="00B477D4">
            <w:pPr>
              <w:jc w:val="left"/>
              <w:rPr>
                <w:rFonts w:cs="Arial"/>
                <w:sz w:val="16"/>
                <w:szCs w:val="16"/>
              </w:rPr>
            </w:pPr>
            <w:r w:rsidRPr="00623B7B">
              <w:rPr>
                <w:noProof/>
                <w:lang w:eastAsia="en-GB"/>
              </w:rPr>
              <w:drawing>
                <wp:inline distT="0" distB="0" distL="0" distR="0" wp14:anchorId="755DE4F1" wp14:editId="15498768">
                  <wp:extent cx="1477978"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8"/>
                          <a:stretch>
                            <a:fillRect/>
                          </a:stretch>
                        </pic:blipFill>
                        <pic:spPr bwMode="auto">
                          <a:xfrm>
                            <a:off x="0" y="0"/>
                            <a:ext cx="1477978" cy="352666"/>
                          </a:xfrm>
                          <a:prstGeom prst="rect">
                            <a:avLst/>
                          </a:prstGeom>
                          <a:noFill/>
                          <a:ln>
                            <a:noFill/>
                          </a:ln>
                        </pic:spPr>
                      </pic:pic>
                    </a:graphicData>
                  </a:graphic>
                </wp:inline>
              </w:drawing>
            </w:r>
          </w:p>
        </w:tc>
        <w:tc>
          <w:tcPr>
            <w:tcW w:w="6357" w:type="dxa"/>
          </w:tcPr>
          <w:p w14:paraId="089C3604" w14:textId="4CE5220A" w:rsidR="008E22BC" w:rsidRPr="008E22BC" w:rsidRDefault="003B3D70" w:rsidP="008E22BC">
            <w:pPr>
              <w:rPr>
                <w:iCs/>
                <w:color w:val="0000FF"/>
                <w:sz w:val="16"/>
                <w:szCs w:val="16"/>
                <w:u w:val="single"/>
                <w:lang w:val="da-DK"/>
              </w:rPr>
            </w:pPr>
            <w:r w:rsidRPr="00E86D56">
              <w:rPr>
                <w:sz w:val="16"/>
                <w:szCs w:val="16"/>
                <w:lang w:val="da-DK"/>
              </w:rPr>
              <w:t xml:space="preserve">Preferred by Nature har adopteret en “Open Source” politik for at dele hvad vi udvikler til at fremme bæredygtighed. Dette arbejde er publiceret under </w:t>
            </w:r>
            <w:hyperlink r:id="rId19" w:history="1">
              <w:r w:rsidRPr="00E86D56">
                <w:rPr>
                  <w:rStyle w:val="Hyperlink"/>
                  <w:iCs/>
                  <w:sz w:val="16"/>
                  <w:szCs w:val="16"/>
                  <w:lang w:val="da-DK"/>
                </w:rPr>
                <w:t>Creative Commons Attribution Share-Alike 3.0 license</w:t>
              </w:r>
            </w:hyperlink>
            <w:r w:rsidRPr="00E86D56">
              <w:rPr>
                <w:rStyle w:val="Hyperlink"/>
                <w:iCs/>
                <w:sz w:val="16"/>
                <w:szCs w:val="16"/>
                <w:lang w:val="da-DK"/>
              </w:rPr>
              <w:t>.</w:t>
            </w:r>
            <w:r w:rsidR="00416826">
              <w:rPr>
                <w:rStyle w:val="Hyperlink"/>
                <w:iCs/>
                <w:sz w:val="16"/>
                <w:szCs w:val="16"/>
                <w:lang w:val="da-DK"/>
              </w:rPr>
              <w:t xml:space="preserve"> </w:t>
            </w:r>
            <w:r w:rsidR="008E22BC" w:rsidRPr="008E22BC">
              <w:rPr>
                <w:rStyle w:val="Hyperlink"/>
                <w:iCs/>
                <w:color w:val="auto"/>
                <w:sz w:val="16"/>
                <w:szCs w:val="16"/>
                <w:u w:val="none"/>
                <w:lang w:val="da-DK"/>
              </w:rPr>
              <w:t>Tilladelse er hermed givet, gratis, til enhver person der bliver givet en kopi af dette dokument, til at bruge dokumentet uden restriktion, inklusiv uden grænser retten til at bruge, kopiere, ændre, sammenflette, publicere, og/eller distribuere kopier af dokumentet, underlagt følgende betingelser:</w:t>
            </w:r>
          </w:p>
          <w:p w14:paraId="001AB5A3" w14:textId="5951F8FF" w:rsidR="003B3D70" w:rsidRPr="007508DF" w:rsidRDefault="003B3D70" w:rsidP="007508DF">
            <w:pPr>
              <w:pStyle w:val="ListParagraph"/>
              <w:numPr>
                <w:ilvl w:val="0"/>
                <w:numId w:val="17"/>
              </w:numPr>
              <w:rPr>
                <w:rFonts w:cs="Times New Roman"/>
                <w:sz w:val="16"/>
                <w:szCs w:val="16"/>
                <w:lang w:val="da-DK"/>
              </w:rPr>
            </w:pPr>
            <w:r w:rsidRPr="007508DF">
              <w:rPr>
                <w:rFonts w:cs="Times New Roman"/>
                <w:sz w:val="16"/>
                <w:szCs w:val="16"/>
                <w:lang w:val="da-DK"/>
              </w:rPr>
              <w:t>Ovenstående copyright notifikation og denne tilladelsesnotifikation skal inkluderes i alle kopier eller betydelige dele af dokumentet. Vi vil sætte pris på at modtage en kopi af alle ændrede versioner.</w:t>
            </w:r>
          </w:p>
          <w:p w14:paraId="1BB6D99A" w14:textId="1877A311" w:rsidR="003B3D70" w:rsidRPr="007508DF" w:rsidRDefault="00E62ABE" w:rsidP="007508DF">
            <w:pPr>
              <w:pStyle w:val="ListParagraph"/>
              <w:numPr>
                <w:ilvl w:val="0"/>
                <w:numId w:val="17"/>
              </w:numPr>
              <w:rPr>
                <w:rFonts w:cs="Times New Roman"/>
                <w:sz w:val="16"/>
                <w:szCs w:val="16"/>
                <w:lang w:val="da-DK"/>
              </w:rPr>
            </w:pPr>
            <w:r>
              <w:rPr>
                <w:rFonts w:cs="Times New Roman"/>
                <w:sz w:val="16"/>
                <w:szCs w:val="16"/>
                <w:lang w:val="da-DK"/>
              </w:rPr>
              <w:t>I</w:t>
            </w:r>
            <w:r w:rsidR="003B3D70" w:rsidRPr="007508DF">
              <w:rPr>
                <w:rFonts w:cs="Times New Roman"/>
                <w:sz w:val="16"/>
                <w:szCs w:val="16"/>
                <w:lang w:val="da-DK"/>
              </w:rPr>
              <w:t xml:space="preserve"> </w:t>
            </w:r>
            <w:r>
              <w:rPr>
                <w:rFonts w:cs="Times New Roman"/>
                <w:sz w:val="16"/>
                <w:szCs w:val="16"/>
                <w:lang w:val="da-DK"/>
              </w:rPr>
              <w:t>skal</w:t>
            </w:r>
            <w:r w:rsidR="003B3D70" w:rsidRPr="007508DF">
              <w:rPr>
                <w:rFonts w:cs="Times New Roman"/>
                <w:sz w:val="16"/>
                <w:szCs w:val="16"/>
                <w:lang w:val="da-DK"/>
              </w:rPr>
              <w:t xml:space="preserve"> kreditere Preferred by Nature og inkludere et synligt link til vores hjemmeside </w:t>
            </w:r>
            <w:hyperlink r:id="rId20" w:history="1">
              <w:r w:rsidRPr="00996B2A">
                <w:rPr>
                  <w:rStyle w:val="Hyperlink"/>
                  <w:rFonts w:cs="Microsoft Sans Serif"/>
                  <w:szCs w:val="18"/>
                  <w:lang w:val="da-DK"/>
                </w:rPr>
                <w:t>www.preferredbynature.org</w:t>
              </w:r>
            </w:hyperlink>
            <w:r w:rsidR="003B3D70" w:rsidRPr="007508DF">
              <w:rPr>
                <w:rFonts w:cs="Times New Roman"/>
                <w:sz w:val="16"/>
                <w:szCs w:val="16"/>
                <w:lang w:val="da-DK"/>
              </w:rPr>
              <w:t>.</w:t>
            </w:r>
          </w:p>
          <w:p w14:paraId="4CA90BCC" w14:textId="3DB50FCF" w:rsidR="004D4E70" w:rsidRPr="003B3D70" w:rsidRDefault="004D4E70" w:rsidP="00667FE1">
            <w:pPr>
              <w:pStyle w:val="ListParagraph"/>
              <w:ind w:left="354"/>
              <w:jc w:val="left"/>
              <w:rPr>
                <w:rFonts w:cs="Times New Roman"/>
                <w:sz w:val="16"/>
                <w:szCs w:val="16"/>
                <w:lang w:val="da-DK"/>
              </w:rPr>
            </w:pPr>
          </w:p>
        </w:tc>
      </w:tr>
      <w:tr w:rsidR="00D42DE3" w:rsidRPr="005A2BF5" w14:paraId="25D6EDD7" w14:textId="77777777" w:rsidTr="00F410B7">
        <w:tc>
          <w:tcPr>
            <w:tcW w:w="9243" w:type="dxa"/>
            <w:gridSpan w:val="2"/>
          </w:tcPr>
          <w:p w14:paraId="1E5E61B4" w14:textId="77777777" w:rsidR="00D42DE3" w:rsidRPr="003B3D70" w:rsidRDefault="00D42DE3" w:rsidP="00B477D4">
            <w:pPr>
              <w:jc w:val="left"/>
              <w:rPr>
                <w:sz w:val="16"/>
                <w:szCs w:val="16"/>
                <w:lang w:val="da-DK"/>
              </w:rPr>
            </w:pPr>
          </w:p>
        </w:tc>
      </w:tr>
    </w:tbl>
    <w:p w14:paraId="416F1477" w14:textId="492D5A9F" w:rsidR="002B28ED" w:rsidRPr="003B3D70" w:rsidRDefault="002B28ED" w:rsidP="00B477D4">
      <w:pPr>
        <w:spacing w:before="0" w:after="200" w:line="276" w:lineRule="auto"/>
        <w:jc w:val="left"/>
        <w:rPr>
          <w:sz w:val="16"/>
          <w:szCs w:val="16"/>
          <w:lang w:val="da-DK"/>
        </w:rPr>
      </w:pPr>
      <w:r w:rsidRPr="003B3D70">
        <w:rPr>
          <w:sz w:val="16"/>
          <w:szCs w:val="16"/>
          <w:lang w:val="da-DK"/>
        </w:rPr>
        <w:br w:type="page"/>
      </w:r>
    </w:p>
    <w:p w14:paraId="5D70FE62" w14:textId="790C36FF" w:rsidR="004900AD" w:rsidRPr="003B3D70" w:rsidRDefault="004900AD" w:rsidP="00B477D4">
      <w:pPr>
        <w:jc w:val="left"/>
        <w:rPr>
          <w:sz w:val="16"/>
          <w:szCs w:val="16"/>
          <w:lang w:val="da-DK"/>
        </w:rPr>
      </w:pPr>
    </w:p>
    <w:p w14:paraId="52DBD7AF" w14:textId="5818ED9D" w:rsidR="004900AD" w:rsidRPr="004847EA" w:rsidRDefault="005623BB" w:rsidP="00AB48F1">
      <w:pPr>
        <w:rPr>
          <w:b/>
          <w:bCs/>
          <w:color w:val="00907C"/>
          <w:sz w:val="32"/>
          <w:szCs w:val="32"/>
        </w:rPr>
      </w:pPr>
      <w:bookmarkStart w:id="3" w:name="_Toc347375046"/>
      <w:r>
        <w:rPr>
          <w:b/>
          <w:bCs/>
          <w:color w:val="00907C"/>
          <w:sz w:val="32"/>
          <w:szCs w:val="32"/>
        </w:rPr>
        <w:t>Indhold</w:t>
      </w:r>
      <w:bookmarkEnd w:id="3"/>
    </w:p>
    <w:p w14:paraId="2D376738" w14:textId="13058089" w:rsidR="00841080" w:rsidRDefault="002B28ED" w:rsidP="0025351C">
      <w:pPr>
        <w:pStyle w:val="TOC1"/>
        <w:rPr>
          <w:rFonts w:asciiTheme="minorHAnsi" w:eastAsiaTheme="minorEastAsia" w:hAnsiTheme="minorHAnsi" w:cstheme="minorBidi"/>
          <w:noProof/>
          <w:sz w:val="22"/>
        </w:rPr>
      </w:pPr>
      <w:r w:rsidRPr="001448D8">
        <w:rPr>
          <w:rFonts w:cs="Arial"/>
          <w:sz w:val="20"/>
          <w:szCs w:val="20"/>
          <w:lang w:val="en-GB"/>
        </w:rPr>
        <w:fldChar w:fldCharType="begin"/>
      </w:r>
      <w:r w:rsidRPr="001448D8">
        <w:rPr>
          <w:rFonts w:cs="Arial"/>
          <w:sz w:val="20"/>
          <w:szCs w:val="20"/>
          <w:lang w:val="en-GB"/>
        </w:rPr>
        <w:instrText xml:space="preserve"> TOC \o "1-3" \h \z \u </w:instrText>
      </w:r>
      <w:r w:rsidRPr="001448D8">
        <w:rPr>
          <w:rFonts w:cs="Arial"/>
          <w:sz w:val="20"/>
          <w:szCs w:val="20"/>
          <w:lang w:val="en-GB"/>
        </w:rPr>
        <w:fldChar w:fldCharType="separate"/>
      </w:r>
      <w:hyperlink w:anchor="_Toc86750904" w:history="1">
        <w:r w:rsidR="00841080" w:rsidRPr="002D2520">
          <w:rPr>
            <w:rStyle w:val="Hyperlink"/>
            <w:b/>
            <w:noProof/>
            <w:lang w:val="en-GB"/>
          </w:rPr>
          <w:t>1.</w:t>
        </w:r>
        <w:r w:rsidR="00841080">
          <w:rPr>
            <w:rFonts w:asciiTheme="minorHAnsi" w:eastAsiaTheme="minorEastAsia" w:hAnsiTheme="minorHAnsi" w:cstheme="minorBidi"/>
            <w:noProof/>
            <w:sz w:val="22"/>
          </w:rPr>
          <w:tab/>
        </w:r>
        <w:r w:rsidR="005623BB">
          <w:rPr>
            <w:rStyle w:val="Hyperlink"/>
            <w:b/>
            <w:noProof/>
            <w:lang w:val="en-GB"/>
          </w:rPr>
          <w:t>Hovedpunkter</w:t>
        </w:r>
        <w:r w:rsidR="00841080">
          <w:rPr>
            <w:noProof/>
            <w:webHidden/>
          </w:rPr>
          <w:tab/>
        </w:r>
        <w:r w:rsidR="00841080">
          <w:rPr>
            <w:noProof/>
            <w:webHidden/>
          </w:rPr>
          <w:fldChar w:fldCharType="begin"/>
        </w:r>
        <w:r w:rsidR="00841080">
          <w:rPr>
            <w:noProof/>
            <w:webHidden/>
          </w:rPr>
          <w:instrText xml:space="preserve"> PAGEREF _Toc86750904 \h </w:instrText>
        </w:r>
        <w:r w:rsidR="00841080">
          <w:rPr>
            <w:noProof/>
            <w:webHidden/>
          </w:rPr>
        </w:r>
        <w:r w:rsidR="00841080">
          <w:rPr>
            <w:noProof/>
            <w:webHidden/>
          </w:rPr>
          <w:fldChar w:fldCharType="separate"/>
        </w:r>
        <w:r w:rsidR="007153A5">
          <w:rPr>
            <w:noProof/>
            <w:webHidden/>
          </w:rPr>
          <w:t>4</w:t>
        </w:r>
        <w:r w:rsidR="00841080">
          <w:rPr>
            <w:noProof/>
            <w:webHidden/>
          </w:rPr>
          <w:fldChar w:fldCharType="end"/>
        </w:r>
      </w:hyperlink>
    </w:p>
    <w:p w14:paraId="417F8B23" w14:textId="60659FC2" w:rsidR="00841080" w:rsidRDefault="003717FB" w:rsidP="0025351C">
      <w:pPr>
        <w:pStyle w:val="TOC1"/>
        <w:rPr>
          <w:rFonts w:asciiTheme="minorHAnsi" w:eastAsiaTheme="minorEastAsia" w:hAnsiTheme="minorHAnsi" w:cstheme="minorBidi"/>
          <w:noProof/>
          <w:sz w:val="22"/>
        </w:rPr>
      </w:pPr>
      <w:hyperlink w:anchor="_Toc86750905" w:history="1">
        <w:r w:rsidR="00841080" w:rsidRPr="002D2520">
          <w:rPr>
            <w:rStyle w:val="Hyperlink"/>
            <w:b/>
            <w:noProof/>
            <w:lang w:val="en-GB"/>
          </w:rPr>
          <w:t>2.</w:t>
        </w:r>
        <w:r w:rsidR="00841080">
          <w:rPr>
            <w:rFonts w:asciiTheme="minorHAnsi" w:eastAsiaTheme="minorEastAsia" w:hAnsiTheme="minorHAnsi" w:cstheme="minorBidi"/>
            <w:noProof/>
            <w:sz w:val="22"/>
          </w:rPr>
          <w:tab/>
        </w:r>
        <w:r w:rsidR="005623BB">
          <w:rPr>
            <w:rStyle w:val="Hyperlink"/>
            <w:b/>
            <w:noProof/>
            <w:lang w:val="en-GB"/>
          </w:rPr>
          <w:t>Fire ting I skal gøre, når I outsourcer FSC produktionsaktiviteter</w:t>
        </w:r>
        <w:r w:rsidR="00841080">
          <w:rPr>
            <w:noProof/>
            <w:webHidden/>
          </w:rPr>
          <w:tab/>
        </w:r>
        <w:r w:rsidR="00841080">
          <w:rPr>
            <w:noProof/>
            <w:webHidden/>
          </w:rPr>
          <w:fldChar w:fldCharType="begin"/>
        </w:r>
        <w:r w:rsidR="00841080">
          <w:rPr>
            <w:noProof/>
            <w:webHidden/>
          </w:rPr>
          <w:instrText xml:space="preserve"> PAGEREF _Toc86750905 \h </w:instrText>
        </w:r>
        <w:r w:rsidR="00841080">
          <w:rPr>
            <w:noProof/>
            <w:webHidden/>
          </w:rPr>
        </w:r>
        <w:r w:rsidR="00841080">
          <w:rPr>
            <w:noProof/>
            <w:webHidden/>
          </w:rPr>
          <w:fldChar w:fldCharType="separate"/>
        </w:r>
        <w:r w:rsidR="007153A5">
          <w:rPr>
            <w:noProof/>
            <w:webHidden/>
          </w:rPr>
          <w:t>4</w:t>
        </w:r>
        <w:r w:rsidR="00841080">
          <w:rPr>
            <w:noProof/>
            <w:webHidden/>
          </w:rPr>
          <w:fldChar w:fldCharType="end"/>
        </w:r>
      </w:hyperlink>
    </w:p>
    <w:p w14:paraId="5509959B" w14:textId="0A6E7DC1" w:rsidR="00841080" w:rsidRDefault="003717FB" w:rsidP="0025351C">
      <w:pPr>
        <w:pStyle w:val="TOC1"/>
        <w:rPr>
          <w:rFonts w:asciiTheme="minorHAnsi" w:eastAsiaTheme="minorEastAsia" w:hAnsiTheme="minorHAnsi" w:cstheme="minorBidi"/>
          <w:noProof/>
          <w:sz w:val="22"/>
        </w:rPr>
      </w:pPr>
      <w:hyperlink w:anchor="_Toc86750906" w:history="1">
        <w:r w:rsidR="00841080" w:rsidRPr="002D2520">
          <w:rPr>
            <w:rStyle w:val="Hyperlink"/>
            <w:b/>
            <w:noProof/>
            <w:lang w:val="en-GB"/>
          </w:rPr>
          <w:t>3.</w:t>
        </w:r>
        <w:r w:rsidR="00841080">
          <w:rPr>
            <w:rFonts w:asciiTheme="minorHAnsi" w:eastAsiaTheme="minorEastAsia" w:hAnsiTheme="minorHAnsi" w:cstheme="minorBidi"/>
            <w:noProof/>
            <w:sz w:val="22"/>
          </w:rPr>
          <w:tab/>
        </w:r>
        <w:r w:rsidR="00194399">
          <w:rPr>
            <w:rStyle w:val="Hyperlink"/>
            <w:b/>
            <w:noProof/>
            <w:lang w:val="en-GB"/>
          </w:rPr>
          <w:t>Fordele ved at bruge en FSC-certificeret underleverandør</w:t>
        </w:r>
        <w:r w:rsidR="00841080">
          <w:rPr>
            <w:noProof/>
            <w:webHidden/>
          </w:rPr>
          <w:tab/>
        </w:r>
        <w:r w:rsidR="00841080">
          <w:rPr>
            <w:noProof/>
            <w:webHidden/>
          </w:rPr>
          <w:fldChar w:fldCharType="begin"/>
        </w:r>
        <w:r w:rsidR="00841080">
          <w:rPr>
            <w:noProof/>
            <w:webHidden/>
          </w:rPr>
          <w:instrText xml:space="preserve"> PAGEREF _Toc86750906 \h </w:instrText>
        </w:r>
        <w:r w:rsidR="00841080">
          <w:rPr>
            <w:noProof/>
            <w:webHidden/>
          </w:rPr>
        </w:r>
        <w:r w:rsidR="00841080">
          <w:rPr>
            <w:noProof/>
            <w:webHidden/>
          </w:rPr>
          <w:fldChar w:fldCharType="separate"/>
        </w:r>
        <w:r w:rsidR="007153A5">
          <w:rPr>
            <w:noProof/>
            <w:webHidden/>
          </w:rPr>
          <w:t>6</w:t>
        </w:r>
        <w:r w:rsidR="00841080">
          <w:rPr>
            <w:noProof/>
            <w:webHidden/>
          </w:rPr>
          <w:fldChar w:fldCharType="end"/>
        </w:r>
      </w:hyperlink>
    </w:p>
    <w:p w14:paraId="6BBD379E" w14:textId="2F2A0068" w:rsidR="00841080" w:rsidRDefault="003717FB" w:rsidP="0025351C">
      <w:pPr>
        <w:pStyle w:val="TOC1"/>
        <w:rPr>
          <w:rFonts w:asciiTheme="minorHAnsi" w:eastAsiaTheme="minorEastAsia" w:hAnsiTheme="minorHAnsi" w:cstheme="minorBidi"/>
          <w:noProof/>
          <w:sz w:val="22"/>
        </w:rPr>
      </w:pPr>
      <w:hyperlink w:anchor="_Toc86750907" w:history="1">
        <w:r w:rsidR="00841080" w:rsidRPr="002D2520">
          <w:rPr>
            <w:rStyle w:val="Hyperlink"/>
            <w:b/>
            <w:noProof/>
            <w:lang w:val="en-GB"/>
          </w:rPr>
          <w:t>4.</w:t>
        </w:r>
        <w:r w:rsidR="00841080">
          <w:rPr>
            <w:rFonts w:asciiTheme="minorHAnsi" w:eastAsiaTheme="minorEastAsia" w:hAnsiTheme="minorHAnsi" w:cstheme="minorBidi"/>
            <w:noProof/>
            <w:sz w:val="22"/>
          </w:rPr>
          <w:tab/>
        </w:r>
        <w:r w:rsidR="00123F51">
          <w:rPr>
            <w:rStyle w:val="Hyperlink"/>
            <w:b/>
            <w:noProof/>
            <w:lang w:val="en-GB"/>
          </w:rPr>
          <w:t>Hvad hvis det er nødvendigt at udvide omfanget af outsourcing mellem auditeringerne?</w:t>
        </w:r>
        <w:r w:rsidR="00841080">
          <w:rPr>
            <w:noProof/>
            <w:webHidden/>
          </w:rPr>
          <w:tab/>
        </w:r>
        <w:r w:rsidR="00841080">
          <w:rPr>
            <w:noProof/>
            <w:webHidden/>
          </w:rPr>
          <w:fldChar w:fldCharType="begin"/>
        </w:r>
        <w:r w:rsidR="00841080">
          <w:rPr>
            <w:noProof/>
            <w:webHidden/>
          </w:rPr>
          <w:instrText xml:space="preserve"> PAGEREF _Toc86750907 \h </w:instrText>
        </w:r>
        <w:r w:rsidR="00841080">
          <w:rPr>
            <w:noProof/>
            <w:webHidden/>
          </w:rPr>
        </w:r>
        <w:r w:rsidR="00841080">
          <w:rPr>
            <w:noProof/>
            <w:webHidden/>
          </w:rPr>
          <w:fldChar w:fldCharType="separate"/>
        </w:r>
        <w:r w:rsidR="007153A5">
          <w:rPr>
            <w:noProof/>
            <w:webHidden/>
          </w:rPr>
          <w:t>7</w:t>
        </w:r>
        <w:r w:rsidR="00841080">
          <w:rPr>
            <w:noProof/>
            <w:webHidden/>
          </w:rPr>
          <w:fldChar w:fldCharType="end"/>
        </w:r>
      </w:hyperlink>
    </w:p>
    <w:p w14:paraId="550BA035" w14:textId="32D6A782" w:rsidR="00841080" w:rsidRDefault="003717FB" w:rsidP="0025351C">
      <w:pPr>
        <w:pStyle w:val="TOC1"/>
        <w:rPr>
          <w:rFonts w:asciiTheme="minorHAnsi" w:eastAsiaTheme="minorEastAsia" w:hAnsiTheme="minorHAnsi" w:cstheme="minorBidi"/>
          <w:noProof/>
          <w:sz w:val="22"/>
        </w:rPr>
      </w:pPr>
      <w:hyperlink w:anchor="_Toc86750908" w:history="1">
        <w:r w:rsidR="00841080" w:rsidRPr="002D2520">
          <w:rPr>
            <w:rStyle w:val="Hyperlink"/>
            <w:noProof/>
          </w:rPr>
          <w:t>1</w:t>
        </w:r>
        <w:r w:rsidR="00841080">
          <w:rPr>
            <w:rFonts w:asciiTheme="minorHAnsi" w:eastAsiaTheme="minorEastAsia" w:hAnsiTheme="minorHAnsi" w:cstheme="minorBidi"/>
            <w:noProof/>
            <w:sz w:val="22"/>
          </w:rPr>
          <w:tab/>
        </w:r>
        <w:r w:rsidR="00123F51">
          <w:rPr>
            <w:rStyle w:val="Hyperlink"/>
            <w:noProof/>
          </w:rPr>
          <w:t>Bilag 1: EKSEMPEL Outsourcing-aftale med ikke-FSC-certificerede underleverandører</w:t>
        </w:r>
        <w:r w:rsidR="00841080">
          <w:rPr>
            <w:noProof/>
            <w:webHidden/>
          </w:rPr>
          <w:tab/>
        </w:r>
        <w:r w:rsidR="00841080">
          <w:rPr>
            <w:noProof/>
            <w:webHidden/>
          </w:rPr>
          <w:fldChar w:fldCharType="begin"/>
        </w:r>
        <w:r w:rsidR="00841080">
          <w:rPr>
            <w:noProof/>
            <w:webHidden/>
          </w:rPr>
          <w:instrText xml:space="preserve"> PAGEREF _Toc86750908 \h </w:instrText>
        </w:r>
        <w:r w:rsidR="00841080">
          <w:rPr>
            <w:noProof/>
            <w:webHidden/>
          </w:rPr>
        </w:r>
        <w:r w:rsidR="00841080">
          <w:rPr>
            <w:noProof/>
            <w:webHidden/>
          </w:rPr>
          <w:fldChar w:fldCharType="separate"/>
        </w:r>
        <w:r w:rsidR="007153A5">
          <w:rPr>
            <w:noProof/>
            <w:webHidden/>
          </w:rPr>
          <w:t>8</w:t>
        </w:r>
        <w:r w:rsidR="00841080">
          <w:rPr>
            <w:noProof/>
            <w:webHidden/>
          </w:rPr>
          <w:fldChar w:fldCharType="end"/>
        </w:r>
      </w:hyperlink>
    </w:p>
    <w:p w14:paraId="3A0DFC2D" w14:textId="3FCA57A4" w:rsidR="00841080" w:rsidRDefault="003717FB" w:rsidP="0025351C">
      <w:pPr>
        <w:pStyle w:val="TOC1"/>
        <w:rPr>
          <w:rFonts w:asciiTheme="minorHAnsi" w:eastAsiaTheme="minorEastAsia" w:hAnsiTheme="minorHAnsi" w:cstheme="minorBidi"/>
          <w:noProof/>
          <w:sz w:val="22"/>
        </w:rPr>
      </w:pPr>
      <w:hyperlink w:anchor="_Toc86750909" w:history="1">
        <w:r w:rsidR="00841080" w:rsidRPr="002D2520">
          <w:rPr>
            <w:rStyle w:val="Hyperlink"/>
            <w:noProof/>
          </w:rPr>
          <w:t>2</w:t>
        </w:r>
        <w:r w:rsidR="00841080">
          <w:rPr>
            <w:rFonts w:asciiTheme="minorHAnsi" w:eastAsiaTheme="minorEastAsia" w:hAnsiTheme="minorHAnsi" w:cstheme="minorBidi"/>
            <w:noProof/>
            <w:sz w:val="22"/>
          </w:rPr>
          <w:tab/>
        </w:r>
        <w:r w:rsidR="00466C3E">
          <w:rPr>
            <w:rStyle w:val="Hyperlink"/>
            <w:noProof/>
          </w:rPr>
          <w:t>Bilag 2: Liste over underleverandører</w:t>
        </w:r>
        <w:r w:rsidR="00841080">
          <w:rPr>
            <w:noProof/>
            <w:webHidden/>
          </w:rPr>
          <w:tab/>
        </w:r>
        <w:r w:rsidR="00841080">
          <w:rPr>
            <w:noProof/>
            <w:webHidden/>
          </w:rPr>
          <w:fldChar w:fldCharType="begin"/>
        </w:r>
        <w:r w:rsidR="00841080">
          <w:rPr>
            <w:noProof/>
            <w:webHidden/>
          </w:rPr>
          <w:instrText xml:space="preserve"> PAGEREF _Toc86750909 \h </w:instrText>
        </w:r>
        <w:r w:rsidR="00841080">
          <w:rPr>
            <w:noProof/>
            <w:webHidden/>
          </w:rPr>
        </w:r>
        <w:r w:rsidR="00841080">
          <w:rPr>
            <w:noProof/>
            <w:webHidden/>
          </w:rPr>
          <w:fldChar w:fldCharType="separate"/>
        </w:r>
        <w:r w:rsidR="007153A5">
          <w:rPr>
            <w:noProof/>
            <w:webHidden/>
          </w:rPr>
          <w:t>9</w:t>
        </w:r>
        <w:r w:rsidR="00841080">
          <w:rPr>
            <w:noProof/>
            <w:webHidden/>
          </w:rPr>
          <w:fldChar w:fldCharType="end"/>
        </w:r>
      </w:hyperlink>
    </w:p>
    <w:p w14:paraId="0D3DA86A" w14:textId="45902BE7" w:rsidR="00E559D1" w:rsidRPr="00623B7B" w:rsidRDefault="002B28ED" w:rsidP="00B477D4">
      <w:pPr>
        <w:jc w:val="left"/>
        <w:rPr>
          <w:rFonts w:eastAsia="Calibri" w:cs="Arial"/>
        </w:rPr>
      </w:pPr>
      <w:r w:rsidRPr="001448D8">
        <w:rPr>
          <w:rFonts w:eastAsia="Calibri" w:cs="Arial"/>
          <w:sz w:val="20"/>
          <w:szCs w:val="20"/>
        </w:rPr>
        <w:fldChar w:fldCharType="end"/>
      </w:r>
      <w:r w:rsidR="00E559D1" w:rsidRPr="00623B7B">
        <w:rPr>
          <w:rFonts w:eastAsia="Calibri" w:cs="Arial"/>
        </w:rPr>
        <w:br w:type="page"/>
      </w:r>
    </w:p>
    <w:p w14:paraId="2664E4C1" w14:textId="72187371" w:rsidR="00841080" w:rsidRPr="00E15925" w:rsidRDefault="00466C3E" w:rsidP="00483AB5">
      <w:pPr>
        <w:pStyle w:val="ListParagraph"/>
        <w:numPr>
          <w:ilvl w:val="0"/>
          <w:numId w:val="12"/>
        </w:numPr>
        <w:spacing w:after="240" w:line="276" w:lineRule="auto"/>
        <w:ind w:left="360"/>
        <w:outlineLvl w:val="0"/>
        <w:rPr>
          <w:b/>
          <w:color w:val="005C40"/>
          <w:sz w:val="24"/>
          <w:lang w:val="en-GB"/>
        </w:rPr>
      </w:pPr>
      <w:bookmarkStart w:id="4" w:name="_Toc498509645"/>
      <w:bookmarkStart w:id="5" w:name="_Toc86750904"/>
      <w:r>
        <w:rPr>
          <w:b/>
          <w:color w:val="005C40"/>
          <w:sz w:val="24"/>
          <w:lang w:val="en-GB"/>
        </w:rPr>
        <w:lastRenderedPageBreak/>
        <w:t>Hovedpunkter</w:t>
      </w:r>
      <w:bookmarkEnd w:id="4"/>
      <w:bookmarkEnd w:id="5"/>
    </w:p>
    <w:p w14:paraId="51E0A019" w14:textId="77777777" w:rsidR="002F319A" w:rsidRDefault="00587A87" w:rsidP="00483AB5">
      <w:pPr>
        <w:rPr>
          <w:lang w:val="da-DK"/>
        </w:rPr>
      </w:pPr>
      <w:r w:rsidRPr="00587A87">
        <w:rPr>
          <w:lang w:val="da-DK"/>
        </w:rPr>
        <w:t>Aktiviteter indenfor omfanget af j</w:t>
      </w:r>
      <w:r>
        <w:rPr>
          <w:lang w:val="da-DK"/>
        </w:rPr>
        <w:t>eres certifikat kan blive outsourcet til FSC-CoC-certificerede og/eller ikke-FSC-</w:t>
      </w:r>
      <w:r w:rsidR="003928A1">
        <w:rPr>
          <w:lang w:val="da-DK"/>
        </w:rPr>
        <w:t xml:space="preserve">CoC-certificerede underleverandører. </w:t>
      </w:r>
    </w:p>
    <w:p w14:paraId="4589B460" w14:textId="0908701E" w:rsidR="00587A87" w:rsidRPr="003928A1" w:rsidRDefault="00245262" w:rsidP="00483AB5">
      <w:pPr>
        <w:rPr>
          <w:lang w:val="da-DK"/>
        </w:rPr>
      </w:pPr>
      <w:r>
        <w:rPr>
          <w:lang w:val="da-DK"/>
        </w:rPr>
        <w:t>I</w:t>
      </w:r>
      <w:r w:rsidR="003928A1" w:rsidRPr="003928A1">
        <w:rPr>
          <w:lang w:val="da-DK"/>
        </w:rPr>
        <w:t xml:space="preserve"> er dog nødt til at være opmærksom på f</w:t>
      </w:r>
      <w:r w:rsidR="003928A1">
        <w:rPr>
          <w:lang w:val="da-DK"/>
        </w:rPr>
        <w:t>ølgende hovedkrav:</w:t>
      </w:r>
    </w:p>
    <w:p w14:paraId="7D241AB9" w14:textId="3B23F353" w:rsidR="00456883" w:rsidRPr="00456883" w:rsidRDefault="002F319A" w:rsidP="00483AB5">
      <w:pPr>
        <w:pStyle w:val="ListParagraph"/>
        <w:numPr>
          <w:ilvl w:val="0"/>
          <w:numId w:val="7"/>
        </w:numPr>
        <w:spacing w:before="0" w:after="200" w:line="276" w:lineRule="auto"/>
        <w:rPr>
          <w:szCs w:val="18"/>
          <w:lang w:val="da-DK"/>
        </w:rPr>
      </w:pPr>
      <w:r w:rsidRPr="002F319A">
        <w:rPr>
          <w:lang w:val="da-DK"/>
        </w:rPr>
        <w:t xml:space="preserve">Som certifikatindehaver har </w:t>
      </w:r>
      <w:r w:rsidR="00346DD8">
        <w:rPr>
          <w:lang w:val="da-DK"/>
        </w:rPr>
        <w:t>I</w:t>
      </w:r>
      <w:r w:rsidRPr="002F319A">
        <w:rPr>
          <w:lang w:val="da-DK"/>
        </w:rPr>
        <w:t xml:space="preserve"> stadig </w:t>
      </w:r>
      <w:r>
        <w:rPr>
          <w:lang w:val="da-DK"/>
        </w:rPr>
        <w:t>det overordnede ansvar for overholdelse af FSC-kravene.</w:t>
      </w:r>
    </w:p>
    <w:p w14:paraId="4653CE25" w14:textId="6D3A8C45" w:rsidR="002F319A" w:rsidRPr="00456883" w:rsidRDefault="00456883" w:rsidP="00483AB5">
      <w:pPr>
        <w:pStyle w:val="ListParagraph"/>
        <w:numPr>
          <w:ilvl w:val="0"/>
          <w:numId w:val="7"/>
        </w:numPr>
        <w:spacing w:before="0" w:after="200" w:line="276" w:lineRule="auto"/>
        <w:rPr>
          <w:szCs w:val="18"/>
          <w:lang w:val="da-DK"/>
        </w:rPr>
      </w:pPr>
      <w:r w:rsidRPr="00456883">
        <w:rPr>
          <w:szCs w:val="18"/>
          <w:lang w:val="da-DK"/>
        </w:rPr>
        <w:t>En skriftlig outsourcing-aftale er</w:t>
      </w:r>
      <w:r>
        <w:rPr>
          <w:szCs w:val="18"/>
          <w:lang w:val="da-DK"/>
        </w:rPr>
        <w:t xml:space="preserve"> et krav, når der outsources til ikke-FSC-certificerede underleverandører.</w:t>
      </w:r>
    </w:p>
    <w:p w14:paraId="023DED00" w14:textId="7A241A17" w:rsidR="00841080" w:rsidRPr="00456883" w:rsidRDefault="00456883" w:rsidP="00483AB5">
      <w:pPr>
        <w:pStyle w:val="ListParagraph"/>
        <w:numPr>
          <w:ilvl w:val="0"/>
          <w:numId w:val="7"/>
        </w:numPr>
        <w:spacing w:before="0" w:after="200" w:line="276" w:lineRule="auto"/>
        <w:rPr>
          <w:szCs w:val="18"/>
          <w:lang w:val="da-DK"/>
        </w:rPr>
      </w:pPr>
      <w:r w:rsidRPr="00456883">
        <w:rPr>
          <w:szCs w:val="18"/>
          <w:lang w:val="da-DK"/>
        </w:rPr>
        <w:t>Aktiviteter, som er relevante f</w:t>
      </w:r>
      <w:r>
        <w:rPr>
          <w:szCs w:val="18"/>
          <w:lang w:val="da-DK"/>
        </w:rPr>
        <w:t xml:space="preserve">or outsourcing-aftaler er dem, der er </w:t>
      </w:r>
      <w:r w:rsidR="001B3A4C">
        <w:rPr>
          <w:szCs w:val="18"/>
          <w:lang w:val="da-DK"/>
        </w:rPr>
        <w:t xml:space="preserve">inkluderede i omfanget af </w:t>
      </w:r>
      <w:r w:rsidR="00346DD8">
        <w:rPr>
          <w:szCs w:val="18"/>
          <w:lang w:val="da-DK"/>
        </w:rPr>
        <w:t>jeres</w:t>
      </w:r>
      <w:r w:rsidR="001B3A4C">
        <w:rPr>
          <w:szCs w:val="18"/>
          <w:lang w:val="da-DK"/>
        </w:rPr>
        <w:t xml:space="preserve"> organisations FSC</w:t>
      </w:r>
      <w:r w:rsidR="00AD5A1B">
        <w:rPr>
          <w:szCs w:val="18"/>
          <w:lang w:val="da-DK"/>
        </w:rPr>
        <w:t>-</w:t>
      </w:r>
      <w:r w:rsidR="001B3A4C">
        <w:rPr>
          <w:szCs w:val="18"/>
          <w:lang w:val="da-DK"/>
        </w:rPr>
        <w:t>CoC</w:t>
      </w:r>
      <w:r w:rsidR="00AD5A1B">
        <w:rPr>
          <w:szCs w:val="18"/>
          <w:lang w:val="da-DK"/>
        </w:rPr>
        <w:t>-</w:t>
      </w:r>
      <w:r w:rsidR="001B3A4C">
        <w:rPr>
          <w:szCs w:val="18"/>
          <w:lang w:val="da-DK"/>
        </w:rPr>
        <w:t>certifikat, såsom køb, forarbejdning, opbevaring, mærkning og fakturering af produkter.</w:t>
      </w:r>
    </w:p>
    <w:p w14:paraId="2482851C" w14:textId="46CCE21C" w:rsidR="00DE01E3" w:rsidRPr="001B3A4C" w:rsidRDefault="001B3A4C" w:rsidP="00483AB5">
      <w:pPr>
        <w:pStyle w:val="ListParagraph"/>
        <w:numPr>
          <w:ilvl w:val="0"/>
          <w:numId w:val="7"/>
        </w:numPr>
        <w:spacing w:before="0" w:after="200" w:line="276" w:lineRule="auto"/>
        <w:rPr>
          <w:szCs w:val="18"/>
          <w:lang w:val="da-DK"/>
        </w:rPr>
      </w:pPr>
      <w:r w:rsidRPr="001B3A4C">
        <w:rPr>
          <w:szCs w:val="18"/>
          <w:lang w:val="da-DK"/>
        </w:rPr>
        <w:t xml:space="preserve">Før I påbegynder et </w:t>
      </w:r>
      <w:r>
        <w:rPr>
          <w:szCs w:val="18"/>
          <w:lang w:val="da-DK"/>
        </w:rPr>
        <w:t>samarbejde med en ny underleverandør, skal I tjekke deres status i FSC</w:t>
      </w:r>
      <w:r w:rsidR="00C0467B">
        <w:rPr>
          <w:szCs w:val="18"/>
          <w:lang w:val="da-DK"/>
        </w:rPr>
        <w:t xml:space="preserve">-databasen. </w:t>
      </w:r>
      <w:r w:rsidR="00C310BB" w:rsidRPr="00332721">
        <w:rPr>
          <w:szCs w:val="18"/>
          <w:lang w:val="da-DK"/>
        </w:rPr>
        <w:t>Hvis underleverandørens status er listet som ”suspenderet og blokeret” eller ”afsluttet og blokeret”, må de ikke bruges til outsourcing services relateret til FSC</w:t>
      </w:r>
      <w:r w:rsidR="00E513C3">
        <w:rPr>
          <w:szCs w:val="18"/>
          <w:lang w:val="da-DK"/>
        </w:rPr>
        <w:t>-</w:t>
      </w:r>
      <w:r w:rsidR="00C310BB" w:rsidRPr="00332721">
        <w:rPr>
          <w:szCs w:val="18"/>
          <w:lang w:val="da-DK"/>
        </w:rPr>
        <w:t>certificerede materialer.</w:t>
      </w:r>
      <w:r w:rsidR="005F20C8" w:rsidRPr="001B3A4C">
        <w:rPr>
          <w:szCs w:val="18"/>
          <w:lang w:val="da-DK"/>
        </w:rPr>
        <w:t xml:space="preserve"> </w:t>
      </w:r>
    </w:p>
    <w:p w14:paraId="4027562F" w14:textId="77777777" w:rsidR="00F56C38" w:rsidRPr="00332721" w:rsidRDefault="00F56C38" w:rsidP="00483AB5">
      <w:pPr>
        <w:pStyle w:val="ListParagraph"/>
        <w:numPr>
          <w:ilvl w:val="0"/>
          <w:numId w:val="7"/>
        </w:numPr>
        <w:spacing w:before="0" w:after="200" w:line="276" w:lineRule="auto"/>
        <w:rPr>
          <w:szCs w:val="18"/>
          <w:lang w:val="da-DK"/>
        </w:rPr>
      </w:pPr>
      <w:r w:rsidRPr="00332721">
        <w:rPr>
          <w:szCs w:val="18"/>
          <w:lang w:val="da-DK"/>
        </w:rPr>
        <w:t>Det er certifikatindehaverens ansvar at sikre, at underleverandøren overholder de grundlæggende arbejdskrav for FSC.</w:t>
      </w:r>
    </w:p>
    <w:p w14:paraId="5E145998" w14:textId="7D8C38C1" w:rsidR="00B143E8" w:rsidRPr="00332721" w:rsidRDefault="00B143E8" w:rsidP="00483AB5">
      <w:pPr>
        <w:pStyle w:val="ListParagraph"/>
        <w:numPr>
          <w:ilvl w:val="0"/>
          <w:numId w:val="18"/>
        </w:numPr>
        <w:spacing w:before="0" w:after="200" w:line="276" w:lineRule="auto"/>
        <w:rPr>
          <w:szCs w:val="18"/>
          <w:lang w:val="da-DK"/>
        </w:rPr>
      </w:pPr>
      <w:r w:rsidRPr="00332721">
        <w:rPr>
          <w:szCs w:val="18"/>
          <w:lang w:val="da-DK"/>
        </w:rPr>
        <w:t>I skal have godkendelse fra Preferred by Nature</w:t>
      </w:r>
      <w:r w:rsidR="00D3534D">
        <w:rPr>
          <w:szCs w:val="18"/>
          <w:lang w:val="da-DK"/>
        </w:rPr>
        <w:t>,</w:t>
      </w:r>
      <w:r w:rsidRPr="00332721">
        <w:rPr>
          <w:szCs w:val="18"/>
          <w:lang w:val="da-DK"/>
        </w:rPr>
        <w:t xml:space="preserve"> før I påbegynder outsourcing af aktiviteter relateret til jeres FSC-produktion.</w:t>
      </w:r>
    </w:p>
    <w:p w14:paraId="6261D6DC" w14:textId="5C311F11" w:rsidR="003A1D72" w:rsidRPr="00332721" w:rsidRDefault="003A1D72" w:rsidP="00483AB5">
      <w:pPr>
        <w:pStyle w:val="ListParagraph"/>
        <w:numPr>
          <w:ilvl w:val="0"/>
          <w:numId w:val="18"/>
        </w:numPr>
        <w:spacing w:before="0" w:after="200" w:line="276" w:lineRule="auto"/>
        <w:rPr>
          <w:szCs w:val="18"/>
          <w:lang w:val="da-DK"/>
        </w:rPr>
      </w:pPr>
      <w:r w:rsidRPr="00332721">
        <w:rPr>
          <w:szCs w:val="18"/>
          <w:lang w:val="da-DK"/>
        </w:rPr>
        <w:t>On-site audits af Preferred by Nature blandt de virksomheder, som I outsourcer en hvilken som helst del af jeres FSC-produktion til</w:t>
      </w:r>
      <w:r w:rsidR="00AD0878">
        <w:rPr>
          <w:szCs w:val="18"/>
          <w:lang w:val="da-DK"/>
        </w:rPr>
        <w:t>,</w:t>
      </w:r>
      <w:r w:rsidRPr="00332721">
        <w:rPr>
          <w:szCs w:val="18"/>
          <w:lang w:val="da-DK"/>
        </w:rPr>
        <w:t xml:space="preserve"> kan være et krav (se sektion 2 nedenfor)</w:t>
      </w:r>
      <w:r w:rsidR="008D1ABC">
        <w:rPr>
          <w:szCs w:val="18"/>
          <w:lang w:val="da-DK"/>
        </w:rPr>
        <w:t>.</w:t>
      </w:r>
    </w:p>
    <w:p w14:paraId="0EB98034" w14:textId="4D647730" w:rsidR="00747F50" w:rsidRPr="00332721" w:rsidRDefault="00747F50" w:rsidP="00483AB5">
      <w:pPr>
        <w:pStyle w:val="ListParagraph"/>
        <w:numPr>
          <w:ilvl w:val="0"/>
          <w:numId w:val="18"/>
        </w:numPr>
        <w:spacing w:before="0" w:after="200" w:line="276" w:lineRule="auto"/>
        <w:rPr>
          <w:szCs w:val="18"/>
          <w:lang w:val="da-DK"/>
        </w:rPr>
      </w:pPr>
      <w:r w:rsidRPr="00332721">
        <w:rPr>
          <w:szCs w:val="18"/>
          <w:lang w:val="da-DK"/>
        </w:rPr>
        <w:t>I skal gemme outsourcingsaftaler i en periode på minimum fem (5) år som en del af jeres optegnelser i FSC</w:t>
      </w:r>
      <w:r w:rsidR="008D1ABC">
        <w:rPr>
          <w:szCs w:val="18"/>
          <w:lang w:val="da-DK"/>
        </w:rPr>
        <w:t>-</w:t>
      </w:r>
      <w:r w:rsidRPr="00332721">
        <w:rPr>
          <w:szCs w:val="18"/>
          <w:lang w:val="da-DK"/>
        </w:rPr>
        <w:t>CoC</w:t>
      </w:r>
      <w:r w:rsidR="008D1ABC">
        <w:rPr>
          <w:szCs w:val="18"/>
          <w:lang w:val="da-DK"/>
        </w:rPr>
        <w:t>-</w:t>
      </w:r>
      <w:r w:rsidRPr="00332721">
        <w:rPr>
          <w:szCs w:val="18"/>
          <w:lang w:val="da-DK"/>
        </w:rPr>
        <w:t xml:space="preserve">ledelsessystemet. </w:t>
      </w:r>
    </w:p>
    <w:p w14:paraId="1F9BE9EC" w14:textId="77777777" w:rsidR="008B11EB" w:rsidRPr="008B11EB" w:rsidRDefault="008B11EB" w:rsidP="00483AB5">
      <w:pPr>
        <w:spacing w:before="0" w:after="200" w:line="276" w:lineRule="auto"/>
        <w:rPr>
          <w:szCs w:val="18"/>
          <w:lang w:val="da-DK"/>
        </w:rPr>
      </w:pPr>
    </w:p>
    <w:p w14:paraId="4D2C7AED" w14:textId="77777777" w:rsidR="00841080" w:rsidRPr="00747F50" w:rsidRDefault="00841080" w:rsidP="00483AB5">
      <w:pPr>
        <w:rPr>
          <w:lang w:val="da-DK"/>
        </w:rPr>
      </w:pPr>
    </w:p>
    <w:p w14:paraId="3E74A4FF" w14:textId="720B5B7A" w:rsidR="00841080" w:rsidRPr="00747F50" w:rsidRDefault="0010420C" w:rsidP="00483AB5">
      <w:pPr>
        <w:pStyle w:val="ListParagraph"/>
        <w:numPr>
          <w:ilvl w:val="0"/>
          <w:numId w:val="12"/>
        </w:numPr>
        <w:spacing w:after="240" w:line="276" w:lineRule="auto"/>
        <w:ind w:left="360"/>
        <w:outlineLvl w:val="0"/>
        <w:rPr>
          <w:b/>
          <w:color w:val="005C40"/>
          <w:sz w:val="24"/>
          <w:lang w:val="da-DK"/>
        </w:rPr>
      </w:pPr>
      <w:bookmarkStart w:id="6" w:name="_Toc498509646"/>
      <w:bookmarkStart w:id="7" w:name="_Toc86750905"/>
      <w:r w:rsidRPr="00747F50">
        <w:rPr>
          <w:b/>
          <w:color w:val="005C40"/>
          <w:sz w:val="24"/>
          <w:lang w:val="da-DK"/>
        </w:rPr>
        <w:t>F</w:t>
      </w:r>
      <w:r w:rsidR="00747F50" w:rsidRPr="00747F50">
        <w:rPr>
          <w:b/>
          <w:color w:val="005C40"/>
          <w:sz w:val="24"/>
          <w:lang w:val="da-DK"/>
        </w:rPr>
        <w:t>ire ting I skal g</w:t>
      </w:r>
      <w:r w:rsidR="00747F50">
        <w:rPr>
          <w:b/>
          <w:color w:val="005C40"/>
          <w:sz w:val="24"/>
          <w:lang w:val="da-DK"/>
        </w:rPr>
        <w:t>øre, når I outsourcer FSC produktionsaktiviteter</w:t>
      </w:r>
      <w:bookmarkEnd w:id="6"/>
      <w:bookmarkEnd w:id="7"/>
    </w:p>
    <w:p w14:paraId="124F3B15" w14:textId="12D47219" w:rsidR="00113B6B" w:rsidRPr="00113B6B" w:rsidRDefault="00113B6B" w:rsidP="00483AB5">
      <w:pPr>
        <w:pStyle w:val="ListParagraph"/>
        <w:numPr>
          <w:ilvl w:val="0"/>
          <w:numId w:val="16"/>
        </w:numPr>
        <w:spacing w:before="0" w:after="200" w:line="276" w:lineRule="auto"/>
        <w:rPr>
          <w:szCs w:val="18"/>
          <w:lang w:val="da-DK"/>
        </w:rPr>
      </w:pPr>
      <w:r w:rsidRPr="00113B6B">
        <w:rPr>
          <w:szCs w:val="18"/>
          <w:lang w:val="da-DK"/>
        </w:rPr>
        <w:t>I skal afgøre</w:t>
      </w:r>
      <w:r w:rsidR="008D1ABC">
        <w:rPr>
          <w:szCs w:val="18"/>
          <w:lang w:val="da-DK"/>
        </w:rPr>
        <w:t>,</w:t>
      </w:r>
      <w:r w:rsidRPr="00113B6B">
        <w:rPr>
          <w:szCs w:val="18"/>
          <w:lang w:val="da-DK"/>
        </w:rPr>
        <w:t xml:space="preserve"> om jeres outsourcede produktion indebærer lav eller høj risiko (se boks 1 nedenfor).</w:t>
      </w:r>
    </w:p>
    <w:p w14:paraId="1B8A135F" w14:textId="77777777" w:rsidR="008F3202" w:rsidRPr="00093EBD" w:rsidRDefault="008F3202" w:rsidP="00483AB5">
      <w:pPr>
        <w:pStyle w:val="ListParagraph"/>
        <w:numPr>
          <w:ilvl w:val="0"/>
          <w:numId w:val="16"/>
        </w:numPr>
        <w:rPr>
          <w:lang w:val="da-DK"/>
        </w:rPr>
      </w:pPr>
      <w:r w:rsidRPr="00093EBD">
        <w:rPr>
          <w:lang w:val="da-DK"/>
        </w:rPr>
        <w:t>De nødvendige aftaler og relevante procedurer med jeres underleverandører skal være på plads (se bilag 1 for et eksempel på en outsourcing aftale med ikke-FSC-certificerede underleverandører).</w:t>
      </w:r>
    </w:p>
    <w:p w14:paraId="48D5D6D0" w14:textId="1A08A250" w:rsidR="002422D2" w:rsidRDefault="00093EBD" w:rsidP="00483AB5">
      <w:pPr>
        <w:pStyle w:val="ListParagraph"/>
        <w:numPr>
          <w:ilvl w:val="0"/>
          <w:numId w:val="16"/>
        </w:numPr>
        <w:rPr>
          <w:lang w:val="da-DK"/>
        </w:rPr>
      </w:pPr>
      <w:r w:rsidRPr="00061481">
        <w:rPr>
          <w:lang w:val="da-DK"/>
        </w:rPr>
        <w:t xml:space="preserve">I må demonstrere, at I har udført jeres rettidige omhu med at tjekke jeres underleverandørs overholdelse af de grundlæggende arbejdskrav. </w:t>
      </w:r>
      <w:r w:rsidRPr="00AC7A15">
        <w:rPr>
          <w:lang w:val="da-DK"/>
        </w:rPr>
        <w:t xml:space="preserve">Aktiviteter, der er udliciterede til </w:t>
      </w:r>
      <w:r w:rsidR="001608BF">
        <w:rPr>
          <w:lang w:val="da-DK"/>
        </w:rPr>
        <w:t>o</w:t>
      </w:r>
      <w:r w:rsidRPr="00AC7A15">
        <w:rPr>
          <w:lang w:val="da-DK"/>
        </w:rPr>
        <w:t>utsourcere og underleverandører</w:t>
      </w:r>
      <w:r w:rsidR="0052742B">
        <w:rPr>
          <w:lang w:val="da-DK"/>
        </w:rPr>
        <w:t>,</w:t>
      </w:r>
      <w:r w:rsidRPr="00AC7A15">
        <w:rPr>
          <w:lang w:val="da-DK"/>
        </w:rPr>
        <w:t xml:space="preserve"> er under omfanget af organisationens CoC-certifikat og er inkludere</w:t>
      </w:r>
      <w:r w:rsidR="00314357">
        <w:rPr>
          <w:lang w:val="da-DK"/>
        </w:rPr>
        <w:t>de</w:t>
      </w:r>
      <w:r w:rsidRPr="00AC7A15">
        <w:rPr>
          <w:lang w:val="da-DK"/>
        </w:rPr>
        <w:t xml:space="preserve"> i evalueringen foretaget af certificeringsorganer.</w:t>
      </w:r>
    </w:p>
    <w:p w14:paraId="10FB2F12" w14:textId="5762EC70" w:rsidR="008C62FF" w:rsidRPr="008C62FF" w:rsidRDefault="008C62FF" w:rsidP="00483AB5">
      <w:pPr>
        <w:pStyle w:val="ListParagraph"/>
        <w:numPr>
          <w:ilvl w:val="0"/>
          <w:numId w:val="16"/>
        </w:numPr>
        <w:rPr>
          <w:lang w:val="da-DK"/>
        </w:rPr>
      </w:pPr>
      <w:r w:rsidRPr="008C62FF">
        <w:rPr>
          <w:lang w:val="da-DK"/>
        </w:rPr>
        <w:t>Informer Preferred by Nature, indsend aftaler o</w:t>
      </w:r>
      <w:r>
        <w:rPr>
          <w:lang w:val="da-DK"/>
        </w:rPr>
        <w:t xml:space="preserve">g opnå godkendelse </w:t>
      </w:r>
      <w:r w:rsidRPr="008C62FF">
        <w:rPr>
          <w:u w:val="single"/>
          <w:lang w:val="da-DK"/>
        </w:rPr>
        <w:t>før</w:t>
      </w:r>
      <w:r w:rsidR="008B11EB">
        <w:rPr>
          <w:lang w:val="da-DK"/>
        </w:rPr>
        <w:t xml:space="preserve"> nogen outsourcing finder sted. Dette kan involvere audits af underleverandøren (se boks 1 nedenfor).</w:t>
      </w:r>
    </w:p>
    <w:p w14:paraId="14E15189" w14:textId="77777777" w:rsidR="009B063F" w:rsidRDefault="009B063F" w:rsidP="00483AB5">
      <w:pPr>
        <w:spacing w:after="0"/>
        <w:rPr>
          <w:szCs w:val="18"/>
          <w:lang w:val="da-DK"/>
        </w:rPr>
      </w:pPr>
    </w:p>
    <w:p w14:paraId="2197A4C2" w14:textId="77777777" w:rsidR="009B063F" w:rsidRDefault="009B063F" w:rsidP="00841080">
      <w:pPr>
        <w:spacing w:after="0"/>
        <w:rPr>
          <w:szCs w:val="18"/>
          <w:lang w:val="da-DK"/>
        </w:rPr>
      </w:pPr>
    </w:p>
    <w:p w14:paraId="02A3D24D" w14:textId="77777777" w:rsidR="009B063F" w:rsidRDefault="009B063F" w:rsidP="00841080">
      <w:pPr>
        <w:spacing w:after="0"/>
        <w:rPr>
          <w:szCs w:val="18"/>
          <w:lang w:val="da-DK"/>
        </w:rPr>
      </w:pPr>
    </w:p>
    <w:p w14:paraId="28B2C74B" w14:textId="77777777" w:rsidR="009B063F" w:rsidRDefault="009B063F" w:rsidP="00841080">
      <w:pPr>
        <w:spacing w:after="0"/>
        <w:rPr>
          <w:szCs w:val="18"/>
          <w:lang w:val="da-DK"/>
        </w:rPr>
      </w:pPr>
    </w:p>
    <w:p w14:paraId="678592E4" w14:textId="77777777" w:rsidR="009B063F" w:rsidRDefault="009B063F" w:rsidP="00841080">
      <w:pPr>
        <w:spacing w:after="0"/>
        <w:rPr>
          <w:szCs w:val="18"/>
          <w:lang w:val="da-DK"/>
        </w:rPr>
      </w:pPr>
    </w:p>
    <w:p w14:paraId="03E11DC5" w14:textId="6C95D6F2" w:rsidR="009B063F" w:rsidRDefault="009B063F" w:rsidP="00841080">
      <w:pPr>
        <w:spacing w:after="0"/>
        <w:rPr>
          <w:szCs w:val="18"/>
          <w:lang w:val="da-DK"/>
        </w:rPr>
      </w:pPr>
      <w:r w:rsidRPr="00332721">
        <w:rPr>
          <w:noProof/>
          <w:lang w:eastAsia="en-GB"/>
        </w:rPr>
        <w:lastRenderedPageBreak/>
        <mc:AlternateContent>
          <mc:Choice Requires="wps">
            <w:drawing>
              <wp:anchor distT="0" distB="0" distL="114300" distR="114300" simplePos="0" relativeHeight="251667456" behindDoc="0" locked="0" layoutInCell="1" allowOverlap="1" wp14:anchorId="2E1CC499" wp14:editId="43D16006">
                <wp:simplePos x="0" y="0"/>
                <wp:positionH relativeFrom="margin">
                  <wp:posOffset>190500</wp:posOffset>
                </wp:positionH>
                <wp:positionV relativeFrom="paragraph">
                  <wp:posOffset>79375</wp:posOffset>
                </wp:positionV>
                <wp:extent cx="5655945" cy="7772400"/>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777240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60FB1C" w14:textId="77777777" w:rsidR="00093EBD" w:rsidRPr="00D54518" w:rsidRDefault="00093EBD" w:rsidP="00483AB5">
                            <w:pPr>
                              <w:rPr>
                                <w:b/>
                                <w:sz w:val="20"/>
                                <w:szCs w:val="20"/>
                                <w:lang w:val="da-DK"/>
                              </w:rPr>
                            </w:pPr>
                            <w:r w:rsidRPr="00D54518">
                              <w:rPr>
                                <w:b/>
                                <w:sz w:val="20"/>
                                <w:szCs w:val="20"/>
                                <w:lang w:val="da-DK"/>
                              </w:rPr>
                              <w:t>Boks 1: Lav risiko eller høj risiko?</w:t>
                            </w:r>
                          </w:p>
                          <w:p w14:paraId="278E47FA" w14:textId="77777777" w:rsidR="00093EBD" w:rsidRPr="00406E03" w:rsidRDefault="00093EBD" w:rsidP="00483AB5">
                            <w:pPr>
                              <w:rPr>
                                <w:szCs w:val="18"/>
                                <w:lang w:val="da-DK"/>
                              </w:rPr>
                            </w:pPr>
                            <w:r w:rsidRPr="00406E03">
                              <w:rPr>
                                <w:szCs w:val="18"/>
                                <w:lang w:val="da-DK"/>
                              </w:rPr>
                              <w:t>Outsourcing af certificeret produktion afhænger af outsourcingens omfang og kompleksitet. Hvis risikoen er høj, er der krav om on-site audit</w:t>
                            </w:r>
                            <w:r>
                              <w:rPr>
                                <w:szCs w:val="18"/>
                                <w:lang w:val="da-DK"/>
                              </w:rPr>
                              <w:t>s</w:t>
                            </w:r>
                            <w:r w:rsidRPr="00406E03">
                              <w:rPr>
                                <w:szCs w:val="18"/>
                                <w:lang w:val="da-DK"/>
                              </w:rPr>
                              <w:t xml:space="preserve"> af underleverandøren af Preferred by Nature. Outsourcing anses som høj risiko i de følgende situationer:</w:t>
                            </w:r>
                          </w:p>
                          <w:p w14:paraId="186BFD64"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outsourcer alle eller de fleste af produktionsprocesserne af et produkt; eller</w:t>
                            </w:r>
                          </w:p>
                          <w:p w14:paraId="01E4A851"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klassificerer eller sorterer materialet (fx klassificerer træ efter dets kvalitet, størrelse, farve); eller</w:t>
                            </w:r>
                          </w:p>
                          <w:p w14:paraId="3C19EDBD"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blander forskellige input materialer (fx FSC 100%, kontrolleret materiale, FSC kontrolleret træ); eller</w:t>
                            </w:r>
                          </w:p>
                          <w:p w14:paraId="49C23BFC"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påfører FSC-mærkatet til produktet; eller</w:t>
                            </w:r>
                          </w:p>
                          <w:p w14:paraId="3B84189A"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returnerer ikke fysisk det FSC-certificerede produkt følgende den outsourcede forarbejdning; eller</w:t>
                            </w:r>
                          </w:p>
                          <w:p w14:paraId="55B08E8E"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Aktiviteter er outsourcet til en organisation i et andet land med en Transparency International Corruption Perception Index (CPI) lavere end 50.</w:t>
                            </w:r>
                          </w:p>
                          <w:p w14:paraId="7159C9C8" w14:textId="77777777" w:rsidR="00093EBD" w:rsidRPr="00406E03" w:rsidRDefault="00093EBD" w:rsidP="00483AB5">
                            <w:pPr>
                              <w:rPr>
                                <w:szCs w:val="18"/>
                                <w:lang w:val="da-DK"/>
                              </w:rPr>
                            </w:pPr>
                            <w:r w:rsidRPr="00406E03">
                              <w:rPr>
                                <w:szCs w:val="18"/>
                                <w:lang w:val="da-DK"/>
                              </w:rPr>
                              <w:t>BEMÆRK: Selv i tilfælde som ikke anses som ”høj risiko” ifølge indikationerne ovenfor, kan certificeringsorganet kræve on-site audit</w:t>
                            </w:r>
                            <w:r>
                              <w:rPr>
                                <w:szCs w:val="18"/>
                                <w:lang w:val="da-DK"/>
                              </w:rPr>
                              <w:t>s</w:t>
                            </w:r>
                            <w:r w:rsidRPr="00406E03">
                              <w:rPr>
                                <w:szCs w:val="18"/>
                                <w:lang w:val="da-DK"/>
                              </w:rPr>
                              <w:t xml:space="preserve"> på en underleverandørs faciliteter, hvis nogen risiko for upassende tilføjelser eller blandinger foretaget af underleverandøren identificeres.</w:t>
                            </w:r>
                          </w:p>
                          <w:p w14:paraId="1C9EE296" w14:textId="77777777" w:rsidR="00093EBD" w:rsidRPr="00406E03" w:rsidRDefault="00093EBD" w:rsidP="00483AB5">
                            <w:pPr>
                              <w:rPr>
                                <w:szCs w:val="18"/>
                                <w:lang w:val="da-DK"/>
                              </w:rPr>
                            </w:pPr>
                            <w:r w:rsidRPr="00406E03">
                              <w:rPr>
                                <w:szCs w:val="18"/>
                                <w:lang w:val="da-DK"/>
                              </w:rPr>
                              <w:t>Selv når en eller flere af de ovenstående høj-risiko indikationer passer til den outsourcede aktivitet, kan certificeringsorganet godkende lav-risiko</w:t>
                            </w:r>
                            <w:r>
                              <w:rPr>
                                <w:szCs w:val="18"/>
                                <w:lang w:val="da-DK"/>
                              </w:rPr>
                              <w:t>-</w:t>
                            </w:r>
                            <w:r w:rsidRPr="00406E03">
                              <w:rPr>
                                <w:szCs w:val="18"/>
                                <w:lang w:val="da-DK"/>
                              </w:rPr>
                              <w:t>kategorien, hvis en lav risiko for kontaminering kan demonstreres på baggrund af en af de følgen</w:t>
                            </w:r>
                            <w:r>
                              <w:rPr>
                                <w:szCs w:val="18"/>
                                <w:lang w:val="da-DK"/>
                              </w:rPr>
                              <w:t>d</w:t>
                            </w:r>
                            <w:r w:rsidRPr="00406E03">
                              <w:rPr>
                                <w:szCs w:val="18"/>
                                <w:lang w:val="da-DK"/>
                              </w:rPr>
                              <w:t>e faktorer:</w:t>
                            </w:r>
                          </w:p>
                          <w:p w14:paraId="166761BF" w14:textId="77777777" w:rsidR="00093EBD" w:rsidRPr="00406E03" w:rsidRDefault="00093EBD" w:rsidP="00483AB5">
                            <w:pPr>
                              <w:pStyle w:val="ListParagraph"/>
                              <w:numPr>
                                <w:ilvl w:val="0"/>
                                <w:numId w:val="21"/>
                              </w:numPr>
                              <w:spacing w:before="0" w:after="200" w:line="276" w:lineRule="auto"/>
                              <w:rPr>
                                <w:szCs w:val="18"/>
                                <w:lang w:val="da-DK"/>
                              </w:rPr>
                            </w:pPr>
                            <w:r w:rsidRPr="00406E03">
                              <w:rPr>
                                <w:szCs w:val="18"/>
                                <w:lang w:val="da-DK"/>
                              </w:rPr>
                              <w:t>Produktet er permane</w:t>
                            </w:r>
                            <w:r>
                              <w:rPr>
                                <w:szCs w:val="18"/>
                                <w:lang w:val="da-DK"/>
                              </w:rPr>
                              <w:t>n</w:t>
                            </w:r>
                            <w:r w:rsidRPr="00406E03">
                              <w:rPr>
                                <w:szCs w:val="18"/>
                                <w:lang w:val="da-DK"/>
                              </w:rPr>
                              <w:t>t mærkeret eller mærket på en måde så underleverandøren ikke kan ændre eller bytte produktet (fx varmemærke, printede materialer); eller</w:t>
                            </w:r>
                          </w:p>
                          <w:p w14:paraId="171D9A48" w14:textId="5570E85D" w:rsidR="00093EBD" w:rsidRDefault="00093EBD" w:rsidP="00483AB5">
                            <w:pPr>
                              <w:pStyle w:val="ListParagraph"/>
                              <w:numPr>
                                <w:ilvl w:val="0"/>
                                <w:numId w:val="21"/>
                              </w:numPr>
                              <w:spacing w:before="0" w:after="200" w:line="276" w:lineRule="auto"/>
                              <w:rPr>
                                <w:szCs w:val="18"/>
                                <w:lang w:val="da-DK"/>
                              </w:rPr>
                            </w:pPr>
                            <w:r w:rsidRPr="00406E03">
                              <w:rPr>
                                <w:szCs w:val="18"/>
                                <w:lang w:val="da-DK"/>
                              </w:rPr>
                              <w:t xml:space="preserve">Produktet er palleteret eller på anden vis vedligeholdt som en sikret enhed, som ikke </w:t>
                            </w:r>
                            <w:r w:rsidR="005D4DBC">
                              <w:rPr>
                                <w:szCs w:val="18"/>
                                <w:lang w:val="da-DK"/>
                              </w:rPr>
                              <w:t xml:space="preserve">bliver </w:t>
                            </w:r>
                            <w:r w:rsidRPr="00406E03">
                              <w:rPr>
                                <w:szCs w:val="18"/>
                                <w:lang w:val="da-DK"/>
                              </w:rPr>
                              <w:t>skilt fra hinanden under outsourcing; eller</w:t>
                            </w:r>
                          </w:p>
                          <w:p w14:paraId="65B470FB" w14:textId="77777777" w:rsidR="00093EBD" w:rsidRDefault="00093EBD" w:rsidP="00483AB5">
                            <w:pPr>
                              <w:pStyle w:val="ListParagraph"/>
                              <w:numPr>
                                <w:ilvl w:val="0"/>
                                <w:numId w:val="21"/>
                              </w:numPr>
                              <w:spacing w:before="0" w:after="200" w:line="276" w:lineRule="auto"/>
                              <w:rPr>
                                <w:szCs w:val="18"/>
                                <w:lang w:val="da-DK"/>
                              </w:rPr>
                            </w:pPr>
                            <w:r>
                              <w:rPr>
                                <w:szCs w:val="18"/>
                                <w:lang w:val="da-DK"/>
                              </w:rPr>
                              <w:t>Underleverandøren er ansat for services som ikke involverer fremstilling eller transformation af certificerede produkter (fx lagerhal, opbevaring, distribuering, logistik); eller</w:t>
                            </w:r>
                          </w:p>
                          <w:p w14:paraId="565F2932" w14:textId="77777777" w:rsidR="00093EBD" w:rsidRPr="00406E03" w:rsidRDefault="00093EBD" w:rsidP="00483AB5">
                            <w:pPr>
                              <w:pStyle w:val="ListParagraph"/>
                              <w:numPr>
                                <w:ilvl w:val="0"/>
                                <w:numId w:val="21"/>
                              </w:numPr>
                              <w:spacing w:before="0" w:after="200" w:line="276" w:lineRule="auto"/>
                              <w:rPr>
                                <w:szCs w:val="18"/>
                                <w:lang w:val="da-DK"/>
                              </w:rPr>
                            </w:pPr>
                            <w:r>
                              <w:rPr>
                                <w:szCs w:val="18"/>
                                <w:lang w:val="da-DK"/>
                              </w:rPr>
                              <w:t>Underleverandøren er en FSC-certificeret virksomhed, som inkluderer dokumenterede procedurer for outsourcede services indenfor omfanget af deres certifikat.</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1CC499" id="Text Box 11" o:spid="_x0000_s1031" type="#_x0000_t202" style="position:absolute;left:0;text-align:left;margin-left:15pt;margin-top:6.25pt;width:445.35pt;height:61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" fillcolor="#91b11b" stroked="f">
                <v:fill opacity="32896f"/>
                <v:textbox inset="21.6pt,21.6pt,21.6pt,21.6pt">
                  <w:txbxContent>
                    <w:p w14:paraId="5460FB1C" w14:textId="77777777" w:rsidR="00093EBD" w:rsidRPr="00D54518" w:rsidRDefault="00093EBD" w:rsidP="00483AB5">
                      <w:pPr>
                        <w:rPr>
                          <w:b/>
                          <w:sz w:val="20"/>
                          <w:szCs w:val="20"/>
                          <w:lang w:val="da-DK"/>
                        </w:rPr>
                      </w:pPr>
                      <w:r w:rsidRPr="00D54518">
                        <w:rPr>
                          <w:b/>
                          <w:sz w:val="20"/>
                          <w:szCs w:val="20"/>
                          <w:lang w:val="da-DK"/>
                        </w:rPr>
                        <w:t>Boks 1: Lav risiko eller høj risiko?</w:t>
                      </w:r>
                    </w:p>
                    <w:p w14:paraId="278E47FA" w14:textId="77777777" w:rsidR="00093EBD" w:rsidRPr="00406E03" w:rsidRDefault="00093EBD" w:rsidP="00483AB5">
                      <w:pPr>
                        <w:rPr>
                          <w:szCs w:val="18"/>
                          <w:lang w:val="da-DK"/>
                        </w:rPr>
                      </w:pPr>
                      <w:r w:rsidRPr="00406E03">
                        <w:rPr>
                          <w:szCs w:val="18"/>
                          <w:lang w:val="da-DK"/>
                        </w:rPr>
                        <w:t xml:space="preserve">Outsourcing af certificeret produktion afhænger af </w:t>
                      </w:r>
                      <w:proofErr w:type="spellStart"/>
                      <w:r w:rsidRPr="00406E03">
                        <w:rPr>
                          <w:szCs w:val="18"/>
                          <w:lang w:val="da-DK"/>
                        </w:rPr>
                        <w:t>outsourcingens</w:t>
                      </w:r>
                      <w:proofErr w:type="spellEnd"/>
                      <w:r w:rsidRPr="00406E03">
                        <w:rPr>
                          <w:szCs w:val="18"/>
                          <w:lang w:val="da-DK"/>
                        </w:rPr>
                        <w:t xml:space="preserve"> omfang og kompleksitet. Hvis risikoen er høj, er der krav om on-site audit</w:t>
                      </w:r>
                      <w:r>
                        <w:rPr>
                          <w:szCs w:val="18"/>
                          <w:lang w:val="da-DK"/>
                        </w:rPr>
                        <w:t>s</w:t>
                      </w:r>
                      <w:r w:rsidRPr="00406E03">
                        <w:rPr>
                          <w:szCs w:val="18"/>
                          <w:lang w:val="da-DK"/>
                        </w:rPr>
                        <w:t xml:space="preserve"> af underleverandøren af </w:t>
                      </w:r>
                      <w:proofErr w:type="spellStart"/>
                      <w:r w:rsidRPr="00406E03">
                        <w:rPr>
                          <w:szCs w:val="18"/>
                          <w:lang w:val="da-DK"/>
                        </w:rPr>
                        <w:t>Preferred</w:t>
                      </w:r>
                      <w:proofErr w:type="spellEnd"/>
                      <w:r w:rsidRPr="00406E03">
                        <w:rPr>
                          <w:szCs w:val="18"/>
                          <w:lang w:val="da-DK"/>
                        </w:rPr>
                        <w:t xml:space="preserve"> by Nature. Outsourcing anses som høj risiko i de følgende situationer:</w:t>
                      </w:r>
                    </w:p>
                    <w:p w14:paraId="186BFD64"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outsourcer alle eller de fleste af produktionsprocesserne af et produkt; eller</w:t>
                      </w:r>
                    </w:p>
                    <w:p w14:paraId="01E4A851"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klassificerer eller sorterer materialet (fx klassificerer træ efter dets kvalitet, størrelse, farve); eller</w:t>
                      </w:r>
                    </w:p>
                    <w:p w14:paraId="3C19EDBD"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blander forskellige input materialer (fx FSC 100%, kontrolleret materiale, FSC kontrolleret træ); eller</w:t>
                      </w:r>
                    </w:p>
                    <w:p w14:paraId="49C23BFC"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påfører FSC-mærkatet til produktet; eller</w:t>
                      </w:r>
                    </w:p>
                    <w:p w14:paraId="3B84189A"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returnerer ikke fysisk det FSC-certificerede produkt følgende den outsourcede forarbejdning; eller</w:t>
                      </w:r>
                    </w:p>
                    <w:p w14:paraId="55B08E8E"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 xml:space="preserve">Aktiviteter er outsourcet til en organisation i et andet land med en </w:t>
                      </w:r>
                      <w:proofErr w:type="spellStart"/>
                      <w:r w:rsidRPr="00406E03">
                        <w:rPr>
                          <w:szCs w:val="18"/>
                          <w:lang w:val="da-DK"/>
                        </w:rPr>
                        <w:t>Transparency</w:t>
                      </w:r>
                      <w:proofErr w:type="spellEnd"/>
                      <w:r w:rsidRPr="00406E03">
                        <w:rPr>
                          <w:szCs w:val="18"/>
                          <w:lang w:val="da-DK"/>
                        </w:rPr>
                        <w:t xml:space="preserve"> International </w:t>
                      </w:r>
                      <w:proofErr w:type="spellStart"/>
                      <w:r w:rsidRPr="00406E03">
                        <w:rPr>
                          <w:szCs w:val="18"/>
                          <w:lang w:val="da-DK"/>
                        </w:rPr>
                        <w:t>Corruption</w:t>
                      </w:r>
                      <w:proofErr w:type="spellEnd"/>
                      <w:r w:rsidRPr="00406E03">
                        <w:rPr>
                          <w:szCs w:val="18"/>
                          <w:lang w:val="da-DK"/>
                        </w:rPr>
                        <w:t xml:space="preserve"> Perception Index (CPI) lavere end 50.</w:t>
                      </w:r>
                    </w:p>
                    <w:p w14:paraId="7159C9C8" w14:textId="77777777" w:rsidR="00093EBD" w:rsidRPr="00406E03" w:rsidRDefault="00093EBD" w:rsidP="00483AB5">
                      <w:pPr>
                        <w:rPr>
                          <w:szCs w:val="18"/>
                          <w:lang w:val="da-DK"/>
                        </w:rPr>
                      </w:pPr>
                      <w:r w:rsidRPr="00406E03">
                        <w:rPr>
                          <w:szCs w:val="18"/>
                          <w:lang w:val="da-DK"/>
                        </w:rPr>
                        <w:t>BEMÆRK: Selv i tilfælde som ikke anses som ”høj risiko” ifølge indikationerne ovenfor, kan certificeringsorganet kræve on-site audit</w:t>
                      </w:r>
                      <w:r>
                        <w:rPr>
                          <w:szCs w:val="18"/>
                          <w:lang w:val="da-DK"/>
                        </w:rPr>
                        <w:t>s</w:t>
                      </w:r>
                      <w:r w:rsidRPr="00406E03">
                        <w:rPr>
                          <w:szCs w:val="18"/>
                          <w:lang w:val="da-DK"/>
                        </w:rPr>
                        <w:t xml:space="preserve"> på en underleverandørs faciliteter, hvis nogen risiko for upassende tilføjelser eller blandinger foretaget af underleverandøren identificeres.</w:t>
                      </w:r>
                    </w:p>
                    <w:p w14:paraId="1C9EE296" w14:textId="77777777" w:rsidR="00093EBD" w:rsidRPr="00406E03" w:rsidRDefault="00093EBD" w:rsidP="00483AB5">
                      <w:pPr>
                        <w:rPr>
                          <w:szCs w:val="18"/>
                          <w:lang w:val="da-DK"/>
                        </w:rPr>
                      </w:pPr>
                      <w:r w:rsidRPr="00406E03">
                        <w:rPr>
                          <w:szCs w:val="18"/>
                          <w:lang w:val="da-DK"/>
                        </w:rPr>
                        <w:t>Selv når en eller flere af de ovenstående høj-risiko indikationer passer til den outsourcede aktivitet, kan certificeringsorganet godkende lav-risiko</w:t>
                      </w:r>
                      <w:r>
                        <w:rPr>
                          <w:szCs w:val="18"/>
                          <w:lang w:val="da-DK"/>
                        </w:rPr>
                        <w:t>-</w:t>
                      </w:r>
                      <w:r w:rsidRPr="00406E03">
                        <w:rPr>
                          <w:szCs w:val="18"/>
                          <w:lang w:val="da-DK"/>
                        </w:rPr>
                        <w:t>kategorien, hvis en lav risiko for kontaminering kan demonstreres på baggrund af en af de følgen</w:t>
                      </w:r>
                      <w:r>
                        <w:rPr>
                          <w:szCs w:val="18"/>
                          <w:lang w:val="da-DK"/>
                        </w:rPr>
                        <w:t>d</w:t>
                      </w:r>
                      <w:r w:rsidRPr="00406E03">
                        <w:rPr>
                          <w:szCs w:val="18"/>
                          <w:lang w:val="da-DK"/>
                        </w:rPr>
                        <w:t>e faktorer:</w:t>
                      </w:r>
                    </w:p>
                    <w:p w14:paraId="166761BF" w14:textId="77777777" w:rsidR="00093EBD" w:rsidRPr="00406E03" w:rsidRDefault="00093EBD" w:rsidP="00483AB5">
                      <w:pPr>
                        <w:pStyle w:val="ListParagraph"/>
                        <w:numPr>
                          <w:ilvl w:val="0"/>
                          <w:numId w:val="21"/>
                        </w:numPr>
                        <w:spacing w:before="0" w:after="200" w:line="276" w:lineRule="auto"/>
                        <w:rPr>
                          <w:szCs w:val="18"/>
                          <w:lang w:val="da-DK"/>
                        </w:rPr>
                      </w:pPr>
                      <w:r w:rsidRPr="00406E03">
                        <w:rPr>
                          <w:szCs w:val="18"/>
                          <w:lang w:val="da-DK"/>
                        </w:rPr>
                        <w:t>Produktet er permane</w:t>
                      </w:r>
                      <w:r>
                        <w:rPr>
                          <w:szCs w:val="18"/>
                          <w:lang w:val="da-DK"/>
                        </w:rPr>
                        <w:t>n</w:t>
                      </w:r>
                      <w:r w:rsidRPr="00406E03">
                        <w:rPr>
                          <w:szCs w:val="18"/>
                          <w:lang w:val="da-DK"/>
                        </w:rPr>
                        <w:t>t mærkeret eller mærket på en måde så underleverandøren ikke kan ændre eller bytte produktet (fx varmemærke, printede materialer); eller</w:t>
                      </w:r>
                    </w:p>
                    <w:p w14:paraId="171D9A48" w14:textId="5570E85D" w:rsidR="00093EBD" w:rsidRDefault="00093EBD" w:rsidP="00483AB5">
                      <w:pPr>
                        <w:pStyle w:val="ListParagraph"/>
                        <w:numPr>
                          <w:ilvl w:val="0"/>
                          <w:numId w:val="21"/>
                        </w:numPr>
                        <w:spacing w:before="0" w:after="200" w:line="276" w:lineRule="auto"/>
                        <w:rPr>
                          <w:szCs w:val="18"/>
                          <w:lang w:val="da-DK"/>
                        </w:rPr>
                      </w:pPr>
                      <w:r w:rsidRPr="00406E03">
                        <w:rPr>
                          <w:szCs w:val="18"/>
                          <w:lang w:val="da-DK"/>
                        </w:rPr>
                        <w:t xml:space="preserve">Produktet er palleteret eller på anden vis vedligeholdt som en sikret enhed, som ikke </w:t>
                      </w:r>
                      <w:r w:rsidR="005D4DBC">
                        <w:rPr>
                          <w:szCs w:val="18"/>
                          <w:lang w:val="da-DK"/>
                        </w:rPr>
                        <w:t xml:space="preserve">bliver </w:t>
                      </w:r>
                      <w:r w:rsidRPr="00406E03">
                        <w:rPr>
                          <w:szCs w:val="18"/>
                          <w:lang w:val="da-DK"/>
                        </w:rPr>
                        <w:t>skilt fra hinanden under outsourcing; eller</w:t>
                      </w:r>
                    </w:p>
                    <w:p w14:paraId="65B470FB" w14:textId="77777777" w:rsidR="00093EBD" w:rsidRDefault="00093EBD" w:rsidP="00483AB5">
                      <w:pPr>
                        <w:pStyle w:val="ListParagraph"/>
                        <w:numPr>
                          <w:ilvl w:val="0"/>
                          <w:numId w:val="21"/>
                        </w:numPr>
                        <w:spacing w:before="0" w:after="200" w:line="276" w:lineRule="auto"/>
                        <w:rPr>
                          <w:szCs w:val="18"/>
                          <w:lang w:val="da-DK"/>
                        </w:rPr>
                      </w:pPr>
                      <w:r>
                        <w:rPr>
                          <w:szCs w:val="18"/>
                          <w:lang w:val="da-DK"/>
                        </w:rPr>
                        <w:t>Underleverandøren er ansat for services som ikke involverer fremstilling eller transformation af certificerede produkter (fx lagerhal, opbevaring, distribuering, logistik); eller</w:t>
                      </w:r>
                    </w:p>
                    <w:p w14:paraId="565F2932" w14:textId="77777777" w:rsidR="00093EBD" w:rsidRPr="00406E03" w:rsidRDefault="00093EBD" w:rsidP="00483AB5">
                      <w:pPr>
                        <w:pStyle w:val="ListParagraph"/>
                        <w:numPr>
                          <w:ilvl w:val="0"/>
                          <w:numId w:val="21"/>
                        </w:numPr>
                        <w:spacing w:before="0" w:after="200" w:line="276" w:lineRule="auto"/>
                        <w:rPr>
                          <w:szCs w:val="18"/>
                          <w:lang w:val="da-DK"/>
                        </w:rPr>
                      </w:pPr>
                      <w:r>
                        <w:rPr>
                          <w:szCs w:val="18"/>
                          <w:lang w:val="da-DK"/>
                        </w:rPr>
                        <w:t>Underleverandøren er en FSC-certificeret virksomhed, som inkluderer dokumenterede procedurer for outsourcede services indenfor omfanget af deres certifikat.</w:t>
                      </w:r>
                    </w:p>
                  </w:txbxContent>
                </v:textbox>
                <w10:wrap type="square" anchorx="margin"/>
              </v:shape>
            </w:pict>
          </mc:Fallback>
        </mc:AlternateContent>
      </w:r>
    </w:p>
    <w:p w14:paraId="661E2913" w14:textId="25F1EAB0" w:rsidR="009B063F" w:rsidRDefault="009B063F" w:rsidP="00841080">
      <w:pPr>
        <w:spacing w:after="0"/>
        <w:rPr>
          <w:szCs w:val="18"/>
          <w:lang w:val="da-DK"/>
        </w:rPr>
      </w:pPr>
    </w:p>
    <w:p w14:paraId="0F732EC0" w14:textId="48DFF408" w:rsidR="009B063F" w:rsidRDefault="009B063F" w:rsidP="00841080">
      <w:pPr>
        <w:spacing w:after="0"/>
        <w:rPr>
          <w:szCs w:val="18"/>
          <w:lang w:val="da-DK"/>
        </w:rPr>
      </w:pPr>
    </w:p>
    <w:p w14:paraId="7CAC648F" w14:textId="5AA2DC31" w:rsidR="009B063F" w:rsidRDefault="009B063F" w:rsidP="00841080">
      <w:pPr>
        <w:spacing w:after="0"/>
        <w:rPr>
          <w:szCs w:val="18"/>
          <w:lang w:val="da-DK"/>
        </w:rPr>
      </w:pPr>
    </w:p>
    <w:p w14:paraId="2D82EBA0" w14:textId="77777777" w:rsidR="00841080" w:rsidRPr="00061481" w:rsidRDefault="00841080" w:rsidP="00841080">
      <w:pPr>
        <w:spacing w:after="0"/>
        <w:rPr>
          <w:lang w:val="da-DK"/>
        </w:rPr>
      </w:pPr>
    </w:p>
    <w:p w14:paraId="12961C00" w14:textId="1BFBEC10" w:rsidR="00841080" w:rsidRPr="00BD251B" w:rsidRDefault="00BD251B" w:rsidP="004D392C">
      <w:pPr>
        <w:pStyle w:val="ListParagraph"/>
        <w:numPr>
          <w:ilvl w:val="0"/>
          <w:numId w:val="12"/>
        </w:numPr>
        <w:spacing w:after="240" w:line="276" w:lineRule="auto"/>
        <w:ind w:left="360"/>
        <w:outlineLvl w:val="0"/>
        <w:rPr>
          <w:b/>
          <w:color w:val="005C40"/>
          <w:sz w:val="24"/>
          <w:lang w:val="da-DK"/>
        </w:rPr>
      </w:pPr>
      <w:bookmarkStart w:id="8" w:name="_Toc498509647"/>
      <w:bookmarkStart w:id="9" w:name="_Toc86750906"/>
      <w:r w:rsidRPr="00BD251B">
        <w:rPr>
          <w:b/>
          <w:color w:val="005C40"/>
          <w:sz w:val="24"/>
          <w:lang w:val="da-DK"/>
        </w:rPr>
        <w:lastRenderedPageBreak/>
        <w:t>Fordele ved at br</w:t>
      </w:r>
      <w:r>
        <w:rPr>
          <w:b/>
          <w:color w:val="005C40"/>
          <w:sz w:val="24"/>
          <w:lang w:val="da-DK"/>
        </w:rPr>
        <w:t>uge en FSC-certificeret underleverandør</w:t>
      </w:r>
      <w:bookmarkEnd w:id="8"/>
      <w:bookmarkEnd w:id="9"/>
    </w:p>
    <w:p w14:paraId="4929E4B3" w14:textId="77777777" w:rsidR="004E3D0C" w:rsidRPr="004E3D0C" w:rsidRDefault="004E3D0C" w:rsidP="004E3D0C">
      <w:pPr>
        <w:rPr>
          <w:szCs w:val="18"/>
          <w:lang w:val="da-DK"/>
        </w:rPr>
      </w:pPr>
      <w:r w:rsidRPr="004E3D0C">
        <w:rPr>
          <w:szCs w:val="18"/>
          <w:lang w:val="da-DK"/>
        </w:rPr>
        <w:t>Hvis det er muligt at benytte en FSC-certificeret underleverandør, anbefaler vi denne løsning, da det vil give jer den størst mulige vished for, at underleverandøren overholder FSC’s krav. Da on-site audits ikke er påkrævet, når leverandøren er certificeret, kan I endda spare både eksterne og interne ressourcer.</w:t>
      </w:r>
    </w:p>
    <w:p w14:paraId="607FA96E" w14:textId="77777777" w:rsidR="006333A8" w:rsidRPr="00942710" w:rsidRDefault="006333A8" w:rsidP="006333A8">
      <w:pPr>
        <w:rPr>
          <w:szCs w:val="18"/>
          <w:lang w:val="da-DK"/>
        </w:rPr>
      </w:pPr>
      <w:r w:rsidRPr="00942710">
        <w:rPr>
          <w:szCs w:val="18"/>
          <w:lang w:val="da-DK"/>
        </w:rPr>
        <w:t>Nedenfor vises et overblik over de forudsætninger, der gælder for henholdsvis en FSC-certificeret og en ikke-certificeret underleverandør.</w:t>
      </w:r>
    </w:p>
    <w:p w14:paraId="6DA42C46" w14:textId="77777777" w:rsidR="00841080" w:rsidRPr="006333A8" w:rsidRDefault="00841080" w:rsidP="00841080">
      <w:pPr>
        <w:spacing w:after="0"/>
        <w:rPr>
          <w:szCs w:val="18"/>
          <w:lang w:val="da-DK"/>
        </w:rPr>
      </w:pPr>
    </w:p>
    <w:p w14:paraId="4E4370C1" w14:textId="642290A3" w:rsidR="00841080" w:rsidRPr="006333A8" w:rsidRDefault="00841080" w:rsidP="00841080">
      <w:pPr>
        <w:rPr>
          <w:b/>
          <w:szCs w:val="18"/>
          <w:lang w:val="da-DK"/>
        </w:rPr>
      </w:pPr>
      <w:r w:rsidRPr="006333A8">
        <w:rPr>
          <w:b/>
          <w:szCs w:val="18"/>
          <w:lang w:val="da-DK"/>
        </w:rPr>
        <w:t>TAB</w:t>
      </w:r>
      <w:r w:rsidR="006333A8" w:rsidRPr="006333A8">
        <w:rPr>
          <w:b/>
          <w:szCs w:val="18"/>
          <w:lang w:val="da-DK"/>
        </w:rPr>
        <w:t>EL 2. De vigtigste forudsætninger og</w:t>
      </w:r>
      <w:r w:rsidR="006333A8">
        <w:rPr>
          <w:b/>
          <w:szCs w:val="18"/>
          <w:lang w:val="da-DK"/>
        </w:rPr>
        <w:t xml:space="preserve"> krav ved outsourcing</w:t>
      </w:r>
    </w:p>
    <w:tbl>
      <w:tblPr>
        <w:tblStyle w:val="TableGrid"/>
        <w:tblW w:w="0" w:type="auto"/>
        <w:tblLook w:val="04A0" w:firstRow="1" w:lastRow="0" w:firstColumn="1" w:lastColumn="0" w:noHBand="0" w:noVBand="1"/>
      </w:tblPr>
      <w:tblGrid>
        <w:gridCol w:w="4439"/>
        <w:gridCol w:w="2280"/>
        <w:gridCol w:w="2298"/>
      </w:tblGrid>
      <w:tr w:rsidR="006333A8" w:rsidRPr="00E15925" w14:paraId="1419911D" w14:textId="77777777" w:rsidTr="00574581">
        <w:tc>
          <w:tcPr>
            <w:tcW w:w="4439" w:type="dxa"/>
          </w:tcPr>
          <w:p w14:paraId="0C496CF7" w14:textId="1D139B2D" w:rsidR="006333A8" w:rsidRPr="00E15925" w:rsidRDefault="006333A8" w:rsidP="00277D13">
            <w:pPr>
              <w:spacing w:before="60" w:after="60" w:line="276" w:lineRule="auto"/>
              <w:rPr>
                <w:b/>
                <w:szCs w:val="18"/>
                <w:lang w:val="en-GB"/>
              </w:rPr>
            </w:pPr>
            <w:r>
              <w:rPr>
                <w:b/>
                <w:szCs w:val="18"/>
                <w:lang w:val="en-GB"/>
              </w:rPr>
              <w:t>Krav</w:t>
            </w:r>
          </w:p>
        </w:tc>
        <w:tc>
          <w:tcPr>
            <w:tcW w:w="2280" w:type="dxa"/>
          </w:tcPr>
          <w:p w14:paraId="77E5F2D4" w14:textId="1434DEA6" w:rsidR="00841080" w:rsidRPr="00E15925" w:rsidRDefault="00841080" w:rsidP="00277D13">
            <w:pPr>
              <w:spacing w:before="60" w:after="60" w:line="276" w:lineRule="auto"/>
              <w:jc w:val="center"/>
              <w:rPr>
                <w:b/>
                <w:szCs w:val="18"/>
                <w:lang w:val="en-GB"/>
              </w:rPr>
            </w:pPr>
            <w:r w:rsidRPr="00E15925">
              <w:rPr>
                <w:b/>
                <w:szCs w:val="18"/>
                <w:lang w:val="en-GB"/>
              </w:rPr>
              <w:t>Certifi</w:t>
            </w:r>
            <w:r w:rsidR="006333A8">
              <w:rPr>
                <w:b/>
                <w:szCs w:val="18"/>
                <w:lang w:val="en-GB"/>
              </w:rPr>
              <w:t>ceret underleverandør</w:t>
            </w:r>
          </w:p>
        </w:tc>
        <w:tc>
          <w:tcPr>
            <w:tcW w:w="2298" w:type="dxa"/>
          </w:tcPr>
          <w:p w14:paraId="4BA1AA92" w14:textId="13815A07" w:rsidR="00841080" w:rsidRPr="00E15925" w:rsidRDefault="006333A8" w:rsidP="00277D13">
            <w:pPr>
              <w:spacing w:before="60" w:after="60" w:line="276" w:lineRule="auto"/>
              <w:jc w:val="center"/>
              <w:rPr>
                <w:b/>
                <w:szCs w:val="18"/>
                <w:lang w:val="en-GB"/>
              </w:rPr>
            </w:pPr>
            <w:r>
              <w:rPr>
                <w:b/>
                <w:szCs w:val="18"/>
                <w:lang w:val="en-GB"/>
              </w:rPr>
              <w:t>Ikke-certificeret underleverandør</w:t>
            </w:r>
          </w:p>
        </w:tc>
      </w:tr>
      <w:tr w:rsidR="006333A8" w:rsidRPr="00E15925" w14:paraId="6CA4EF04" w14:textId="77777777" w:rsidTr="00574581">
        <w:tc>
          <w:tcPr>
            <w:tcW w:w="4439" w:type="dxa"/>
          </w:tcPr>
          <w:p w14:paraId="33E0B27E" w14:textId="72E974D1" w:rsidR="00841080" w:rsidRPr="0008409D" w:rsidRDefault="0008409D" w:rsidP="00277D13">
            <w:pPr>
              <w:spacing w:before="60" w:after="60" w:line="276" w:lineRule="auto"/>
              <w:rPr>
                <w:szCs w:val="18"/>
                <w:lang w:val="da-DK"/>
              </w:rPr>
            </w:pPr>
            <w:r w:rsidRPr="00942710">
              <w:rPr>
                <w:szCs w:val="18"/>
                <w:lang w:val="da-DK"/>
              </w:rPr>
              <w:t xml:space="preserve">Virksomheden har juridisk ejerskab </w:t>
            </w:r>
            <w:r w:rsidR="00CD1863">
              <w:rPr>
                <w:szCs w:val="18"/>
                <w:lang w:val="da-DK"/>
              </w:rPr>
              <w:t>over</w:t>
            </w:r>
            <w:r w:rsidRPr="00942710">
              <w:rPr>
                <w:szCs w:val="18"/>
                <w:lang w:val="da-DK"/>
              </w:rPr>
              <w:t xml:space="preserve"> alle materialer</w:t>
            </w:r>
            <w:r w:rsidR="005022DA">
              <w:rPr>
                <w:szCs w:val="18"/>
                <w:lang w:val="da-DK"/>
              </w:rPr>
              <w:t>,</w:t>
            </w:r>
            <w:r w:rsidRPr="00942710">
              <w:rPr>
                <w:szCs w:val="18"/>
                <w:lang w:val="da-DK"/>
              </w:rPr>
              <w:t xml:space="preserve"> som indgår i outsourcede produktionsprocesser, og bevarer ejerskabet under hele outsourcing-processen.</w:t>
            </w:r>
          </w:p>
        </w:tc>
        <w:tc>
          <w:tcPr>
            <w:tcW w:w="2280" w:type="dxa"/>
            <w:vAlign w:val="center"/>
          </w:tcPr>
          <w:p w14:paraId="4E2C650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c>
          <w:tcPr>
            <w:tcW w:w="2298" w:type="dxa"/>
            <w:vAlign w:val="center"/>
          </w:tcPr>
          <w:p w14:paraId="182C0ABF"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574581" w:rsidRPr="00E15925" w14:paraId="6EA38357" w14:textId="77777777" w:rsidTr="00574581">
        <w:tc>
          <w:tcPr>
            <w:tcW w:w="4439" w:type="dxa"/>
          </w:tcPr>
          <w:p w14:paraId="0E725E0C" w14:textId="0133711D" w:rsidR="00574581" w:rsidRPr="00574581" w:rsidRDefault="00574581" w:rsidP="00574581">
            <w:pPr>
              <w:spacing w:before="60" w:after="60" w:line="276" w:lineRule="auto"/>
              <w:rPr>
                <w:szCs w:val="18"/>
                <w:lang w:val="da-DK"/>
              </w:rPr>
            </w:pPr>
            <w:r w:rsidRPr="00942710">
              <w:rPr>
                <w:szCs w:val="18"/>
                <w:lang w:val="da-DK"/>
              </w:rPr>
              <w:t>Outsourcing-aftalen mellem virksomheden og hver underleverandør omfatter virksomhedens FSC-akkrediterede certificeringsorgans ret til at gennemføre on-site audits hos underleverandøren.</w:t>
            </w:r>
          </w:p>
        </w:tc>
        <w:tc>
          <w:tcPr>
            <w:tcW w:w="2280" w:type="dxa"/>
            <w:vAlign w:val="center"/>
          </w:tcPr>
          <w:p w14:paraId="548EB3EC" w14:textId="77777777" w:rsidR="00574581" w:rsidRPr="00574581" w:rsidRDefault="00574581" w:rsidP="00574581">
            <w:pPr>
              <w:spacing w:before="60" w:after="60" w:line="276" w:lineRule="auto"/>
              <w:jc w:val="center"/>
              <w:rPr>
                <w:b/>
                <w:color w:val="000000" w:themeColor="text1"/>
                <w:szCs w:val="18"/>
                <w:lang w:val="da-DK"/>
              </w:rPr>
            </w:pPr>
            <w:r w:rsidRPr="00574581">
              <w:rPr>
                <w:b/>
                <w:color w:val="000000" w:themeColor="text1"/>
                <w:szCs w:val="18"/>
                <w:lang w:val="da-DK"/>
              </w:rPr>
              <w:t xml:space="preserve"> </w:t>
            </w:r>
          </w:p>
        </w:tc>
        <w:tc>
          <w:tcPr>
            <w:tcW w:w="2298" w:type="dxa"/>
            <w:vAlign w:val="center"/>
          </w:tcPr>
          <w:p w14:paraId="01993C1B" w14:textId="77777777" w:rsidR="00574581" w:rsidRPr="00E15925" w:rsidRDefault="00574581" w:rsidP="00574581">
            <w:pPr>
              <w:spacing w:before="60" w:after="60" w:line="276" w:lineRule="auto"/>
              <w:jc w:val="center"/>
              <w:rPr>
                <w:rFonts w:eastAsiaTheme="minorHAnsi" w:cstheme="minorBidi"/>
                <w:b/>
                <w:color w:val="000000" w:themeColor="text1"/>
                <w:szCs w:val="18"/>
                <w:lang w:val="en-GB"/>
              </w:rPr>
            </w:pPr>
            <w:r w:rsidRPr="00E15925">
              <w:rPr>
                <w:b/>
                <w:color w:val="000000" w:themeColor="text1"/>
                <w:szCs w:val="18"/>
                <w:lang w:val="en-GB"/>
              </w:rPr>
              <w:t>X</w:t>
            </w:r>
          </w:p>
        </w:tc>
      </w:tr>
      <w:tr w:rsidR="006333A8" w:rsidRPr="00E15925" w14:paraId="3E45EA58" w14:textId="77777777" w:rsidTr="00574581">
        <w:tc>
          <w:tcPr>
            <w:tcW w:w="4439" w:type="dxa"/>
          </w:tcPr>
          <w:p w14:paraId="11F28EE7" w14:textId="0274056A" w:rsidR="00E673A0" w:rsidRPr="00E113F7" w:rsidRDefault="00E113F7" w:rsidP="00277D13">
            <w:pPr>
              <w:spacing w:before="60" w:after="60" w:line="276" w:lineRule="auto"/>
              <w:rPr>
                <w:szCs w:val="18"/>
                <w:lang w:val="da-DK"/>
              </w:rPr>
            </w:pPr>
            <w:r w:rsidRPr="00942710">
              <w:rPr>
                <w:szCs w:val="18"/>
                <w:lang w:val="da-DK"/>
              </w:rPr>
              <w:t>Virksomheden oplyser om dokumenterede procedurer til underleverandører (det kan være dokumenteret kontrolsystem eller tilføjelse til outsourcing-aftalen).</w:t>
            </w:r>
          </w:p>
        </w:tc>
        <w:tc>
          <w:tcPr>
            <w:tcW w:w="2280" w:type="dxa"/>
            <w:vAlign w:val="center"/>
          </w:tcPr>
          <w:p w14:paraId="21610152" w14:textId="77777777" w:rsidR="00841080" w:rsidRPr="00E113F7" w:rsidRDefault="00841080" w:rsidP="00277D13">
            <w:pPr>
              <w:spacing w:before="60" w:after="60" w:line="276" w:lineRule="auto"/>
              <w:jc w:val="center"/>
              <w:rPr>
                <w:b/>
                <w:color w:val="000000" w:themeColor="text1"/>
                <w:szCs w:val="18"/>
                <w:lang w:val="da-DK"/>
              </w:rPr>
            </w:pPr>
          </w:p>
        </w:tc>
        <w:tc>
          <w:tcPr>
            <w:tcW w:w="2298" w:type="dxa"/>
            <w:vAlign w:val="center"/>
          </w:tcPr>
          <w:p w14:paraId="217C729E"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6333A8" w:rsidRPr="00E15925" w14:paraId="37D0668D" w14:textId="77777777" w:rsidTr="00574581">
        <w:tc>
          <w:tcPr>
            <w:tcW w:w="4439" w:type="dxa"/>
          </w:tcPr>
          <w:p w14:paraId="1B3C0EBC" w14:textId="2B4F05F7" w:rsidR="00841080" w:rsidRPr="008A0781" w:rsidRDefault="008A0781" w:rsidP="00277D13">
            <w:pPr>
              <w:spacing w:before="60" w:after="60" w:line="276" w:lineRule="auto"/>
              <w:rPr>
                <w:szCs w:val="18"/>
                <w:lang w:val="da-DK"/>
              </w:rPr>
            </w:pPr>
            <w:r w:rsidRPr="00942710">
              <w:rPr>
                <w:szCs w:val="18"/>
                <w:lang w:val="da-DK"/>
              </w:rPr>
              <w:t>On-site audits af underleverandører udført af Preferred by Nature er et krav, hvis outsourcingen er klassificeret som høj risiko i henhold til kriterierne nævnt i boks 1.</w:t>
            </w:r>
          </w:p>
        </w:tc>
        <w:tc>
          <w:tcPr>
            <w:tcW w:w="2280" w:type="dxa"/>
            <w:vAlign w:val="center"/>
          </w:tcPr>
          <w:p w14:paraId="6A0DF0D3" w14:textId="77777777" w:rsidR="00841080" w:rsidRPr="008A0781" w:rsidRDefault="00841080" w:rsidP="00277D13">
            <w:pPr>
              <w:spacing w:before="60" w:after="60" w:line="276" w:lineRule="auto"/>
              <w:jc w:val="center"/>
              <w:rPr>
                <w:b/>
                <w:color w:val="000000" w:themeColor="text1"/>
                <w:szCs w:val="18"/>
                <w:lang w:val="da-DK"/>
              </w:rPr>
            </w:pPr>
          </w:p>
        </w:tc>
        <w:tc>
          <w:tcPr>
            <w:tcW w:w="2298" w:type="dxa"/>
            <w:vAlign w:val="center"/>
          </w:tcPr>
          <w:p w14:paraId="33DCC72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6333A8" w:rsidRPr="00E15925" w14:paraId="78120404" w14:textId="77777777" w:rsidTr="00574581">
        <w:tc>
          <w:tcPr>
            <w:tcW w:w="4439" w:type="dxa"/>
          </w:tcPr>
          <w:p w14:paraId="739D46DD" w14:textId="462E0EBA" w:rsidR="00270DE3" w:rsidRPr="00357F5D" w:rsidRDefault="00357F5D" w:rsidP="00277D13">
            <w:pPr>
              <w:spacing w:before="60" w:after="60" w:line="276" w:lineRule="auto"/>
              <w:rPr>
                <w:szCs w:val="18"/>
                <w:lang w:val="da-DK"/>
              </w:rPr>
            </w:pPr>
            <w:r w:rsidRPr="00942710">
              <w:rPr>
                <w:szCs w:val="18"/>
                <w:lang w:val="da-DK"/>
              </w:rPr>
              <w:t>Certifikat</w:t>
            </w:r>
            <w:r w:rsidR="00A26939">
              <w:rPr>
                <w:szCs w:val="18"/>
                <w:lang w:val="da-DK"/>
              </w:rPr>
              <w:t>indehaveren</w:t>
            </w:r>
            <w:r w:rsidRPr="00942710">
              <w:rPr>
                <w:szCs w:val="18"/>
                <w:lang w:val="da-DK"/>
              </w:rPr>
              <w:t xml:space="preserve"> skal inkludere outsourcede virksomheder/underleverandører i sin selvvurdering. Dette kan være inklusiv eller separat for hver enkelt underleverandør.</w:t>
            </w:r>
          </w:p>
        </w:tc>
        <w:tc>
          <w:tcPr>
            <w:tcW w:w="2280" w:type="dxa"/>
            <w:vAlign w:val="center"/>
          </w:tcPr>
          <w:p w14:paraId="73B47C00" w14:textId="68FB9CCC" w:rsidR="0056456B" w:rsidRPr="00E15925" w:rsidRDefault="00AB2CC9" w:rsidP="00277D13">
            <w:pPr>
              <w:spacing w:before="60" w:after="60" w:line="276" w:lineRule="auto"/>
              <w:jc w:val="center"/>
              <w:rPr>
                <w:b/>
                <w:color w:val="000000" w:themeColor="text1"/>
                <w:szCs w:val="18"/>
              </w:rPr>
            </w:pPr>
            <w:r w:rsidRPr="00E15925">
              <w:rPr>
                <w:b/>
                <w:color w:val="000000" w:themeColor="text1"/>
                <w:szCs w:val="18"/>
                <w:lang w:val="en-GB"/>
              </w:rPr>
              <w:t>X</w:t>
            </w:r>
          </w:p>
        </w:tc>
        <w:tc>
          <w:tcPr>
            <w:tcW w:w="2298" w:type="dxa"/>
            <w:vAlign w:val="center"/>
          </w:tcPr>
          <w:p w14:paraId="6E06059B" w14:textId="2953806E" w:rsidR="0056456B" w:rsidRPr="00E15925" w:rsidRDefault="00AB2CC9" w:rsidP="00277D13">
            <w:pPr>
              <w:spacing w:before="60" w:after="60" w:line="276" w:lineRule="auto"/>
              <w:jc w:val="center"/>
              <w:rPr>
                <w:b/>
                <w:color w:val="000000" w:themeColor="text1"/>
                <w:szCs w:val="18"/>
              </w:rPr>
            </w:pPr>
            <w:r w:rsidRPr="00E15925">
              <w:rPr>
                <w:b/>
                <w:color w:val="000000" w:themeColor="text1"/>
                <w:szCs w:val="18"/>
                <w:lang w:val="en-GB"/>
              </w:rPr>
              <w:t>X</w:t>
            </w:r>
          </w:p>
        </w:tc>
      </w:tr>
      <w:tr w:rsidR="006333A8" w:rsidRPr="00E15925" w14:paraId="6048272A" w14:textId="77777777" w:rsidTr="00574581">
        <w:tc>
          <w:tcPr>
            <w:tcW w:w="4439" w:type="dxa"/>
          </w:tcPr>
          <w:p w14:paraId="3515709B" w14:textId="77280DDB" w:rsidR="008F09EA" w:rsidRPr="007C2C0E" w:rsidRDefault="007C2C0E" w:rsidP="00277D13">
            <w:pPr>
              <w:spacing w:before="60" w:after="60" w:line="276" w:lineRule="auto"/>
              <w:rPr>
                <w:lang w:val="da-DK"/>
              </w:rPr>
            </w:pPr>
            <w:r w:rsidRPr="00942710">
              <w:rPr>
                <w:szCs w:val="18"/>
                <w:lang w:val="da-DK"/>
              </w:rPr>
              <w:t>Yderligere beviser i forhold til grundlæggende arbejdskrav</w:t>
            </w:r>
            <w:r w:rsidRPr="00942710">
              <w:rPr>
                <w:rStyle w:val="FootnoteReference"/>
                <w:szCs w:val="18"/>
                <w:lang w:val="da-DK"/>
              </w:rPr>
              <w:footnoteReference w:id="2"/>
            </w:r>
            <w:r w:rsidRPr="007C2C0E">
              <w:rPr>
                <w:lang w:val="da-DK"/>
              </w:rPr>
              <w:t>.</w:t>
            </w:r>
          </w:p>
        </w:tc>
        <w:tc>
          <w:tcPr>
            <w:tcW w:w="2280" w:type="dxa"/>
            <w:vAlign w:val="center"/>
          </w:tcPr>
          <w:p w14:paraId="128DC952" w14:textId="4C2395BE" w:rsidR="008F09EA" w:rsidRPr="00E15925" w:rsidRDefault="008F09EA" w:rsidP="00277D13">
            <w:pPr>
              <w:spacing w:before="60" w:after="60" w:line="276" w:lineRule="auto"/>
              <w:jc w:val="center"/>
              <w:rPr>
                <w:b/>
                <w:color w:val="000000" w:themeColor="text1"/>
                <w:szCs w:val="18"/>
              </w:rPr>
            </w:pPr>
            <w:r>
              <w:rPr>
                <w:b/>
                <w:color w:val="000000" w:themeColor="text1"/>
                <w:szCs w:val="18"/>
              </w:rPr>
              <w:t>X</w:t>
            </w:r>
          </w:p>
        </w:tc>
        <w:tc>
          <w:tcPr>
            <w:tcW w:w="2298" w:type="dxa"/>
            <w:vAlign w:val="center"/>
          </w:tcPr>
          <w:p w14:paraId="64710E8D" w14:textId="45C94A7A" w:rsidR="008F09EA" w:rsidRPr="00E15925" w:rsidRDefault="008F09EA" w:rsidP="00277D13">
            <w:pPr>
              <w:spacing w:before="60" w:after="60" w:line="276" w:lineRule="auto"/>
              <w:jc w:val="center"/>
              <w:rPr>
                <w:b/>
                <w:color w:val="000000" w:themeColor="text1"/>
                <w:szCs w:val="18"/>
              </w:rPr>
            </w:pPr>
            <w:r>
              <w:rPr>
                <w:b/>
                <w:color w:val="000000" w:themeColor="text1"/>
                <w:szCs w:val="18"/>
              </w:rPr>
              <w:t>X</w:t>
            </w:r>
          </w:p>
        </w:tc>
      </w:tr>
    </w:tbl>
    <w:p w14:paraId="50FB0B16" w14:textId="77777777" w:rsidR="00841080" w:rsidRPr="00E15925" w:rsidRDefault="00841080" w:rsidP="00841080">
      <w:pPr>
        <w:rPr>
          <w:szCs w:val="20"/>
        </w:rPr>
      </w:pPr>
      <w:r w:rsidRPr="00E15925">
        <w:rPr>
          <w:noProof/>
          <w:szCs w:val="18"/>
          <w:lang w:eastAsia="en-GB"/>
        </w:rPr>
        <w:lastRenderedPageBreak/>
        <mc:AlternateContent>
          <mc:Choice Requires="wps">
            <w:drawing>
              <wp:anchor distT="0" distB="0" distL="114300" distR="114300" simplePos="0" relativeHeight="251658240" behindDoc="0" locked="0" layoutInCell="1" allowOverlap="1" wp14:anchorId="7DF2251C" wp14:editId="10FD8E1C">
                <wp:simplePos x="0" y="0"/>
                <wp:positionH relativeFrom="margin">
                  <wp:align>right</wp:align>
                </wp:positionH>
                <wp:positionV relativeFrom="paragraph">
                  <wp:posOffset>360680</wp:posOffset>
                </wp:positionV>
                <wp:extent cx="5734050" cy="3419475"/>
                <wp:effectExtent l="0" t="0" r="0"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419475"/>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FD07BA" w14:textId="5272DBEF" w:rsidR="00841080" w:rsidRPr="007C2C0E" w:rsidRDefault="00841080" w:rsidP="00483AB5">
                            <w:pPr>
                              <w:rPr>
                                <w:b/>
                                <w:sz w:val="20"/>
                                <w:szCs w:val="20"/>
                                <w:lang w:val="da-DK"/>
                              </w:rPr>
                            </w:pPr>
                            <w:r w:rsidRPr="007C2C0E">
                              <w:rPr>
                                <w:b/>
                                <w:sz w:val="20"/>
                                <w:szCs w:val="20"/>
                                <w:lang w:val="da-DK"/>
                              </w:rPr>
                              <w:t>Bo</w:t>
                            </w:r>
                            <w:r w:rsidR="007C2C0E" w:rsidRPr="007C2C0E">
                              <w:rPr>
                                <w:b/>
                                <w:sz w:val="20"/>
                                <w:szCs w:val="20"/>
                                <w:lang w:val="da-DK"/>
                              </w:rPr>
                              <w:t>ks 2: Brug af certificerede und</w:t>
                            </w:r>
                            <w:r w:rsidR="007C2C0E">
                              <w:rPr>
                                <w:b/>
                                <w:sz w:val="20"/>
                                <w:szCs w:val="20"/>
                                <w:lang w:val="da-DK"/>
                              </w:rPr>
                              <w:t xml:space="preserve">erleverandører </w:t>
                            </w:r>
                            <w:r w:rsidR="008723AE">
                              <w:rPr>
                                <w:b/>
                                <w:sz w:val="20"/>
                                <w:szCs w:val="20"/>
                                <w:lang w:val="da-DK"/>
                              </w:rPr>
                              <w:t>–</w:t>
                            </w:r>
                            <w:r w:rsidR="007C2C0E">
                              <w:rPr>
                                <w:b/>
                                <w:sz w:val="20"/>
                                <w:szCs w:val="20"/>
                                <w:lang w:val="da-DK"/>
                              </w:rPr>
                              <w:t xml:space="preserve"> </w:t>
                            </w:r>
                            <w:r w:rsidR="008723AE">
                              <w:rPr>
                                <w:b/>
                                <w:sz w:val="20"/>
                                <w:szCs w:val="20"/>
                                <w:lang w:val="da-DK"/>
                              </w:rPr>
                              <w:t>4 vigtige punkter</w:t>
                            </w:r>
                          </w:p>
                          <w:p w14:paraId="131E6F92" w14:textId="1B6C52FE" w:rsidR="00841080" w:rsidRPr="0006195F" w:rsidRDefault="0006195F" w:rsidP="00483AB5">
                            <w:pPr>
                              <w:pStyle w:val="ListParagraph"/>
                              <w:numPr>
                                <w:ilvl w:val="0"/>
                                <w:numId w:val="11"/>
                              </w:numPr>
                              <w:spacing w:before="0" w:after="200" w:line="276" w:lineRule="auto"/>
                              <w:rPr>
                                <w:iCs/>
                                <w:szCs w:val="18"/>
                                <w:lang w:val="da-DK"/>
                              </w:rPr>
                            </w:pPr>
                            <w:r w:rsidRPr="003E4BF8">
                              <w:rPr>
                                <w:iCs/>
                                <w:szCs w:val="18"/>
                                <w:lang w:val="da-DK"/>
                              </w:rPr>
                              <w:t xml:space="preserve">Når I bruger en FSC-certificeret underleverandør, skal I jævnligt kontrollere gyldigheden og omfanget af underleverandørens certifikat via </w:t>
                            </w:r>
                            <w:hyperlink r:id="rId21" w:history="1">
                              <w:r w:rsidR="00841080" w:rsidRPr="0006195F" w:rsidDel="002872FC">
                                <w:rPr>
                                  <w:rStyle w:val="Hyperlink"/>
                                  <w:szCs w:val="18"/>
                                  <w:lang w:val="da-DK"/>
                                </w:rPr>
                                <w:t>http://</w:t>
                              </w:r>
                              <w:r w:rsidR="00841080" w:rsidRPr="0006195F">
                                <w:rPr>
                                  <w:rStyle w:val="Hyperlink"/>
                                  <w:szCs w:val="18"/>
                                  <w:lang w:val="da-DK"/>
                                </w:rPr>
                                <w:t>info.fsc.org</w:t>
                              </w:r>
                            </w:hyperlink>
                            <w:r w:rsidR="00841080" w:rsidRPr="0006195F">
                              <w:rPr>
                                <w:iCs/>
                                <w:szCs w:val="18"/>
                                <w:lang w:val="da-DK"/>
                              </w:rPr>
                              <w:t xml:space="preserve">. </w:t>
                            </w:r>
                          </w:p>
                          <w:p w14:paraId="0CAE3657" w14:textId="0551059E" w:rsidR="007B32E6" w:rsidRPr="003E4BF8" w:rsidRDefault="007B32E6" w:rsidP="00483AB5">
                            <w:pPr>
                              <w:pStyle w:val="ListParagraph"/>
                              <w:numPr>
                                <w:ilvl w:val="0"/>
                                <w:numId w:val="11"/>
                              </w:numPr>
                              <w:spacing w:before="0" w:after="200" w:line="276" w:lineRule="auto"/>
                              <w:rPr>
                                <w:iCs/>
                                <w:szCs w:val="18"/>
                                <w:lang w:val="da-DK"/>
                              </w:rPr>
                            </w:pPr>
                            <w:r w:rsidRPr="003E4BF8">
                              <w:rPr>
                                <w:iCs/>
                                <w:szCs w:val="18"/>
                                <w:lang w:val="da-DK"/>
                              </w:rPr>
                              <w:t>De outsourcede aktiviteter og produkter skal være omfattet af underleverandørens FSC</w:t>
                            </w:r>
                            <w:r w:rsidR="00724786">
                              <w:rPr>
                                <w:iCs/>
                                <w:szCs w:val="18"/>
                                <w:lang w:val="da-DK"/>
                              </w:rPr>
                              <w:t>-</w:t>
                            </w:r>
                            <w:r w:rsidRPr="003E4BF8">
                              <w:rPr>
                                <w:iCs/>
                                <w:szCs w:val="18"/>
                                <w:lang w:val="da-DK"/>
                              </w:rPr>
                              <w:t>CoC</w:t>
                            </w:r>
                            <w:r w:rsidR="00724786">
                              <w:rPr>
                                <w:iCs/>
                                <w:szCs w:val="18"/>
                                <w:lang w:val="da-DK"/>
                              </w:rPr>
                              <w:t>-</w:t>
                            </w:r>
                            <w:r w:rsidRPr="003E4BF8">
                              <w:rPr>
                                <w:iCs/>
                                <w:szCs w:val="18"/>
                                <w:lang w:val="da-DK"/>
                              </w:rPr>
                              <w:t xml:space="preserve">certifikat. </w:t>
                            </w:r>
                          </w:p>
                          <w:p w14:paraId="4998028E" w14:textId="136ED53E" w:rsidR="005203ED" w:rsidRPr="003E4BF8" w:rsidRDefault="005203ED" w:rsidP="00483AB5">
                            <w:pPr>
                              <w:pStyle w:val="ListParagraph"/>
                              <w:numPr>
                                <w:ilvl w:val="0"/>
                                <w:numId w:val="11"/>
                              </w:numPr>
                              <w:spacing w:before="0" w:after="200" w:line="276" w:lineRule="auto"/>
                              <w:rPr>
                                <w:iCs/>
                                <w:szCs w:val="18"/>
                                <w:lang w:val="da-DK"/>
                              </w:rPr>
                            </w:pPr>
                            <w:r w:rsidRPr="003E4BF8">
                              <w:rPr>
                                <w:iCs/>
                                <w:szCs w:val="18"/>
                                <w:lang w:val="da-DK"/>
                              </w:rPr>
                              <w:t>Certifikat</w:t>
                            </w:r>
                            <w:r>
                              <w:rPr>
                                <w:iCs/>
                                <w:szCs w:val="18"/>
                                <w:lang w:val="da-DK"/>
                              </w:rPr>
                              <w:t>indehaveren</w:t>
                            </w:r>
                            <w:r w:rsidRPr="003E4BF8">
                              <w:rPr>
                                <w:iCs/>
                                <w:szCs w:val="18"/>
                                <w:lang w:val="da-DK"/>
                              </w:rPr>
                              <w:t xml:space="preserve"> skal have et system til at verificere og samle beviser på, at outsourcede aktiviteter er inkludere</w:t>
                            </w:r>
                            <w:r w:rsidR="00B74A88">
                              <w:rPr>
                                <w:iCs/>
                                <w:szCs w:val="18"/>
                                <w:lang w:val="da-DK"/>
                              </w:rPr>
                              <w:t>de</w:t>
                            </w:r>
                            <w:r w:rsidRPr="003E4BF8">
                              <w:rPr>
                                <w:iCs/>
                                <w:szCs w:val="18"/>
                                <w:lang w:val="da-DK"/>
                              </w:rPr>
                              <w:t xml:space="preserve"> under omfanget af underleverandørens certifikat. Beviser kan være at give en kopi af FSC</w:t>
                            </w:r>
                            <w:r w:rsidR="00204AE5">
                              <w:rPr>
                                <w:iCs/>
                                <w:szCs w:val="18"/>
                                <w:lang w:val="da-DK"/>
                              </w:rPr>
                              <w:t>-</w:t>
                            </w:r>
                            <w:r w:rsidRPr="003E4BF8">
                              <w:rPr>
                                <w:iCs/>
                                <w:szCs w:val="18"/>
                                <w:lang w:val="da-DK"/>
                              </w:rPr>
                              <w:t>CoC</w:t>
                            </w:r>
                            <w:r w:rsidR="00204AE5">
                              <w:rPr>
                                <w:iCs/>
                                <w:szCs w:val="18"/>
                                <w:lang w:val="da-DK"/>
                              </w:rPr>
                              <w:t>-</w:t>
                            </w:r>
                            <w:r w:rsidRPr="003E4BF8">
                              <w:rPr>
                                <w:iCs/>
                                <w:szCs w:val="18"/>
                                <w:lang w:val="da-DK"/>
                              </w:rPr>
                              <w:t>procedurer (leverandørens egne procedurer om, hvordan de foretager outsourcing aktiviteter), hvor dette er beskrevet; et uddrag af certificeringsorganets auditeringsrapport eller underleverandørens certificeringsorgan bekræfter det relevante omfang på skrift. Selverklæring herom er ikke alene tilstrækkelig.</w:t>
                            </w:r>
                          </w:p>
                          <w:p w14:paraId="675435F6" w14:textId="0DD45459" w:rsidR="00F148C2" w:rsidRPr="00015078" w:rsidRDefault="00F148C2" w:rsidP="00483AB5">
                            <w:pPr>
                              <w:pStyle w:val="ListParagraph"/>
                              <w:numPr>
                                <w:ilvl w:val="0"/>
                                <w:numId w:val="11"/>
                              </w:numPr>
                              <w:spacing w:before="0" w:after="200" w:line="276" w:lineRule="auto"/>
                              <w:rPr>
                                <w:iCs/>
                                <w:szCs w:val="20"/>
                                <w:lang w:val="da-DK"/>
                              </w:rPr>
                            </w:pPr>
                            <w:r w:rsidRPr="003E4BF8">
                              <w:rPr>
                                <w:szCs w:val="18"/>
                                <w:lang w:val="da-DK"/>
                              </w:rPr>
                              <w:t xml:space="preserve">Hvis produktet er FSC-mærket, skal underleverandøren benytte </w:t>
                            </w:r>
                            <w:r w:rsidRPr="003E4BF8">
                              <w:rPr>
                                <w:szCs w:val="18"/>
                                <w:u w:val="single"/>
                                <w:lang w:val="da-DK"/>
                              </w:rPr>
                              <w:t>certifika</w:t>
                            </w:r>
                            <w:r>
                              <w:rPr>
                                <w:szCs w:val="18"/>
                                <w:u w:val="single"/>
                                <w:lang w:val="da-DK"/>
                              </w:rPr>
                              <w:t>tindehaverens</w:t>
                            </w:r>
                            <w:r w:rsidRPr="003E4BF8">
                              <w:rPr>
                                <w:szCs w:val="18"/>
                                <w:lang w:val="da-DK"/>
                              </w:rPr>
                              <w:t xml:space="preserve"> FSC</w:t>
                            </w:r>
                            <w:r w:rsidR="00D44B47">
                              <w:rPr>
                                <w:szCs w:val="18"/>
                                <w:lang w:val="da-DK"/>
                              </w:rPr>
                              <w:t xml:space="preserve"> </w:t>
                            </w:r>
                            <w:r w:rsidRPr="003E4BF8">
                              <w:rPr>
                                <w:szCs w:val="18"/>
                                <w:lang w:val="da-DK"/>
                              </w:rPr>
                              <w:t>licenskode.</w:t>
                            </w:r>
                            <w:r w:rsidRPr="00015078">
                              <w:rPr>
                                <w:szCs w:val="20"/>
                                <w:lang w:val="da-DK"/>
                              </w:rPr>
                              <w:t xml:space="preserve"> </w:t>
                            </w:r>
                          </w:p>
                          <w:p w14:paraId="66E1E935" w14:textId="2BA8C964" w:rsidR="00841080" w:rsidRPr="005E0A44" w:rsidRDefault="00841080" w:rsidP="004D392C">
                            <w:pPr>
                              <w:pStyle w:val="ListParagraph"/>
                              <w:numPr>
                                <w:ilvl w:val="0"/>
                                <w:numId w:val="11"/>
                              </w:numPr>
                              <w:spacing w:before="0" w:after="200" w:line="276" w:lineRule="auto"/>
                              <w:jc w:val="left"/>
                              <w:rPr>
                                <w:iCs/>
                                <w:szCs w:val="18"/>
                                <w:lang w:val="en-GB"/>
                              </w:rPr>
                            </w:pPr>
                            <w:r w:rsidRPr="00F5659A">
                              <w:rPr>
                                <w:szCs w:val="18"/>
                                <w:lang w:val="en-GB"/>
                              </w:rPr>
                              <w:t xml:space="preserve">. </w:t>
                            </w:r>
                          </w:p>
                          <w:p w14:paraId="62BA74E3" w14:textId="77777777" w:rsidR="005E0A44" w:rsidRPr="00F5659A" w:rsidRDefault="005E0A44" w:rsidP="005E0A44">
                            <w:pPr>
                              <w:pStyle w:val="ListParagraph"/>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F2251C" id="Text Box 14" o:spid="_x0000_s1032" type="#_x0000_t202" style="position:absolute;left:0;text-align:left;margin-left:400.3pt;margin-top:28.4pt;width:451.5pt;height:269.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" fillcolor="#91b11b" stroked="f">
                <v:fill opacity="32896f"/>
                <v:textbox inset="21.6pt,21.6pt,21.6pt,21.6pt">
                  <w:txbxContent>
                    <w:p w14:paraId="71FD07BA" w14:textId="5272DBEF" w:rsidR="00841080" w:rsidRPr="007C2C0E" w:rsidRDefault="00841080" w:rsidP="00483AB5">
                      <w:pPr>
                        <w:rPr>
                          <w:b/>
                          <w:sz w:val="20"/>
                          <w:szCs w:val="20"/>
                          <w:lang w:val="da-DK"/>
                        </w:rPr>
                      </w:pPr>
                      <w:r w:rsidRPr="007C2C0E">
                        <w:rPr>
                          <w:b/>
                          <w:sz w:val="20"/>
                          <w:szCs w:val="20"/>
                          <w:lang w:val="da-DK"/>
                        </w:rPr>
                        <w:t>Bo</w:t>
                      </w:r>
                      <w:r w:rsidR="007C2C0E" w:rsidRPr="007C2C0E">
                        <w:rPr>
                          <w:b/>
                          <w:sz w:val="20"/>
                          <w:szCs w:val="20"/>
                          <w:lang w:val="da-DK"/>
                        </w:rPr>
                        <w:t>ks 2: Brug af certificerede und</w:t>
                      </w:r>
                      <w:r w:rsidR="007C2C0E">
                        <w:rPr>
                          <w:b/>
                          <w:sz w:val="20"/>
                          <w:szCs w:val="20"/>
                          <w:lang w:val="da-DK"/>
                        </w:rPr>
                        <w:t xml:space="preserve">erleverandører </w:t>
                      </w:r>
                      <w:r w:rsidR="008723AE">
                        <w:rPr>
                          <w:b/>
                          <w:sz w:val="20"/>
                          <w:szCs w:val="20"/>
                          <w:lang w:val="da-DK"/>
                        </w:rPr>
                        <w:t>–</w:t>
                      </w:r>
                      <w:r w:rsidR="007C2C0E">
                        <w:rPr>
                          <w:b/>
                          <w:sz w:val="20"/>
                          <w:szCs w:val="20"/>
                          <w:lang w:val="da-DK"/>
                        </w:rPr>
                        <w:t xml:space="preserve"> </w:t>
                      </w:r>
                      <w:r w:rsidR="008723AE">
                        <w:rPr>
                          <w:b/>
                          <w:sz w:val="20"/>
                          <w:szCs w:val="20"/>
                          <w:lang w:val="da-DK"/>
                        </w:rPr>
                        <w:t>4 vigtige punkter</w:t>
                      </w:r>
                    </w:p>
                    <w:p w14:paraId="131E6F92" w14:textId="1B6C52FE" w:rsidR="00841080" w:rsidRPr="0006195F" w:rsidRDefault="0006195F" w:rsidP="00483AB5">
                      <w:pPr>
                        <w:pStyle w:val="ListParagraph"/>
                        <w:numPr>
                          <w:ilvl w:val="0"/>
                          <w:numId w:val="11"/>
                        </w:numPr>
                        <w:spacing w:before="0" w:after="200" w:line="276" w:lineRule="auto"/>
                        <w:rPr>
                          <w:iCs/>
                          <w:szCs w:val="18"/>
                          <w:lang w:val="da-DK"/>
                        </w:rPr>
                      </w:pPr>
                      <w:r w:rsidRPr="003E4BF8">
                        <w:rPr>
                          <w:iCs/>
                          <w:szCs w:val="18"/>
                          <w:lang w:val="da-DK"/>
                        </w:rPr>
                        <w:t xml:space="preserve">Når I bruger en FSC-certificeret underleverandør, skal I jævnligt kontrollere gyldigheden og omfanget af underleverandørens certifikat via </w:t>
                      </w:r>
                      <w:hyperlink r:id="rId22" w:history="1">
                        <w:r w:rsidR="00841080" w:rsidRPr="0006195F" w:rsidDel="002872FC">
                          <w:rPr>
                            <w:rStyle w:val="Hyperlink"/>
                            <w:szCs w:val="18"/>
                            <w:lang w:val="da-DK"/>
                          </w:rPr>
                          <w:t>http://</w:t>
                        </w:r>
                        <w:r w:rsidR="00841080" w:rsidRPr="0006195F">
                          <w:rPr>
                            <w:rStyle w:val="Hyperlink"/>
                            <w:szCs w:val="18"/>
                            <w:lang w:val="da-DK"/>
                          </w:rPr>
                          <w:t>info.fsc.org</w:t>
                        </w:r>
                      </w:hyperlink>
                      <w:r w:rsidR="00841080" w:rsidRPr="0006195F">
                        <w:rPr>
                          <w:iCs/>
                          <w:szCs w:val="18"/>
                          <w:lang w:val="da-DK"/>
                        </w:rPr>
                        <w:t xml:space="preserve">. </w:t>
                      </w:r>
                    </w:p>
                    <w:p w14:paraId="0CAE3657" w14:textId="0551059E" w:rsidR="007B32E6" w:rsidRPr="003E4BF8" w:rsidRDefault="007B32E6" w:rsidP="00483AB5">
                      <w:pPr>
                        <w:pStyle w:val="ListParagraph"/>
                        <w:numPr>
                          <w:ilvl w:val="0"/>
                          <w:numId w:val="11"/>
                        </w:numPr>
                        <w:spacing w:before="0" w:after="200" w:line="276" w:lineRule="auto"/>
                        <w:rPr>
                          <w:iCs/>
                          <w:szCs w:val="18"/>
                          <w:lang w:val="da-DK"/>
                        </w:rPr>
                      </w:pPr>
                      <w:r w:rsidRPr="003E4BF8">
                        <w:rPr>
                          <w:iCs/>
                          <w:szCs w:val="18"/>
                          <w:lang w:val="da-DK"/>
                        </w:rPr>
                        <w:t>De outsourcede aktiviteter og produkter skal være omfattet af underleverandørens FSC</w:t>
                      </w:r>
                      <w:r w:rsidR="00724786">
                        <w:rPr>
                          <w:iCs/>
                          <w:szCs w:val="18"/>
                          <w:lang w:val="da-DK"/>
                        </w:rPr>
                        <w:t>-</w:t>
                      </w:r>
                      <w:proofErr w:type="spellStart"/>
                      <w:r w:rsidRPr="003E4BF8">
                        <w:rPr>
                          <w:iCs/>
                          <w:szCs w:val="18"/>
                          <w:lang w:val="da-DK"/>
                        </w:rPr>
                        <w:t>CoC</w:t>
                      </w:r>
                      <w:proofErr w:type="spellEnd"/>
                      <w:r w:rsidR="00724786">
                        <w:rPr>
                          <w:iCs/>
                          <w:szCs w:val="18"/>
                          <w:lang w:val="da-DK"/>
                        </w:rPr>
                        <w:t>-</w:t>
                      </w:r>
                      <w:r w:rsidRPr="003E4BF8">
                        <w:rPr>
                          <w:iCs/>
                          <w:szCs w:val="18"/>
                          <w:lang w:val="da-DK"/>
                        </w:rPr>
                        <w:t xml:space="preserve">certifikat. </w:t>
                      </w:r>
                    </w:p>
                    <w:p w14:paraId="4998028E" w14:textId="136ED53E" w:rsidR="005203ED" w:rsidRPr="003E4BF8" w:rsidRDefault="005203ED" w:rsidP="00483AB5">
                      <w:pPr>
                        <w:pStyle w:val="ListParagraph"/>
                        <w:numPr>
                          <w:ilvl w:val="0"/>
                          <w:numId w:val="11"/>
                        </w:numPr>
                        <w:spacing w:before="0" w:after="200" w:line="276" w:lineRule="auto"/>
                        <w:rPr>
                          <w:iCs/>
                          <w:szCs w:val="18"/>
                          <w:lang w:val="da-DK"/>
                        </w:rPr>
                      </w:pPr>
                      <w:r w:rsidRPr="003E4BF8">
                        <w:rPr>
                          <w:iCs/>
                          <w:szCs w:val="18"/>
                          <w:lang w:val="da-DK"/>
                        </w:rPr>
                        <w:t>Certifikat</w:t>
                      </w:r>
                      <w:r>
                        <w:rPr>
                          <w:iCs/>
                          <w:szCs w:val="18"/>
                          <w:lang w:val="da-DK"/>
                        </w:rPr>
                        <w:t>indehaveren</w:t>
                      </w:r>
                      <w:r w:rsidRPr="003E4BF8">
                        <w:rPr>
                          <w:iCs/>
                          <w:szCs w:val="18"/>
                          <w:lang w:val="da-DK"/>
                        </w:rPr>
                        <w:t xml:space="preserve"> skal have et system til at verificere og samle beviser på, at outsourcede aktiviteter er inkludere</w:t>
                      </w:r>
                      <w:r w:rsidR="00B74A88">
                        <w:rPr>
                          <w:iCs/>
                          <w:szCs w:val="18"/>
                          <w:lang w:val="da-DK"/>
                        </w:rPr>
                        <w:t>de</w:t>
                      </w:r>
                      <w:r w:rsidRPr="003E4BF8">
                        <w:rPr>
                          <w:iCs/>
                          <w:szCs w:val="18"/>
                          <w:lang w:val="da-DK"/>
                        </w:rPr>
                        <w:t xml:space="preserve"> under omfanget af underleverandørens certifikat. Beviser kan være at give en kopi af FSC</w:t>
                      </w:r>
                      <w:r w:rsidR="00204AE5">
                        <w:rPr>
                          <w:iCs/>
                          <w:szCs w:val="18"/>
                          <w:lang w:val="da-DK"/>
                        </w:rPr>
                        <w:t>-</w:t>
                      </w:r>
                      <w:proofErr w:type="spellStart"/>
                      <w:r w:rsidRPr="003E4BF8">
                        <w:rPr>
                          <w:iCs/>
                          <w:szCs w:val="18"/>
                          <w:lang w:val="da-DK"/>
                        </w:rPr>
                        <w:t>CoC</w:t>
                      </w:r>
                      <w:proofErr w:type="spellEnd"/>
                      <w:r w:rsidR="00204AE5">
                        <w:rPr>
                          <w:iCs/>
                          <w:szCs w:val="18"/>
                          <w:lang w:val="da-DK"/>
                        </w:rPr>
                        <w:t>-</w:t>
                      </w:r>
                      <w:r w:rsidRPr="003E4BF8">
                        <w:rPr>
                          <w:iCs/>
                          <w:szCs w:val="18"/>
                          <w:lang w:val="da-DK"/>
                        </w:rPr>
                        <w:t>procedurer (leverandørens egne procedurer om, hvordan de foretager outsourcing aktiviteter), hvor dette er beskrevet; et uddrag af certificeringsorganets auditeringsrapport eller underleverandørens certificeringsorgan bekræfter det relevante omfang på skrift. Selverklæring herom er ikke alene tilstrækkelig.</w:t>
                      </w:r>
                    </w:p>
                    <w:p w14:paraId="675435F6" w14:textId="0DD45459" w:rsidR="00F148C2" w:rsidRPr="00015078" w:rsidRDefault="00F148C2" w:rsidP="00483AB5">
                      <w:pPr>
                        <w:pStyle w:val="ListParagraph"/>
                        <w:numPr>
                          <w:ilvl w:val="0"/>
                          <w:numId w:val="11"/>
                        </w:numPr>
                        <w:spacing w:before="0" w:after="200" w:line="276" w:lineRule="auto"/>
                        <w:rPr>
                          <w:iCs/>
                          <w:szCs w:val="20"/>
                          <w:lang w:val="da-DK"/>
                        </w:rPr>
                      </w:pPr>
                      <w:r w:rsidRPr="003E4BF8">
                        <w:rPr>
                          <w:szCs w:val="18"/>
                          <w:lang w:val="da-DK"/>
                        </w:rPr>
                        <w:t xml:space="preserve">Hvis produktet er FSC-mærket, skal underleverandøren benytte </w:t>
                      </w:r>
                      <w:r w:rsidRPr="003E4BF8">
                        <w:rPr>
                          <w:szCs w:val="18"/>
                          <w:u w:val="single"/>
                          <w:lang w:val="da-DK"/>
                        </w:rPr>
                        <w:t>certifika</w:t>
                      </w:r>
                      <w:r>
                        <w:rPr>
                          <w:szCs w:val="18"/>
                          <w:u w:val="single"/>
                          <w:lang w:val="da-DK"/>
                        </w:rPr>
                        <w:t>tindehaverens</w:t>
                      </w:r>
                      <w:r w:rsidRPr="003E4BF8">
                        <w:rPr>
                          <w:szCs w:val="18"/>
                          <w:lang w:val="da-DK"/>
                        </w:rPr>
                        <w:t xml:space="preserve"> FSC</w:t>
                      </w:r>
                      <w:r w:rsidR="00D44B47">
                        <w:rPr>
                          <w:szCs w:val="18"/>
                          <w:lang w:val="da-DK"/>
                        </w:rPr>
                        <w:t xml:space="preserve"> </w:t>
                      </w:r>
                      <w:r w:rsidRPr="003E4BF8">
                        <w:rPr>
                          <w:szCs w:val="18"/>
                          <w:lang w:val="da-DK"/>
                        </w:rPr>
                        <w:t>licenskode.</w:t>
                      </w:r>
                      <w:r w:rsidRPr="00015078">
                        <w:rPr>
                          <w:szCs w:val="20"/>
                          <w:lang w:val="da-DK"/>
                        </w:rPr>
                        <w:t xml:space="preserve"> </w:t>
                      </w:r>
                    </w:p>
                    <w:p w14:paraId="66E1E935" w14:textId="2BA8C964" w:rsidR="00841080" w:rsidRPr="005E0A44" w:rsidRDefault="00841080" w:rsidP="004D392C">
                      <w:pPr>
                        <w:pStyle w:val="ListParagraph"/>
                        <w:numPr>
                          <w:ilvl w:val="0"/>
                          <w:numId w:val="11"/>
                        </w:numPr>
                        <w:spacing w:before="0" w:after="200" w:line="276" w:lineRule="auto"/>
                        <w:jc w:val="left"/>
                        <w:rPr>
                          <w:iCs/>
                          <w:szCs w:val="18"/>
                          <w:lang w:val="en-GB"/>
                        </w:rPr>
                      </w:pPr>
                      <w:r w:rsidRPr="00F5659A">
                        <w:rPr>
                          <w:szCs w:val="18"/>
                          <w:lang w:val="en-GB"/>
                        </w:rPr>
                        <w:t xml:space="preserve">. </w:t>
                      </w:r>
                    </w:p>
                    <w:p w14:paraId="62BA74E3" w14:textId="77777777" w:rsidR="005E0A44" w:rsidRPr="00F5659A" w:rsidRDefault="005E0A44" w:rsidP="005E0A44">
                      <w:pPr>
                        <w:pStyle w:val="ListParagraph"/>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v:textbox>
                <w10:wrap type="square" anchorx="margin"/>
              </v:shape>
            </w:pict>
          </mc:Fallback>
        </mc:AlternateContent>
      </w:r>
    </w:p>
    <w:p w14:paraId="49E518FE" w14:textId="77777777" w:rsidR="00841080" w:rsidRDefault="00841080" w:rsidP="00483AB5">
      <w:pPr>
        <w:spacing w:after="0"/>
        <w:rPr>
          <w:szCs w:val="20"/>
        </w:rPr>
      </w:pPr>
    </w:p>
    <w:p w14:paraId="74FCA57B" w14:textId="77777777" w:rsidR="00841080" w:rsidRPr="00E15925" w:rsidRDefault="00841080" w:rsidP="00483AB5">
      <w:pPr>
        <w:spacing w:after="0"/>
        <w:rPr>
          <w:szCs w:val="20"/>
        </w:rPr>
      </w:pPr>
    </w:p>
    <w:p w14:paraId="1B655E64" w14:textId="1BB7C2F7" w:rsidR="00841080" w:rsidRPr="005006AA" w:rsidRDefault="005006AA" w:rsidP="00483AB5">
      <w:pPr>
        <w:pStyle w:val="ListParagraph"/>
        <w:numPr>
          <w:ilvl w:val="0"/>
          <w:numId w:val="12"/>
        </w:numPr>
        <w:spacing w:after="240" w:line="276" w:lineRule="auto"/>
        <w:ind w:left="360"/>
        <w:outlineLvl w:val="0"/>
        <w:rPr>
          <w:b/>
          <w:color w:val="005C40"/>
          <w:sz w:val="24"/>
          <w:lang w:val="da-DK"/>
        </w:rPr>
      </w:pPr>
      <w:bookmarkStart w:id="10" w:name="_Toc498509648"/>
      <w:bookmarkStart w:id="11" w:name="_Toc86750907"/>
      <w:r w:rsidRPr="005006AA">
        <w:rPr>
          <w:b/>
          <w:color w:val="005C40"/>
          <w:sz w:val="24"/>
          <w:lang w:val="da-DK"/>
        </w:rPr>
        <w:t>Hvad hvis det er n</w:t>
      </w:r>
      <w:r>
        <w:rPr>
          <w:b/>
          <w:color w:val="005C40"/>
          <w:sz w:val="24"/>
          <w:lang w:val="da-DK"/>
        </w:rPr>
        <w:t>ødvendigt at udvide omfanget af outsourcingen mellem auditeringerne?</w:t>
      </w:r>
      <w:bookmarkEnd w:id="10"/>
      <w:bookmarkEnd w:id="11"/>
    </w:p>
    <w:p w14:paraId="5AD5D93D" w14:textId="77777777" w:rsidR="003507A2" w:rsidRPr="003E4BF8" w:rsidRDefault="003507A2" w:rsidP="00483AB5">
      <w:pPr>
        <w:rPr>
          <w:szCs w:val="18"/>
          <w:lang w:val="da-DK"/>
        </w:rPr>
      </w:pPr>
      <w:r w:rsidRPr="003E4BF8">
        <w:rPr>
          <w:szCs w:val="18"/>
          <w:lang w:val="da-DK"/>
        </w:rPr>
        <w:t>Hvis I har behov for at ændre omfanget af jeres outsourcede aktiviteter, skal I informere Preferred by Nature samt sikre godkendelse fra os på forhånd, når:</w:t>
      </w:r>
    </w:p>
    <w:p w14:paraId="58FBEC19" w14:textId="77777777" w:rsidR="003507A2" w:rsidRPr="003E4BF8" w:rsidRDefault="003507A2" w:rsidP="00483AB5">
      <w:pPr>
        <w:pStyle w:val="ListParagraph"/>
        <w:numPr>
          <w:ilvl w:val="0"/>
          <w:numId w:val="18"/>
        </w:numPr>
        <w:spacing w:before="0" w:after="200" w:line="276" w:lineRule="auto"/>
        <w:rPr>
          <w:szCs w:val="18"/>
          <w:lang w:val="da-DK"/>
        </w:rPr>
      </w:pPr>
      <w:r w:rsidRPr="003E4BF8">
        <w:rPr>
          <w:szCs w:val="18"/>
          <w:lang w:val="da-DK"/>
        </w:rPr>
        <w:t>I indgår aftale med nye underleverandører.</w:t>
      </w:r>
    </w:p>
    <w:p w14:paraId="539D6D59" w14:textId="77777777" w:rsidR="003507A2" w:rsidRPr="003E4BF8" w:rsidRDefault="003507A2" w:rsidP="00483AB5">
      <w:pPr>
        <w:pStyle w:val="ListParagraph"/>
        <w:numPr>
          <w:ilvl w:val="0"/>
          <w:numId w:val="18"/>
        </w:numPr>
        <w:spacing w:before="0" w:after="200" w:line="276" w:lineRule="auto"/>
        <w:rPr>
          <w:szCs w:val="18"/>
          <w:lang w:val="da-DK"/>
        </w:rPr>
      </w:pPr>
      <w:r w:rsidRPr="003E4BF8">
        <w:rPr>
          <w:szCs w:val="18"/>
          <w:lang w:val="da-DK"/>
        </w:rPr>
        <w:t>I udvider omfanget af de aktiviteter, som er outsourcet til en specifik underleverandør.</w:t>
      </w:r>
    </w:p>
    <w:p w14:paraId="7C4768D7" w14:textId="77777777" w:rsidR="00841080" w:rsidRPr="003507A2" w:rsidRDefault="00841080" w:rsidP="00483AB5">
      <w:pPr>
        <w:rPr>
          <w:b/>
          <w:sz w:val="32"/>
          <w:szCs w:val="32"/>
          <w:lang w:val="da-DK"/>
        </w:rPr>
      </w:pPr>
      <w:r w:rsidRPr="003507A2">
        <w:rPr>
          <w:b/>
          <w:sz w:val="32"/>
          <w:szCs w:val="32"/>
          <w:lang w:val="da-DK"/>
        </w:rPr>
        <w:br w:type="page"/>
      </w:r>
    </w:p>
    <w:p w14:paraId="5A8E0B65" w14:textId="215E9C06" w:rsidR="00841080" w:rsidRPr="003C3FA4" w:rsidRDefault="003507A2" w:rsidP="00841080">
      <w:pPr>
        <w:pStyle w:val="Heading1"/>
        <w:ind w:left="1191" w:hanging="1191"/>
        <w:rPr>
          <w:b w:val="0"/>
          <w:color w:val="005C40"/>
          <w:sz w:val="24"/>
          <w:szCs w:val="28"/>
          <w:lang w:val="da-DK"/>
        </w:rPr>
      </w:pPr>
      <w:bookmarkStart w:id="12" w:name="_Toc498509649"/>
      <w:bookmarkStart w:id="13" w:name="_Toc86750908"/>
      <w:r w:rsidRPr="003C3FA4">
        <w:rPr>
          <w:color w:val="005C40"/>
          <w:sz w:val="24"/>
          <w:szCs w:val="28"/>
          <w:lang w:val="da-DK"/>
        </w:rPr>
        <w:lastRenderedPageBreak/>
        <w:t xml:space="preserve">Bilag </w:t>
      </w:r>
      <w:r w:rsidR="003C3FA4" w:rsidRPr="003C3FA4">
        <w:rPr>
          <w:color w:val="005C40"/>
          <w:sz w:val="24"/>
          <w:szCs w:val="28"/>
          <w:lang w:val="da-DK"/>
        </w:rPr>
        <w:t>1</w:t>
      </w:r>
      <w:r w:rsidR="00841080" w:rsidRPr="003C3FA4">
        <w:rPr>
          <w:color w:val="005C40"/>
          <w:sz w:val="24"/>
          <w:szCs w:val="28"/>
          <w:lang w:val="da-DK"/>
        </w:rPr>
        <w:t xml:space="preserve">: </w:t>
      </w:r>
      <w:r w:rsidR="003C3FA4" w:rsidRPr="003C3FA4">
        <w:rPr>
          <w:color w:val="005C40"/>
          <w:sz w:val="24"/>
          <w:szCs w:val="28"/>
          <w:lang w:val="da-DK"/>
        </w:rPr>
        <w:t>EKSEMPEL Outsourcing-aftale me</w:t>
      </w:r>
      <w:r w:rsidR="003C3FA4">
        <w:rPr>
          <w:color w:val="005C40"/>
          <w:sz w:val="24"/>
          <w:szCs w:val="28"/>
          <w:lang w:val="da-DK"/>
        </w:rPr>
        <w:t>d ikke-FSC-certificerede underleverandører</w:t>
      </w:r>
      <w:bookmarkEnd w:id="12"/>
      <w:bookmarkEnd w:id="13"/>
    </w:p>
    <w:p w14:paraId="1658154F" w14:textId="77777777" w:rsidR="00841080" w:rsidRPr="003C3FA4" w:rsidRDefault="00841080" w:rsidP="00841080">
      <w:pPr>
        <w:pStyle w:val="Style1"/>
        <w:numPr>
          <w:ilvl w:val="0"/>
          <w:numId w:val="0"/>
        </w:numPr>
        <w:spacing w:line="276" w:lineRule="auto"/>
        <w:rPr>
          <w:rFonts w:ascii="Arial" w:hAnsi="Arial" w:cs="Arial"/>
          <w:b/>
          <w:sz w:val="24"/>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7"/>
        <w:gridCol w:w="6020"/>
      </w:tblGrid>
      <w:tr w:rsidR="00841080" w:rsidRPr="00E15925" w14:paraId="220B2B03" w14:textId="77777777" w:rsidTr="00277D13">
        <w:tc>
          <w:tcPr>
            <w:tcW w:w="3168" w:type="dxa"/>
          </w:tcPr>
          <w:p w14:paraId="4C363597" w14:textId="018D9683" w:rsidR="00841080" w:rsidRPr="00E15925" w:rsidRDefault="00841080" w:rsidP="00277D13">
            <w:pPr>
              <w:spacing w:beforeLines="20" w:before="48" w:afterLines="20" w:after="48"/>
              <w:rPr>
                <w:rFonts w:ascii="Arial" w:hAnsi="Arial" w:cs="Arial"/>
                <w:b/>
                <w:bCs/>
              </w:rPr>
            </w:pPr>
            <w:r w:rsidRPr="00E15925">
              <w:rPr>
                <w:rFonts w:ascii="Arial" w:hAnsi="Arial" w:cs="Arial"/>
                <w:b/>
                <w:bCs/>
              </w:rPr>
              <w:t>Certi</w:t>
            </w:r>
            <w:r w:rsidR="00A665F0">
              <w:rPr>
                <w:rFonts w:ascii="Arial" w:hAnsi="Arial" w:cs="Arial"/>
                <w:b/>
                <w:bCs/>
              </w:rPr>
              <w:t>fikatindehavers FSC</w:t>
            </w:r>
            <w:r w:rsidR="008304B7">
              <w:rPr>
                <w:rFonts w:ascii="Arial" w:hAnsi="Arial" w:cs="Arial"/>
                <w:b/>
                <w:bCs/>
              </w:rPr>
              <w:t>-</w:t>
            </w:r>
            <w:r w:rsidR="00A665F0">
              <w:rPr>
                <w:rFonts w:ascii="Arial" w:hAnsi="Arial" w:cs="Arial"/>
                <w:b/>
                <w:bCs/>
              </w:rPr>
              <w:t>CoC</w:t>
            </w:r>
            <w:r w:rsidR="008304B7">
              <w:rPr>
                <w:rFonts w:ascii="Arial" w:hAnsi="Arial" w:cs="Arial"/>
                <w:b/>
                <w:bCs/>
              </w:rPr>
              <w:t>-</w:t>
            </w:r>
            <w:r w:rsidR="00A665F0">
              <w:rPr>
                <w:rFonts w:ascii="Arial" w:hAnsi="Arial" w:cs="Arial"/>
                <w:b/>
                <w:bCs/>
              </w:rPr>
              <w:t>certificeringskode</w:t>
            </w:r>
            <w:r w:rsidRPr="00E15925">
              <w:rPr>
                <w:rFonts w:ascii="Arial" w:hAnsi="Arial" w:cs="Arial"/>
                <w:b/>
                <w:bCs/>
              </w:rPr>
              <w:t>:</w:t>
            </w:r>
          </w:p>
        </w:tc>
        <w:tc>
          <w:tcPr>
            <w:tcW w:w="6984" w:type="dxa"/>
          </w:tcPr>
          <w:p w14:paraId="56B2BD0B" w14:textId="77777777" w:rsidR="00841080" w:rsidRPr="00E15925" w:rsidRDefault="00841080" w:rsidP="00277D13">
            <w:pPr>
              <w:spacing w:beforeLines="20" w:before="48" w:afterLines="20" w:after="48"/>
              <w:rPr>
                <w:rFonts w:ascii="Arial" w:hAnsi="Arial" w:cs="Arial"/>
                <w:bCs/>
              </w:rPr>
            </w:pPr>
            <w:r w:rsidRPr="00E15925">
              <w:rPr>
                <w:rFonts w:ascii="Arial" w:hAnsi="Arial" w:cs="Arial"/>
                <w:bCs/>
              </w:rPr>
              <w:t xml:space="preserve"> </w:t>
            </w:r>
          </w:p>
        </w:tc>
      </w:tr>
      <w:tr w:rsidR="00841080" w:rsidRPr="00E15925" w14:paraId="48534DA9" w14:textId="77777777" w:rsidTr="00277D13">
        <w:tc>
          <w:tcPr>
            <w:tcW w:w="3168" w:type="dxa"/>
          </w:tcPr>
          <w:p w14:paraId="217DC7AA" w14:textId="2FD3C1E9" w:rsidR="00841080" w:rsidRPr="00E15925" w:rsidRDefault="00841080" w:rsidP="00277D13">
            <w:pPr>
              <w:spacing w:beforeLines="20" w:before="48" w:afterLines="20" w:after="48"/>
              <w:rPr>
                <w:rFonts w:ascii="Arial" w:hAnsi="Arial" w:cs="Arial"/>
                <w:b/>
                <w:bCs/>
              </w:rPr>
            </w:pPr>
            <w:r w:rsidRPr="00E15925">
              <w:rPr>
                <w:rFonts w:ascii="Arial" w:hAnsi="Arial" w:cs="Arial"/>
                <w:b/>
                <w:bCs/>
              </w:rPr>
              <w:t>P</w:t>
            </w:r>
            <w:r w:rsidR="00A665F0">
              <w:rPr>
                <w:rFonts w:ascii="Arial" w:hAnsi="Arial" w:cs="Arial"/>
                <w:b/>
                <w:bCs/>
              </w:rPr>
              <w:t>rimær kontaktperson for certifikatet:</w:t>
            </w:r>
          </w:p>
        </w:tc>
        <w:tc>
          <w:tcPr>
            <w:tcW w:w="6984" w:type="dxa"/>
          </w:tcPr>
          <w:p w14:paraId="716199B9" w14:textId="77777777" w:rsidR="00841080" w:rsidRPr="00E15925" w:rsidRDefault="00841080" w:rsidP="00277D13">
            <w:pPr>
              <w:spacing w:beforeLines="20" w:before="48" w:afterLines="20" w:after="48"/>
              <w:rPr>
                <w:rFonts w:ascii="Arial" w:hAnsi="Arial" w:cs="Arial"/>
                <w:bCs/>
              </w:rPr>
            </w:pPr>
          </w:p>
        </w:tc>
      </w:tr>
      <w:tr w:rsidR="00841080" w:rsidRPr="00E15925" w14:paraId="2EE61384" w14:textId="77777777" w:rsidTr="00277D13">
        <w:tc>
          <w:tcPr>
            <w:tcW w:w="3168" w:type="dxa"/>
          </w:tcPr>
          <w:p w14:paraId="3ED7252F" w14:textId="69C2C276" w:rsidR="00841080" w:rsidRPr="00E15925" w:rsidRDefault="00A665F0" w:rsidP="00277D13">
            <w:pPr>
              <w:spacing w:beforeLines="20" w:before="48" w:afterLines="20" w:after="48"/>
              <w:rPr>
                <w:rFonts w:ascii="Arial" w:hAnsi="Arial" w:cs="Arial"/>
                <w:b/>
                <w:bCs/>
              </w:rPr>
            </w:pPr>
            <w:r>
              <w:rPr>
                <w:rFonts w:ascii="Arial" w:hAnsi="Arial" w:cs="Arial"/>
                <w:b/>
                <w:bCs/>
              </w:rPr>
              <w:t>Underleverandørens firmanavn:</w:t>
            </w:r>
          </w:p>
        </w:tc>
        <w:tc>
          <w:tcPr>
            <w:tcW w:w="6984" w:type="dxa"/>
          </w:tcPr>
          <w:p w14:paraId="5EBA5F47" w14:textId="77777777" w:rsidR="00841080" w:rsidRPr="00E15925" w:rsidRDefault="00841080" w:rsidP="00277D13">
            <w:pPr>
              <w:spacing w:beforeLines="20" w:before="48" w:afterLines="20" w:after="48"/>
              <w:rPr>
                <w:rFonts w:ascii="Arial" w:hAnsi="Arial" w:cs="Arial"/>
                <w:bCs/>
              </w:rPr>
            </w:pPr>
          </w:p>
        </w:tc>
      </w:tr>
      <w:tr w:rsidR="00841080" w:rsidRPr="00E15925" w14:paraId="4DCEC1DC" w14:textId="77777777" w:rsidTr="00277D13">
        <w:tc>
          <w:tcPr>
            <w:tcW w:w="3168" w:type="dxa"/>
          </w:tcPr>
          <w:p w14:paraId="4B8777EF" w14:textId="6FAB24C2" w:rsidR="00841080" w:rsidRPr="00E15925" w:rsidRDefault="00A665F0" w:rsidP="00277D13">
            <w:pPr>
              <w:spacing w:beforeLines="20" w:before="48" w:afterLines="20" w:after="48"/>
              <w:rPr>
                <w:rFonts w:ascii="Arial" w:hAnsi="Arial" w:cs="Arial"/>
                <w:b/>
                <w:bCs/>
              </w:rPr>
            </w:pPr>
            <w:r>
              <w:rPr>
                <w:rFonts w:ascii="Arial" w:hAnsi="Arial" w:cs="Arial"/>
                <w:b/>
                <w:bCs/>
              </w:rPr>
              <w:t>Kontaktperson hos underleverandøren:</w:t>
            </w:r>
          </w:p>
        </w:tc>
        <w:tc>
          <w:tcPr>
            <w:tcW w:w="6984" w:type="dxa"/>
          </w:tcPr>
          <w:p w14:paraId="2710E285" w14:textId="77777777" w:rsidR="00841080" w:rsidRPr="00E15925" w:rsidRDefault="00841080" w:rsidP="00277D13">
            <w:pPr>
              <w:spacing w:beforeLines="20" w:before="48" w:afterLines="20" w:after="48"/>
              <w:rPr>
                <w:rFonts w:ascii="Arial" w:hAnsi="Arial" w:cs="Arial"/>
                <w:bCs/>
              </w:rPr>
            </w:pPr>
          </w:p>
        </w:tc>
      </w:tr>
      <w:tr w:rsidR="00841080" w:rsidRPr="00E15925" w14:paraId="3563DEFD" w14:textId="77777777" w:rsidTr="00277D13">
        <w:tc>
          <w:tcPr>
            <w:tcW w:w="3168" w:type="dxa"/>
          </w:tcPr>
          <w:p w14:paraId="0FF001F2" w14:textId="13AE209D" w:rsidR="00841080" w:rsidRPr="00E15925" w:rsidRDefault="00A665F0" w:rsidP="00277D13">
            <w:pPr>
              <w:spacing w:beforeLines="20" w:before="48" w:afterLines="20" w:after="48"/>
              <w:rPr>
                <w:rFonts w:ascii="Arial" w:hAnsi="Arial" w:cs="Arial"/>
                <w:b/>
                <w:bCs/>
              </w:rPr>
            </w:pPr>
            <w:r>
              <w:rPr>
                <w:rFonts w:ascii="Arial" w:hAnsi="Arial" w:cs="Arial"/>
                <w:b/>
                <w:bCs/>
              </w:rPr>
              <w:t>Underleverandørens adresse:</w:t>
            </w:r>
          </w:p>
        </w:tc>
        <w:tc>
          <w:tcPr>
            <w:tcW w:w="6984" w:type="dxa"/>
          </w:tcPr>
          <w:p w14:paraId="05875F68" w14:textId="77777777" w:rsidR="00841080" w:rsidRPr="00E15925" w:rsidRDefault="00841080" w:rsidP="00277D13">
            <w:pPr>
              <w:spacing w:beforeLines="20" w:before="48" w:afterLines="20" w:after="48"/>
              <w:rPr>
                <w:rFonts w:ascii="Arial" w:hAnsi="Arial" w:cs="Arial"/>
                <w:bCs/>
              </w:rPr>
            </w:pPr>
          </w:p>
        </w:tc>
      </w:tr>
      <w:tr w:rsidR="00841080" w:rsidRPr="00E15925" w14:paraId="304EF0D5" w14:textId="77777777" w:rsidTr="00A665F0">
        <w:trPr>
          <w:trHeight w:val="380"/>
        </w:trPr>
        <w:tc>
          <w:tcPr>
            <w:tcW w:w="3168" w:type="dxa"/>
          </w:tcPr>
          <w:p w14:paraId="536E7151" w14:textId="1A25DD83" w:rsidR="00841080" w:rsidRPr="00E15925" w:rsidRDefault="00A665F0" w:rsidP="00277D13">
            <w:pPr>
              <w:spacing w:beforeLines="20" w:before="48" w:afterLines="20" w:after="48"/>
              <w:rPr>
                <w:rFonts w:ascii="Arial" w:hAnsi="Arial" w:cs="Arial"/>
                <w:b/>
                <w:bCs/>
              </w:rPr>
            </w:pPr>
            <w:r>
              <w:rPr>
                <w:rFonts w:ascii="Arial" w:hAnsi="Arial" w:cs="Arial"/>
                <w:b/>
                <w:bCs/>
              </w:rPr>
              <w:t>Beskrivelse af outsourcing-aftale:</w:t>
            </w:r>
          </w:p>
        </w:tc>
        <w:tc>
          <w:tcPr>
            <w:tcW w:w="6984" w:type="dxa"/>
          </w:tcPr>
          <w:p w14:paraId="4EFE0F5C" w14:textId="77777777" w:rsidR="00841080" w:rsidRPr="00E15925" w:rsidRDefault="00841080" w:rsidP="00277D13">
            <w:pPr>
              <w:spacing w:beforeLines="20" w:before="48" w:afterLines="20" w:after="48"/>
              <w:rPr>
                <w:rFonts w:ascii="Arial" w:hAnsi="Arial" w:cs="Arial"/>
                <w:bCs/>
              </w:rPr>
            </w:pPr>
          </w:p>
          <w:p w14:paraId="03A01B96" w14:textId="77777777" w:rsidR="00841080" w:rsidRPr="00E15925" w:rsidRDefault="00841080" w:rsidP="00277D13">
            <w:pPr>
              <w:spacing w:beforeLines="20" w:before="48" w:afterLines="20" w:after="48"/>
              <w:rPr>
                <w:rFonts w:ascii="Arial" w:hAnsi="Arial" w:cs="Arial"/>
                <w:bCs/>
              </w:rPr>
            </w:pPr>
          </w:p>
        </w:tc>
      </w:tr>
    </w:tbl>
    <w:p w14:paraId="5F79DCB7"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6115414E" w14:textId="77777777" w:rsidR="00841080" w:rsidRPr="00E15925" w:rsidRDefault="00841080" w:rsidP="00483AB5">
      <w:pPr>
        <w:pStyle w:val="Style1"/>
        <w:numPr>
          <w:ilvl w:val="0"/>
          <w:numId w:val="0"/>
        </w:numPr>
        <w:spacing w:line="276" w:lineRule="auto"/>
        <w:jc w:val="both"/>
        <w:rPr>
          <w:rFonts w:ascii="Arial" w:hAnsi="Arial" w:cs="Arial"/>
          <w:b/>
          <w:sz w:val="22"/>
          <w:szCs w:val="22"/>
          <w:lang w:val="en-GB"/>
        </w:rPr>
      </w:pPr>
    </w:p>
    <w:p w14:paraId="07772B99" w14:textId="39AFA017" w:rsidR="00841080" w:rsidRPr="00E15925" w:rsidRDefault="00841080" w:rsidP="00483AB5">
      <w:pPr>
        <w:pStyle w:val="Style1"/>
        <w:numPr>
          <w:ilvl w:val="0"/>
          <w:numId w:val="0"/>
        </w:numPr>
        <w:spacing w:line="276" w:lineRule="auto"/>
        <w:jc w:val="both"/>
        <w:rPr>
          <w:rFonts w:ascii="Arial" w:hAnsi="Arial" w:cs="Arial"/>
          <w:b/>
          <w:sz w:val="22"/>
          <w:szCs w:val="22"/>
          <w:lang w:val="en-GB"/>
        </w:rPr>
      </w:pPr>
      <w:r w:rsidRPr="00E15925">
        <w:rPr>
          <w:rFonts w:ascii="Arial" w:hAnsi="Arial" w:cs="Arial"/>
          <w:b/>
          <w:sz w:val="22"/>
          <w:szCs w:val="22"/>
          <w:lang w:val="en-GB"/>
        </w:rPr>
        <w:t>Gener</w:t>
      </w:r>
      <w:r w:rsidR="00AC7A15">
        <w:rPr>
          <w:rFonts w:ascii="Arial" w:hAnsi="Arial" w:cs="Arial"/>
          <w:b/>
          <w:sz w:val="22"/>
          <w:szCs w:val="22"/>
          <w:lang w:val="en-GB"/>
        </w:rPr>
        <w:t>elle betingelser for outsourcing:</w:t>
      </w:r>
    </w:p>
    <w:p w14:paraId="01D05365" w14:textId="77777777" w:rsidR="00841080" w:rsidRPr="00E15925" w:rsidRDefault="00841080" w:rsidP="00483AB5">
      <w:pPr>
        <w:pStyle w:val="Style1"/>
        <w:numPr>
          <w:ilvl w:val="0"/>
          <w:numId w:val="0"/>
        </w:numPr>
        <w:spacing w:line="276" w:lineRule="auto"/>
        <w:jc w:val="both"/>
        <w:rPr>
          <w:rFonts w:ascii="Arial" w:hAnsi="Arial" w:cs="Arial"/>
          <w:b/>
          <w:sz w:val="22"/>
          <w:szCs w:val="22"/>
          <w:lang w:val="en-GB"/>
        </w:rPr>
      </w:pPr>
    </w:p>
    <w:p w14:paraId="301BEFC2" w14:textId="078C022A" w:rsidR="00841080" w:rsidRPr="003A5908" w:rsidRDefault="003A5908" w:rsidP="00483AB5">
      <w:pPr>
        <w:pStyle w:val="Style1"/>
        <w:numPr>
          <w:ilvl w:val="0"/>
          <w:numId w:val="10"/>
        </w:numPr>
        <w:spacing w:line="276" w:lineRule="auto"/>
        <w:jc w:val="both"/>
        <w:rPr>
          <w:rFonts w:ascii="MS Reference Sans Serif" w:hAnsi="MS Reference Sans Serif" w:cs="Arial"/>
          <w:sz w:val="18"/>
          <w:szCs w:val="18"/>
          <w:lang w:val="da-DK"/>
        </w:rPr>
      </w:pPr>
      <w:r w:rsidRPr="003A5908">
        <w:rPr>
          <w:rFonts w:ascii="MS Reference Sans Serif" w:hAnsi="MS Reference Sans Serif" w:cs="Arial"/>
          <w:sz w:val="18"/>
          <w:szCs w:val="18"/>
          <w:u w:val="single"/>
          <w:lang w:val="da-DK"/>
        </w:rPr>
        <w:t>Underleverandøren</w:t>
      </w:r>
      <w:r w:rsidRPr="003A5908">
        <w:rPr>
          <w:rFonts w:ascii="MS Reference Sans Serif" w:hAnsi="MS Reference Sans Serif" w:cs="Arial"/>
          <w:sz w:val="18"/>
          <w:szCs w:val="18"/>
          <w:lang w:val="da-DK"/>
        </w:rPr>
        <w:t xml:space="preserve"> skal overholde alle g</w:t>
      </w:r>
      <w:r>
        <w:rPr>
          <w:rFonts w:ascii="MS Reference Sans Serif" w:hAnsi="MS Reference Sans Serif" w:cs="Arial"/>
          <w:sz w:val="18"/>
          <w:szCs w:val="18"/>
          <w:lang w:val="da-DK"/>
        </w:rPr>
        <w:t xml:space="preserve">ældende certificeringskrav, </w:t>
      </w:r>
      <w:r w:rsidR="0052794E">
        <w:rPr>
          <w:rFonts w:ascii="MS Reference Sans Serif" w:hAnsi="MS Reference Sans Serif" w:cs="Arial"/>
          <w:sz w:val="18"/>
          <w:szCs w:val="18"/>
          <w:lang w:val="da-DK"/>
        </w:rPr>
        <w:t>FSC</w:t>
      </w:r>
      <w:r w:rsidR="00D360CF">
        <w:rPr>
          <w:rFonts w:ascii="MS Reference Sans Serif" w:hAnsi="MS Reference Sans Serif" w:cs="Arial"/>
          <w:sz w:val="18"/>
          <w:szCs w:val="18"/>
          <w:lang w:val="da-DK"/>
        </w:rPr>
        <w:t xml:space="preserve"> </w:t>
      </w:r>
      <w:r w:rsidR="0052794E" w:rsidRPr="00B855D4">
        <w:rPr>
          <w:rFonts w:ascii="MS Reference Sans Serif" w:hAnsi="MS Reference Sans Serif" w:cs="Arial"/>
          <w:sz w:val="18"/>
          <w:szCs w:val="18"/>
          <w:u w:val="single"/>
          <w:lang w:val="da-DK"/>
        </w:rPr>
        <w:t>certifikatindehaverens</w:t>
      </w:r>
      <w:r w:rsidR="0052794E">
        <w:rPr>
          <w:rFonts w:ascii="MS Reference Sans Serif" w:hAnsi="MS Reference Sans Serif" w:cs="Arial"/>
          <w:sz w:val="18"/>
          <w:szCs w:val="18"/>
          <w:lang w:val="da-DK"/>
        </w:rPr>
        <w:t xml:space="preserve"> procedurer relateret til den outsourcede aktivitet og FSC’s grundlæggende arbejdskrav.</w:t>
      </w:r>
    </w:p>
    <w:p w14:paraId="3AC9A372" w14:textId="6640195A" w:rsidR="00841080" w:rsidRPr="004565DB" w:rsidRDefault="004565DB"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skal spore og kontrollere alle materialer, som outsources mhp. </w:t>
      </w:r>
      <w:r w:rsidR="004B7080">
        <w:rPr>
          <w:rFonts w:ascii="MS Reference Sans Serif" w:hAnsi="MS Reference Sans Serif" w:cs="Arial"/>
          <w:bCs/>
          <w:sz w:val="18"/>
          <w:szCs w:val="18"/>
          <w:lang w:val="da-DK"/>
        </w:rPr>
        <w:t>a</w:t>
      </w:r>
      <w:r>
        <w:rPr>
          <w:rFonts w:ascii="MS Reference Sans Serif" w:hAnsi="MS Reference Sans Serif" w:cs="Arial"/>
          <w:bCs/>
          <w:sz w:val="18"/>
          <w:szCs w:val="18"/>
          <w:lang w:val="da-DK"/>
        </w:rPr>
        <w:t>nvendelse i FSC-certificerede produkter for at sikre, at de ikke er i risiko for at blive blandet eller kontamineret med andre materialer under outsourcingsarrangementet.</w:t>
      </w:r>
    </w:p>
    <w:p w14:paraId="7BFD2B3A" w14:textId="17D25AB2" w:rsidR="0024753C" w:rsidRDefault="0024753C"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må kun bruge materialer leveret af FSC</w:t>
      </w:r>
      <w:r w:rsidR="00D360CF">
        <w:rPr>
          <w:rFonts w:ascii="MS Reference Sans Serif" w:hAnsi="MS Reference Sans Serif" w:cs="Arial"/>
          <w:bCs/>
          <w:sz w:val="18"/>
          <w:szCs w:val="18"/>
          <w:lang w:val="da-DK"/>
        </w:rPr>
        <w:t xml:space="preserve"> </w:t>
      </w:r>
      <w:r>
        <w:rPr>
          <w:rFonts w:ascii="MS Reference Sans Serif" w:hAnsi="MS Reference Sans Serif" w:cs="Arial"/>
          <w:bCs/>
          <w:sz w:val="18"/>
          <w:szCs w:val="18"/>
          <w:lang w:val="da-DK"/>
        </w:rPr>
        <w:t>certifikatindehaveren til produkter dækket af outsourcingsaftalen.</w:t>
      </w:r>
    </w:p>
    <w:p w14:paraId="33FDE82A" w14:textId="77777777" w:rsidR="00252236" w:rsidRDefault="00252236"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skal føre optegnelser af inputs, outputs, og forsendelsesdokumenter relateret til alle materialer behandlet under outsourcingsarrangementet. </w:t>
      </w:r>
    </w:p>
    <w:p w14:paraId="36F18DC6" w14:textId="60791303" w:rsidR="00F77F08" w:rsidRDefault="00F77F08"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FSC certifikatindehaveren</w:t>
      </w:r>
      <w:r>
        <w:rPr>
          <w:rFonts w:ascii="MS Reference Sans Serif" w:hAnsi="MS Reference Sans Serif" w:cs="Arial"/>
          <w:bCs/>
          <w:sz w:val="18"/>
          <w:szCs w:val="18"/>
          <w:lang w:val="da-DK"/>
        </w:rPr>
        <w:t xml:space="preserve"> skal udstede en endelig faktura for de FSC-certificerede produkter efter outsourcingsarrangementet.</w:t>
      </w:r>
    </w:p>
    <w:p w14:paraId="37DEBE88" w14:textId="7315EE53" w:rsidR="00251626" w:rsidRPr="003C597B" w:rsidRDefault="00251626" w:rsidP="003C597B">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må ikke bruge FSC eller Preferred by Nature’s varemærker til markedsføring</w:t>
      </w:r>
      <w:r w:rsidR="00C10E25">
        <w:rPr>
          <w:rFonts w:ascii="MS Reference Sans Serif" w:hAnsi="MS Reference Sans Serif" w:cs="Arial"/>
          <w:bCs/>
          <w:sz w:val="18"/>
          <w:szCs w:val="18"/>
          <w:lang w:val="da-DK"/>
        </w:rPr>
        <w:t>,</w:t>
      </w:r>
      <w:r>
        <w:rPr>
          <w:rFonts w:ascii="MS Reference Sans Serif" w:hAnsi="MS Reference Sans Serif" w:cs="Arial"/>
          <w:bCs/>
          <w:sz w:val="18"/>
          <w:szCs w:val="18"/>
          <w:lang w:val="da-DK"/>
        </w:rPr>
        <w:t xml:space="preserve"> eller på produkter, der ikke er inkluderede i dette outsourcingsarrangement.</w:t>
      </w:r>
    </w:p>
    <w:p w14:paraId="77403D1F" w14:textId="131F524B" w:rsidR="00251626" w:rsidRPr="00F57942" w:rsidRDefault="00251626" w:rsidP="00483AB5">
      <w:pPr>
        <w:pStyle w:val="Style1"/>
        <w:numPr>
          <w:ilvl w:val="0"/>
          <w:numId w:val="10"/>
        </w:numPr>
        <w:spacing w:after="40"/>
        <w:jc w:val="both"/>
        <w:rPr>
          <w:rFonts w:ascii="MS Reference Sans Serif" w:hAnsi="MS Reference Sans Serif" w:cs="Arial"/>
          <w:bCs/>
          <w:sz w:val="18"/>
          <w:szCs w:val="18"/>
          <w:u w:val="single"/>
          <w:lang w:val="da-DK"/>
        </w:rPr>
      </w:pPr>
      <w:r w:rsidRPr="00F57942">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må ikke outsource forarbejdning af materialet til nogen ande</w:t>
      </w:r>
      <w:r w:rsidR="00AB3416">
        <w:rPr>
          <w:rFonts w:ascii="MS Reference Sans Serif" w:hAnsi="MS Reference Sans Serif" w:cs="Arial"/>
          <w:bCs/>
          <w:sz w:val="18"/>
          <w:szCs w:val="18"/>
          <w:lang w:val="da-DK"/>
        </w:rPr>
        <w:t xml:space="preserve">n </w:t>
      </w:r>
      <w:r>
        <w:rPr>
          <w:rFonts w:ascii="MS Reference Sans Serif" w:hAnsi="MS Reference Sans Serif" w:cs="Arial"/>
          <w:bCs/>
          <w:sz w:val="18"/>
          <w:szCs w:val="18"/>
          <w:lang w:val="da-DK"/>
        </w:rPr>
        <w:t>organisation.</w:t>
      </w:r>
    </w:p>
    <w:p w14:paraId="7675C6AB" w14:textId="3AFF3F1F" w:rsidR="00251626" w:rsidRPr="00F57942" w:rsidRDefault="00251626" w:rsidP="00483AB5">
      <w:pPr>
        <w:pStyle w:val="Style1"/>
        <w:numPr>
          <w:ilvl w:val="0"/>
          <w:numId w:val="10"/>
        </w:numPr>
        <w:spacing w:after="40"/>
        <w:jc w:val="both"/>
        <w:rPr>
          <w:rFonts w:ascii="MS Reference Sans Serif" w:hAnsi="MS Reference Sans Serif" w:cs="Arial"/>
          <w:bCs/>
          <w:sz w:val="18"/>
          <w:szCs w:val="18"/>
          <w:u w:val="single"/>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skal tillade Preferred by Nature at foretage audits at </w:t>
      </w:r>
      <w:r w:rsidR="00333E0A">
        <w:rPr>
          <w:rFonts w:ascii="MS Reference Sans Serif" w:hAnsi="MS Reference Sans Serif" w:cs="Arial"/>
          <w:bCs/>
          <w:sz w:val="18"/>
          <w:szCs w:val="18"/>
          <w:lang w:val="da-DK"/>
        </w:rPr>
        <w:t>sine</w:t>
      </w:r>
      <w:r>
        <w:rPr>
          <w:rFonts w:ascii="MS Reference Sans Serif" w:hAnsi="MS Reference Sans Serif" w:cs="Arial"/>
          <w:bCs/>
          <w:sz w:val="18"/>
          <w:szCs w:val="18"/>
          <w:lang w:val="da-DK"/>
        </w:rPr>
        <w:t xml:space="preserve"> aktiviteter, inklusiv on-site audits, som en del auditeringen af certifikatindehaveren.</w:t>
      </w:r>
    </w:p>
    <w:p w14:paraId="17220614" w14:textId="77777777" w:rsidR="00841080" w:rsidRPr="00251626" w:rsidRDefault="00841080" w:rsidP="00483AB5">
      <w:pPr>
        <w:pStyle w:val="Style1"/>
        <w:numPr>
          <w:ilvl w:val="0"/>
          <w:numId w:val="0"/>
        </w:numPr>
        <w:spacing w:line="276" w:lineRule="auto"/>
        <w:ind w:left="720" w:hanging="720"/>
        <w:jc w:val="both"/>
        <w:rPr>
          <w:rFonts w:ascii="Arial" w:hAnsi="Arial" w:cs="Arial"/>
          <w:b/>
          <w:sz w:val="22"/>
          <w:szCs w:val="22"/>
          <w:lang w:val="da-DK"/>
        </w:rPr>
      </w:pPr>
    </w:p>
    <w:p w14:paraId="0F4FE0F8" w14:textId="10268B88" w:rsidR="00841080" w:rsidRPr="00EC6F42" w:rsidRDefault="00841080" w:rsidP="00483AB5">
      <w:pPr>
        <w:pStyle w:val="Style1"/>
        <w:numPr>
          <w:ilvl w:val="0"/>
          <w:numId w:val="0"/>
        </w:numPr>
        <w:spacing w:line="276" w:lineRule="auto"/>
        <w:ind w:left="720" w:hanging="720"/>
        <w:jc w:val="both"/>
        <w:rPr>
          <w:rFonts w:ascii="Arial" w:hAnsi="Arial" w:cs="Arial"/>
          <w:b/>
          <w:sz w:val="22"/>
          <w:szCs w:val="22"/>
          <w:lang w:val="da-DK"/>
        </w:rPr>
      </w:pPr>
      <w:r w:rsidRPr="00EC6F42">
        <w:rPr>
          <w:rFonts w:ascii="Arial" w:hAnsi="Arial" w:cs="Arial"/>
          <w:b/>
          <w:sz w:val="22"/>
          <w:szCs w:val="22"/>
          <w:lang w:val="da-DK"/>
        </w:rPr>
        <w:t>Specifi</w:t>
      </w:r>
      <w:r w:rsidR="00EC6F42" w:rsidRPr="00EC6F42">
        <w:rPr>
          <w:rFonts w:ascii="Arial" w:hAnsi="Arial" w:cs="Arial"/>
          <w:b/>
          <w:sz w:val="22"/>
          <w:szCs w:val="22"/>
          <w:lang w:val="da-DK"/>
        </w:rPr>
        <w:t>kke betingelser for denne o</w:t>
      </w:r>
      <w:r w:rsidR="00EC6F42">
        <w:rPr>
          <w:rFonts w:ascii="Arial" w:hAnsi="Arial" w:cs="Arial"/>
          <w:b/>
          <w:sz w:val="22"/>
          <w:szCs w:val="22"/>
          <w:lang w:val="da-DK"/>
        </w:rPr>
        <w:t>utsourcing-aftale:</w:t>
      </w:r>
    </w:p>
    <w:p w14:paraId="06764A50" w14:textId="77777777" w:rsidR="00841080" w:rsidRPr="00EC6F42" w:rsidRDefault="00841080" w:rsidP="00483AB5">
      <w:pPr>
        <w:pStyle w:val="Style1"/>
        <w:numPr>
          <w:ilvl w:val="0"/>
          <w:numId w:val="0"/>
        </w:numPr>
        <w:spacing w:line="276" w:lineRule="auto"/>
        <w:ind w:left="720" w:hanging="720"/>
        <w:jc w:val="both"/>
        <w:rPr>
          <w:rFonts w:ascii="Arial" w:hAnsi="Arial" w:cs="Arial"/>
          <w:bCs/>
          <w:lang w:val="da-DK"/>
        </w:rPr>
      </w:pPr>
    </w:p>
    <w:p w14:paraId="3BFE2B45" w14:textId="6DE86B87" w:rsidR="00B62DE3" w:rsidRPr="009504BC" w:rsidRDefault="00B62DE3" w:rsidP="00483AB5">
      <w:pPr>
        <w:pStyle w:val="Style1"/>
        <w:numPr>
          <w:ilvl w:val="0"/>
          <w:numId w:val="28"/>
        </w:numPr>
        <w:jc w:val="both"/>
        <w:rPr>
          <w:rFonts w:ascii="MS Reference Sans Serif" w:hAnsi="MS Reference Sans Serif" w:cs="Arial"/>
          <w:b/>
          <w:bCs/>
          <w:sz w:val="18"/>
          <w:szCs w:val="18"/>
          <w:lang w:val="da-DK"/>
        </w:rPr>
      </w:pPr>
      <w:r w:rsidRPr="009504BC">
        <w:rPr>
          <w:rFonts w:ascii="MS Reference Sans Serif" w:hAnsi="MS Reference Sans Serif" w:cs="Arial"/>
          <w:b/>
          <w:bCs/>
          <w:sz w:val="18"/>
          <w:szCs w:val="18"/>
          <w:lang w:val="da-DK"/>
        </w:rPr>
        <w:t>{HVIS RELEVANT}</w:t>
      </w:r>
      <w:r>
        <w:rPr>
          <w:rFonts w:ascii="MS Reference Sans Serif" w:hAnsi="MS Reference Sans Serif" w:cs="Arial"/>
          <w:b/>
          <w:bCs/>
          <w:sz w:val="18"/>
          <w:szCs w:val="18"/>
          <w:lang w:val="da-DK"/>
        </w:rPr>
        <w:t xml:space="preserve"> </w:t>
      </w:r>
      <w:r w:rsidRPr="009504BC">
        <w:rPr>
          <w:rFonts w:ascii="MS Reference Sans Serif" w:hAnsi="MS Reference Sans Serif" w:cs="Arial"/>
          <w:b/>
          <w:bCs/>
          <w:sz w:val="18"/>
          <w:szCs w:val="18"/>
          <w:u w:val="single"/>
          <w:lang w:val="da-DK"/>
        </w:rPr>
        <w:t>Underleverandøren</w:t>
      </w:r>
      <w:r>
        <w:rPr>
          <w:rFonts w:ascii="MS Reference Sans Serif" w:hAnsi="MS Reference Sans Serif" w:cs="Arial"/>
          <w:b/>
          <w:bCs/>
          <w:sz w:val="18"/>
          <w:szCs w:val="18"/>
          <w:lang w:val="da-DK"/>
        </w:rPr>
        <w:t xml:space="preserve"> skal kun tilføje FSC</w:t>
      </w:r>
      <w:r w:rsidR="002F1D7C">
        <w:rPr>
          <w:rFonts w:ascii="MS Reference Sans Serif" w:hAnsi="MS Reference Sans Serif" w:cs="Arial"/>
          <w:b/>
          <w:bCs/>
          <w:sz w:val="18"/>
          <w:szCs w:val="18"/>
          <w:lang w:val="da-DK"/>
        </w:rPr>
        <w:t>-</w:t>
      </w:r>
      <w:r>
        <w:rPr>
          <w:rFonts w:ascii="MS Reference Sans Serif" w:hAnsi="MS Reference Sans Serif" w:cs="Arial"/>
          <w:b/>
          <w:bCs/>
          <w:sz w:val="18"/>
          <w:szCs w:val="18"/>
          <w:lang w:val="da-DK"/>
        </w:rPr>
        <w:t xml:space="preserve">mærkater udleveret af </w:t>
      </w:r>
      <w:r w:rsidRPr="009504BC">
        <w:rPr>
          <w:rFonts w:ascii="MS Reference Sans Serif" w:hAnsi="MS Reference Sans Serif" w:cs="Arial"/>
          <w:b/>
          <w:bCs/>
          <w:sz w:val="18"/>
          <w:szCs w:val="18"/>
          <w:u w:val="single"/>
          <w:lang w:val="da-DK"/>
        </w:rPr>
        <w:t xml:space="preserve">FSC certifikatindehaveren </w:t>
      </w:r>
      <w:r>
        <w:rPr>
          <w:rFonts w:ascii="MS Reference Sans Serif" w:hAnsi="MS Reference Sans Serif" w:cs="Arial"/>
          <w:b/>
          <w:bCs/>
          <w:sz w:val="18"/>
          <w:szCs w:val="18"/>
          <w:lang w:val="da-DK"/>
        </w:rPr>
        <w:t>til de FSC-certificerede produkter dækket under omfanget af dette outsourcingsarrangement og aftale.</w:t>
      </w:r>
    </w:p>
    <w:p w14:paraId="20CED53A" w14:textId="77777777" w:rsidR="00B62DE3" w:rsidRPr="004F35D2" w:rsidRDefault="00B62DE3" w:rsidP="00483AB5">
      <w:pPr>
        <w:pStyle w:val="Style1"/>
        <w:numPr>
          <w:ilvl w:val="0"/>
          <w:numId w:val="28"/>
        </w:numPr>
        <w:jc w:val="both"/>
        <w:rPr>
          <w:rFonts w:ascii="MS Reference Sans Serif" w:hAnsi="MS Reference Sans Serif" w:cs="Arial"/>
          <w:b/>
          <w:bCs/>
          <w:color w:val="4E917A"/>
          <w:sz w:val="18"/>
          <w:szCs w:val="18"/>
          <w:lang w:val="da-DK"/>
        </w:rPr>
      </w:pPr>
      <w:r w:rsidRPr="004F35D2">
        <w:rPr>
          <w:rFonts w:ascii="MS Reference Sans Serif" w:hAnsi="MS Reference Sans Serif" w:cs="Arial"/>
          <w:b/>
          <w:color w:val="4E917A"/>
          <w:sz w:val="18"/>
          <w:szCs w:val="18"/>
          <w:lang w:val="da-DK"/>
        </w:rPr>
        <w:t>{ANGIV YDERLIGERE BETINGELSER, DER GÆLDER SPECIFIKT FOR DENNE OUTSOURCING-AFTALE}</w:t>
      </w:r>
    </w:p>
    <w:p w14:paraId="1E99C1ED" w14:textId="77777777" w:rsidR="00841080" w:rsidRPr="00B62DE3" w:rsidRDefault="00841080" w:rsidP="00841080">
      <w:pPr>
        <w:pStyle w:val="Style1"/>
        <w:numPr>
          <w:ilvl w:val="0"/>
          <w:numId w:val="0"/>
        </w:numPr>
        <w:spacing w:line="276" w:lineRule="auto"/>
        <w:rPr>
          <w:rFonts w:ascii="Arial" w:hAnsi="Arial" w:cs="Arial"/>
          <w:lang w:val="da-DK"/>
        </w:rPr>
      </w:pPr>
    </w:p>
    <w:p w14:paraId="0BB16CA1" w14:textId="77777777" w:rsidR="00841080" w:rsidRPr="00B62DE3" w:rsidRDefault="00841080" w:rsidP="00841080">
      <w:pPr>
        <w:pStyle w:val="Style1"/>
        <w:numPr>
          <w:ilvl w:val="0"/>
          <w:numId w:val="0"/>
        </w:numPr>
        <w:spacing w:line="276" w:lineRule="auto"/>
        <w:ind w:left="720" w:hanging="720"/>
        <w:rPr>
          <w:rFonts w:ascii="Arial" w:hAnsi="Arial" w:cs="Arial"/>
          <w:bCs/>
          <w:lang w:val="da-DK"/>
        </w:rPr>
      </w:pPr>
    </w:p>
    <w:tbl>
      <w:tblPr>
        <w:tblW w:w="9206" w:type="dxa"/>
        <w:tblInd w:w="108" w:type="dxa"/>
        <w:tblLook w:val="04A0" w:firstRow="1" w:lastRow="0" w:firstColumn="1" w:lastColumn="0" w:noHBand="0" w:noVBand="1"/>
      </w:tblPr>
      <w:tblGrid>
        <w:gridCol w:w="4525"/>
        <w:gridCol w:w="4681"/>
      </w:tblGrid>
      <w:tr w:rsidR="00841080" w:rsidRPr="00E15925" w14:paraId="56904B8F" w14:textId="77777777" w:rsidTr="00277D13">
        <w:tc>
          <w:tcPr>
            <w:tcW w:w="4525" w:type="dxa"/>
          </w:tcPr>
          <w:p w14:paraId="30A11390" w14:textId="05F21413" w:rsidR="00841080" w:rsidRPr="00E15925" w:rsidRDefault="00841080" w:rsidP="00277D13">
            <w:r w:rsidRPr="00E15925">
              <w:t>Certifi</w:t>
            </w:r>
            <w:r w:rsidR="00E00707">
              <w:t>katindehaver</w:t>
            </w:r>
          </w:p>
        </w:tc>
        <w:tc>
          <w:tcPr>
            <w:tcW w:w="4681" w:type="dxa"/>
          </w:tcPr>
          <w:p w14:paraId="2E784232" w14:textId="32F8CA3C" w:rsidR="00841080" w:rsidRPr="00E15925" w:rsidRDefault="00E00707" w:rsidP="00277D13">
            <w:r>
              <w:t>Underleverandør</w:t>
            </w:r>
          </w:p>
        </w:tc>
      </w:tr>
      <w:tr w:rsidR="00841080" w:rsidRPr="00E15925" w14:paraId="4E3FAC42" w14:textId="77777777" w:rsidTr="00277D13">
        <w:tc>
          <w:tcPr>
            <w:tcW w:w="4525" w:type="dxa"/>
          </w:tcPr>
          <w:p w14:paraId="78AF8D27" w14:textId="0D733585" w:rsidR="00841080" w:rsidRPr="00E15925" w:rsidRDefault="00E00707" w:rsidP="00277D13">
            <w:r>
              <w:t xml:space="preserve">Underskrift </w:t>
            </w:r>
            <w:r w:rsidR="00841080" w:rsidRPr="00E15925">
              <w:t>________________________</w:t>
            </w:r>
          </w:p>
        </w:tc>
        <w:tc>
          <w:tcPr>
            <w:tcW w:w="4681" w:type="dxa"/>
          </w:tcPr>
          <w:p w14:paraId="01C71A11" w14:textId="17D8DB01" w:rsidR="00841080" w:rsidRPr="00E15925" w:rsidRDefault="00E00707" w:rsidP="00277D13">
            <w:r>
              <w:t xml:space="preserve">Underskrift </w:t>
            </w:r>
            <w:r w:rsidR="00841080" w:rsidRPr="00E15925">
              <w:t>____________________________</w:t>
            </w:r>
          </w:p>
        </w:tc>
      </w:tr>
      <w:tr w:rsidR="00841080" w:rsidRPr="00E15925" w14:paraId="76D7158E" w14:textId="77777777" w:rsidTr="00277D13">
        <w:tc>
          <w:tcPr>
            <w:tcW w:w="4525" w:type="dxa"/>
          </w:tcPr>
          <w:p w14:paraId="7BC02EA6" w14:textId="755664DD" w:rsidR="00841080" w:rsidRPr="00E15925" w:rsidRDefault="00841080" w:rsidP="00277D13">
            <w:r w:rsidRPr="00E15925">
              <w:t>Dat</w:t>
            </w:r>
            <w:r w:rsidR="00E00707">
              <w:t>o</w:t>
            </w:r>
            <w:r w:rsidRPr="00E15925">
              <w:t xml:space="preserve"> ____________________________</w:t>
            </w:r>
          </w:p>
        </w:tc>
        <w:tc>
          <w:tcPr>
            <w:tcW w:w="4681" w:type="dxa"/>
          </w:tcPr>
          <w:p w14:paraId="16CAA2DF" w14:textId="58E8AC8D" w:rsidR="00841080" w:rsidRPr="00E15925" w:rsidRDefault="00841080" w:rsidP="00277D13">
            <w:r w:rsidRPr="00E15925">
              <w:t>Dat</w:t>
            </w:r>
            <w:r w:rsidR="00E00707">
              <w:t xml:space="preserve">o </w:t>
            </w:r>
            <w:r w:rsidRPr="00E15925">
              <w:t>________________________________</w:t>
            </w:r>
          </w:p>
        </w:tc>
      </w:tr>
    </w:tbl>
    <w:p w14:paraId="3462F2E8"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p w14:paraId="530D6DBF" w14:textId="77777777" w:rsidR="00841080" w:rsidRPr="00E15925" w:rsidRDefault="00841080" w:rsidP="00841080">
      <w:pPr>
        <w:rPr>
          <w:rFonts w:eastAsiaTheme="majorEastAsia" w:cstheme="majorBidi"/>
          <w:b/>
          <w:bCs/>
          <w:color w:val="005C40"/>
          <w:sz w:val="24"/>
          <w:szCs w:val="28"/>
        </w:rPr>
      </w:pPr>
      <w:bookmarkStart w:id="14" w:name="_Toc310506056"/>
      <w:r w:rsidRPr="00E15925">
        <w:rPr>
          <w:rFonts w:eastAsiaTheme="majorEastAsia" w:cstheme="majorBidi"/>
          <w:color w:val="005C40"/>
          <w:sz w:val="24"/>
          <w:szCs w:val="28"/>
        </w:rPr>
        <w:br w:type="page"/>
      </w:r>
    </w:p>
    <w:p w14:paraId="45380C75" w14:textId="713084EC" w:rsidR="00841080" w:rsidRPr="00E15925" w:rsidRDefault="00DA6DCE" w:rsidP="00841080">
      <w:pPr>
        <w:pStyle w:val="Heading1"/>
        <w:jc w:val="both"/>
        <w:rPr>
          <w:color w:val="005C40"/>
          <w:sz w:val="24"/>
          <w:szCs w:val="28"/>
        </w:rPr>
      </w:pPr>
      <w:bookmarkStart w:id="15" w:name="_Toc498509650"/>
      <w:bookmarkStart w:id="16" w:name="_Toc86750909"/>
      <w:r>
        <w:rPr>
          <w:color w:val="005C40"/>
          <w:sz w:val="24"/>
          <w:szCs w:val="28"/>
        </w:rPr>
        <w:lastRenderedPageBreak/>
        <w:t>Bilag 2:</w:t>
      </w:r>
      <w:r w:rsidR="0071559E">
        <w:rPr>
          <w:color w:val="005C40"/>
          <w:sz w:val="24"/>
          <w:szCs w:val="28"/>
        </w:rPr>
        <w:t xml:space="preserve"> Liste over underleverandører</w:t>
      </w:r>
      <w:bookmarkEnd w:id="14"/>
      <w:bookmarkEnd w:id="15"/>
      <w:bookmarkEnd w:id="16"/>
    </w:p>
    <w:p w14:paraId="56EBD4A4" w14:textId="213C826F" w:rsidR="006D0FFE" w:rsidRPr="00E15925" w:rsidRDefault="0071559E" w:rsidP="00841080">
      <w:pPr>
        <w:spacing w:before="240" w:after="240"/>
        <w:rPr>
          <w:u w:val="single"/>
        </w:rPr>
      </w:pPr>
      <w:r>
        <w:rPr>
          <w:u w:val="single"/>
        </w:rPr>
        <w:t>Ajourført</w:t>
      </w:r>
      <w:r w:rsidR="005D1CD2">
        <w:rPr>
          <w:u w:val="single"/>
        </w:rPr>
        <w:t>: [dato]</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51"/>
        <w:gridCol w:w="1092"/>
        <w:gridCol w:w="2015"/>
        <w:gridCol w:w="1594"/>
        <w:gridCol w:w="1396"/>
        <w:gridCol w:w="1928"/>
      </w:tblGrid>
      <w:tr w:rsidR="00DC03BA" w:rsidRPr="005A2BF5" w14:paraId="0FFA5DE6"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0EEA63B" w14:textId="77777777" w:rsidR="00DC03BA" w:rsidRPr="004F35D2" w:rsidRDefault="00DC03BA" w:rsidP="00C26F64">
            <w:pPr>
              <w:spacing w:after="0"/>
              <w:rPr>
                <w:b/>
                <w:sz w:val="10"/>
                <w:szCs w:val="10"/>
                <w:lang w:val="da-DK"/>
              </w:rPr>
            </w:pPr>
            <w:r w:rsidRPr="004F35D2">
              <w:rPr>
                <w:b/>
                <w:lang w:val="da-DK"/>
              </w:rPr>
              <w:t>Underleverandør</w:t>
            </w:r>
          </w:p>
        </w:tc>
        <w:tc>
          <w:tcPr>
            <w:tcW w:w="1092" w:type="dxa"/>
            <w:tcBorders>
              <w:top w:val="single" w:sz="4" w:space="0" w:color="000000"/>
              <w:left w:val="single" w:sz="4" w:space="0" w:color="000000"/>
              <w:bottom w:val="single" w:sz="4" w:space="0" w:color="000000"/>
              <w:right w:val="single" w:sz="4" w:space="0" w:color="000000"/>
            </w:tcBorders>
            <w:hideMark/>
          </w:tcPr>
          <w:p w14:paraId="7E6BEC63" w14:textId="77777777" w:rsidR="00DC03BA" w:rsidRPr="004F35D2" w:rsidRDefault="00DC03BA" w:rsidP="00C26F64">
            <w:pPr>
              <w:spacing w:after="0"/>
              <w:jc w:val="center"/>
              <w:rPr>
                <w:b/>
                <w:sz w:val="10"/>
                <w:szCs w:val="10"/>
                <w:lang w:val="da-DK"/>
              </w:rPr>
            </w:pPr>
            <w:r w:rsidRPr="004F35D2">
              <w:rPr>
                <w:b/>
                <w:lang w:val="da-DK"/>
              </w:rPr>
              <w:t>Adresse</w:t>
            </w:r>
          </w:p>
        </w:tc>
        <w:tc>
          <w:tcPr>
            <w:tcW w:w="2015" w:type="dxa"/>
            <w:tcBorders>
              <w:top w:val="single" w:sz="4" w:space="0" w:color="000000"/>
              <w:left w:val="single" w:sz="4" w:space="0" w:color="000000"/>
              <w:bottom w:val="single" w:sz="4" w:space="0" w:color="000000"/>
              <w:right w:val="single" w:sz="4" w:space="0" w:color="000000"/>
            </w:tcBorders>
          </w:tcPr>
          <w:p w14:paraId="0D5892B2" w14:textId="77777777" w:rsidR="00DC03BA" w:rsidRPr="004F35D2" w:rsidRDefault="00DC03BA" w:rsidP="00C26F64">
            <w:pPr>
              <w:spacing w:after="0"/>
              <w:jc w:val="center"/>
              <w:rPr>
                <w:b/>
                <w:lang w:val="da-DK"/>
              </w:rPr>
            </w:pPr>
            <w:r>
              <w:rPr>
                <w:b/>
                <w:lang w:val="da-DK"/>
              </w:rPr>
              <w:t>Aktivitet/outsourcet proces</w:t>
            </w:r>
          </w:p>
        </w:tc>
        <w:tc>
          <w:tcPr>
            <w:tcW w:w="1594" w:type="dxa"/>
            <w:tcBorders>
              <w:top w:val="single" w:sz="4" w:space="0" w:color="000000"/>
              <w:left w:val="single" w:sz="4" w:space="0" w:color="000000"/>
              <w:bottom w:val="single" w:sz="4" w:space="0" w:color="000000"/>
              <w:right w:val="single" w:sz="4" w:space="0" w:color="000000"/>
            </w:tcBorders>
          </w:tcPr>
          <w:p w14:paraId="1A006C8A" w14:textId="77777777" w:rsidR="00DC03BA" w:rsidRPr="004F35D2" w:rsidRDefault="00DC03BA" w:rsidP="00C26F64">
            <w:pPr>
              <w:spacing w:after="0"/>
              <w:jc w:val="center"/>
              <w:rPr>
                <w:b/>
                <w:lang w:val="da-DK"/>
              </w:rPr>
            </w:pPr>
            <w:r w:rsidRPr="004F35D2">
              <w:rPr>
                <w:b/>
                <w:lang w:val="da-DK"/>
              </w:rPr>
              <w:t>Kontaktperson</w:t>
            </w:r>
          </w:p>
          <w:p w14:paraId="1D50B49D" w14:textId="77777777" w:rsidR="00DC03BA" w:rsidRPr="004F35D2" w:rsidRDefault="00DC03BA" w:rsidP="00C26F64">
            <w:pPr>
              <w:spacing w:after="0"/>
              <w:jc w:val="center"/>
              <w:rPr>
                <w:b/>
                <w:sz w:val="10"/>
                <w:szCs w:val="10"/>
                <w:lang w:val="da-DK"/>
              </w:rPr>
            </w:pPr>
          </w:p>
        </w:tc>
        <w:tc>
          <w:tcPr>
            <w:tcW w:w="1396" w:type="dxa"/>
            <w:tcBorders>
              <w:top w:val="single" w:sz="4" w:space="0" w:color="000000"/>
              <w:left w:val="single" w:sz="4" w:space="0" w:color="000000"/>
              <w:bottom w:val="single" w:sz="4" w:space="0" w:color="000000"/>
              <w:right w:val="single" w:sz="4" w:space="0" w:color="000000"/>
            </w:tcBorders>
            <w:hideMark/>
          </w:tcPr>
          <w:p w14:paraId="3C2DB3A4" w14:textId="77777777" w:rsidR="00DC03BA" w:rsidRPr="004F35D2" w:rsidRDefault="00DC03BA" w:rsidP="00C26F64">
            <w:pPr>
              <w:spacing w:after="0"/>
              <w:jc w:val="center"/>
              <w:rPr>
                <w:b/>
                <w:lang w:val="da-DK"/>
              </w:rPr>
            </w:pPr>
            <w:r w:rsidRPr="004F35D2">
              <w:rPr>
                <w:b/>
                <w:lang w:val="da-DK"/>
              </w:rPr>
              <w:t>Kontakt-oplysninger</w:t>
            </w:r>
          </w:p>
        </w:tc>
        <w:tc>
          <w:tcPr>
            <w:tcW w:w="1928" w:type="dxa"/>
            <w:tcBorders>
              <w:top w:val="single" w:sz="4" w:space="0" w:color="000000"/>
              <w:left w:val="single" w:sz="4" w:space="0" w:color="000000"/>
              <w:bottom w:val="single" w:sz="4" w:space="0" w:color="000000"/>
              <w:right w:val="single" w:sz="4" w:space="0" w:color="000000"/>
            </w:tcBorders>
            <w:hideMark/>
          </w:tcPr>
          <w:p w14:paraId="405174CB" w14:textId="48D01A94" w:rsidR="00DC03BA" w:rsidRPr="004F35D2" w:rsidRDefault="00DC03BA" w:rsidP="00C26F64">
            <w:pPr>
              <w:spacing w:after="0"/>
              <w:jc w:val="center"/>
              <w:rPr>
                <w:b/>
                <w:lang w:val="da-DK"/>
              </w:rPr>
            </w:pPr>
            <w:r w:rsidRPr="004F35D2">
              <w:rPr>
                <w:b/>
                <w:lang w:val="da-DK"/>
              </w:rPr>
              <w:t>FSC</w:t>
            </w:r>
            <w:r w:rsidR="002F1D7C">
              <w:rPr>
                <w:b/>
                <w:lang w:val="da-DK"/>
              </w:rPr>
              <w:t>-</w:t>
            </w:r>
            <w:r w:rsidRPr="004F35D2">
              <w:rPr>
                <w:b/>
                <w:lang w:val="da-DK"/>
              </w:rPr>
              <w:t>CoC</w:t>
            </w:r>
            <w:r w:rsidR="002F1D7C">
              <w:rPr>
                <w:b/>
                <w:lang w:val="da-DK"/>
              </w:rPr>
              <w:t>-</w:t>
            </w:r>
            <w:r w:rsidRPr="004F35D2">
              <w:rPr>
                <w:b/>
                <w:lang w:val="da-DK"/>
              </w:rPr>
              <w:t xml:space="preserve">kode </w:t>
            </w:r>
            <w:r>
              <w:rPr>
                <w:b/>
                <w:lang w:val="da-DK"/>
              </w:rPr>
              <w:t>(</w:t>
            </w:r>
            <w:r w:rsidRPr="004F35D2">
              <w:rPr>
                <w:b/>
                <w:lang w:val="da-DK"/>
              </w:rPr>
              <w:t>hvis relevant</w:t>
            </w:r>
            <w:r>
              <w:rPr>
                <w:b/>
                <w:lang w:val="da-DK"/>
              </w:rPr>
              <w:t>)</w:t>
            </w:r>
          </w:p>
        </w:tc>
      </w:tr>
      <w:tr w:rsidR="00DC03BA" w:rsidRPr="005A2BF5" w14:paraId="03888074"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12F10558"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4366AAB4" w14:textId="77777777" w:rsidR="00DC03BA" w:rsidRPr="004F35D2" w:rsidRDefault="00DC03BA" w:rsidP="00C26F64">
            <w:pPr>
              <w:autoSpaceDE w:val="0"/>
              <w:autoSpaceDN w:val="0"/>
              <w:adjustRightInd w:val="0"/>
              <w:spacing w:after="0"/>
              <w:rPr>
                <w:rFonts w:cs="ArialNarrow"/>
                <w:lang w:val="da-DK" w:eastAsia="da-DK"/>
              </w:rPr>
            </w:pPr>
          </w:p>
        </w:tc>
        <w:tc>
          <w:tcPr>
            <w:tcW w:w="2015" w:type="dxa"/>
            <w:tcBorders>
              <w:top w:val="single" w:sz="4" w:space="0" w:color="000000"/>
              <w:left w:val="single" w:sz="4" w:space="0" w:color="000000"/>
              <w:bottom w:val="single" w:sz="4" w:space="0" w:color="000000"/>
              <w:right w:val="single" w:sz="4" w:space="0" w:color="000000"/>
            </w:tcBorders>
          </w:tcPr>
          <w:p w14:paraId="54AF9BE6"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6FFC9E98"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95D1778"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135A1FF4" w14:textId="77777777" w:rsidR="00DC03BA" w:rsidRPr="004F35D2" w:rsidRDefault="00DC03BA" w:rsidP="00C26F64">
            <w:pPr>
              <w:spacing w:after="0"/>
              <w:rPr>
                <w:lang w:val="da-DK"/>
              </w:rPr>
            </w:pPr>
          </w:p>
        </w:tc>
      </w:tr>
      <w:tr w:rsidR="00DC03BA" w:rsidRPr="005A2BF5" w14:paraId="0DAEB6EB"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6B48715"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76AEF928"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31996D24"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65FCD06C"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2ED4B0FA"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30963652" w14:textId="77777777" w:rsidR="00DC03BA" w:rsidRPr="004F35D2" w:rsidRDefault="00DC03BA" w:rsidP="00C26F64">
            <w:pPr>
              <w:spacing w:after="0"/>
              <w:rPr>
                <w:lang w:val="da-DK"/>
              </w:rPr>
            </w:pPr>
          </w:p>
        </w:tc>
      </w:tr>
      <w:tr w:rsidR="00DC03BA" w:rsidRPr="005A2BF5" w14:paraId="758FBEE5"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02AC01A8"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1BC84AEC"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6DEEFEC0"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4AFF361"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6D188BCE"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61B8472F" w14:textId="77777777" w:rsidR="00DC03BA" w:rsidRPr="004F35D2" w:rsidRDefault="00DC03BA" w:rsidP="00C26F64">
            <w:pPr>
              <w:spacing w:after="0"/>
              <w:rPr>
                <w:lang w:val="da-DK"/>
              </w:rPr>
            </w:pPr>
          </w:p>
        </w:tc>
      </w:tr>
      <w:tr w:rsidR="00DC03BA" w:rsidRPr="005A2BF5" w14:paraId="6854D9EC"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69B5BD1"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311E27E2"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6CECE376"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56DF2851"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A1A8E68"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77D60398" w14:textId="77777777" w:rsidR="00DC03BA" w:rsidRPr="004F35D2" w:rsidRDefault="00DC03BA" w:rsidP="00C26F64">
            <w:pPr>
              <w:spacing w:after="0"/>
              <w:rPr>
                <w:lang w:val="da-DK"/>
              </w:rPr>
            </w:pPr>
          </w:p>
        </w:tc>
      </w:tr>
      <w:tr w:rsidR="00DC03BA" w:rsidRPr="005A2BF5" w14:paraId="7EF1F92E"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1A392EBE"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1EC2FA1B"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3901916F"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C352EF0"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6F5657F8"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5E79BA6E" w14:textId="77777777" w:rsidR="00DC03BA" w:rsidRPr="004F35D2" w:rsidRDefault="00DC03BA" w:rsidP="00C26F64">
            <w:pPr>
              <w:spacing w:after="0"/>
              <w:rPr>
                <w:lang w:val="da-DK"/>
              </w:rPr>
            </w:pPr>
          </w:p>
        </w:tc>
      </w:tr>
      <w:tr w:rsidR="00DC03BA" w:rsidRPr="005A2BF5" w14:paraId="31B0BA7E"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3F15725"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7CA8DC9C"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75245962"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E86099A"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72B1C4E"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5BE9C17D" w14:textId="77777777" w:rsidR="00DC03BA" w:rsidRPr="004F35D2" w:rsidRDefault="00DC03BA" w:rsidP="00C26F64">
            <w:pPr>
              <w:spacing w:after="0"/>
              <w:rPr>
                <w:lang w:val="da-DK"/>
              </w:rPr>
            </w:pPr>
          </w:p>
        </w:tc>
      </w:tr>
      <w:tr w:rsidR="00DC03BA" w:rsidRPr="005A2BF5" w14:paraId="1BC57A9B"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63EF44B2"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6D2B4118"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2F6D2D28"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A6A1FB1"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244E79B5"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719FD544" w14:textId="77777777" w:rsidR="00DC03BA" w:rsidRPr="004F35D2" w:rsidRDefault="00DC03BA" w:rsidP="00C26F64">
            <w:pPr>
              <w:spacing w:after="0"/>
              <w:rPr>
                <w:lang w:val="da-DK"/>
              </w:rPr>
            </w:pPr>
          </w:p>
        </w:tc>
      </w:tr>
      <w:tr w:rsidR="00DC03BA" w:rsidRPr="005A2BF5" w14:paraId="79A4D899"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01FD4B2D"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6D39C008"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5B88E612"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2DEF385A"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D51992E"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4E6E544C" w14:textId="77777777" w:rsidR="00DC03BA" w:rsidRPr="004F35D2" w:rsidRDefault="00DC03BA" w:rsidP="00C26F64">
            <w:pPr>
              <w:spacing w:after="0"/>
              <w:rPr>
                <w:lang w:val="da-DK"/>
              </w:rPr>
            </w:pPr>
          </w:p>
        </w:tc>
      </w:tr>
    </w:tbl>
    <w:p w14:paraId="3140936C" w14:textId="77777777" w:rsidR="00841080" w:rsidRPr="003C5EC1" w:rsidRDefault="00841080" w:rsidP="00841080">
      <w:pPr>
        <w:rPr>
          <w:lang w:val="da-DK"/>
        </w:rPr>
      </w:pPr>
    </w:p>
    <w:p w14:paraId="156458D9" w14:textId="77777777" w:rsidR="00841080" w:rsidRPr="003C5EC1" w:rsidRDefault="00841080" w:rsidP="00841080">
      <w:pPr>
        <w:spacing w:after="0"/>
        <w:rPr>
          <w:szCs w:val="18"/>
          <w:lang w:val="da-DK"/>
        </w:rPr>
      </w:pPr>
      <w:r w:rsidRPr="003C5EC1">
        <w:rPr>
          <w:szCs w:val="18"/>
          <w:lang w:val="da-DK"/>
        </w:rPr>
        <w:br w:type="page"/>
      </w:r>
    </w:p>
    <w:p w14:paraId="43F002E8" w14:textId="77777777" w:rsidR="00257718" w:rsidRPr="003C5EC1" w:rsidRDefault="00257718" w:rsidP="00257718">
      <w:pPr>
        <w:spacing w:before="0"/>
        <w:jc w:val="left"/>
        <w:rPr>
          <w:lang w:val="da-DK"/>
        </w:rPr>
        <w:sectPr w:rsidR="00257718" w:rsidRPr="003C5EC1" w:rsidSect="00257718">
          <w:pgSz w:w="11907" w:h="16839" w:code="9"/>
          <w:pgMar w:top="1702" w:right="1440" w:bottom="900" w:left="1440" w:header="720" w:footer="450" w:gutter="0"/>
          <w:cols w:space="720"/>
        </w:sectPr>
      </w:pPr>
    </w:p>
    <w:p w14:paraId="69AC520D" w14:textId="7B995AED" w:rsidR="00257718" w:rsidRPr="003C5EC1" w:rsidRDefault="00257718" w:rsidP="00257718">
      <w:pPr>
        <w:jc w:val="center"/>
        <w:rPr>
          <w:lang w:val="da-DK"/>
        </w:rPr>
      </w:pPr>
      <w:r>
        <w:rPr>
          <w:noProof/>
        </w:rPr>
        <w:lastRenderedPageBreak/>
        <mc:AlternateContent>
          <mc:Choice Requires="wpg">
            <w:drawing>
              <wp:anchor distT="0" distB="0" distL="114300" distR="114300" simplePos="0" relativeHeight="251665408" behindDoc="0" locked="0" layoutInCell="1" allowOverlap="1" wp14:anchorId="243235B5" wp14:editId="02AE2E34">
                <wp:simplePos x="0" y="0"/>
                <wp:positionH relativeFrom="column">
                  <wp:posOffset>-3841898</wp:posOffset>
                </wp:positionH>
                <wp:positionV relativeFrom="paragraph">
                  <wp:posOffset>207734</wp:posOffset>
                </wp:positionV>
                <wp:extent cx="10851515" cy="9455785"/>
                <wp:effectExtent l="0" t="19050" r="6985" b="0"/>
                <wp:wrapNone/>
                <wp:docPr id="17" name="Group 17"/>
                <wp:cNvGraphicFramePr/>
                <a:graphic xmlns:a="http://schemas.openxmlformats.org/drawingml/2006/main">
                  <a:graphicData uri="http://schemas.microsoft.com/office/word/2010/wordprocessingGroup">
                    <wpg:wgp>
                      <wpg:cNvGrpSpPr/>
                      <wpg:grpSpPr>
                        <a:xfrm>
                          <a:off x="0" y="0"/>
                          <a:ext cx="10851515" cy="9455785"/>
                          <a:chOff x="0" y="0"/>
                          <a:chExt cx="10851656" cy="9456193"/>
                        </a:xfrm>
                      </wpg:grpSpPr>
                      <pic:pic xmlns:pic="http://schemas.openxmlformats.org/drawingml/2006/picture">
                        <pic:nvPicPr>
                          <pic:cNvPr id="288" name="Picture 3"/>
                          <pic:cNvPicPr>
                            <a:picLocks noChangeAspect="1"/>
                          </pic:cNvPicPr>
                        </pic:nvPicPr>
                        <pic:blipFill>
                          <a:blip r:embed="rId23"/>
                          <a:stretch>
                            <a:fillRect/>
                          </a:stretch>
                        </pic:blipFill>
                        <pic:spPr bwMode="auto">
                          <a:xfrm>
                            <a:off x="7712032" y="82550"/>
                            <a:ext cx="2787650" cy="8364220"/>
                          </a:xfrm>
                          <a:prstGeom prst="rect">
                            <a:avLst/>
                          </a:prstGeom>
                          <a:noFill/>
                          <a:ln>
                            <a:noFill/>
                          </a:ln>
                        </pic:spPr>
                      </pic:pic>
                      <wps:wsp>
                        <wps:cNvPr id="302" name="Rectangle 302"/>
                        <wps:cNvSpPr>
                          <a:spLocks noChangeArrowheads="1"/>
                        </wps:cNvSpPr>
                        <wps:spPr bwMode="auto">
                          <a:xfrm>
                            <a:off x="2833511" y="8447617"/>
                            <a:ext cx="8018145" cy="1008576"/>
                          </a:xfrm>
                          <a:prstGeom prst="rect">
                            <a:avLst/>
                          </a:prstGeom>
                          <a:solidFill>
                            <a:srgbClr val="00907C"/>
                          </a:solidFill>
                          <a:ln w="9525">
                            <a:noFill/>
                            <a:miter lim="800000"/>
                            <a:headEnd/>
                            <a:tailEnd/>
                          </a:ln>
                        </wps:spPr>
                        <wps:txbx>
                          <w:txbxContent>
                            <w:p w14:paraId="3DEC5ABA" w14:textId="77777777" w:rsidR="00257718" w:rsidRDefault="00257718" w:rsidP="00257718">
                              <w:pPr>
                                <w:jc w:val="center"/>
                              </w:pPr>
                            </w:p>
                          </w:txbxContent>
                        </wps:txbx>
                        <wps:bodyPr rot="0" vert="horz" wrap="square" lIns="91440" tIns="45720" rIns="91440" bIns="45720" anchor="t" anchorCtr="0" upright="1">
                          <a:noAutofit/>
                        </wps:bodyPr>
                      </wps:wsp>
                      <wps:wsp>
                        <wps:cNvPr id="17418" name="Text Box 17418"/>
                        <wps:cNvSpPr txBox="1">
                          <a:spLocks noChangeArrowheads="1"/>
                        </wps:cNvSpPr>
                        <wps:spPr bwMode="auto">
                          <a:xfrm>
                            <a:off x="7732889" y="8752417"/>
                            <a:ext cx="2512695" cy="533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wps:wsp>
                        <wps:cNvPr id="16" name="AutoShape 2"/>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243235B5" id="Group 17" o:spid="_x0000_s1033" style="position:absolute;left:0;text-align:left;margin-left:-302.5pt;margin-top:16.35pt;width:854.45pt;height:744.55pt;z-index:251665408" coordsize="108516,945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4" type="#_x0000_t75" style="position:absolute;left:77120;top:825;width:27876;height:83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">
                  <v:imagedata r:id="rId24" o:title=""/>
                </v:shape>
                <v:rect id="Rectangle 302" o:spid="_x0000_s1035" style="position:absolute;left:28335;top:84476;width:80181;height:10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" fillcolor="#00907c" stroked="f">
                  <v:textbox>
                    <w:txbxContent>
                      <w:p w14:paraId="3DEC5ABA" w14:textId="77777777" w:rsidR="00257718" w:rsidRDefault="00257718" w:rsidP="00257718">
                        <w:pPr>
                          <w:jc w:val="center"/>
                        </w:pPr>
                      </w:p>
                    </w:txbxContent>
                  </v:textbox>
                </v:rect>
                <v:shape id="Text Box 17418" o:spid="_x0000_s1036" type="#_x0000_t202" style="position:absolute;left:77328;top:87524;width:25127;height:5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" filled="f" stroked="f">
                  <v:textbo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v:shapetype id="_x0000_t32" coordsize="21600,21600" o:spt="32" o:oned="t" path="m,l21600,21600e" filled="f">
                  <v:path arrowok="t" fillok="f" o:connecttype="none"/>
                  <o:lock v:ext="edit" shapetype="t"/>
                </v:shapetype>
                <v:shape id="AutoShape 2" o:spid="_x0000_s1037" type="#_x0000_t32" style="position:absolute;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" strokecolor="#9cb92d" strokeweight="4pt"/>
              </v:group>
            </w:pict>
          </mc:Fallback>
        </mc:AlternateContent>
      </w:r>
      <w:r>
        <w:rPr>
          <w:noProof/>
        </w:rPr>
        <w:drawing>
          <wp:anchor distT="0" distB="0" distL="114300" distR="114300" simplePos="0" relativeHeight="251668480" behindDoc="0" locked="0" layoutInCell="1" allowOverlap="1" wp14:anchorId="5BDDFF59" wp14:editId="4542255E">
            <wp:simplePos x="0" y="0"/>
            <wp:positionH relativeFrom="column">
              <wp:posOffset>-558800</wp:posOffset>
            </wp:positionH>
            <wp:positionV relativeFrom="paragraph">
              <wp:posOffset>-927735</wp:posOffset>
            </wp:positionV>
            <wp:extent cx="1670234" cy="944070"/>
            <wp:effectExtent l="0" t="0" r="0" b="0"/>
            <wp:wrapNone/>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13"/>
                    <a:stretch>
                      <a:fillRect/>
                    </a:stretch>
                  </pic:blipFill>
                  <pic:spPr bwMode="auto">
                    <a:xfrm>
                      <a:off x="0" y="0"/>
                      <a:ext cx="1670234" cy="944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6E6553D0" wp14:editId="404D3BC3">
                <wp:simplePos x="0" y="0"/>
                <wp:positionH relativeFrom="column">
                  <wp:posOffset>-6543537</wp:posOffset>
                </wp:positionH>
                <wp:positionV relativeFrom="paragraph">
                  <wp:posOffset>-1319971</wp:posOffset>
                </wp:positionV>
                <wp:extent cx="8004810" cy="1377735"/>
                <wp:effectExtent l="0" t="0" r="15240" b="13335"/>
                <wp:wrapNone/>
                <wp:docPr id="28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4810" cy="137773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anchor>
            </w:drawing>
          </mc:Choice>
          <mc:Fallback>
            <w:pict>
              <v:rect w14:anchorId="6516AA13" id="Rectangle 11" o:spid="_x0000_s1026" style="position:absolute;margin-left:-515.25pt;margin-top:-103.95pt;width:630.3pt;height:108.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" strokecolor="white"/>
            </w:pict>
          </mc:Fallback>
        </mc:AlternateContent>
      </w:r>
      <w:r w:rsidRPr="0091582C">
        <w:rPr>
          <w:noProof/>
        </w:rPr>
        <mc:AlternateContent>
          <mc:Choice Requires="wps">
            <w:drawing>
              <wp:anchor distT="0" distB="0" distL="114300" distR="114300" simplePos="0" relativeHeight="251666432" behindDoc="0" locked="0" layoutInCell="1" allowOverlap="1" wp14:anchorId="6DFA8293" wp14:editId="3E704055">
                <wp:simplePos x="0" y="0"/>
                <wp:positionH relativeFrom="column">
                  <wp:posOffset>-3768105</wp:posOffset>
                </wp:positionH>
                <wp:positionV relativeFrom="paragraph">
                  <wp:posOffset>266671</wp:posOffset>
                </wp:positionV>
                <wp:extent cx="10800080" cy="0"/>
                <wp:effectExtent l="0" t="19050" r="39370" b="3810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D97895F" id="AutoShape 2" o:spid="_x0000_s1026" type="#_x0000_t32" style="position:absolute;margin-left:-296.7pt;margin-top:21pt;width:850.4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" strokecolor="#00907c" strokeweight="4pt"/>
            </w:pict>
          </mc:Fallback>
        </mc:AlternateContent>
      </w:r>
    </w:p>
    <w:p w14:paraId="12D49969" w14:textId="418CEBF8" w:rsidR="00257718" w:rsidRPr="003C5EC1" w:rsidRDefault="00257718" w:rsidP="00257718">
      <w:pPr>
        <w:ind w:right="3920"/>
        <w:jc w:val="left"/>
        <w:rPr>
          <w:b/>
          <w:color w:val="91B11B"/>
          <w:sz w:val="48"/>
          <w:szCs w:val="18"/>
          <w:lang w:val="da-DK"/>
        </w:rPr>
      </w:pPr>
      <w:r w:rsidRPr="003C5EC1">
        <w:rPr>
          <w:szCs w:val="18"/>
          <w:lang w:val="da-DK"/>
        </w:rPr>
        <w:br/>
      </w:r>
    </w:p>
    <w:p w14:paraId="010E1F13" w14:textId="42A6BD11"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5CACBC9" w14:textId="77777777"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FF8941F" w14:textId="15F11EEA" w:rsidR="00257718" w:rsidRPr="005A2BF5" w:rsidRDefault="002F1D7C" w:rsidP="009B063F">
      <w:pPr>
        <w:ind w:right="4166"/>
        <w:rPr>
          <w:b/>
          <w:color w:val="9CB92D"/>
          <w:sz w:val="50"/>
          <w:lang w:val="da-DK"/>
        </w:rPr>
      </w:pPr>
      <w:r w:rsidRPr="005A2BF5">
        <w:rPr>
          <w:b/>
          <w:color w:val="9CB92D"/>
          <w:sz w:val="50"/>
          <w:lang w:val="da-DK"/>
        </w:rPr>
        <w:t>Om os</w:t>
      </w:r>
    </w:p>
    <w:p w14:paraId="1E572DC9" w14:textId="32853318" w:rsidR="00257718" w:rsidRPr="005C5A50" w:rsidRDefault="00257718" w:rsidP="009B063F">
      <w:pPr>
        <w:tabs>
          <w:tab w:val="left" w:pos="5103"/>
        </w:tabs>
        <w:spacing w:line="276" w:lineRule="auto"/>
        <w:ind w:right="4782"/>
        <w:rPr>
          <w:rFonts w:cs="Microsoft Sans Serif"/>
          <w:szCs w:val="18"/>
          <w:lang w:val="da-DK"/>
        </w:rPr>
      </w:pPr>
      <w:r w:rsidRPr="005C5A50">
        <w:rPr>
          <w:rFonts w:cs="Microsoft Sans Serif"/>
          <w:szCs w:val="18"/>
          <w:lang w:val="da-DK"/>
        </w:rPr>
        <w:t>Preferred by Nature (</w:t>
      </w:r>
      <w:r w:rsidR="005C5A50" w:rsidRPr="005C5A50">
        <w:rPr>
          <w:rFonts w:cs="Microsoft Sans Serif"/>
          <w:szCs w:val="18"/>
          <w:lang w:val="da-DK"/>
        </w:rPr>
        <w:t xml:space="preserve">tidligere kendt </w:t>
      </w:r>
      <w:r w:rsidR="005C5A50">
        <w:rPr>
          <w:rFonts w:cs="Microsoft Sans Serif"/>
          <w:szCs w:val="18"/>
          <w:lang w:val="da-DK"/>
        </w:rPr>
        <w:t xml:space="preserve">som NEPCon) er en international nonprofitorganisation, der arbejder på at </w:t>
      </w:r>
      <w:r w:rsidR="00753D9F">
        <w:rPr>
          <w:rFonts w:cs="Microsoft Sans Serif"/>
          <w:szCs w:val="18"/>
          <w:lang w:val="da-DK"/>
        </w:rPr>
        <w:t>støtte bedre arealforvaltning og forretningspraksis, som kommer både mennesker, naturen og klimaet til gode.</w:t>
      </w:r>
    </w:p>
    <w:p w14:paraId="541863DF" w14:textId="2753C58A" w:rsidR="00996B2A" w:rsidRDefault="00753D9F" w:rsidP="009B063F">
      <w:pPr>
        <w:tabs>
          <w:tab w:val="left" w:pos="5103"/>
        </w:tabs>
        <w:spacing w:line="276" w:lineRule="auto"/>
        <w:ind w:right="4782"/>
        <w:rPr>
          <w:rFonts w:cs="Microsoft Sans Serif"/>
          <w:szCs w:val="18"/>
          <w:lang w:val="da-DK"/>
        </w:rPr>
      </w:pPr>
      <w:r w:rsidRPr="00753D9F">
        <w:rPr>
          <w:rFonts w:cs="Microsoft Sans Serif"/>
          <w:szCs w:val="18"/>
          <w:lang w:val="da-DK"/>
        </w:rPr>
        <w:t>I mere end 25 år har vi</w:t>
      </w:r>
      <w:r>
        <w:rPr>
          <w:rFonts w:cs="Microsoft Sans Serif"/>
          <w:szCs w:val="18"/>
          <w:lang w:val="da-DK"/>
        </w:rPr>
        <w:t xml:space="preserve"> arbejdet med at fremme praktiske løsninger for at drive positive indvirkninger i produktionslandskaber og forsyningskæder</w:t>
      </w:r>
      <w:r w:rsidR="00996B2A">
        <w:rPr>
          <w:rFonts w:cs="Microsoft Sans Serif"/>
          <w:szCs w:val="18"/>
          <w:lang w:val="da-DK"/>
        </w:rPr>
        <w:t xml:space="preserve"> i 100+ lande. Vi fokuserer på arealanvendelse, primært gennem skov, agrikultur og klimapåvirkede råvarer, samt relaterede sektorer såsom turisme og bevarelse</w:t>
      </w:r>
      <w:r w:rsidR="00257718" w:rsidRPr="00753D9F">
        <w:rPr>
          <w:rFonts w:cs="Microsoft Sans Serif"/>
          <w:szCs w:val="18"/>
          <w:lang w:val="da-DK"/>
        </w:rPr>
        <w:t xml:space="preserve">. </w:t>
      </w:r>
    </w:p>
    <w:p w14:paraId="118442EA" w14:textId="53CE1047" w:rsidR="00257718" w:rsidRPr="00996B2A" w:rsidRDefault="00257718" w:rsidP="009B063F">
      <w:pPr>
        <w:tabs>
          <w:tab w:val="left" w:pos="5103"/>
        </w:tabs>
        <w:spacing w:line="276" w:lineRule="auto"/>
        <w:ind w:right="4782"/>
        <w:rPr>
          <w:sz w:val="20"/>
          <w:lang w:val="da-DK"/>
        </w:rPr>
      </w:pPr>
      <w:r w:rsidRPr="00996B2A">
        <w:rPr>
          <w:rFonts w:cs="Microsoft Sans Serif"/>
          <w:szCs w:val="18"/>
          <w:lang w:val="da-DK"/>
        </w:rPr>
        <w:t>L</w:t>
      </w:r>
      <w:r w:rsidR="00996B2A" w:rsidRPr="00996B2A">
        <w:rPr>
          <w:rFonts w:cs="Microsoft Sans Serif"/>
          <w:szCs w:val="18"/>
          <w:lang w:val="da-DK"/>
        </w:rPr>
        <w:t>ær mer</w:t>
      </w:r>
      <w:r w:rsidR="00996B2A">
        <w:rPr>
          <w:rFonts w:cs="Microsoft Sans Serif"/>
          <w:szCs w:val="18"/>
          <w:lang w:val="da-DK"/>
        </w:rPr>
        <w:t>e på</w:t>
      </w:r>
      <w:r w:rsidRPr="00996B2A">
        <w:rPr>
          <w:rFonts w:cs="Microsoft Sans Serif"/>
          <w:szCs w:val="18"/>
          <w:lang w:val="da-DK"/>
        </w:rPr>
        <w:t xml:space="preserve"> </w:t>
      </w:r>
      <w:hyperlink r:id="rId25" w:history="1">
        <w:r w:rsidRPr="00996B2A">
          <w:rPr>
            <w:rStyle w:val="Hyperlink"/>
            <w:rFonts w:cs="Microsoft Sans Serif"/>
            <w:szCs w:val="18"/>
            <w:lang w:val="da-DK"/>
          </w:rPr>
          <w:t>www.preferredbynature.org</w:t>
        </w:r>
      </w:hyperlink>
      <w:r w:rsidRPr="00996B2A">
        <w:rPr>
          <w:rFonts w:cs="Microsoft Sans Serif"/>
          <w:szCs w:val="18"/>
          <w:lang w:val="da-DK"/>
        </w:rPr>
        <w:t xml:space="preserve">    </w:t>
      </w:r>
    </w:p>
    <w:p w14:paraId="1A07C066" w14:textId="1D9F092D" w:rsidR="00257718" w:rsidRPr="00996B2A" w:rsidRDefault="00257718" w:rsidP="009B063F">
      <w:pPr>
        <w:ind w:right="4166"/>
        <w:rPr>
          <w:sz w:val="20"/>
          <w:lang w:val="da-DK"/>
        </w:rPr>
      </w:pPr>
    </w:p>
    <w:p w14:paraId="366CB96C" w14:textId="77777777" w:rsidR="00257718" w:rsidRPr="00996B2A" w:rsidRDefault="00257718" w:rsidP="009B063F">
      <w:pPr>
        <w:ind w:right="4166"/>
        <w:rPr>
          <w:sz w:val="20"/>
          <w:lang w:val="da-DK"/>
        </w:rPr>
      </w:pPr>
    </w:p>
    <w:p w14:paraId="04123473" w14:textId="77777777" w:rsidR="00257718" w:rsidRPr="00996B2A" w:rsidRDefault="00257718" w:rsidP="009B063F">
      <w:pPr>
        <w:ind w:right="4166"/>
        <w:rPr>
          <w:sz w:val="20"/>
          <w:lang w:val="da-DK"/>
        </w:rPr>
      </w:pPr>
    </w:p>
    <w:p w14:paraId="4972D13B" w14:textId="23536922" w:rsidR="00257718" w:rsidRPr="005A2BF5" w:rsidRDefault="008D3DD1" w:rsidP="009B063F">
      <w:pPr>
        <w:ind w:right="4166"/>
        <w:rPr>
          <w:rFonts w:cs="Microsoft Sans Serif"/>
          <w:b/>
          <w:noProof/>
          <w:color w:val="9CB92D"/>
          <w:sz w:val="34"/>
          <w:szCs w:val="24"/>
          <w:lang w:val="da-DK" w:eastAsia="en-GB"/>
        </w:rPr>
      </w:pPr>
      <w:r w:rsidRPr="005A2BF5">
        <w:rPr>
          <w:rFonts w:cs="Microsoft Sans Serif"/>
          <w:b/>
          <w:noProof/>
          <w:color w:val="9CB92D"/>
          <w:sz w:val="34"/>
          <w:szCs w:val="24"/>
          <w:lang w:val="da-DK" w:eastAsia="en-GB"/>
        </w:rPr>
        <w:t>Kontakt</w:t>
      </w:r>
    </w:p>
    <w:p w14:paraId="00287CC1" w14:textId="3F5CE8F1" w:rsidR="00245E78" w:rsidRPr="005A2BF5" w:rsidRDefault="00245E78" w:rsidP="009B063F">
      <w:pPr>
        <w:spacing w:before="0" w:after="0"/>
        <w:ind w:right="4166"/>
        <w:rPr>
          <w:rFonts w:cs="Microsoft Sans Serif"/>
          <w:b/>
          <w:noProof/>
          <w:color w:val="262626" w:themeColor="text1" w:themeTint="D9"/>
          <w:szCs w:val="18"/>
          <w:lang w:val="da-DK" w:eastAsia="en-GB"/>
        </w:rPr>
      </w:pPr>
      <w:r w:rsidRPr="005A2BF5">
        <w:rPr>
          <w:rFonts w:cs="Microsoft Sans Serif"/>
          <w:b/>
          <w:noProof/>
          <w:color w:val="262626" w:themeColor="text1" w:themeTint="D9"/>
          <w:szCs w:val="18"/>
          <w:lang w:val="da-DK" w:eastAsia="en-GB"/>
        </w:rPr>
        <w:t>Preferred by Nature</w:t>
      </w:r>
    </w:p>
    <w:p w14:paraId="50CD9242" w14:textId="6F98097B" w:rsidR="00245E78" w:rsidRDefault="00245E78" w:rsidP="009B063F">
      <w:pPr>
        <w:spacing w:before="0" w:after="0"/>
        <w:ind w:right="4166"/>
        <w:rPr>
          <w:rFonts w:cs="Microsoft Sans Serif"/>
          <w:b/>
          <w:noProof/>
          <w:color w:val="262626" w:themeColor="text1" w:themeTint="D9"/>
          <w:szCs w:val="18"/>
          <w:lang w:val="da-DK" w:eastAsia="en-GB"/>
        </w:rPr>
      </w:pPr>
      <w:r w:rsidRPr="00245E78">
        <w:rPr>
          <w:rFonts w:cs="Microsoft Sans Serif"/>
          <w:b/>
          <w:noProof/>
          <w:color w:val="262626" w:themeColor="text1" w:themeTint="D9"/>
          <w:szCs w:val="18"/>
          <w:lang w:val="da-DK" w:eastAsia="en-GB"/>
        </w:rPr>
        <w:t>Søren Frichs vej 38K, 1., 8230 Å</w:t>
      </w:r>
      <w:r>
        <w:rPr>
          <w:rFonts w:cs="Microsoft Sans Serif"/>
          <w:b/>
          <w:noProof/>
          <w:color w:val="262626" w:themeColor="text1" w:themeTint="D9"/>
          <w:szCs w:val="18"/>
          <w:lang w:val="da-DK" w:eastAsia="en-GB"/>
        </w:rPr>
        <w:t>byhøj</w:t>
      </w:r>
    </w:p>
    <w:p w14:paraId="36B0AC52" w14:textId="414117CD" w:rsidR="00245E78" w:rsidRDefault="003717FB" w:rsidP="009B063F">
      <w:pPr>
        <w:spacing w:before="0" w:after="0"/>
        <w:ind w:right="4166"/>
        <w:rPr>
          <w:rFonts w:cs="Microsoft Sans Serif"/>
          <w:b/>
          <w:noProof/>
          <w:color w:val="262626" w:themeColor="text1" w:themeTint="D9"/>
          <w:szCs w:val="18"/>
          <w:lang w:val="da-DK" w:eastAsia="en-GB"/>
        </w:rPr>
      </w:pPr>
      <w:hyperlink r:id="rId26" w:history="1">
        <w:r w:rsidR="00831A79" w:rsidRPr="008D3FE6">
          <w:rPr>
            <w:rStyle w:val="Hyperlink"/>
            <w:rFonts w:cs="Microsoft Sans Serif"/>
            <w:b/>
            <w:noProof/>
            <w:szCs w:val="18"/>
            <w:lang w:val="da-DK" w:eastAsia="en-GB"/>
          </w:rPr>
          <w:t>info@nepcon.org</w:t>
        </w:r>
      </w:hyperlink>
    </w:p>
    <w:p w14:paraId="61835F8F" w14:textId="5CAE0D9B" w:rsidR="00831A79" w:rsidRDefault="00831A79" w:rsidP="009B063F">
      <w:pPr>
        <w:spacing w:before="0" w:after="0"/>
        <w:ind w:right="4166"/>
        <w:rPr>
          <w:b/>
          <w:bCs/>
          <w:szCs w:val="18"/>
          <w:lang w:val="da-DK" w:eastAsia="en-GB"/>
        </w:rPr>
      </w:pPr>
      <w:r>
        <w:rPr>
          <w:rFonts w:cs="Microsoft Sans Serif"/>
          <w:b/>
          <w:noProof/>
          <w:color w:val="262626" w:themeColor="text1" w:themeTint="D9"/>
          <w:szCs w:val="18"/>
          <w:lang w:val="da-DK" w:eastAsia="en-GB"/>
        </w:rPr>
        <w:t xml:space="preserve">Tlf: 86180866 </w:t>
      </w:r>
      <w:r w:rsidR="009A6496" w:rsidRPr="009A6496">
        <w:rPr>
          <w:b/>
          <w:bCs/>
          <w:szCs w:val="18"/>
          <w:lang w:val="da-DK" w:eastAsia="en-GB"/>
        </w:rPr>
        <w:t>l</w:t>
      </w:r>
      <w:r w:rsidR="009A6496">
        <w:rPr>
          <w:b/>
          <w:bCs/>
          <w:szCs w:val="18"/>
          <w:lang w:val="da-DK" w:eastAsia="en-GB"/>
        </w:rPr>
        <w:t xml:space="preserve"> CVR: 3729</w:t>
      </w:r>
      <w:r w:rsidR="006B13F5">
        <w:rPr>
          <w:b/>
          <w:bCs/>
          <w:szCs w:val="18"/>
          <w:lang w:val="da-DK" w:eastAsia="en-GB"/>
        </w:rPr>
        <w:t>8425</w:t>
      </w:r>
    </w:p>
    <w:p w14:paraId="1C4CDDEF" w14:textId="222322D3" w:rsidR="0071179A" w:rsidRDefault="0071179A" w:rsidP="005F7D76">
      <w:pPr>
        <w:spacing w:before="0" w:after="0"/>
        <w:ind w:right="4166"/>
        <w:rPr>
          <w:b/>
          <w:bCs/>
          <w:szCs w:val="18"/>
          <w:lang w:val="da-DK" w:eastAsia="en-GB"/>
        </w:rPr>
      </w:pPr>
    </w:p>
    <w:p w14:paraId="68FFBC88" w14:textId="77777777" w:rsidR="0071179A" w:rsidRPr="003C6A96" w:rsidRDefault="0071179A" w:rsidP="0071179A">
      <w:pPr>
        <w:spacing w:after="0"/>
        <w:ind w:right="4167"/>
        <w:rPr>
          <w:color w:val="91B11B"/>
          <w:szCs w:val="18"/>
          <w:lang w:val="en-US"/>
        </w:rPr>
      </w:pPr>
      <w:r w:rsidRPr="003C6A96">
        <w:rPr>
          <w:color w:val="A6A6A6" w:themeColor="background1" w:themeShade="A6"/>
          <w:szCs w:val="18"/>
          <w:lang w:val="en-US" w:eastAsia="en-GB"/>
        </w:rPr>
        <w:t>FSC</w:t>
      </w:r>
      <w:r w:rsidRPr="003C6A96">
        <w:rPr>
          <w:color w:val="A6A6A6" w:themeColor="background1" w:themeShade="A6"/>
          <w:szCs w:val="18"/>
          <w:vertAlign w:val="superscript"/>
          <w:lang w:val="en-US" w:eastAsia="en-GB"/>
        </w:rPr>
        <w:t>®</w:t>
      </w:r>
      <w:r w:rsidRPr="003C6A96">
        <w:rPr>
          <w:color w:val="A6A6A6" w:themeColor="background1" w:themeShade="A6"/>
          <w:szCs w:val="18"/>
          <w:lang w:val="en-US" w:eastAsia="en-GB"/>
        </w:rPr>
        <w:t> A000535 | The mark of responsible forestry | www.fsc.org</w:t>
      </w:r>
    </w:p>
    <w:p w14:paraId="38FBB844" w14:textId="77777777" w:rsidR="0071179A" w:rsidRPr="0071179A" w:rsidRDefault="0071179A" w:rsidP="005F7D76">
      <w:pPr>
        <w:spacing w:before="0" w:after="0"/>
        <w:ind w:right="4166"/>
        <w:rPr>
          <w:rFonts w:cs="Microsoft Sans Serif"/>
          <w:b/>
          <w:noProof/>
          <w:color w:val="262626" w:themeColor="text1" w:themeTint="D9"/>
          <w:szCs w:val="18"/>
          <w:lang w:val="en-US" w:eastAsia="en-GB"/>
        </w:rPr>
      </w:pPr>
    </w:p>
    <w:p w14:paraId="7ECA91C3" w14:textId="13CF0CE1" w:rsidR="00257718" w:rsidRPr="00184C53" w:rsidRDefault="00257718" w:rsidP="00257718">
      <w:pPr>
        <w:spacing w:line="276" w:lineRule="auto"/>
        <w:jc w:val="left"/>
        <w:rPr>
          <w:szCs w:val="18"/>
        </w:rPr>
      </w:pPr>
    </w:p>
    <w:sectPr w:rsidR="00257718" w:rsidRPr="00184C53" w:rsidSect="004417D4">
      <w:headerReference w:type="even" r:id="rId27"/>
      <w:headerReference w:type="default" r:id="rId28"/>
      <w:footerReference w:type="even" r:id="rId29"/>
      <w:footerReference w:type="default" r:id="rId30"/>
      <w:headerReference w:type="first" r:id="rId31"/>
      <w:footerReference w:type="first" r:id="rId32"/>
      <w:pgSz w:w="11907" w:h="16839" w:code="9"/>
      <w:pgMar w:top="1701" w:right="1440" w:bottom="900" w:left="1440"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2874B" w14:textId="77777777" w:rsidR="003717FB" w:rsidRDefault="003717FB" w:rsidP="00727F9E">
      <w:pPr>
        <w:spacing w:after="0"/>
      </w:pPr>
      <w:r>
        <w:separator/>
      </w:r>
    </w:p>
  </w:endnote>
  <w:endnote w:type="continuationSeparator" w:id="0">
    <w:p w14:paraId="68261949" w14:textId="77777777" w:rsidR="003717FB" w:rsidRDefault="003717FB" w:rsidP="00727F9E">
      <w:pPr>
        <w:spacing w:after="0"/>
      </w:pPr>
      <w:r>
        <w:continuationSeparator/>
      </w:r>
    </w:p>
  </w:endnote>
  <w:endnote w:type="continuationNotice" w:id="1">
    <w:p w14:paraId="0D60A150" w14:textId="77777777" w:rsidR="003717FB" w:rsidRDefault="003717F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altName w:val="Tahoma"/>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Courier New"/>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ArialNarrow">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216777"/>
      <w:docPartObj>
        <w:docPartGallery w:val="Page Numbers (Bottom of Page)"/>
        <w:docPartUnique/>
      </w:docPartObj>
    </w:sdtPr>
    <w:sdtEndPr>
      <w:rPr>
        <w:noProof/>
      </w:rPr>
    </w:sdtEndPr>
    <w:sdtContent>
      <w:p w14:paraId="75969875" w14:textId="6A54EE80" w:rsidR="00667FE1" w:rsidRDefault="003717FB" w:rsidP="00667FE1">
        <w:pPr>
          <w:pStyle w:val="Footer"/>
          <w:pBdr>
            <w:top w:val="single" w:sz="4" w:space="1" w:color="D9D9D9" w:themeColor="background1" w:themeShade="D9"/>
          </w:pBdr>
          <w:ind w:left="-540"/>
          <w:rPr>
            <w:color w:val="7F7F7F" w:themeColor="background1" w:themeShade="7F"/>
            <w:spacing w:val="60"/>
            <w:szCs w:val="18"/>
          </w:rPr>
        </w:pPr>
        <w:sdt>
          <w:sdtPr>
            <w:id w:val="975103411"/>
            <w:docPartObj>
              <w:docPartGallery w:val="Page Numbers (Bottom of Page)"/>
              <w:docPartUnique/>
            </w:docPartObj>
          </w:sdtPr>
          <w:sdtEndPr>
            <w:rPr>
              <w:color w:val="7F7F7F" w:themeColor="background1" w:themeShade="7F"/>
              <w:spacing w:val="60"/>
              <w:szCs w:val="18"/>
            </w:rPr>
          </w:sdtEndPr>
          <w:sdtContent>
            <w:r w:rsidR="00E1338C" w:rsidRPr="00772258">
              <w:rPr>
                <w:color w:val="4D917B"/>
                <w:sz w:val="36"/>
                <w:szCs w:val="36"/>
              </w:rPr>
              <w:fldChar w:fldCharType="begin"/>
            </w:r>
            <w:r w:rsidR="00E1338C" w:rsidRPr="00772258">
              <w:rPr>
                <w:color w:val="4D917B"/>
                <w:sz w:val="36"/>
                <w:szCs w:val="36"/>
              </w:rPr>
              <w:instrText xml:space="preserve"> PAGE   \* MERGEFORMAT </w:instrText>
            </w:r>
            <w:r w:rsidR="00E1338C" w:rsidRPr="00772258">
              <w:rPr>
                <w:color w:val="4D917B"/>
                <w:sz w:val="36"/>
                <w:szCs w:val="36"/>
              </w:rPr>
              <w:fldChar w:fldCharType="separate"/>
            </w:r>
            <w:r w:rsidR="00366127">
              <w:rPr>
                <w:noProof/>
                <w:color w:val="4D917B"/>
                <w:sz w:val="36"/>
                <w:szCs w:val="36"/>
              </w:rPr>
              <w:t>6</w:t>
            </w:r>
            <w:r w:rsidR="00E1338C" w:rsidRPr="00772258">
              <w:rPr>
                <w:color w:val="4D917B"/>
                <w:sz w:val="36"/>
                <w:szCs w:val="36"/>
              </w:rPr>
              <w:fldChar w:fldCharType="end"/>
            </w:r>
            <w:r w:rsidR="00E1338C" w:rsidRPr="001F51CC">
              <w:rPr>
                <w:color w:val="4D917B"/>
                <w:sz w:val="36"/>
                <w:szCs w:val="36"/>
              </w:rPr>
              <w:t xml:space="preserve"> </w:t>
            </w:r>
            <w:r w:rsidR="00E1338C" w:rsidRPr="00230DD3">
              <w:rPr>
                <w:color w:val="4D917B"/>
                <w:szCs w:val="18"/>
              </w:rPr>
              <w:t xml:space="preserve">     </w:t>
            </w:r>
            <w:r w:rsidR="00AC7AED">
              <w:rPr>
                <w:color w:val="4D917B"/>
                <w:sz w:val="20"/>
                <w:szCs w:val="20"/>
              </w:rPr>
              <w:t>Document</w:t>
            </w:r>
            <w:r w:rsidR="00667FE1" w:rsidRPr="00667FE1">
              <w:rPr>
                <w:color w:val="4D917B"/>
                <w:sz w:val="20"/>
                <w:szCs w:val="20"/>
              </w:rPr>
              <w:t xml:space="preserve"> </w:t>
            </w:r>
            <w:r w:rsidR="00AC7AED">
              <w:rPr>
                <w:color w:val="4D917B"/>
                <w:sz w:val="20"/>
                <w:szCs w:val="20"/>
              </w:rPr>
              <w:t>T</w:t>
            </w:r>
            <w:r w:rsidR="00667FE1" w:rsidRPr="00667FE1">
              <w:rPr>
                <w:color w:val="4D917B"/>
                <w:sz w:val="20"/>
                <w:szCs w:val="20"/>
              </w:rPr>
              <w:t xml:space="preserve">itle </w:t>
            </w:r>
            <w:r w:rsidR="00667FE1">
              <w:rPr>
                <w:color w:val="4D917B"/>
                <w:sz w:val="20"/>
                <w:szCs w:val="20"/>
              </w:rPr>
              <w:t xml:space="preserve">| </w:t>
            </w:r>
            <w:r w:rsidR="00AC7AED">
              <w:rPr>
                <w:color w:val="4D917B"/>
                <w:sz w:val="20"/>
                <w:szCs w:val="20"/>
              </w:rPr>
              <w:t>Version Date (ddMmmyy)</w:t>
            </w:r>
          </w:sdtContent>
        </w:sdt>
      </w:p>
      <w:p w14:paraId="00B94102" w14:textId="2D63C787" w:rsidR="00E1338C" w:rsidRPr="00667FE1" w:rsidRDefault="003717FB" w:rsidP="00667FE1">
        <w:pPr>
          <w:pStyle w:val="Footer"/>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76514"/>
      <w:docPartObj>
        <w:docPartGallery w:val="Page Numbers (Bottom of Page)"/>
        <w:docPartUnique/>
      </w:docPartObj>
    </w:sdtPr>
    <w:sdtEndPr>
      <w:rPr>
        <w:noProof/>
      </w:rPr>
    </w:sdtEndPr>
    <w:sdtContent>
      <w:p w14:paraId="7741AA2D" w14:textId="379BB373" w:rsidR="00E1338C" w:rsidRDefault="003717FB" w:rsidP="00423A7E">
        <w:pPr>
          <w:pStyle w:val="Footer"/>
          <w:pBdr>
            <w:top w:val="single" w:sz="4" w:space="1" w:color="D9D9D9" w:themeColor="background1" w:themeShade="D9"/>
          </w:pBdr>
          <w:tabs>
            <w:tab w:val="clear" w:pos="9026"/>
            <w:tab w:val="right" w:pos="8789"/>
          </w:tabs>
          <w:ind w:left="-540"/>
        </w:pPr>
        <w:sdt>
          <w:sdtPr>
            <w:id w:val="-1718660388"/>
            <w:docPartObj>
              <w:docPartGallery w:val="Page Numbers (Bottom of Page)"/>
              <w:docPartUnique/>
            </w:docPartObj>
          </w:sdtPr>
          <w:sdtEndPr>
            <w:rPr>
              <w:color w:val="7F7F7F" w:themeColor="background1" w:themeShade="7F"/>
              <w:spacing w:val="60"/>
              <w:szCs w:val="18"/>
            </w:rPr>
          </w:sdtEndPr>
          <w:sdtContent>
            <w:r w:rsidR="00E1338C" w:rsidRPr="00E840EC">
              <w:rPr>
                <w:color w:val="00907C"/>
                <w:sz w:val="36"/>
                <w:szCs w:val="36"/>
              </w:rPr>
              <w:fldChar w:fldCharType="begin"/>
            </w:r>
            <w:r w:rsidR="00E1338C" w:rsidRPr="00E840EC">
              <w:rPr>
                <w:color w:val="00907C"/>
                <w:sz w:val="36"/>
                <w:szCs w:val="36"/>
              </w:rPr>
              <w:instrText xml:space="preserve"> PAGE   \* MERGEFORMAT </w:instrText>
            </w:r>
            <w:r w:rsidR="00E1338C" w:rsidRPr="00E840EC">
              <w:rPr>
                <w:color w:val="00907C"/>
                <w:sz w:val="36"/>
                <w:szCs w:val="36"/>
              </w:rPr>
              <w:fldChar w:fldCharType="separate"/>
            </w:r>
            <w:r w:rsidR="00366127" w:rsidRPr="00E840EC">
              <w:rPr>
                <w:noProof/>
                <w:color w:val="00907C"/>
                <w:sz w:val="36"/>
                <w:szCs w:val="36"/>
              </w:rPr>
              <w:t>5</w:t>
            </w:r>
            <w:r w:rsidR="00E1338C" w:rsidRPr="00E840EC">
              <w:rPr>
                <w:color w:val="00907C"/>
                <w:sz w:val="36"/>
                <w:szCs w:val="36"/>
              </w:rPr>
              <w:fldChar w:fldCharType="end"/>
            </w:r>
          </w:sdtContent>
        </w:sdt>
        <w:r w:rsidR="00E1338C" w:rsidRPr="00E840EC">
          <w:rPr>
            <w:color w:val="00907C"/>
            <w:sz w:val="36"/>
            <w:szCs w:val="36"/>
          </w:rPr>
          <w:t xml:space="preserve">   </w:t>
        </w:r>
        <w:r w:rsidR="00667FE1" w:rsidRPr="00E840EC">
          <w:rPr>
            <w:color w:val="00907C"/>
            <w:szCs w:val="18"/>
          </w:rPr>
          <w:t xml:space="preserve">  </w:t>
        </w:r>
        <w:r w:rsidR="007A3345">
          <w:rPr>
            <w:color w:val="00907C"/>
            <w:szCs w:val="18"/>
          </w:rPr>
          <w:t xml:space="preserve">Preferred by Nature </w:t>
        </w:r>
        <w:r w:rsidR="00423A7E">
          <w:rPr>
            <w:color w:val="00907C"/>
            <w:szCs w:val="18"/>
          </w:rPr>
          <w:t xml:space="preserve">Guide </w:t>
        </w:r>
        <w:r w:rsidR="007508DF">
          <w:rPr>
            <w:color w:val="00907C"/>
            <w:szCs w:val="18"/>
          </w:rPr>
          <w:t>til</w:t>
        </w:r>
        <w:r w:rsidR="00423A7E">
          <w:rPr>
            <w:color w:val="00907C"/>
            <w:szCs w:val="18"/>
          </w:rPr>
          <w:t xml:space="preserve"> outsourcing</w:t>
        </w:r>
        <w:r w:rsidR="007508DF">
          <w:rPr>
            <w:color w:val="00907C"/>
            <w:szCs w:val="18"/>
          </w:rPr>
          <w:t xml:space="preserve"> af</w:t>
        </w:r>
        <w:r w:rsidR="00423A7E">
          <w:rPr>
            <w:color w:val="00907C"/>
            <w:szCs w:val="18"/>
          </w:rPr>
          <w:t xml:space="preserve"> FSC produ</w:t>
        </w:r>
        <w:r w:rsidR="00AF5CC2">
          <w:rPr>
            <w:color w:val="00907C"/>
            <w:szCs w:val="18"/>
          </w:rPr>
          <w:t>k</w:t>
        </w:r>
        <w:r w:rsidR="00423A7E">
          <w:rPr>
            <w:color w:val="00907C"/>
            <w:szCs w:val="18"/>
          </w:rPr>
          <w:t>tion</w:t>
        </w:r>
        <w:r w:rsidR="00667FE1" w:rsidRPr="00E840EC">
          <w:rPr>
            <w:color w:val="00907C"/>
            <w:sz w:val="20"/>
            <w:szCs w:val="20"/>
          </w:rPr>
          <w:t xml:space="preserve"> | </w:t>
        </w:r>
        <w:r w:rsidR="00AF5CC2">
          <w:rPr>
            <w:color w:val="00907C"/>
            <w:sz w:val="20"/>
            <w:szCs w:val="20"/>
          </w:rPr>
          <w:t>December 202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E7F7" w14:textId="77777777" w:rsidR="00E1338C" w:rsidRDefault="00E1338C"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6368" behindDoc="0" locked="0" layoutInCell="0" allowOverlap="1" wp14:anchorId="2EBB5C9F" wp14:editId="3142CAC8">
              <wp:simplePos x="0" y="0"/>
              <wp:positionH relativeFrom="page">
                <wp:posOffset>227330</wp:posOffset>
              </wp:positionH>
              <wp:positionV relativeFrom="page">
                <wp:posOffset>9986645</wp:posOffset>
              </wp:positionV>
              <wp:extent cx="407670" cy="407670"/>
              <wp:effectExtent l="0" t="0" r="0" b="0"/>
              <wp:wrapNone/>
              <wp:docPr id="13"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C651EBB" w14:textId="77777777" w:rsidR="00E1338C" w:rsidRPr="00BB67C0" w:rsidRDefault="00E1338C"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BB5C9F" id="Oval 66" o:spid="_x0000_s1038" style="position:absolute;left:0;text-align:left;margin-left:17.9pt;margin-top:786.35pt;width:32.1pt;height:32.1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" o:allowincell="f" fillcolor="#5d9732" stroked="f">
              <v:fill opacity="26214f"/>
              <v:textbox inset="0,,0">
                <w:txbxContent>
                  <w:p w14:paraId="4C651EBB" w14:textId="77777777" w:rsidR="00E1338C" w:rsidRPr="00BB67C0" w:rsidRDefault="00E1338C"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11909618" wp14:editId="6A6A30E5">
              <wp:extent cx="7132320" cy="8890"/>
              <wp:effectExtent l="0" t="0" r="0" b="0"/>
              <wp:docPr id="1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8890"/>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AC5CE" id="Rectangle 170" o:spid="_x0000_s1026" style="width:561.6pt;height:.7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" fillcolor="#5d9732" stroked="f">
              <v:fill color2="#5d9732" rotate="t" angle="90" focus="100%" type="gradient"/>
              <w10:anchorlock/>
            </v:rect>
          </w:pict>
        </mc:Fallback>
      </mc:AlternateContent>
    </w:r>
    <w:r w:rsidRPr="00917C45">
      <w:rPr>
        <w:rFonts w:ascii="MS Reference Sans Serif" w:hAnsi="MS Reference Sans Serif"/>
        <w:sz w:val="20"/>
        <w:szCs w:val="20"/>
        <w:lang w:val="en-GB"/>
      </w:rPr>
      <w:t xml:space="preserve"> </w:t>
    </w:r>
  </w:p>
  <w:p w14:paraId="2939D935" w14:textId="77777777" w:rsidR="00E1338C" w:rsidRPr="00917C45" w:rsidRDefault="00E1338C" w:rsidP="003A1534">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szCs w:val="20"/>
      </w:rPr>
      <w:t>M&amp;I Business plan | Month 20XX</w:t>
    </w:r>
  </w:p>
  <w:p w14:paraId="2B4E7E01" w14:textId="77777777" w:rsidR="00E1338C" w:rsidRPr="00727F9E" w:rsidRDefault="00E1338C" w:rsidP="003A1534">
    <w:pPr>
      <w:pStyle w:val="Footer"/>
      <w:rPr>
        <w:szCs w:val="20"/>
      </w:rPr>
    </w:pPr>
  </w:p>
  <w:p w14:paraId="7D44A53B" w14:textId="77777777" w:rsidR="00E1338C" w:rsidRPr="003A1534" w:rsidRDefault="00E1338C" w:rsidP="003A1534">
    <w:pPr>
      <w:pStyle w:val="Footer"/>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31568"/>
      <w:docPartObj>
        <w:docPartGallery w:val="Page Numbers (Bottom of Page)"/>
        <w:docPartUnique/>
      </w:docPartObj>
    </w:sdtPr>
    <w:sdtEndPr>
      <w:rPr>
        <w:noProof/>
      </w:rPr>
    </w:sdtEndPr>
    <w:sdtContent>
      <w:p w14:paraId="70BED343" w14:textId="77777777" w:rsidR="004417D4" w:rsidRPr="00230DD3" w:rsidRDefault="003717FB" w:rsidP="004417D4">
        <w:pPr>
          <w:pStyle w:val="Footer"/>
          <w:pBdr>
            <w:top w:val="single" w:sz="4" w:space="1" w:color="D9D9D9" w:themeColor="background1" w:themeShade="D9"/>
          </w:pBdr>
          <w:tabs>
            <w:tab w:val="clear" w:pos="9026"/>
            <w:tab w:val="right" w:pos="8789"/>
          </w:tabs>
          <w:ind w:left="-540"/>
          <w:rPr>
            <w:color w:val="4D917B"/>
            <w:szCs w:val="18"/>
          </w:rPr>
        </w:pPr>
        <w:sdt>
          <w:sdtPr>
            <w:id w:val="-1644042139"/>
            <w:docPartObj>
              <w:docPartGallery w:val="Page Numbers (Bottom of Page)"/>
              <w:docPartUnique/>
            </w:docPartObj>
          </w:sdtPr>
          <w:sdtEndPr>
            <w:rPr>
              <w:color w:val="7F7F7F" w:themeColor="background1" w:themeShade="7F"/>
              <w:spacing w:val="60"/>
              <w:szCs w:val="18"/>
            </w:rPr>
          </w:sdtEndPr>
          <w:sdtContent>
            <w:r w:rsidR="004417D4" w:rsidRPr="00E840EC">
              <w:rPr>
                <w:color w:val="00907C"/>
                <w:sz w:val="36"/>
                <w:szCs w:val="36"/>
              </w:rPr>
              <w:fldChar w:fldCharType="begin"/>
            </w:r>
            <w:r w:rsidR="004417D4" w:rsidRPr="00E840EC">
              <w:rPr>
                <w:color w:val="00907C"/>
                <w:sz w:val="36"/>
                <w:szCs w:val="36"/>
              </w:rPr>
              <w:instrText xml:space="preserve"> PAGE   \* MERGEFORMAT </w:instrText>
            </w:r>
            <w:r w:rsidR="004417D4" w:rsidRPr="00E840EC">
              <w:rPr>
                <w:color w:val="00907C"/>
                <w:sz w:val="36"/>
                <w:szCs w:val="36"/>
              </w:rPr>
              <w:fldChar w:fldCharType="separate"/>
            </w:r>
            <w:r w:rsidR="004417D4">
              <w:rPr>
                <w:color w:val="00907C"/>
                <w:sz w:val="36"/>
                <w:szCs w:val="36"/>
              </w:rPr>
              <w:t>2</w:t>
            </w:r>
            <w:r w:rsidR="004417D4" w:rsidRPr="00E840EC">
              <w:rPr>
                <w:color w:val="00907C"/>
                <w:sz w:val="36"/>
                <w:szCs w:val="36"/>
              </w:rPr>
              <w:fldChar w:fldCharType="end"/>
            </w:r>
          </w:sdtContent>
        </w:sdt>
        <w:r w:rsidR="004417D4" w:rsidRPr="00E840EC">
          <w:rPr>
            <w:color w:val="00907C"/>
            <w:sz w:val="36"/>
            <w:szCs w:val="36"/>
          </w:rPr>
          <w:t xml:space="preserve">   </w:t>
        </w:r>
        <w:r w:rsidR="004417D4" w:rsidRPr="00E840EC">
          <w:rPr>
            <w:color w:val="00907C"/>
            <w:szCs w:val="18"/>
          </w:rPr>
          <w:t xml:space="preserve">  </w:t>
        </w:r>
        <w:r w:rsidR="004417D4" w:rsidRPr="00E840EC">
          <w:rPr>
            <w:color w:val="00907C"/>
            <w:sz w:val="20"/>
            <w:szCs w:val="20"/>
          </w:rPr>
          <w:t>Document Title | Version Date (DdMmYyyy)</w:t>
        </w:r>
      </w:p>
      <w:p w14:paraId="63BB95AB" w14:textId="77777777" w:rsidR="004417D4" w:rsidRDefault="003717FB" w:rsidP="004417D4">
        <w:pPr>
          <w:pStyle w:val="Foo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E1338C" w:rsidRPr="00727F9E" w:rsidRDefault="00E1338C"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159AF70" w14:textId="77777777" w:rsidR="00E1338C" w:rsidRPr="00BB67C0" w:rsidRDefault="00E1338C"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9"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E1338C" w:rsidRPr="00BB67C0" w:rsidRDefault="00E1338C"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type w14:anchorId="4B9EF84C"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BBDB9" w14:textId="77777777" w:rsidR="003717FB" w:rsidRDefault="003717FB" w:rsidP="00727F9E">
      <w:pPr>
        <w:spacing w:after="0"/>
      </w:pPr>
      <w:r>
        <w:separator/>
      </w:r>
    </w:p>
  </w:footnote>
  <w:footnote w:type="continuationSeparator" w:id="0">
    <w:p w14:paraId="5C12F0B3" w14:textId="77777777" w:rsidR="003717FB" w:rsidRDefault="003717FB" w:rsidP="00727F9E">
      <w:pPr>
        <w:spacing w:after="0"/>
      </w:pPr>
      <w:r>
        <w:continuationSeparator/>
      </w:r>
    </w:p>
  </w:footnote>
  <w:footnote w:type="continuationNotice" w:id="1">
    <w:p w14:paraId="32CEFB14" w14:textId="77777777" w:rsidR="003717FB" w:rsidRDefault="003717FB">
      <w:pPr>
        <w:spacing w:before="0" w:after="0"/>
      </w:pPr>
    </w:p>
  </w:footnote>
  <w:footnote w:id="2">
    <w:p w14:paraId="5D0D53D5" w14:textId="77777777" w:rsidR="007C2C0E" w:rsidRPr="0055579C" w:rsidRDefault="007C2C0E" w:rsidP="007C2C0E">
      <w:pPr>
        <w:pStyle w:val="FootnoteText"/>
        <w:rPr>
          <w:lang w:val="da-DK"/>
        </w:rPr>
      </w:pPr>
      <w:r>
        <w:rPr>
          <w:rStyle w:val="FootnoteReference"/>
        </w:rPr>
        <w:footnoteRef/>
      </w:r>
      <w:r w:rsidRPr="0055579C">
        <w:rPr>
          <w:lang w:val="da-DK"/>
        </w:rPr>
        <w:t xml:space="preserve"> Afhænger af organisationen og </w:t>
      </w:r>
      <w:r>
        <w:rPr>
          <w:lang w:val="da-DK"/>
        </w:rPr>
        <w:t>graden</w:t>
      </w:r>
      <w:r w:rsidRPr="0055579C">
        <w:rPr>
          <w:lang w:val="da-DK"/>
        </w:rPr>
        <w:t xml:space="preserve"> a</w:t>
      </w:r>
      <w:r>
        <w:rPr>
          <w:lang w:val="da-DK"/>
        </w:rPr>
        <w:t>f detaljer angivet i selvvurderin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AD2D" w14:textId="7D2F24E1" w:rsidR="00E1338C" w:rsidRDefault="00E840EC">
    <w:pPr>
      <w:pStyle w:val="Header"/>
    </w:pPr>
    <w:r>
      <w:rPr>
        <w:noProof/>
      </w:rPr>
      <w:drawing>
        <wp:anchor distT="0" distB="0" distL="114300" distR="114300" simplePos="0" relativeHeight="251719680" behindDoc="0" locked="0" layoutInCell="1" allowOverlap="1" wp14:anchorId="14A6D742" wp14:editId="4023C320">
          <wp:simplePos x="0" y="0"/>
          <wp:positionH relativeFrom="margin">
            <wp:posOffset>-604520</wp:posOffset>
          </wp:positionH>
          <wp:positionV relativeFrom="margin">
            <wp:posOffset>-943206</wp:posOffset>
          </wp:positionV>
          <wp:extent cx="1519555" cy="858520"/>
          <wp:effectExtent l="0" t="0" r="0" b="0"/>
          <wp:wrapSquare wrapText="bothSides"/>
          <wp:docPr id="35" name="Picture 35"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A9AB" w14:textId="0D9B0EB2" w:rsidR="00A30570" w:rsidRDefault="00A30570">
    <w:pPr>
      <w:pStyle w:val="Header"/>
    </w:pPr>
    <w:r w:rsidRPr="00A30570">
      <w:rPr>
        <w:noProof/>
        <w:lang w:eastAsia="en-GB"/>
      </w:rPr>
      <w:drawing>
        <wp:anchor distT="0" distB="0" distL="114300" distR="114300" simplePos="0" relativeHeight="251717632" behindDoc="0" locked="0" layoutInCell="1" allowOverlap="1" wp14:anchorId="5C66E7D8" wp14:editId="12F5B59E">
          <wp:simplePos x="0" y="0"/>
          <wp:positionH relativeFrom="column">
            <wp:posOffset>-409575</wp:posOffset>
          </wp:positionH>
          <wp:positionV relativeFrom="paragraph">
            <wp:posOffset>-229870</wp:posOffset>
          </wp:positionV>
          <wp:extent cx="906780" cy="695960"/>
          <wp:effectExtent l="0" t="0" r="7620" b="8890"/>
          <wp:wrapNone/>
          <wp:docPr id="36"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30570">
      <w:rPr>
        <w:noProof/>
        <w:lang w:eastAsia="en-GB"/>
      </w:rPr>
      <mc:AlternateContent>
        <mc:Choice Requires="wps">
          <w:drawing>
            <wp:anchor distT="0" distB="0" distL="114300" distR="114300" simplePos="0" relativeHeight="251718656" behindDoc="0" locked="0" layoutInCell="1" allowOverlap="1" wp14:anchorId="116585C5" wp14:editId="77451BA7">
              <wp:simplePos x="0" y="0"/>
              <wp:positionH relativeFrom="column">
                <wp:posOffset>596265</wp:posOffset>
              </wp:positionH>
              <wp:positionV relativeFrom="paragraph">
                <wp:posOffset>285115</wp:posOffset>
              </wp:positionV>
              <wp:extent cx="14399895" cy="0"/>
              <wp:effectExtent l="0" t="0" r="2095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7E80878D"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" strokecolor="#91b11b"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77777777" w:rsidR="00E1338C" w:rsidRDefault="00E133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E512" w14:textId="3EA6CEF4" w:rsidR="00E1338C" w:rsidRDefault="004417D4" w:rsidP="003A1534">
    <w:pPr>
      <w:pStyle w:val="Header"/>
    </w:pPr>
    <w:r>
      <w:rPr>
        <w:noProof/>
      </w:rPr>
      <w:drawing>
        <wp:anchor distT="0" distB="0" distL="114300" distR="114300" simplePos="0" relativeHeight="251721728" behindDoc="0" locked="0" layoutInCell="1" allowOverlap="1" wp14:anchorId="205E48B9" wp14:editId="5A064E18">
          <wp:simplePos x="0" y="0"/>
          <wp:positionH relativeFrom="margin">
            <wp:posOffset>-609600</wp:posOffset>
          </wp:positionH>
          <wp:positionV relativeFrom="margin">
            <wp:posOffset>-968375</wp:posOffset>
          </wp:positionV>
          <wp:extent cx="1519555" cy="858520"/>
          <wp:effectExtent l="0" t="0" r="0" b="0"/>
          <wp:wrapSquare wrapText="bothSides"/>
          <wp:docPr id="20" name="Picture 20"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p w14:paraId="0AC394FF" w14:textId="77777777" w:rsidR="00E1338C" w:rsidRDefault="00E1338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E1338C" w:rsidRDefault="00E1338C">
    <w:pPr>
      <w:pStyle w:val="Header"/>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30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46C34D"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979"/>
    <w:multiLevelType w:val="hybridMultilevel"/>
    <w:tmpl w:val="7F3828A2"/>
    <w:lvl w:ilvl="0" w:tplc="08090017">
      <w:start w:val="1"/>
      <w:numFmt w:val="lowerLetter"/>
      <w:lvlText w:val="%1)"/>
      <w:lvlJc w:val="left"/>
      <w:pPr>
        <w:ind w:left="6" w:hanging="360"/>
      </w:p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 w15:restartNumberingAfterBreak="0">
    <w:nsid w:val="039766AA"/>
    <w:multiLevelType w:val="hybridMultilevel"/>
    <w:tmpl w:val="7114A26E"/>
    <w:lvl w:ilvl="0" w:tplc="FFFFFFFF">
      <w:start w:val="1"/>
      <w:numFmt w:val="upperLetter"/>
      <w:lvlText w:val="%1."/>
      <w:lvlJc w:val="left"/>
      <w:pPr>
        <w:ind w:left="360" w:hanging="360"/>
      </w:pPr>
      <w:rPr>
        <w:rFonts w:hint="default"/>
        <w:b w:val="0"/>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2" w15:restartNumberingAfterBreak="0">
    <w:nsid w:val="04C53C4B"/>
    <w:multiLevelType w:val="multilevel"/>
    <w:tmpl w:val="AB684EAC"/>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6161C53"/>
    <w:multiLevelType w:val="hybridMultilevel"/>
    <w:tmpl w:val="9156F234"/>
    <w:lvl w:ilvl="0" w:tplc="08090001">
      <w:start w:val="1"/>
      <w:numFmt w:val="bullet"/>
      <w:lvlText w:val=""/>
      <w:lvlJc w:val="left"/>
      <w:pPr>
        <w:tabs>
          <w:tab w:val="num" w:pos="720"/>
        </w:tabs>
        <w:ind w:left="720" w:hanging="360"/>
      </w:pPr>
      <w:rPr>
        <w:rFonts w:ascii="Symbol" w:hAnsi="Symbol" w:hint="default"/>
      </w:rPr>
    </w:lvl>
    <w:lvl w:ilvl="1" w:tplc="912A7644" w:tentative="1">
      <w:start w:val="1"/>
      <w:numFmt w:val="bullet"/>
      <w:lvlText w:val="•"/>
      <w:lvlJc w:val="left"/>
      <w:pPr>
        <w:tabs>
          <w:tab w:val="num" w:pos="1440"/>
        </w:tabs>
        <w:ind w:left="1440" w:hanging="360"/>
      </w:pPr>
      <w:rPr>
        <w:rFonts w:ascii="Times New Roman" w:hAnsi="Times New Roman" w:hint="default"/>
      </w:rPr>
    </w:lvl>
    <w:lvl w:ilvl="2" w:tplc="84D20ADE" w:tentative="1">
      <w:start w:val="1"/>
      <w:numFmt w:val="bullet"/>
      <w:lvlText w:val="•"/>
      <w:lvlJc w:val="left"/>
      <w:pPr>
        <w:tabs>
          <w:tab w:val="num" w:pos="2160"/>
        </w:tabs>
        <w:ind w:left="2160" w:hanging="360"/>
      </w:pPr>
      <w:rPr>
        <w:rFonts w:ascii="Times New Roman" w:hAnsi="Times New Roman" w:hint="default"/>
      </w:rPr>
    </w:lvl>
    <w:lvl w:ilvl="3" w:tplc="36384FCE" w:tentative="1">
      <w:start w:val="1"/>
      <w:numFmt w:val="bullet"/>
      <w:lvlText w:val="•"/>
      <w:lvlJc w:val="left"/>
      <w:pPr>
        <w:tabs>
          <w:tab w:val="num" w:pos="2880"/>
        </w:tabs>
        <w:ind w:left="2880" w:hanging="360"/>
      </w:pPr>
      <w:rPr>
        <w:rFonts w:ascii="Times New Roman" w:hAnsi="Times New Roman" w:hint="default"/>
      </w:rPr>
    </w:lvl>
    <w:lvl w:ilvl="4" w:tplc="122A558C" w:tentative="1">
      <w:start w:val="1"/>
      <w:numFmt w:val="bullet"/>
      <w:lvlText w:val="•"/>
      <w:lvlJc w:val="left"/>
      <w:pPr>
        <w:tabs>
          <w:tab w:val="num" w:pos="3600"/>
        </w:tabs>
        <w:ind w:left="3600" w:hanging="360"/>
      </w:pPr>
      <w:rPr>
        <w:rFonts w:ascii="Times New Roman" w:hAnsi="Times New Roman" w:hint="default"/>
      </w:rPr>
    </w:lvl>
    <w:lvl w:ilvl="5" w:tplc="42DC71C4" w:tentative="1">
      <w:start w:val="1"/>
      <w:numFmt w:val="bullet"/>
      <w:lvlText w:val="•"/>
      <w:lvlJc w:val="left"/>
      <w:pPr>
        <w:tabs>
          <w:tab w:val="num" w:pos="4320"/>
        </w:tabs>
        <w:ind w:left="4320" w:hanging="360"/>
      </w:pPr>
      <w:rPr>
        <w:rFonts w:ascii="Times New Roman" w:hAnsi="Times New Roman" w:hint="default"/>
      </w:rPr>
    </w:lvl>
    <w:lvl w:ilvl="6" w:tplc="F4B686F4" w:tentative="1">
      <w:start w:val="1"/>
      <w:numFmt w:val="bullet"/>
      <w:lvlText w:val="•"/>
      <w:lvlJc w:val="left"/>
      <w:pPr>
        <w:tabs>
          <w:tab w:val="num" w:pos="5040"/>
        </w:tabs>
        <w:ind w:left="5040" w:hanging="360"/>
      </w:pPr>
      <w:rPr>
        <w:rFonts w:ascii="Times New Roman" w:hAnsi="Times New Roman" w:hint="default"/>
      </w:rPr>
    </w:lvl>
    <w:lvl w:ilvl="7" w:tplc="DE76F618" w:tentative="1">
      <w:start w:val="1"/>
      <w:numFmt w:val="bullet"/>
      <w:lvlText w:val="•"/>
      <w:lvlJc w:val="left"/>
      <w:pPr>
        <w:tabs>
          <w:tab w:val="num" w:pos="5760"/>
        </w:tabs>
        <w:ind w:left="5760" w:hanging="360"/>
      </w:pPr>
      <w:rPr>
        <w:rFonts w:ascii="Times New Roman" w:hAnsi="Times New Roman" w:hint="default"/>
      </w:rPr>
    </w:lvl>
    <w:lvl w:ilvl="8" w:tplc="A286841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9246EF"/>
    <w:multiLevelType w:val="hybridMultilevel"/>
    <w:tmpl w:val="B46C243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7242F2E"/>
    <w:multiLevelType w:val="hybridMultilevel"/>
    <w:tmpl w:val="7114A26E"/>
    <w:lvl w:ilvl="0" w:tplc="FFFFFFFF">
      <w:start w:val="1"/>
      <w:numFmt w:val="upperLetter"/>
      <w:lvlText w:val="%1."/>
      <w:lvlJc w:val="left"/>
      <w:pPr>
        <w:ind w:left="360" w:hanging="360"/>
      </w:pPr>
      <w:rPr>
        <w:rFonts w:hint="default"/>
        <w:b w:val="0"/>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6" w15:restartNumberingAfterBreak="0">
    <w:nsid w:val="088C1E4A"/>
    <w:multiLevelType w:val="hybridMultilevel"/>
    <w:tmpl w:val="6226D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E809E8"/>
    <w:multiLevelType w:val="hybridMultilevel"/>
    <w:tmpl w:val="8626BEE6"/>
    <w:lvl w:ilvl="0" w:tplc="FECC9E0E">
      <w:start w:val="1"/>
      <w:numFmt w:val="upperLetter"/>
      <w:lvlText w:val="%1."/>
      <w:lvlJc w:val="left"/>
      <w:pPr>
        <w:ind w:left="720" w:hanging="360"/>
      </w:pPr>
      <w:rPr>
        <w:rFonts w:ascii="MS Reference Sans Serif" w:eastAsia="Times New Roman" w:hAnsi="MS Reference Sans Serif" w:cs="Arial"/>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F50221"/>
    <w:multiLevelType w:val="singleLevel"/>
    <w:tmpl w:val="5316F87A"/>
    <w:lvl w:ilvl="0">
      <w:start w:val="1"/>
      <w:numFmt w:val="upperRoman"/>
      <w:pStyle w:val="Style1"/>
      <w:lvlText w:val="%1."/>
      <w:lvlJc w:val="left"/>
      <w:pPr>
        <w:tabs>
          <w:tab w:val="num" w:pos="720"/>
        </w:tabs>
        <w:ind w:left="720" w:hanging="720"/>
      </w:pPr>
      <w:rPr>
        <w:rFonts w:ascii="Times New Roman" w:hAnsi="Times New Roman" w:hint="default"/>
        <w:b/>
        <w:i w:val="0"/>
        <w:sz w:val="24"/>
      </w:rPr>
    </w:lvl>
  </w:abstractNum>
  <w:abstractNum w:abstractNumId="9" w15:restartNumberingAfterBreak="0">
    <w:nsid w:val="2096605D"/>
    <w:multiLevelType w:val="hybridMultilevel"/>
    <w:tmpl w:val="7114A26E"/>
    <w:lvl w:ilvl="0" w:tplc="08090015">
      <w:start w:val="1"/>
      <w:numFmt w:val="upperLetter"/>
      <w:lvlText w:val="%1."/>
      <w:lvlJc w:val="left"/>
      <w:pPr>
        <w:ind w:left="360" w:hanging="360"/>
      </w:pPr>
      <w:rPr>
        <w:rFonts w:hint="default"/>
        <w:b w:val="0"/>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0" w15:restartNumberingAfterBreak="0">
    <w:nsid w:val="258106EC"/>
    <w:multiLevelType w:val="hybridMultilevel"/>
    <w:tmpl w:val="5DC0F82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9986CC2"/>
    <w:multiLevelType w:val="hybridMultilevel"/>
    <w:tmpl w:val="0654FFC0"/>
    <w:lvl w:ilvl="0" w:tplc="0809000F">
      <w:start w:val="1"/>
      <w:numFmt w:val="decimal"/>
      <w:lvlText w:val="%1."/>
      <w:lvlJc w:val="left"/>
      <w:pPr>
        <w:ind w:left="720" w:hanging="360"/>
      </w:pPr>
      <w:rPr>
        <w:rFonts w:hint="default"/>
      </w:rPr>
    </w:lvl>
    <w:lvl w:ilvl="1" w:tplc="18BAF55A">
      <w:start w:val="1"/>
      <w:numFmt w:val="decimal"/>
      <w:lvlText w:val="%2."/>
      <w:lvlJc w:val="left"/>
      <w:pPr>
        <w:ind w:left="1440" w:hanging="360"/>
      </w:pPr>
      <w:rPr>
        <w:rFonts w:ascii="MS Reference Sans Serif" w:eastAsia="Times New Roman" w:hAnsi="MS Reference Sans Serif" w:cs="Tahom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4450EC"/>
    <w:multiLevelType w:val="hybridMultilevel"/>
    <w:tmpl w:val="85126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25460"/>
    <w:multiLevelType w:val="hybridMultilevel"/>
    <w:tmpl w:val="70FAB4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28737C"/>
    <w:multiLevelType w:val="hybridMultilevel"/>
    <w:tmpl w:val="25360B2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8A73B5"/>
    <w:multiLevelType w:val="multilevel"/>
    <w:tmpl w:val="B382222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685CA7"/>
    <w:multiLevelType w:val="hybridMultilevel"/>
    <w:tmpl w:val="98B619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86E5F77"/>
    <w:multiLevelType w:val="hybridMultilevel"/>
    <w:tmpl w:val="4D74D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977E30"/>
    <w:multiLevelType w:val="hybridMultilevel"/>
    <w:tmpl w:val="B2FA9DA6"/>
    <w:lvl w:ilvl="0" w:tplc="373C5D8C">
      <w:start w:val="1"/>
      <w:numFmt w:val="upperLetter"/>
      <w:lvlText w:val="%1."/>
      <w:lvlJc w:val="left"/>
      <w:pPr>
        <w:tabs>
          <w:tab w:val="num" w:pos="360"/>
        </w:tabs>
        <w:ind w:left="360" w:hanging="360"/>
      </w:pPr>
      <w:rPr>
        <w:rFonts w:hint="default"/>
        <w:b w:val="0"/>
        <w:bCs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946533F"/>
    <w:multiLevelType w:val="hybridMultilevel"/>
    <w:tmpl w:val="CE80B9E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8EA4D50"/>
    <w:multiLevelType w:val="hybridMultilevel"/>
    <w:tmpl w:val="C0E811DE"/>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1CA4265"/>
    <w:multiLevelType w:val="hybridMultilevel"/>
    <w:tmpl w:val="E02A64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264184"/>
    <w:multiLevelType w:val="hybridMultilevel"/>
    <w:tmpl w:val="3A2AC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252C66"/>
    <w:multiLevelType w:val="hybridMultilevel"/>
    <w:tmpl w:val="1E38C2BE"/>
    <w:lvl w:ilvl="0" w:tplc="7FC2C152">
      <w:start w:val="1"/>
      <w:numFmt w:val="decimal"/>
      <w:lvlText w:val="%1."/>
      <w:lvlJc w:val="left"/>
      <w:pPr>
        <w:ind w:left="360" w:hanging="360"/>
      </w:pPr>
      <w:rPr>
        <w:rFonts w:ascii="MS Reference Sans Serif" w:eastAsiaTheme="minorHAnsi" w:hAnsi="MS Reference Sans Serif" w:cstheme="minorBid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F433DF5"/>
    <w:multiLevelType w:val="hybridMultilevel"/>
    <w:tmpl w:val="7114A26E"/>
    <w:lvl w:ilvl="0" w:tplc="FFFFFFFF">
      <w:start w:val="1"/>
      <w:numFmt w:val="upperLetter"/>
      <w:lvlText w:val="%1."/>
      <w:lvlJc w:val="left"/>
      <w:pPr>
        <w:ind w:left="360" w:hanging="360"/>
      </w:pPr>
      <w:rPr>
        <w:rFonts w:hint="default"/>
        <w:b w:val="0"/>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27"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num w:numId="1">
    <w:abstractNumId w:val="27"/>
  </w:num>
  <w:num w:numId="2">
    <w:abstractNumId w:val="18"/>
  </w:num>
  <w:num w:numId="3">
    <w:abstractNumId w:val="16"/>
  </w:num>
  <w:num w:numId="4">
    <w:abstractNumId w:val="2"/>
  </w:num>
  <w:num w:numId="5">
    <w:abstractNumId w:val="15"/>
  </w:num>
  <w:num w:numId="6">
    <w:abstractNumId w:val="12"/>
  </w:num>
  <w:num w:numId="7">
    <w:abstractNumId w:val="6"/>
  </w:num>
  <w:num w:numId="8">
    <w:abstractNumId w:val="8"/>
  </w:num>
  <w:num w:numId="9">
    <w:abstractNumId w:val="7"/>
  </w:num>
  <w:num w:numId="10">
    <w:abstractNumId w:val="9"/>
  </w:num>
  <w:num w:numId="11">
    <w:abstractNumId w:val="25"/>
  </w:num>
  <w:num w:numId="12">
    <w:abstractNumId w:val="11"/>
  </w:num>
  <w:num w:numId="13">
    <w:abstractNumId w:val="3"/>
  </w:num>
  <w:num w:numId="14">
    <w:abstractNumId w:val="0"/>
  </w:num>
  <w:num w:numId="15">
    <w:abstractNumId w:val="13"/>
  </w:num>
  <w:num w:numId="16">
    <w:abstractNumId w:val="24"/>
  </w:num>
  <w:num w:numId="17">
    <w:abstractNumId w:val="17"/>
  </w:num>
  <w:num w:numId="18">
    <w:abstractNumId w:val="19"/>
  </w:num>
  <w:num w:numId="19">
    <w:abstractNumId w:val="23"/>
  </w:num>
  <w:num w:numId="20">
    <w:abstractNumId w:val="21"/>
  </w:num>
  <w:num w:numId="21">
    <w:abstractNumId w:val="14"/>
  </w:num>
  <w:num w:numId="22">
    <w:abstractNumId w:val="1"/>
  </w:num>
  <w:num w:numId="23">
    <w:abstractNumId w:val="26"/>
  </w:num>
  <w:num w:numId="24">
    <w:abstractNumId w:val="5"/>
  </w:num>
  <w:num w:numId="25">
    <w:abstractNumId w:val="10"/>
  </w:num>
  <w:num w:numId="26">
    <w:abstractNumId w:val="22"/>
  </w:num>
  <w:num w:numId="27">
    <w:abstractNumId w:val="4"/>
  </w:num>
  <w:num w:numId="28">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doNotTrackFormatting/>
  <w:defaultTabStop w:val="734"/>
  <w:hyphenationZone w:val="425"/>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ZiCzNLc3MDczMLEyUdpeDU4uLM/DyQAsNaAByHR/osAAAA"/>
  </w:docVars>
  <w:rsids>
    <w:rsidRoot w:val="00192F1B"/>
    <w:rsid w:val="00000F10"/>
    <w:rsid w:val="00000F6E"/>
    <w:rsid w:val="0000162C"/>
    <w:rsid w:val="00001B48"/>
    <w:rsid w:val="0000231B"/>
    <w:rsid w:val="00003669"/>
    <w:rsid w:val="00003B5D"/>
    <w:rsid w:val="00004C66"/>
    <w:rsid w:val="00005AEF"/>
    <w:rsid w:val="00005C43"/>
    <w:rsid w:val="0000688B"/>
    <w:rsid w:val="00006E58"/>
    <w:rsid w:val="00006FF2"/>
    <w:rsid w:val="0001103C"/>
    <w:rsid w:val="00011095"/>
    <w:rsid w:val="0001113C"/>
    <w:rsid w:val="00011BEF"/>
    <w:rsid w:val="00011CA9"/>
    <w:rsid w:val="000122F3"/>
    <w:rsid w:val="00012A2A"/>
    <w:rsid w:val="00013E30"/>
    <w:rsid w:val="00014AFF"/>
    <w:rsid w:val="00015D71"/>
    <w:rsid w:val="00016A41"/>
    <w:rsid w:val="00016CDF"/>
    <w:rsid w:val="00016D64"/>
    <w:rsid w:val="00017417"/>
    <w:rsid w:val="0002072C"/>
    <w:rsid w:val="00020943"/>
    <w:rsid w:val="00021852"/>
    <w:rsid w:val="000224F2"/>
    <w:rsid w:val="000227C1"/>
    <w:rsid w:val="00022895"/>
    <w:rsid w:val="00022B13"/>
    <w:rsid w:val="00022BC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3242"/>
    <w:rsid w:val="000446DF"/>
    <w:rsid w:val="0004489D"/>
    <w:rsid w:val="000448EE"/>
    <w:rsid w:val="0004630A"/>
    <w:rsid w:val="00046E9D"/>
    <w:rsid w:val="00047E6C"/>
    <w:rsid w:val="00047EF5"/>
    <w:rsid w:val="00050ED5"/>
    <w:rsid w:val="000512FF"/>
    <w:rsid w:val="00051BDE"/>
    <w:rsid w:val="00051F25"/>
    <w:rsid w:val="000520DA"/>
    <w:rsid w:val="00052756"/>
    <w:rsid w:val="00052BC0"/>
    <w:rsid w:val="00053244"/>
    <w:rsid w:val="00053A5B"/>
    <w:rsid w:val="000542C0"/>
    <w:rsid w:val="00054547"/>
    <w:rsid w:val="00054FAE"/>
    <w:rsid w:val="00055087"/>
    <w:rsid w:val="00056486"/>
    <w:rsid w:val="0005687A"/>
    <w:rsid w:val="00056F59"/>
    <w:rsid w:val="000570B7"/>
    <w:rsid w:val="00057740"/>
    <w:rsid w:val="00057A06"/>
    <w:rsid w:val="00057DF4"/>
    <w:rsid w:val="00057EAF"/>
    <w:rsid w:val="00060B11"/>
    <w:rsid w:val="00061481"/>
    <w:rsid w:val="0006195F"/>
    <w:rsid w:val="00061BDE"/>
    <w:rsid w:val="00061E47"/>
    <w:rsid w:val="00061F07"/>
    <w:rsid w:val="00061F4D"/>
    <w:rsid w:val="000632F1"/>
    <w:rsid w:val="00063E07"/>
    <w:rsid w:val="00064449"/>
    <w:rsid w:val="00064477"/>
    <w:rsid w:val="00064AE6"/>
    <w:rsid w:val="000652C3"/>
    <w:rsid w:val="00066221"/>
    <w:rsid w:val="000673AA"/>
    <w:rsid w:val="00067E09"/>
    <w:rsid w:val="000702C2"/>
    <w:rsid w:val="0007078D"/>
    <w:rsid w:val="00070B08"/>
    <w:rsid w:val="00070D89"/>
    <w:rsid w:val="000711F0"/>
    <w:rsid w:val="000719D3"/>
    <w:rsid w:val="00071B9E"/>
    <w:rsid w:val="00071FE4"/>
    <w:rsid w:val="00072561"/>
    <w:rsid w:val="00072A72"/>
    <w:rsid w:val="00072D91"/>
    <w:rsid w:val="00072FE5"/>
    <w:rsid w:val="000735D8"/>
    <w:rsid w:val="000742CF"/>
    <w:rsid w:val="0007442E"/>
    <w:rsid w:val="00074837"/>
    <w:rsid w:val="0007607E"/>
    <w:rsid w:val="00076A33"/>
    <w:rsid w:val="00076C52"/>
    <w:rsid w:val="00077288"/>
    <w:rsid w:val="000802EE"/>
    <w:rsid w:val="0008134D"/>
    <w:rsid w:val="00081A4E"/>
    <w:rsid w:val="0008409D"/>
    <w:rsid w:val="000843E2"/>
    <w:rsid w:val="0008551B"/>
    <w:rsid w:val="00085561"/>
    <w:rsid w:val="00085915"/>
    <w:rsid w:val="00085C72"/>
    <w:rsid w:val="000877E0"/>
    <w:rsid w:val="00090B3D"/>
    <w:rsid w:val="00091BA2"/>
    <w:rsid w:val="00092753"/>
    <w:rsid w:val="000935E8"/>
    <w:rsid w:val="00093AD5"/>
    <w:rsid w:val="00093DAA"/>
    <w:rsid w:val="00093EBD"/>
    <w:rsid w:val="00094C97"/>
    <w:rsid w:val="00095149"/>
    <w:rsid w:val="0009534F"/>
    <w:rsid w:val="00095419"/>
    <w:rsid w:val="00095C8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A6727"/>
    <w:rsid w:val="000B0978"/>
    <w:rsid w:val="000B1FCA"/>
    <w:rsid w:val="000B22C3"/>
    <w:rsid w:val="000B38A0"/>
    <w:rsid w:val="000B4E60"/>
    <w:rsid w:val="000B5B70"/>
    <w:rsid w:val="000B61CE"/>
    <w:rsid w:val="000B6A83"/>
    <w:rsid w:val="000B780A"/>
    <w:rsid w:val="000B7F10"/>
    <w:rsid w:val="000B7FBE"/>
    <w:rsid w:val="000C1239"/>
    <w:rsid w:val="000C1B0A"/>
    <w:rsid w:val="000C28E3"/>
    <w:rsid w:val="000C2908"/>
    <w:rsid w:val="000C2E39"/>
    <w:rsid w:val="000C3210"/>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57FA"/>
    <w:rsid w:val="000D613A"/>
    <w:rsid w:val="000D7334"/>
    <w:rsid w:val="000E0982"/>
    <w:rsid w:val="000E0B61"/>
    <w:rsid w:val="000E2471"/>
    <w:rsid w:val="000E31B4"/>
    <w:rsid w:val="000E5829"/>
    <w:rsid w:val="000E5AA3"/>
    <w:rsid w:val="000E65B8"/>
    <w:rsid w:val="000E6B61"/>
    <w:rsid w:val="000E7759"/>
    <w:rsid w:val="000E7981"/>
    <w:rsid w:val="000E7B8E"/>
    <w:rsid w:val="000F0A68"/>
    <w:rsid w:val="000F0DDC"/>
    <w:rsid w:val="000F146F"/>
    <w:rsid w:val="000F1638"/>
    <w:rsid w:val="000F1859"/>
    <w:rsid w:val="000F18F0"/>
    <w:rsid w:val="000F1B2D"/>
    <w:rsid w:val="000F1E42"/>
    <w:rsid w:val="000F2739"/>
    <w:rsid w:val="000F3526"/>
    <w:rsid w:val="000F394B"/>
    <w:rsid w:val="000F3A32"/>
    <w:rsid w:val="000F44F1"/>
    <w:rsid w:val="000F4D03"/>
    <w:rsid w:val="000F58C2"/>
    <w:rsid w:val="000F59A1"/>
    <w:rsid w:val="000F70A7"/>
    <w:rsid w:val="000F718E"/>
    <w:rsid w:val="000F7B29"/>
    <w:rsid w:val="000F7CE7"/>
    <w:rsid w:val="001006D6"/>
    <w:rsid w:val="00100FEE"/>
    <w:rsid w:val="00101AB2"/>
    <w:rsid w:val="001026B8"/>
    <w:rsid w:val="00102A47"/>
    <w:rsid w:val="001034B8"/>
    <w:rsid w:val="001037B4"/>
    <w:rsid w:val="0010420C"/>
    <w:rsid w:val="00104572"/>
    <w:rsid w:val="00104D84"/>
    <w:rsid w:val="0010576F"/>
    <w:rsid w:val="00105E9E"/>
    <w:rsid w:val="00107051"/>
    <w:rsid w:val="0011035F"/>
    <w:rsid w:val="00110ADE"/>
    <w:rsid w:val="00111410"/>
    <w:rsid w:val="001118F7"/>
    <w:rsid w:val="00112445"/>
    <w:rsid w:val="00113B6B"/>
    <w:rsid w:val="00113E71"/>
    <w:rsid w:val="001146CA"/>
    <w:rsid w:val="0011495A"/>
    <w:rsid w:val="00116234"/>
    <w:rsid w:val="001169D3"/>
    <w:rsid w:val="00116AF0"/>
    <w:rsid w:val="001172C9"/>
    <w:rsid w:val="0011778A"/>
    <w:rsid w:val="0012017C"/>
    <w:rsid w:val="00120212"/>
    <w:rsid w:val="0012033C"/>
    <w:rsid w:val="0012081C"/>
    <w:rsid w:val="00120D9B"/>
    <w:rsid w:val="001215EB"/>
    <w:rsid w:val="00121F24"/>
    <w:rsid w:val="00122289"/>
    <w:rsid w:val="00122C3D"/>
    <w:rsid w:val="00122FC6"/>
    <w:rsid w:val="00123F51"/>
    <w:rsid w:val="00123F60"/>
    <w:rsid w:val="00124391"/>
    <w:rsid w:val="0012443F"/>
    <w:rsid w:val="00124C45"/>
    <w:rsid w:val="00124CAD"/>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C61"/>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5E1"/>
    <w:rsid w:val="00145A34"/>
    <w:rsid w:val="001469EB"/>
    <w:rsid w:val="0014726E"/>
    <w:rsid w:val="0014739B"/>
    <w:rsid w:val="00147563"/>
    <w:rsid w:val="00151C03"/>
    <w:rsid w:val="00151CA5"/>
    <w:rsid w:val="00152872"/>
    <w:rsid w:val="00152C45"/>
    <w:rsid w:val="001532C0"/>
    <w:rsid w:val="0015432C"/>
    <w:rsid w:val="00154BCF"/>
    <w:rsid w:val="001569C6"/>
    <w:rsid w:val="00156A6C"/>
    <w:rsid w:val="00156BB9"/>
    <w:rsid w:val="00156EA9"/>
    <w:rsid w:val="00156EAB"/>
    <w:rsid w:val="00157AF1"/>
    <w:rsid w:val="001608BF"/>
    <w:rsid w:val="00160E4F"/>
    <w:rsid w:val="00160F5D"/>
    <w:rsid w:val="00161388"/>
    <w:rsid w:val="00161A11"/>
    <w:rsid w:val="00162F46"/>
    <w:rsid w:val="00163223"/>
    <w:rsid w:val="00163B1F"/>
    <w:rsid w:val="00164885"/>
    <w:rsid w:val="00164DA2"/>
    <w:rsid w:val="001650D9"/>
    <w:rsid w:val="0016571F"/>
    <w:rsid w:val="00166065"/>
    <w:rsid w:val="00166690"/>
    <w:rsid w:val="00166DAF"/>
    <w:rsid w:val="00166E05"/>
    <w:rsid w:val="001707A8"/>
    <w:rsid w:val="0017137C"/>
    <w:rsid w:val="001713D1"/>
    <w:rsid w:val="0017288C"/>
    <w:rsid w:val="001728B5"/>
    <w:rsid w:val="0017310C"/>
    <w:rsid w:val="001739D2"/>
    <w:rsid w:val="00173C54"/>
    <w:rsid w:val="001747ED"/>
    <w:rsid w:val="00174F41"/>
    <w:rsid w:val="00175688"/>
    <w:rsid w:val="0017598D"/>
    <w:rsid w:val="00176102"/>
    <w:rsid w:val="00176DAA"/>
    <w:rsid w:val="00176E8A"/>
    <w:rsid w:val="00177043"/>
    <w:rsid w:val="0017713B"/>
    <w:rsid w:val="00177226"/>
    <w:rsid w:val="0017755A"/>
    <w:rsid w:val="00177AD8"/>
    <w:rsid w:val="00177D87"/>
    <w:rsid w:val="001812B4"/>
    <w:rsid w:val="00184C53"/>
    <w:rsid w:val="0018513C"/>
    <w:rsid w:val="0018620A"/>
    <w:rsid w:val="0018668D"/>
    <w:rsid w:val="00187103"/>
    <w:rsid w:val="001873CA"/>
    <w:rsid w:val="0018787B"/>
    <w:rsid w:val="00190700"/>
    <w:rsid w:val="00190C45"/>
    <w:rsid w:val="00190E41"/>
    <w:rsid w:val="00191021"/>
    <w:rsid w:val="001911C4"/>
    <w:rsid w:val="00191D9F"/>
    <w:rsid w:val="001922AE"/>
    <w:rsid w:val="00192D03"/>
    <w:rsid w:val="00192F1B"/>
    <w:rsid w:val="0019361C"/>
    <w:rsid w:val="00193AB5"/>
    <w:rsid w:val="00194399"/>
    <w:rsid w:val="0019485D"/>
    <w:rsid w:val="00194F66"/>
    <w:rsid w:val="00195C73"/>
    <w:rsid w:val="0019741E"/>
    <w:rsid w:val="001A07B9"/>
    <w:rsid w:val="001A0A79"/>
    <w:rsid w:val="001A0FA1"/>
    <w:rsid w:val="001A1068"/>
    <w:rsid w:val="001A1B3F"/>
    <w:rsid w:val="001A21ED"/>
    <w:rsid w:val="001A276F"/>
    <w:rsid w:val="001A2C21"/>
    <w:rsid w:val="001A3B7B"/>
    <w:rsid w:val="001A3D51"/>
    <w:rsid w:val="001A3F5F"/>
    <w:rsid w:val="001A4DCC"/>
    <w:rsid w:val="001A4E13"/>
    <w:rsid w:val="001A544E"/>
    <w:rsid w:val="001A59B5"/>
    <w:rsid w:val="001A65BC"/>
    <w:rsid w:val="001B142A"/>
    <w:rsid w:val="001B180B"/>
    <w:rsid w:val="001B1974"/>
    <w:rsid w:val="001B19B2"/>
    <w:rsid w:val="001B27E8"/>
    <w:rsid w:val="001B30BD"/>
    <w:rsid w:val="001B3240"/>
    <w:rsid w:val="001B3A4C"/>
    <w:rsid w:val="001B4D90"/>
    <w:rsid w:val="001B50CE"/>
    <w:rsid w:val="001B56E2"/>
    <w:rsid w:val="001B5973"/>
    <w:rsid w:val="001B5CB0"/>
    <w:rsid w:val="001B656A"/>
    <w:rsid w:val="001B6640"/>
    <w:rsid w:val="001B66F1"/>
    <w:rsid w:val="001B6A2C"/>
    <w:rsid w:val="001B7291"/>
    <w:rsid w:val="001C0FAB"/>
    <w:rsid w:val="001C1DBB"/>
    <w:rsid w:val="001C37D3"/>
    <w:rsid w:val="001C380C"/>
    <w:rsid w:val="001C3CF2"/>
    <w:rsid w:val="001C4A63"/>
    <w:rsid w:val="001C4C63"/>
    <w:rsid w:val="001C4EFF"/>
    <w:rsid w:val="001C5E5F"/>
    <w:rsid w:val="001C64B9"/>
    <w:rsid w:val="001C74D2"/>
    <w:rsid w:val="001D0159"/>
    <w:rsid w:val="001D1202"/>
    <w:rsid w:val="001D1520"/>
    <w:rsid w:val="001D1C85"/>
    <w:rsid w:val="001D2083"/>
    <w:rsid w:val="001D2247"/>
    <w:rsid w:val="001D2307"/>
    <w:rsid w:val="001D245F"/>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4E18"/>
    <w:rsid w:val="001E5845"/>
    <w:rsid w:val="001E58E2"/>
    <w:rsid w:val="001E6B93"/>
    <w:rsid w:val="001E6D22"/>
    <w:rsid w:val="001E6E3E"/>
    <w:rsid w:val="001E7194"/>
    <w:rsid w:val="001F1751"/>
    <w:rsid w:val="001F1F8D"/>
    <w:rsid w:val="001F2D12"/>
    <w:rsid w:val="001F2E04"/>
    <w:rsid w:val="001F3829"/>
    <w:rsid w:val="001F3DB0"/>
    <w:rsid w:val="001F51CC"/>
    <w:rsid w:val="001F521B"/>
    <w:rsid w:val="001F5531"/>
    <w:rsid w:val="001F627B"/>
    <w:rsid w:val="001F6350"/>
    <w:rsid w:val="001F79B9"/>
    <w:rsid w:val="001F7DF0"/>
    <w:rsid w:val="002020B7"/>
    <w:rsid w:val="00202FDA"/>
    <w:rsid w:val="002035E1"/>
    <w:rsid w:val="00204061"/>
    <w:rsid w:val="00204AE5"/>
    <w:rsid w:val="00204CDB"/>
    <w:rsid w:val="00205E0A"/>
    <w:rsid w:val="00205F00"/>
    <w:rsid w:val="0020644C"/>
    <w:rsid w:val="00206CD4"/>
    <w:rsid w:val="00206E12"/>
    <w:rsid w:val="00206FC3"/>
    <w:rsid w:val="00207716"/>
    <w:rsid w:val="002107D5"/>
    <w:rsid w:val="00210E20"/>
    <w:rsid w:val="00212519"/>
    <w:rsid w:val="0021294E"/>
    <w:rsid w:val="00212E51"/>
    <w:rsid w:val="00213570"/>
    <w:rsid w:val="00213761"/>
    <w:rsid w:val="00213A04"/>
    <w:rsid w:val="00214A16"/>
    <w:rsid w:val="00214B54"/>
    <w:rsid w:val="00214B64"/>
    <w:rsid w:val="0021570E"/>
    <w:rsid w:val="0021595A"/>
    <w:rsid w:val="00216C33"/>
    <w:rsid w:val="00217071"/>
    <w:rsid w:val="00217489"/>
    <w:rsid w:val="00217732"/>
    <w:rsid w:val="002177C1"/>
    <w:rsid w:val="00220548"/>
    <w:rsid w:val="0022085D"/>
    <w:rsid w:val="00220885"/>
    <w:rsid w:val="00221A2E"/>
    <w:rsid w:val="00221E71"/>
    <w:rsid w:val="00222C7C"/>
    <w:rsid w:val="00222EB1"/>
    <w:rsid w:val="002231CD"/>
    <w:rsid w:val="00223397"/>
    <w:rsid w:val="00223590"/>
    <w:rsid w:val="00224E8B"/>
    <w:rsid w:val="00225A4B"/>
    <w:rsid w:val="002267A2"/>
    <w:rsid w:val="00226BE0"/>
    <w:rsid w:val="00227D3C"/>
    <w:rsid w:val="00227F78"/>
    <w:rsid w:val="00230C34"/>
    <w:rsid w:val="00231BFB"/>
    <w:rsid w:val="00232567"/>
    <w:rsid w:val="00232C9B"/>
    <w:rsid w:val="0023308C"/>
    <w:rsid w:val="0023356F"/>
    <w:rsid w:val="0023380D"/>
    <w:rsid w:val="00235901"/>
    <w:rsid w:val="00235EDE"/>
    <w:rsid w:val="00236009"/>
    <w:rsid w:val="002360F9"/>
    <w:rsid w:val="0023637A"/>
    <w:rsid w:val="0023640F"/>
    <w:rsid w:val="002368F1"/>
    <w:rsid w:val="0023738F"/>
    <w:rsid w:val="002404D7"/>
    <w:rsid w:val="002408A1"/>
    <w:rsid w:val="00241CB5"/>
    <w:rsid w:val="0024221A"/>
    <w:rsid w:val="002422D2"/>
    <w:rsid w:val="0024277E"/>
    <w:rsid w:val="002427FE"/>
    <w:rsid w:val="00242D39"/>
    <w:rsid w:val="00242D98"/>
    <w:rsid w:val="0024387F"/>
    <w:rsid w:val="00243ADD"/>
    <w:rsid w:val="00243BAA"/>
    <w:rsid w:val="00243D92"/>
    <w:rsid w:val="00243FC7"/>
    <w:rsid w:val="00244B14"/>
    <w:rsid w:val="00244D42"/>
    <w:rsid w:val="00245123"/>
    <w:rsid w:val="00245262"/>
    <w:rsid w:val="00245B52"/>
    <w:rsid w:val="00245E78"/>
    <w:rsid w:val="00245F90"/>
    <w:rsid w:val="002461DB"/>
    <w:rsid w:val="0024753C"/>
    <w:rsid w:val="00247618"/>
    <w:rsid w:val="002478C6"/>
    <w:rsid w:val="00247A1E"/>
    <w:rsid w:val="00250633"/>
    <w:rsid w:val="00250A85"/>
    <w:rsid w:val="0025116A"/>
    <w:rsid w:val="00251626"/>
    <w:rsid w:val="00252076"/>
    <w:rsid w:val="00252236"/>
    <w:rsid w:val="00252500"/>
    <w:rsid w:val="0025262B"/>
    <w:rsid w:val="002529B6"/>
    <w:rsid w:val="00252B77"/>
    <w:rsid w:val="0025351C"/>
    <w:rsid w:val="00253952"/>
    <w:rsid w:val="00253F13"/>
    <w:rsid w:val="00255541"/>
    <w:rsid w:val="00255D3F"/>
    <w:rsid w:val="00257718"/>
    <w:rsid w:val="00257ED7"/>
    <w:rsid w:val="00260200"/>
    <w:rsid w:val="002605DD"/>
    <w:rsid w:val="00262701"/>
    <w:rsid w:val="002628F5"/>
    <w:rsid w:val="00262EAB"/>
    <w:rsid w:val="002643CF"/>
    <w:rsid w:val="00264621"/>
    <w:rsid w:val="00264675"/>
    <w:rsid w:val="00264D26"/>
    <w:rsid w:val="00264F13"/>
    <w:rsid w:val="00264FB1"/>
    <w:rsid w:val="002654F3"/>
    <w:rsid w:val="00265CA8"/>
    <w:rsid w:val="002663C8"/>
    <w:rsid w:val="00266761"/>
    <w:rsid w:val="00266D72"/>
    <w:rsid w:val="002676CE"/>
    <w:rsid w:val="002679F2"/>
    <w:rsid w:val="00270980"/>
    <w:rsid w:val="00270DE3"/>
    <w:rsid w:val="0027160C"/>
    <w:rsid w:val="00271AA1"/>
    <w:rsid w:val="00271D48"/>
    <w:rsid w:val="00272B7D"/>
    <w:rsid w:val="002740C1"/>
    <w:rsid w:val="00274A96"/>
    <w:rsid w:val="00274DE8"/>
    <w:rsid w:val="0027564A"/>
    <w:rsid w:val="00275CE8"/>
    <w:rsid w:val="0027617E"/>
    <w:rsid w:val="002768BE"/>
    <w:rsid w:val="0027737C"/>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1FF9"/>
    <w:rsid w:val="00292F92"/>
    <w:rsid w:val="00293D38"/>
    <w:rsid w:val="00295038"/>
    <w:rsid w:val="00297E38"/>
    <w:rsid w:val="002A069F"/>
    <w:rsid w:val="002A0BC1"/>
    <w:rsid w:val="002A10EB"/>
    <w:rsid w:val="002A1F3F"/>
    <w:rsid w:val="002A2654"/>
    <w:rsid w:val="002A36A7"/>
    <w:rsid w:val="002A38FE"/>
    <w:rsid w:val="002A4107"/>
    <w:rsid w:val="002A41EB"/>
    <w:rsid w:val="002A4ADD"/>
    <w:rsid w:val="002A4BBD"/>
    <w:rsid w:val="002A4E5A"/>
    <w:rsid w:val="002A565B"/>
    <w:rsid w:val="002A5825"/>
    <w:rsid w:val="002A5908"/>
    <w:rsid w:val="002A5B30"/>
    <w:rsid w:val="002A6CB5"/>
    <w:rsid w:val="002A72FB"/>
    <w:rsid w:val="002B0202"/>
    <w:rsid w:val="002B06A7"/>
    <w:rsid w:val="002B0714"/>
    <w:rsid w:val="002B15CD"/>
    <w:rsid w:val="002B1EA8"/>
    <w:rsid w:val="002B2327"/>
    <w:rsid w:val="002B2431"/>
    <w:rsid w:val="002B28ED"/>
    <w:rsid w:val="002B31F0"/>
    <w:rsid w:val="002B3696"/>
    <w:rsid w:val="002B467E"/>
    <w:rsid w:val="002B4CE2"/>
    <w:rsid w:val="002B57E4"/>
    <w:rsid w:val="002B59D3"/>
    <w:rsid w:val="002B66EC"/>
    <w:rsid w:val="002B7D84"/>
    <w:rsid w:val="002C0018"/>
    <w:rsid w:val="002C041F"/>
    <w:rsid w:val="002C05C6"/>
    <w:rsid w:val="002C1501"/>
    <w:rsid w:val="002C1D0B"/>
    <w:rsid w:val="002C2027"/>
    <w:rsid w:val="002C2840"/>
    <w:rsid w:val="002C35B6"/>
    <w:rsid w:val="002C381F"/>
    <w:rsid w:val="002C3B88"/>
    <w:rsid w:val="002C41DC"/>
    <w:rsid w:val="002C562B"/>
    <w:rsid w:val="002C56E0"/>
    <w:rsid w:val="002C6593"/>
    <w:rsid w:val="002C6E5D"/>
    <w:rsid w:val="002C7310"/>
    <w:rsid w:val="002D1653"/>
    <w:rsid w:val="002D2039"/>
    <w:rsid w:val="002D37BC"/>
    <w:rsid w:val="002D3ABF"/>
    <w:rsid w:val="002D3E29"/>
    <w:rsid w:val="002D4410"/>
    <w:rsid w:val="002D459A"/>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4C8"/>
    <w:rsid w:val="002E5823"/>
    <w:rsid w:val="002E5F55"/>
    <w:rsid w:val="002E6507"/>
    <w:rsid w:val="002E72D0"/>
    <w:rsid w:val="002F028F"/>
    <w:rsid w:val="002F19D0"/>
    <w:rsid w:val="002F1D32"/>
    <w:rsid w:val="002F1D7C"/>
    <w:rsid w:val="002F23A7"/>
    <w:rsid w:val="002F2538"/>
    <w:rsid w:val="002F319A"/>
    <w:rsid w:val="002F3378"/>
    <w:rsid w:val="002F3495"/>
    <w:rsid w:val="002F41D8"/>
    <w:rsid w:val="002F481F"/>
    <w:rsid w:val="002F516B"/>
    <w:rsid w:val="002F5686"/>
    <w:rsid w:val="002F5954"/>
    <w:rsid w:val="002F736B"/>
    <w:rsid w:val="002F7794"/>
    <w:rsid w:val="002F7A2D"/>
    <w:rsid w:val="002F7C13"/>
    <w:rsid w:val="0030029D"/>
    <w:rsid w:val="0030197E"/>
    <w:rsid w:val="00301F3A"/>
    <w:rsid w:val="00301F74"/>
    <w:rsid w:val="00302268"/>
    <w:rsid w:val="00303672"/>
    <w:rsid w:val="003036A4"/>
    <w:rsid w:val="00303705"/>
    <w:rsid w:val="00303B15"/>
    <w:rsid w:val="003044D3"/>
    <w:rsid w:val="00305267"/>
    <w:rsid w:val="00305946"/>
    <w:rsid w:val="00305E99"/>
    <w:rsid w:val="00305F2A"/>
    <w:rsid w:val="00306A82"/>
    <w:rsid w:val="003075A5"/>
    <w:rsid w:val="003079CC"/>
    <w:rsid w:val="00307B14"/>
    <w:rsid w:val="00307CED"/>
    <w:rsid w:val="00307F13"/>
    <w:rsid w:val="00310107"/>
    <w:rsid w:val="00310B17"/>
    <w:rsid w:val="00310C18"/>
    <w:rsid w:val="00310DF3"/>
    <w:rsid w:val="00311F2F"/>
    <w:rsid w:val="00314245"/>
    <w:rsid w:val="00314357"/>
    <w:rsid w:val="0031511D"/>
    <w:rsid w:val="003157CB"/>
    <w:rsid w:val="00316303"/>
    <w:rsid w:val="00316FF7"/>
    <w:rsid w:val="00317272"/>
    <w:rsid w:val="00317640"/>
    <w:rsid w:val="00317881"/>
    <w:rsid w:val="00321BBC"/>
    <w:rsid w:val="00321CB7"/>
    <w:rsid w:val="00322D41"/>
    <w:rsid w:val="0032317E"/>
    <w:rsid w:val="00323AD8"/>
    <w:rsid w:val="00325952"/>
    <w:rsid w:val="0032612F"/>
    <w:rsid w:val="003264DA"/>
    <w:rsid w:val="0032707E"/>
    <w:rsid w:val="00330712"/>
    <w:rsid w:val="00331520"/>
    <w:rsid w:val="0033208E"/>
    <w:rsid w:val="00332BF2"/>
    <w:rsid w:val="0033345E"/>
    <w:rsid w:val="003335C8"/>
    <w:rsid w:val="00333A8C"/>
    <w:rsid w:val="00333E0A"/>
    <w:rsid w:val="00334155"/>
    <w:rsid w:val="0033577D"/>
    <w:rsid w:val="003357BE"/>
    <w:rsid w:val="003358B9"/>
    <w:rsid w:val="0033592B"/>
    <w:rsid w:val="00335E44"/>
    <w:rsid w:val="00336551"/>
    <w:rsid w:val="00336A95"/>
    <w:rsid w:val="0033758E"/>
    <w:rsid w:val="003377F1"/>
    <w:rsid w:val="003410DB"/>
    <w:rsid w:val="003429C1"/>
    <w:rsid w:val="003436E2"/>
    <w:rsid w:val="00344A8C"/>
    <w:rsid w:val="00344D6E"/>
    <w:rsid w:val="00344D9D"/>
    <w:rsid w:val="00345B71"/>
    <w:rsid w:val="00346825"/>
    <w:rsid w:val="00346DD8"/>
    <w:rsid w:val="0034731F"/>
    <w:rsid w:val="00347D7E"/>
    <w:rsid w:val="003507A2"/>
    <w:rsid w:val="00351086"/>
    <w:rsid w:val="00351548"/>
    <w:rsid w:val="0035295A"/>
    <w:rsid w:val="00352B6B"/>
    <w:rsid w:val="0035357B"/>
    <w:rsid w:val="00354443"/>
    <w:rsid w:val="003547C4"/>
    <w:rsid w:val="00355916"/>
    <w:rsid w:val="003577A5"/>
    <w:rsid w:val="00357A5C"/>
    <w:rsid w:val="00357F5D"/>
    <w:rsid w:val="003601EA"/>
    <w:rsid w:val="00362BFE"/>
    <w:rsid w:val="00362FE9"/>
    <w:rsid w:val="00363456"/>
    <w:rsid w:val="003646CC"/>
    <w:rsid w:val="00364EAA"/>
    <w:rsid w:val="00365033"/>
    <w:rsid w:val="00366127"/>
    <w:rsid w:val="00366D76"/>
    <w:rsid w:val="003671F8"/>
    <w:rsid w:val="003706D3"/>
    <w:rsid w:val="00370AED"/>
    <w:rsid w:val="003717FB"/>
    <w:rsid w:val="00371808"/>
    <w:rsid w:val="00373693"/>
    <w:rsid w:val="00375166"/>
    <w:rsid w:val="003769C4"/>
    <w:rsid w:val="00376A05"/>
    <w:rsid w:val="00376B4F"/>
    <w:rsid w:val="00376EB0"/>
    <w:rsid w:val="00377598"/>
    <w:rsid w:val="003805CD"/>
    <w:rsid w:val="00380FA6"/>
    <w:rsid w:val="00381966"/>
    <w:rsid w:val="00382196"/>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28A1"/>
    <w:rsid w:val="0039372D"/>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1D72"/>
    <w:rsid w:val="003A212A"/>
    <w:rsid w:val="003A3D84"/>
    <w:rsid w:val="003A4287"/>
    <w:rsid w:val="003A4325"/>
    <w:rsid w:val="003A4611"/>
    <w:rsid w:val="003A5547"/>
    <w:rsid w:val="003A5908"/>
    <w:rsid w:val="003A6BEE"/>
    <w:rsid w:val="003A6DF2"/>
    <w:rsid w:val="003B0B95"/>
    <w:rsid w:val="003B1999"/>
    <w:rsid w:val="003B2D1C"/>
    <w:rsid w:val="003B3D70"/>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3FA4"/>
    <w:rsid w:val="003C4B3B"/>
    <w:rsid w:val="003C597B"/>
    <w:rsid w:val="003C5EC1"/>
    <w:rsid w:val="003C6859"/>
    <w:rsid w:val="003C70C3"/>
    <w:rsid w:val="003C73D2"/>
    <w:rsid w:val="003C76EB"/>
    <w:rsid w:val="003C7B55"/>
    <w:rsid w:val="003C7F8E"/>
    <w:rsid w:val="003D17DF"/>
    <w:rsid w:val="003D197B"/>
    <w:rsid w:val="003D1AB2"/>
    <w:rsid w:val="003D1D44"/>
    <w:rsid w:val="003D1F7D"/>
    <w:rsid w:val="003D1FE7"/>
    <w:rsid w:val="003D2C22"/>
    <w:rsid w:val="003D5BF3"/>
    <w:rsid w:val="003D5BFE"/>
    <w:rsid w:val="003D68C5"/>
    <w:rsid w:val="003D68C8"/>
    <w:rsid w:val="003D69E3"/>
    <w:rsid w:val="003D6A9E"/>
    <w:rsid w:val="003D6E7B"/>
    <w:rsid w:val="003D717D"/>
    <w:rsid w:val="003D7D1C"/>
    <w:rsid w:val="003E2CEC"/>
    <w:rsid w:val="003E3147"/>
    <w:rsid w:val="003E4117"/>
    <w:rsid w:val="003E466A"/>
    <w:rsid w:val="003E4A6E"/>
    <w:rsid w:val="003E4D99"/>
    <w:rsid w:val="003E59FC"/>
    <w:rsid w:val="003E6931"/>
    <w:rsid w:val="003E6FA5"/>
    <w:rsid w:val="003E72D8"/>
    <w:rsid w:val="003E761F"/>
    <w:rsid w:val="003F05CB"/>
    <w:rsid w:val="003F08B5"/>
    <w:rsid w:val="003F0A95"/>
    <w:rsid w:val="003F0D73"/>
    <w:rsid w:val="003F1687"/>
    <w:rsid w:val="003F1AA0"/>
    <w:rsid w:val="003F2733"/>
    <w:rsid w:val="003F29A4"/>
    <w:rsid w:val="003F29B5"/>
    <w:rsid w:val="003F3654"/>
    <w:rsid w:val="003F3E33"/>
    <w:rsid w:val="003F474E"/>
    <w:rsid w:val="003F658F"/>
    <w:rsid w:val="004001F6"/>
    <w:rsid w:val="00400260"/>
    <w:rsid w:val="00400779"/>
    <w:rsid w:val="004014F1"/>
    <w:rsid w:val="004020F7"/>
    <w:rsid w:val="004027A7"/>
    <w:rsid w:val="004029D7"/>
    <w:rsid w:val="004030A8"/>
    <w:rsid w:val="00404B39"/>
    <w:rsid w:val="0040508E"/>
    <w:rsid w:val="00407AC0"/>
    <w:rsid w:val="00410282"/>
    <w:rsid w:val="00410B70"/>
    <w:rsid w:val="0041118C"/>
    <w:rsid w:val="00412059"/>
    <w:rsid w:val="0041461B"/>
    <w:rsid w:val="004146BF"/>
    <w:rsid w:val="00414DEA"/>
    <w:rsid w:val="00414EAC"/>
    <w:rsid w:val="004159AE"/>
    <w:rsid w:val="00416164"/>
    <w:rsid w:val="00416258"/>
    <w:rsid w:val="00416826"/>
    <w:rsid w:val="00416B69"/>
    <w:rsid w:val="00417B4A"/>
    <w:rsid w:val="00417EA3"/>
    <w:rsid w:val="00420F9C"/>
    <w:rsid w:val="0042105B"/>
    <w:rsid w:val="00421B0A"/>
    <w:rsid w:val="00422189"/>
    <w:rsid w:val="004221E4"/>
    <w:rsid w:val="00422210"/>
    <w:rsid w:val="00422459"/>
    <w:rsid w:val="00422ADE"/>
    <w:rsid w:val="004233AF"/>
    <w:rsid w:val="0042398E"/>
    <w:rsid w:val="00423A7E"/>
    <w:rsid w:val="004240F1"/>
    <w:rsid w:val="004243FB"/>
    <w:rsid w:val="00424430"/>
    <w:rsid w:val="00424782"/>
    <w:rsid w:val="0042484B"/>
    <w:rsid w:val="00424A2D"/>
    <w:rsid w:val="0042578B"/>
    <w:rsid w:val="0042603C"/>
    <w:rsid w:val="00426765"/>
    <w:rsid w:val="004269AD"/>
    <w:rsid w:val="00426C19"/>
    <w:rsid w:val="00426D72"/>
    <w:rsid w:val="0042745D"/>
    <w:rsid w:val="004276B2"/>
    <w:rsid w:val="004276C4"/>
    <w:rsid w:val="00427823"/>
    <w:rsid w:val="00427832"/>
    <w:rsid w:val="004278D5"/>
    <w:rsid w:val="004301DE"/>
    <w:rsid w:val="0043191A"/>
    <w:rsid w:val="004319E5"/>
    <w:rsid w:val="004319F3"/>
    <w:rsid w:val="004322CC"/>
    <w:rsid w:val="00432990"/>
    <w:rsid w:val="00432F65"/>
    <w:rsid w:val="00432FBF"/>
    <w:rsid w:val="00435441"/>
    <w:rsid w:val="00435944"/>
    <w:rsid w:val="00435ED4"/>
    <w:rsid w:val="004362D0"/>
    <w:rsid w:val="00436538"/>
    <w:rsid w:val="004367FC"/>
    <w:rsid w:val="004401F9"/>
    <w:rsid w:val="00441647"/>
    <w:rsid w:val="00441667"/>
    <w:rsid w:val="004417D4"/>
    <w:rsid w:val="00441932"/>
    <w:rsid w:val="004431E7"/>
    <w:rsid w:val="00443528"/>
    <w:rsid w:val="0044355C"/>
    <w:rsid w:val="00443765"/>
    <w:rsid w:val="0044397F"/>
    <w:rsid w:val="00444049"/>
    <w:rsid w:val="004447E9"/>
    <w:rsid w:val="0044583E"/>
    <w:rsid w:val="00445954"/>
    <w:rsid w:val="00447398"/>
    <w:rsid w:val="004478FB"/>
    <w:rsid w:val="00447D7E"/>
    <w:rsid w:val="00447F43"/>
    <w:rsid w:val="00450288"/>
    <w:rsid w:val="00450420"/>
    <w:rsid w:val="004515B8"/>
    <w:rsid w:val="0045320E"/>
    <w:rsid w:val="00454C68"/>
    <w:rsid w:val="0045542D"/>
    <w:rsid w:val="004555AE"/>
    <w:rsid w:val="00455F3E"/>
    <w:rsid w:val="00456366"/>
    <w:rsid w:val="004565DB"/>
    <w:rsid w:val="00456883"/>
    <w:rsid w:val="00456EC0"/>
    <w:rsid w:val="004570B0"/>
    <w:rsid w:val="0045791E"/>
    <w:rsid w:val="00457928"/>
    <w:rsid w:val="00457DE6"/>
    <w:rsid w:val="00457E06"/>
    <w:rsid w:val="00457F25"/>
    <w:rsid w:val="00457FEA"/>
    <w:rsid w:val="004601EE"/>
    <w:rsid w:val="0046046D"/>
    <w:rsid w:val="00460F5B"/>
    <w:rsid w:val="004610EB"/>
    <w:rsid w:val="004617AD"/>
    <w:rsid w:val="00463085"/>
    <w:rsid w:val="0046458C"/>
    <w:rsid w:val="004657D4"/>
    <w:rsid w:val="00465F49"/>
    <w:rsid w:val="004660B9"/>
    <w:rsid w:val="00466C3E"/>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11B"/>
    <w:rsid w:val="00480530"/>
    <w:rsid w:val="004807B6"/>
    <w:rsid w:val="00480D23"/>
    <w:rsid w:val="00480E52"/>
    <w:rsid w:val="00481111"/>
    <w:rsid w:val="00481304"/>
    <w:rsid w:val="00481426"/>
    <w:rsid w:val="00482E9B"/>
    <w:rsid w:val="00483AB5"/>
    <w:rsid w:val="00483CA0"/>
    <w:rsid w:val="004847EA"/>
    <w:rsid w:val="00484C03"/>
    <w:rsid w:val="00484DAB"/>
    <w:rsid w:val="00484F23"/>
    <w:rsid w:val="00486454"/>
    <w:rsid w:val="00486942"/>
    <w:rsid w:val="00487192"/>
    <w:rsid w:val="004872C8"/>
    <w:rsid w:val="004900AD"/>
    <w:rsid w:val="00491E58"/>
    <w:rsid w:val="0049294B"/>
    <w:rsid w:val="00492C96"/>
    <w:rsid w:val="00492CED"/>
    <w:rsid w:val="00492CF3"/>
    <w:rsid w:val="00492D75"/>
    <w:rsid w:val="004932F2"/>
    <w:rsid w:val="004946D7"/>
    <w:rsid w:val="00495590"/>
    <w:rsid w:val="004960BC"/>
    <w:rsid w:val="00496CA4"/>
    <w:rsid w:val="004973A1"/>
    <w:rsid w:val="004A003E"/>
    <w:rsid w:val="004A16D2"/>
    <w:rsid w:val="004A205B"/>
    <w:rsid w:val="004A2F98"/>
    <w:rsid w:val="004A388C"/>
    <w:rsid w:val="004A3994"/>
    <w:rsid w:val="004A3A98"/>
    <w:rsid w:val="004A3C4C"/>
    <w:rsid w:val="004A3FA2"/>
    <w:rsid w:val="004A42FD"/>
    <w:rsid w:val="004A4B2D"/>
    <w:rsid w:val="004A4D95"/>
    <w:rsid w:val="004A71D4"/>
    <w:rsid w:val="004A7263"/>
    <w:rsid w:val="004A741E"/>
    <w:rsid w:val="004B0494"/>
    <w:rsid w:val="004B0C69"/>
    <w:rsid w:val="004B1219"/>
    <w:rsid w:val="004B1451"/>
    <w:rsid w:val="004B1EE4"/>
    <w:rsid w:val="004B25CB"/>
    <w:rsid w:val="004B2665"/>
    <w:rsid w:val="004B272A"/>
    <w:rsid w:val="004B2FA6"/>
    <w:rsid w:val="004B3194"/>
    <w:rsid w:val="004B32D2"/>
    <w:rsid w:val="004B32E9"/>
    <w:rsid w:val="004B3806"/>
    <w:rsid w:val="004B39AD"/>
    <w:rsid w:val="004B3A33"/>
    <w:rsid w:val="004B4795"/>
    <w:rsid w:val="004B5D06"/>
    <w:rsid w:val="004B676B"/>
    <w:rsid w:val="004B6A01"/>
    <w:rsid w:val="004B7080"/>
    <w:rsid w:val="004B717C"/>
    <w:rsid w:val="004B789D"/>
    <w:rsid w:val="004C0177"/>
    <w:rsid w:val="004C0DA3"/>
    <w:rsid w:val="004C192E"/>
    <w:rsid w:val="004C1DFE"/>
    <w:rsid w:val="004C39A7"/>
    <w:rsid w:val="004C3D2C"/>
    <w:rsid w:val="004C41E0"/>
    <w:rsid w:val="004C4471"/>
    <w:rsid w:val="004C44C2"/>
    <w:rsid w:val="004C47E4"/>
    <w:rsid w:val="004C493E"/>
    <w:rsid w:val="004C50ED"/>
    <w:rsid w:val="004C5710"/>
    <w:rsid w:val="004C7185"/>
    <w:rsid w:val="004D02EE"/>
    <w:rsid w:val="004D0508"/>
    <w:rsid w:val="004D0652"/>
    <w:rsid w:val="004D2348"/>
    <w:rsid w:val="004D25BC"/>
    <w:rsid w:val="004D2E51"/>
    <w:rsid w:val="004D2FF5"/>
    <w:rsid w:val="004D392C"/>
    <w:rsid w:val="004D4A92"/>
    <w:rsid w:val="004D4BFA"/>
    <w:rsid w:val="004D4E70"/>
    <w:rsid w:val="004D5537"/>
    <w:rsid w:val="004D57D2"/>
    <w:rsid w:val="004D606B"/>
    <w:rsid w:val="004D6829"/>
    <w:rsid w:val="004D6C86"/>
    <w:rsid w:val="004D6FD4"/>
    <w:rsid w:val="004E08AA"/>
    <w:rsid w:val="004E0D26"/>
    <w:rsid w:val="004E1D9C"/>
    <w:rsid w:val="004E3518"/>
    <w:rsid w:val="004E3D0C"/>
    <w:rsid w:val="004E4616"/>
    <w:rsid w:val="004E4889"/>
    <w:rsid w:val="004E4B43"/>
    <w:rsid w:val="004E5CB0"/>
    <w:rsid w:val="004E62AB"/>
    <w:rsid w:val="004E6516"/>
    <w:rsid w:val="004F07A2"/>
    <w:rsid w:val="004F0DF8"/>
    <w:rsid w:val="004F1FE5"/>
    <w:rsid w:val="004F2116"/>
    <w:rsid w:val="004F2A51"/>
    <w:rsid w:val="004F2B87"/>
    <w:rsid w:val="004F3E9A"/>
    <w:rsid w:val="004F422E"/>
    <w:rsid w:val="004F4D9C"/>
    <w:rsid w:val="004F4F1A"/>
    <w:rsid w:val="004F525C"/>
    <w:rsid w:val="004F6412"/>
    <w:rsid w:val="004F6796"/>
    <w:rsid w:val="004F77D1"/>
    <w:rsid w:val="005003A1"/>
    <w:rsid w:val="005006AA"/>
    <w:rsid w:val="00501362"/>
    <w:rsid w:val="00501B83"/>
    <w:rsid w:val="005022DA"/>
    <w:rsid w:val="005023FF"/>
    <w:rsid w:val="005026A4"/>
    <w:rsid w:val="00502A56"/>
    <w:rsid w:val="0050389A"/>
    <w:rsid w:val="00503A2B"/>
    <w:rsid w:val="005044E0"/>
    <w:rsid w:val="00505B0E"/>
    <w:rsid w:val="00506338"/>
    <w:rsid w:val="00506404"/>
    <w:rsid w:val="00506629"/>
    <w:rsid w:val="00506D22"/>
    <w:rsid w:val="00506F52"/>
    <w:rsid w:val="00507E53"/>
    <w:rsid w:val="00507FB4"/>
    <w:rsid w:val="0051022C"/>
    <w:rsid w:val="0051121F"/>
    <w:rsid w:val="005115FF"/>
    <w:rsid w:val="0051170C"/>
    <w:rsid w:val="00511BEF"/>
    <w:rsid w:val="00512913"/>
    <w:rsid w:val="00512F2F"/>
    <w:rsid w:val="00513665"/>
    <w:rsid w:val="005137BC"/>
    <w:rsid w:val="00515C30"/>
    <w:rsid w:val="005161B9"/>
    <w:rsid w:val="00516951"/>
    <w:rsid w:val="00516C46"/>
    <w:rsid w:val="00517608"/>
    <w:rsid w:val="005202C1"/>
    <w:rsid w:val="00520342"/>
    <w:rsid w:val="005203ED"/>
    <w:rsid w:val="0052065E"/>
    <w:rsid w:val="005207AB"/>
    <w:rsid w:val="005207E9"/>
    <w:rsid w:val="005209B6"/>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818"/>
    <w:rsid w:val="005269BE"/>
    <w:rsid w:val="0052742B"/>
    <w:rsid w:val="0052759E"/>
    <w:rsid w:val="0052794E"/>
    <w:rsid w:val="00527FAF"/>
    <w:rsid w:val="0053076B"/>
    <w:rsid w:val="00530855"/>
    <w:rsid w:val="00531011"/>
    <w:rsid w:val="005318D6"/>
    <w:rsid w:val="005323ED"/>
    <w:rsid w:val="0053288B"/>
    <w:rsid w:val="00532CEF"/>
    <w:rsid w:val="00533E10"/>
    <w:rsid w:val="00534C38"/>
    <w:rsid w:val="0053549A"/>
    <w:rsid w:val="0053566A"/>
    <w:rsid w:val="00535E64"/>
    <w:rsid w:val="00536289"/>
    <w:rsid w:val="00537582"/>
    <w:rsid w:val="00537BC7"/>
    <w:rsid w:val="005402D7"/>
    <w:rsid w:val="00540BFF"/>
    <w:rsid w:val="005410F3"/>
    <w:rsid w:val="0054159F"/>
    <w:rsid w:val="00543831"/>
    <w:rsid w:val="00544363"/>
    <w:rsid w:val="00544F7A"/>
    <w:rsid w:val="00545B2E"/>
    <w:rsid w:val="0054636F"/>
    <w:rsid w:val="00546492"/>
    <w:rsid w:val="00546C9D"/>
    <w:rsid w:val="00547279"/>
    <w:rsid w:val="00547CF6"/>
    <w:rsid w:val="005508B1"/>
    <w:rsid w:val="00550958"/>
    <w:rsid w:val="00551BF2"/>
    <w:rsid w:val="00551DD1"/>
    <w:rsid w:val="00552212"/>
    <w:rsid w:val="005531FA"/>
    <w:rsid w:val="005548DA"/>
    <w:rsid w:val="0055571C"/>
    <w:rsid w:val="00555868"/>
    <w:rsid w:val="00555B0E"/>
    <w:rsid w:val="00556423"/>
    <w:rsid w:val="005567C5"/>
    <w:rsid w:val="00557001"/>
    <w:rsid w:val="00557813"/>
    <w:rsid w:val="00557CDD"/>
    <w:rsid w:val="00560124"/>
    <w:rsid w:val="00560AC6"/>
    <w:rsid w:val="00560D5F"/>
    <w:rsid w:val="00562121"/>
    <w:rsid w:val="005623BB"/>
    <w:rsid w:val="00563EC1"/>
    <w:rsid w:val="0056414C"/>
    <w:rsid w:val="00564159"/>
    <w:rsid w:val="0056456B"/>
    <w:rsid w:val="005651AC"/>
    <w:rsid w:val="005656DA"/>
    <w:rsid w:val="00566F6F"/>
    <w:rsid w:val="00567005"/>
    <w:rsid w:val="00567208"/>
    <w:rsid w:val="00567426"/>
    <w:rsid w:val="005707D7"/>
    <w:rsid w:val="00570C09"/>
    <w:rsid w:val="00572223"/>
    <w:rsid w:val="00572468"/>
    <w:rsid w:val="00573151"/>
    <w:rsid w:val="00573774"/>
    <w:rsid w:val="00573E38"/>
    <w:rsid w:val="005740BA"/>
    <w:rsid w:val="00574478"/>
    <w:rsid w:val="00574581"/>
    <w:rsid w:val="0057502E"/>
    <w:rsid w:val="0057528D"/>
    <w:rsid w:val="00575A7E"/>
    <w:rsid w:val="005761D1"/>
    <w:rsid w:val="005761FD"/>
    <w:rsid w:val="0057634A"/>
    <w:rsid w:val="005763F4"/>
    <w:rsid w:val="005768A6"/>
    <w:rsid w:val="00576BF8"/>
    <w:rsid w:val="00576EDB"/>
    <w:rsid w:val="0057737A"/>
    <w:rsid w:val="00577CDA"/>
    <w:rsid w:val="00577F58"/>
    <w:rsid w:val="00580AFF"/>
    <w:rsid w:val="00581CEF"/>
    <w:rsid w:val="00581E2C"/>
    <w:rsid w:val="0058239C"/>
    <w:rsid w:val="00582822"/>
    <w:rsid w:val="00583A13"/>
    <w:rsid w:val="00584158"/>
    <w:rsid w:val="005841DB"/>
    <w:rsid w:val="0058517B"/>
    <w:rsid w:val="00585468"/>
    <w:rsid w:val="00585FD6"/>
    <w:rsid w:val="00587026"/>
    <w:rsid w:val="005870E7"/>
    <w:rsid w:val="0058742E"/>
    <w:rsid w:val="005877A4"/>
    <w:rsid w:val="00587A87"/>
    <w:rsid w:val="00591C66"/>
    <w:rsid w:val="00591F4E"/>
    <w:rsid w:val="0059275D"/>
    <w:rsid w:val="00593DB1"/>
    <w:rsid w:val="00594666"/>
    <w:rsid w:val="00594D5E"/>
    <w:rsid w:val="00595329"/>
    <w:rsid w:val="0059535D"/>
    <w:rsid w:val="005958C8"/>
    <w:rsid w:val="005963A2"/>
    <w:rsid w:val="0059649A"/>
    <w:rsid w:val="00597B27"/>
    <w:rsid w:val="005A0152"/>
    <w:rsid w:val="005A07B9"/>
    <w:rsid w:val="005A0A86"/>
    <w:rsid w:val="005A0B12"/>
    <w:rsid w:val="005A0B20"/>
    <w:rsid w:val="005A0FD2"/>
    <w:rsid w:val="005A11FF"/>
    <w:rsid w:val="005A215D"/>
    <w:rsid w:val="005A2222"/>
    <w:rsid w:val="005A2461"/>
    <w:rsid w:val="005A2554"/>
    <w:rsid w:val="005A2BF5"/>
    <w:rsid w:val="005A34CA"/>
    <w:rsid w:val="005A3ECB"/>
    <w:rsid w:val="005A41B1"/>
    <w:rsid w:val="005A4F51"/>
    <w:rsid w:val="005A59BD"/>
    <w:rsid w:val="005A5DCC"/>
    <w:rsid w:val="005A75A6"/>
    <w:rsid w:val="005B0196"/>
    <w:rsid w:val="005B121E"/>
    <w:rsid w:val="005B2021"/>
    <w:rsid w:val="005B2272"/>
    <w:rsid w:val="005B2878"/>
    <w:rsid w:val="005B2E25"/>
    <w:rsid w:val="005B3492"/>
    <w:rsid w:val="005B3B1A"/>
    <w:rsid w:val="005B407D"/>
    <w:rsid w:val="005B5513"/>
    <w:rsid w:val="005B5B78"/>
    <w:rsid w:val="005B61FF"/>
    <w:rsid w:val="005B62C4"/>
    <w:rsid w:val="005B7155"/>
    <w:rsid w:val="005B7392"/>
    <w:rsid w:val="005B7A89"/>
    <w:rsid w:val="005C203C"/>
    <w:rsid w:val="005C2968"/>
    <w:rsid w:val="005C2ABD"/>
    <w:rsid w:val="005C3A38"/>
    <w:rsid w:val="005C3CE9"/>
    <w:rsid w:val="005C48B1"/>
    <w:rsid w:val="005C4C89"/>
    <w:rsid w:val="005C5A50"/>
    <w:rsid w:val="005C66BD"/>
    <w:rsid w:val="005C6BE5"/>
    <w:rsid w:val="005C6E9A"/>
    <w:rsid w:val="005C7AA1"/>
    <w:rsid w:val="005C7C9F"/>
    <w:rsid w:val="005D13D2"/>
    <w:rsid w:val="005D1CD2"/>
    <w:rsid w:val="005D24F5"/>
    <w:rsid w:val="005D3A2C"/>
    <w:rsid w:val="005D3AA7"/>
    <w:rsid w:val="005D3FF3"/>
    <w:rsid w:val="005D4263"/>
    <w:rsid w:val="005D4DBC"/>
    <w:rsid w:val="005D55E4"/>
    <w:rsid w:val="005D6228"/>
    <w:rsid w:val="005D6EED"/>
    <w:rsid w:val="005D7BD4"/>
    <w:rsid w:val="005E0A4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0C8"/>
    <w:rsid w:val="005F29CD"/>
    <w:rsid w:val="005F3149"/>
    <w:rsid w:val="005F3C6B"/>
    <w:rsid w:val="005F44EA"/>
    <w:rsid w:val="005F4FC7"/>
    <w:rsid w:val="005F562D"/>
    <w:rsid w:val="005F5DE4"/>
    <w:rsid w:val="005F6994"/>
    <w:rsid w:val="005F69B7"/>
    <w:rsid w:val="005F7659"/>
    <w:rsid w:val="005F7D76"/>
    <w:rsid w:val="00600120"/>
    <w:rsid w:val="00600C68"/>
    <w:rsid w:val="006016A3"/>
    <w:rsid w:val="006017C6"/>
    <w:rsid w:val="00601F0F"/>
    <w:rsid w:val="00603131"/>
    <w:rsid w:val="0060314F"/>
    <w:rsid w:val="00604AC5"/>
    <w:rsid w:val="006057AA"/>
    <w:rsid w:val="006058E3"/>
    <w:rsid w:val="00605D41"/>
    <w:rsid w:val="006061A0"/>
    <w:rsid w:val="006069CF"/>
    <w:rsid w:val="00606DFD"/>
    <w:rsid w:val="00606F22"/>
    <w:rsid w:val="00607A4B"/>
    <w:rsid w:val="00607C9E"/>
    <w:rsid w:val="0061052C"/>
    <w:rsid w:val="00610AEA"/>
    <w:rsid w:val="006115A9"/>
    <w:rsid w:val="00613202"/>
    <w:rsid w:val="00613714"/>
    <w:rsid w:val="0061432D"/>
    <w:rsid w:val="00614D68"/>
    <w:rsid w:val="0061542E"/>
    <w:rsid w:val="00615B2A"/>
    <w:rsid w:val="0061652C"/>
    <w:rsid w:val="00616E61"/>
    <w:rsid w:val="006176BD"/>
    <w:rsid w:val="00617BC4"/>
    <w:rsid w:val="00617FF4"/>
    <w:rsid w:val="00621A20"/>
    <w:rsid w:val="00621FE5"/>
    <w:rsid w:val="0062239D"/>
    <w:rsid w:val="00622FC3"/>
    <w:rsid w:val="00623B7B"/>
    <w:rsid w:val="00624B99"/>
    <w:rsid w:val="00625E54"/>
    <w:rsid w:val="00626713"/>
    <w:rsid w:val="0062676E"/>
    <w:rsid w:val="00627350"/>
    <w:rsid w:val="006304D6"/>
    <w:rsid w:val="00630659"/>
    <w:rsid w:val="00630A69"/>
    <w:rsid w:val="00632D17"/>
    <w:rsid w:val="00632D35"/>
    <w:rsid w:val="0063317F"/>
    <w:rsid w:val="006333A8"/>
    <w:rsid w:val="006336C6"/>
    <w:rsid w:val="006341F8"/>
    <w:rsid w:val="00634C04"/>
    <w:rsid w:val="00634DEC"/>
    <w:rsid w:val="00634F6D"/>
    <w:rsid w:val="006353AD"/>
    <w:rsid w:val="00635C64"/>
    <w:rsid w:val="006367A7"/>
    <w:rsid w:val="00636A51"/>
    <w:rsid w:val="00637012"/>
    <w:rsid w:val="006371A1"/>
    <w:rsid w:val="006371E2"/>
    <w:rsid w:val="00637549"/>
    <w:rsid w:val="006407E3"/>
    <w:rsid w:val="00640F4C"/>
    <w:rsid w:val="006410A0"/>
    <w:rsid w:val="00641394"/>
    <w:rsid w:val="00641BE5"/>
    <w:rsid w:val="0064401B"/>
    <w:rsid w:val="006445A0"/>
    <w:rsid w:val="00644B5E"/>
    <w:rsid w:val="00645D08"/>
    <w:rsid w:val="00646431"/>
    <w:rsid w:val="006464FE"/>
    <w:rsid w:val="00646743"/>
    <w:rsid w:val="00646AB9"/>
    <w:rsid w:val="00646B33"/>
    <w:rsid w:val="00646F8A"/>
    <w:rsid w:val="0065105B"/>
    <w:rsid w:val="00651100"/>
    <w:rsid w:val="00651D1D"/>
    <w:rsid w:val="00653CB5"/>
    <w:rsid w:val="00654D5E"/>
    <w:rsid w:val="006553FA"/>
    <w:rsid w:val="006555C3"/>
    <w:rsid w:val="00655EA3"/>
    <w:rsid w:val="00655EFA"/>
    <w:rsid w:val="006566F2"/>
    <w:rsid w:val="00656925"/>
    <w:rsid w:val="00657456"/>
    <w:rsid w:val="0065759C"/>
    <w:rsid w:val="00660701"/>
    <w:rsid w:val="00660C5C"/>
    <w:rsid w:val="00661A3A"/>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ED5"/>
    <w:rsid w:val="0068746F"/>
    <w:rsid w:val="006874FD"/>
    <w:rsid w:val="0069019B"/>
    <w:rsid w:val="00690EFB"/>
    <w:rsid w:val="006910E2"/>
    <w:rsid w:val="0069158F"/>
    <w:rsid w:val="00692D6B"/>
    <w:rsid w:val="00693ED9"/>
    <w:rsid w:val="00694BAE"/>
    <w:rsid w:val="00694D5D"/>
    <w:rsid w:val="00694DCD"/>
    <w:rsid w:val="00695772"/>
    <w:rsid w:val="00695B33"/>
    <w:rsid w:val="00696D67"/>
    <w:rsid w:val="00696E04"/>
    <w:rsid w:val="0069766E"/>
    <w:rsid w:val="0069766F"/>
    <w:rsid w:val="00697CD2"/>
    <w:rsid w:val="006A002C"/>
    <w:rsid w:val="006A0CAD"/>
    <w:rsid w:val="006A33F7"/>
    <w:rsid w:val="006A37D3"/>
    <w:rsid w:val="006A3B3F"/>
    <w:rsid w:val="006A3DB2"/>
    <w:rsid w:val="006A4B22"/>
    <w:rsid w:val="006A508D"/>
    <w:rsid w:val="006A52AA"/>
    <w:rsid w:val="006A6343"/>
    <w:rsid w:val="006A6A91"/>
    <w:rsid w:val="006A6AB2"/>
    <w:rsid w:val="006A6BA6"/>
    <w:rsid w:val="006A6D6D"/>
    <w:rsid w:val="006A6DCB"/>
    <w:rsid w:val="006B0415"/>
    <w:rsid w:val="006B07C4"/>
    <w:rsid w:val="006B13F5"/>
    <w:rsid w:val="006B198B"/>
    <w:rsid w:val="006B31C7"/>
    <w:rsid w:val="006B32A5"/>
    <w:rsid w:val="006B4524"/>
    <w:rsid w:val="006B4AFD"/>
    <w:rsid w:val="006B5410"/>
    <w:rsid w:val="006B5B93"/>
    <w:rsid w:val="006B764A"/>
    <w:rsid w:val="006B7791"/>
    <w:rsid w:val="006B7C60"/>
    <w:rsid w:val="006B7D9B"/>
    <w:rsid w:val="006C0531"/>
    <w:rsid w:val="006C0D7F"/>
    <w:rsid w:val="006C1E98"/>
    <w:rsid w:val="006C325D"/>
    <w:rsid w:val="006C393A"/>
    <w:rsid w:val="006C46B6"/>
    <w:rsid w:val="006C48F2"/>
    <w:rsid w:val="006C504E"/>
    <w:rsid w:val="006C567B"/>
    <w:rsid w:val="006C5E01"/>
    <w:rsid w:val="006C6767"/>
    <w:rsid w:val="006C79C3"/>
    <w:rsid w:val="006D04B7"/>
    <w:rsid w:val="006D0E51"/>
    <w:rsid w:val="006D0FFE"/>
    <w:rsid w:val="006D1255"/>
    <w:rsid w:val="006D2014"/>
    <w:rsid w:val="006D2170"/>
    <w:rsid w:val="006D2907"/>
    <w:rsid w:val="006D2CE0"/>
    <w:rsid w:val="006D4690"/>
    <w:rsid w:val="006D4751"/>
    <w:rsid w:val="006D48C9"/>
    <w:rsid w:val="006D57E4"/>
    <w:rsid w:val="006D5856"/>
    <w:rsid w:val="006D5BEC"/>
    <w:rsid w:val="006D613F"/>
    <w:rsid w:val="006D657B"/>
    <w:rsid w:val="006D69DE"/>
    <w:rsid w:val="006D6DF9"/>
    <w:rsid w:val="006D73DE"/>
    <w:rsid w:val="006D7F0F"/>
    <w:rsid w:val="006E0A85"/>
    <w:rsid w:val="006E1528"/>
    <w:rsid w:val="006E1539"/>
    <w:rsid w:val="006E16F1"/>
    <w:rsid w:val="006E2DFE"/>
    <w:rsid w:val="006E32F5"/>
    <w:rsid w:val="006E3367"/>
    <w:rsid w:val="006E3E50"/>
    <w:rsid w:val="006E4030"/>
    <w:rsid w:val="006E5ACB"/>
    <w:rsid w:val="006E5D61"/>
    <w:rsid w:val="006E5F88"/>
    <w:rsid w:val="006E612F"/>
    <w:rsid w:val="006E61B8"/>
    <w:rsid w:val="006E6341"/>
    <w:rsid w:val="006E6A3E"/>
    <w:rsid w:val="006E6AF4"/>
    <w:rsid w:val="006E7CF4"/>
    <w:rsid w:val="006F0086"/>
    <w:rsid w:val="006F0DE4"/>
    <w:rsid w:val="006F2567"/>
    <w:rsid w:val="006F2847"/>
    <w:rsid w:val="006F2A02"/>
    <w:rsid w:val="006F2BB7"/>
    <w:rsid w:val="006F3C15"/>
    <w:rsid w:val="006F3DA0"/>
    <w:rsid w:val="006F4D3F"/>
    <w:rsid w:val="006F5649"/>
    <w:rsid w:val="006F58D2"/>
    <w:rsid w:val="006F5A2C"/>
    <w:rsid w:val="006F5CF0"/>
    <w:rsid w:val="006F6B63"/>
    <w:rsid w:val="006F7604"/>
    <w:rsid w:val="00700FFB"/>
    <w:rsid w:val="0070125F"/>
    <w:rsid w:val="0070189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179A"/>
    <w:rsid w:val="0071391E"/>
    <w:rsid w:val="007141E9"/>
    <w:rsid w:val="007153A5"/>
    <w:rsid w:val="0071559E"/>
    <w:rsid w:val="00715665"/>
    <w:rsid w:val="00715918"/>
    <w:rsid w:val="00715B5A"/>
    <w:rsid w:val="00715BFB"/>
    <w:rsid w:val="0071633B"/>
    <w:rsid w:val="00716438"/>
    <w:rsid w:val="007169F5"/>
    <w:rsid w:val="00720D8B"/>
    <w:rsid w:val="0072148C"/>
    <w:rsid w:val="007221DE"/>
    <w:rsid w:val="0072303B"/>
    <w:rsid w:val="00723300"/>
    <w:rsid w:val="00723C3C"/>
    <w:rsid w:val="00723DC3"/>
    <w:rsid w:val="00723E2E"/>
    <w:rsid w:val="00724754"/>
    <w:rsid w:val="00724786"/>
    <w:rsid w:val="0072542A"/>
    <w:rsid w:val="007255ED"/>
    <w:rsid w:val="0072622E"/>
    <w:rsid w:val="007272B0"/>
    <w:rsid w:val="00727F9E"/>
    <w:rsid w:val="00730909"/>
    <w:rsid w:val="00730A05"/>
    <w:rsid w:val="007311CD"/>
    <w:rsid w:val="00731523"/>
    <w:rsid w:val="007315F4"/>
    <w:rsid w:val="007316CB"/>
    <w:rsid w:val="00732942"/>
    <w:rsid w:val="00732B7F"/>
    <w:rsid w:val="00733673"/>
    <w:rsid w:val="007341C1"/>
    <w:rsid w:val="00735004"/>
    <w:rsid w:val="00735185"/>
    <w:rsid w:val="00735A38"/>
    <w:rsid w:val="00735A88"/>
    <w:rsid w:val="00736488"/>
    <w:rsid w:val="00736D78"/>
    <w:rsid w:val="00737DDB"/>
    <w:rsid w:val="007401AB"/>
    <w:rsid w:val="00740BF7"/>
    <w:rsid w:val="00740E44"/>
    <w:rsid w:val="00741C8E"/>
    <w:rsid w:val="00742E07"/>
    <w:rsid w:val="007431DF"/>
    <w:rsid w:val="00743972"/>
    <w:rsid w:val="007444B1"/>
    <w:rsid w:val="0074587B"/>
    <w:rsid w:val="0074751A"/>
    <w:rsid w:val="00747C95"/>
    <w:rsid w:val="00747F50"/>
    <w:rsid w:val="00747F65"/>
    <w:rsid w:val="0075022C"/>
    <w:rsid w:val="0075043A"/>
    <w:rsid w:val="007507D9"/>
    <w:rsid w:val="007508DF"/>
    <w:rsid w:val="007515BA"/>
    <w:rsid w:val="0075182A"/>
    <w:rsid w:val="00751D66"/>
    <w:rsid w:val="007520C8"/>
    <w:rsid w:val="007529FD"/>
    <w:rsid w:val="00753407"/>
    <w:rsid w:val="007538B9"/>
    <w:rsid w:val="00753C8C"/>
    <w:rsid w:val="00753D9F"/>
    <w:rsid w:val="00754905"/>
    <w:rsid w:val="00755408"/>
    <w:rsid w:val="00755C56"/>
    <w:rsid w:val="00755F24"/>
    <w:rsid w:val="00756B1F"/>
    <w:rsid w:val="00757A17"/>
    <w:rsid w:val="0076007E"/>
    <w:rsid w:val="00760A46"/>
    <w:rsid w:val="00760AFC"/>
    <w:rsid w:val="007617A6"/>
    <w:rsid w:val="0076184C"/>
    <w:rsid w:val="00761D07"/>
    <w:rsid w:val="00764422"/>
    <w:rsid w:val="00765345"/>
    <w:rsid w:val="00766854"/>
    <w:rsid w:val="00766D0D"/>
    <w:rsid w:val="007675C8"/>
    <w:rsid w:val="007709F4"/>
    <w:rsid w:val="00770CA1"/>
    <w:rsid w:val="007721DB"/>
    <w:rsid w:val="00772258"/>
    <w:rsid w:val="00772866"/>
    <w:rsid w:val="00772C4E"/>
    <w:rsid w:val="007750AC"/>
    <w:rsid w:val="00776176"/>
    <w:rsid w:val="00776882"/>
    <w:rsid w:val="00776B50"/>
    <w:rsid w:val="007773E5"/>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18E5"/>
    <w:rsid w:val="007A2AA1"/>
    <w:rsid w:val="007A3345"/>
    <w:rsid w:val="007A4F70"/>
    <w:rsid w:val="007A6340"/>
    <w:rsid w:val="007A68EF"/>
    <w:rsid w:val="007A6FBA"/>
    <w:rsid w:val="007A7ACC"/>
    <w:rsid w:val="007A7D59"/>
    <w:rsid w:val="007A7F75"/>
    <w:rsid w:val="007B06B3"/>
    <w:rsid w:val="007B117F"/>
    <w:rsid w:val="007B170A"/>
    <w:rsid w:val="007B2526"/>
    <w:rsid w:val="007B32E6"/>
    <w:rsid w:val="007B37E8"/>
    <w:rsid w:val="007B3AD2"/>
    <w:rsid w:val="007B3C89"/>
    <w:rsid w:val="007B4360"/>
    <w:rsid w:val="007B48D1"/>
    <w:rsid w:val="007B6558"/>
    <w:rsid w:val="007B6659"/>
    <w:rsid w:val="007B6A98"/>
    <w:rsid w:val="007B6F1A"/>
    <w:rsid w:val="007B7278"/>
    <w:rsid w:val="007B7369"/>
    <w:rsid w:val="007C012C"/>
    <w:rsid w:val="007C081F"/>
    <w:rsid w:val="007C0ACE"/>
    <w:rsid w:val="007C1C83"/>
    <w:rsid w:val="007C1F25"/>
    <w:rsid w:val="007C2582"/>
    <w:rsid w:val="007C2C0E"/>
    <w:rsid w:val="007C2D4F"/>
    <w:rsid w:val="007C356B"/>
    <w:rsid w:val="007C3B79"/>
    <w:rsid w:val="007C4148"/>
    <w:rsid w:val="007C4CB5"/>
    <w:rsid w:val="007C627F"/>
    <w:rsid w:val="007C73CD"/>
    <w:rsid w:val="007D012F"/>
    <w:rsid w:val="007D11CA"/>
    <w:rsid w:val="007D1478"/>
    <w:rsid w:val="007D25A0"/>
    <w:rsid w:val="007D2BF1"/>
    <w:rsid w:val="007D33A1"/>
    <w:rsid w:val="007D42E7"/>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218"/>
    <w:rsid w:val="007E35DF"/>
    <w:rsid w:val="007E39BB"/>
    <w:rsid w:val="007E3BCD"/>
    <w:rsid w:val="007E4177"/>
    <w:rsid w:val="007E5400"/>
    <w:rsid w:val="007E56A2"/>
    <w:rsid w:val="007E56AB"/>
    <w:rsid w:val="007E5985"/>
    <w:rsid w:val="007E5D79"/>
    <w:rsid w:val="007E5F65"/>
    <w:rsid w:val="007E60BE"/>
    <w:rsid w:val="007E6264"/>
    <w:rsid w:val="007E630E"/>
    <w:rsid w:val="007E6C20"/>
    <w:rsid w:val="007E7457"/>
    <w:rsid w:val="007F136E"/>
    <w:rsid w:val="007F17C6"/>
    <w:rsid w:val="007F1A5B"/>
    <w:rsid w:val="007F2CF2"/>
    <w:rsid w:val="007F33B5"/>
    <w:rsid w:val="007F3CC3"/>
    <w:rsid w:val="007F3CF8"/>
    <w:rsid w:val="007F4394"/>
    <w:rsid w:val="007F4B1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7D8"/>
    <w:rsid w:val="008044F0"/>
    <w:rsid w:val="00804BC6"/>
    <w:rsid w:val="00805AED"/>
    <w:rsid w:val="00805F7E"/>
    <w:rsid w:val="008063B6"/>
    <w:rsid w:val="00807272"/>
    <w:rsid w:val="00807294"/>
    <w:rsid w:val="00807D8A"/>
    <w:rsid w:val="00810C60"/>
    <w:rsid w:val="00811F53"/>
    <w:rsid w:val="0081266E"/>
    <w:rsid w:val="00812DC0"/>
    <w:rsid w:val="008139DD"/>
    <w:rsid w:val="00813CA7"/>
    <w:rsid w:val="00813E8D"/>
    <w:rsid w:val="008145C5"/>
    <w:rsid w:val="00815C0F"/>
    <w:rsid w:val="00815F39"/>
    <w:rsid w:val="00815FBE"/>
    <w:rsid w:val="0081629B"/>
    <w:rsid w:val="00816414"/>
    <w:rsid w:val="00816AC9"/>
    <w:rsid w:val="00817665"/>
    <w:rsid w:val="008214EA"/>
    <w:rsid w:val="008215EC"/>
    <w:rsid w:val="00823C95"/>
    <w:rsid w:val="00824FD3"/>
    <w:rsid w:val="00825BA7"/>
    <w:rsid w:val="00825C30"/>
    <w:rsid w:val="00825F1B"/>
    <w:rsid w:val="00827700"/>
    <w:rsid w:val="00827BD2"/>
    <w:rsid w:val="0083000B"/>
    <w:rsid w:val="008304B7"/>
    <w:rsid w:val="00830629"/>
    <w:rsid w:val="008306F0"/>
    <w:rsid w:val="00830BFD"/>
    <w:rsid w:val="00830CA0"/>
    <w:rsid w:val="00831A79"/>
    <w:rsid w:val="00831F05"/>
    <w:rsid w:val="00832851"/>
    <w:rsid w:val="00832B8F"/>
    <w:rsid w:val="00833440"/>
    <w:rsid w:val="00833C69"/>
    <w:rsid w:val="00833CEB"/>
    <w:rsid w:val="00835020"/>
    <w:rsid w:val="00835683"/>
    <w:rsid w:val="00836C42"/>
    <w:rsid w:val="0083780D"/>
    <w:rsid w:val="00837B7A"/>
    <w:rsid w:val="00837D86"/>
    <w:rsid w:val="00841080"/>
    <w:rsid w:val="008411B9"/>
    <w:rsid w:val="008413DD"/>
    <w:rsid w:val="008416A9"/>
    <w:rsid w:val="00841917"/>
    <w:rsid w:val="00842D3D"/>
    <w:rsid w:val="008430BB"/>
    <w:rsid w:val="008435F1"/>
    <w:rsid w:val="00843853"/>
    <w:rsid w:val="00844370"/>
    <w:rsid w:val="00844F7F"/>
    <w:rsid w:val="0084559D"/>
    <w:rsid w:val="00851105"/>
    <w:rsid w:val="00851111"/>
    <w:rsid w:val="008513B0"/>
    <w:rsid w:val="00851A48"/>
    <w:rsid w:val="008524E6"/>
    <w:rsid w:val="00852799"/>
    <w:rsid w:val="00852C8C"/>
    <w:rsid w:val="008532A4"/>
    <w:rsid w:val="00853497"/>
    <w:rsid w:val="00853647"/>
    <w:rsid w:val="00853C06"/>
    <w:rsid w:val="00853DE0"/>
    <w:rsid w:val="00854D27"/>
    <w:rsid w:val="00855D76"/>
    <w:rsid w:val="00856032"/>
    <w:rsid w:val="0085643C"/>
    <w:rsid w:val="008571FC"/>
    <w:rsid w:val="00857D36"/>
    <w:rsid w:val="008610F1"/>
    <w:rsid w:val="008625A5"/>
    <w:rsid w:val="00862B55"/>
    <w:rsid w:val="0086322E"/>
    <w:rsid w:val="00863C5D"/>
    <w:rsid w:val="00864372"/>
    <w:rsid w:val="0086488A"/>
    <w:rsid w:val="008651DA"/>
    <w:rsid w:val="008655F4"/>
    <w:rsid w:val="00865AF1"/>
    <w:rsid w:val="00865D1C"/>
    <w:rsid w:val="00865F08"/>
    <w:rsid w:val="0086765E"/>
    <w:rsid w:val="008676BB"/>
    <w:rsid w:val="00867803"/>
    <w:rsid w:val="00867C8B"/>
    <w:rsid w:val="008723AE"/>
    <w:rsid w:val="00872987"/>
    <w:rsid w:val="00872A5F"/>
    <w:rsid w:val="00872E10"/>
    <w:rsid w:val="00873BA4"/>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077"/>
    <w:rsid w:val="00886327"/>
    <w:rsid w:val="00886344"/>
    <w:rsid w:val="008868F2"/>
    <w:rsid w:val="00887101"/>
    <w:rsid w:val="0089011F"/>
    <w:rsid w:val="00890131"/>
    <w:rsid w:val="008904B8"/>
    <w:rsid w:val="0089215A"/>
    <w:rsid w:val="00892204"/>
    <w:rsid w:val="008923C1"/>
    <w:rsid w:val="008927A6"/>
    <w:rsid w:val="00893A75"/>
    <w:rsid w:val="0089407C"/>
    <w:rsid w:val="00894711"/>
    <w:rsid w:val="00895435"/>
    <w:rsid w:val="00895B78"/>
    <w:rsid w:val="00895E1C"/>
    <w:rsid w:val="008963D9"/>
    <w:rsid w:val="008967C3"/>
    <w:rsid w:val="008967D8"/>
    <w:rsid w:val="00896C42"/>
    <w:rsid w:val="00897008"/>
    <w:rsid w:val="00897551"/>
    <w:rsid w:val="00897F32"/>
    <w:rsid w:val="008A043A"/>
    <w:rsid w:val="008A0781"/>
    <w:rsid w:val="008A0D2E"/>
    <w:rsid w:val="008A1051"/>
    <w:rsid w:val="008A16A8"/>
    <w:rsid w:val="008A1897"/>
    <w:rsid w:val="008A1C32"/>
    <w:rsid w:val="008A221B"/>
    <w:rsid w:val="008A233D"/>
    <w:rsid w:val="008A2406"/>
    <w:rsid w:val="008A4F9E"/>
    <w:rsid w:val="008A5900"/>
    <w:rsid w:val="008A6550"/>
    <w:rsid w:val="008A6F6C"/>
    <w:rsid w:val="008A7189"/>
    <w:rsid w:val="008A7891"/>
    <w:rsid w:val="008A7BA6"/>
    <w:rsid w:val="008A7F33"/>
    <w:rsid w:val="008B00C7"/>
    <w:rsid w:val="008B048C"/>
    <w:rsid w:val="008B08E1"/>
    <w:rsid w:val="008B11EB"/>
    <w:rsid w:val="008B1D02"/>
    <w:rsid w:val="008B1DA2"/>
    <w:rsid w:val="008B233D"/>
    <w:rsid w:val="008B2A7C"/>
    <w:rsid w:val="008B4191"/>
    <w:rsid w:val="008B47BB"/>
    <w:rsid w:val="008B4BAC"/>
    <w:rsid w:val="008B5F52"/>
    <w:rsid w:val="008B6129"/>
    <w:rsid w:val="008C23BA"/>
    <w:rsid w:val="008C2826"/>
    <w:rsid w:val="008C285C"/>
    <w:rsid w:val="008C3684"/>
    <w:rsid w:val="008C38E3"/>
    <w:rsid w:val="008C3A94"/>
    <w:rsid w:val="008C47FB"/>
    <w:rsid w:val="008C4C56"/>
    <w:rsid w:val="008C4D5E"/>
    <w:rsid w:val="008C4EAA"/>
    <w:rsid w:val="008C62FF"/>
    <w:rsid w:val="008C654F"/>
    <w:rsid w:val="008C682A"/>
    <w:rsid w:val="008C71FD"/>
    <w:rsid w:val="008C7629"/>
    <w:rsid w:val="008D0954"/>
    <w:rsid w:val="008D0FAB"/>
    <w:rsid w:val="008D12EB"/>
    <w:rsid w:val="008D1457"/>
    <w:rsid w:val="008D1ABC"/>
    <w:rsid w:val="008D1E3E"/>
    <w:rsid w:val="008D249E"/>
    <w:rsid w:val="008D381F"/>
    <w:rsid w:val="008D3DD1"/>
    <w:rsid w:val="008D5193"/>
    <w:rsid w:val="008D616D"/>
    <w:rsid w:val="008D754F"/>
    <w:rsid w:val="008D77CC"/>
    <w:rsid w:val="008D7859"/>
    <w:rsid w:val="008D7C9A"/>
    <w:rsid w:val="008E014E"/>
    <w:rsid w:val="008E0515"/>
    <w:rsid w:val="008E1AD6"/>
    <w:rsid w:val="008E22B5"/>
    <w:rsid w:val="008E22BC"/>
    <w:rsid w:val="008E290B"/>
    <w:rsid w:val="008E2EE9"/>
    <w:rsid w:val="008E42B7"/>
    <w:rsid w:val="008E44BE"/>
    <w:rsid w:val="008E4C76"/>
    <w:rsid w:val="008E4CE9"/>
    <w:rsid w:val="008E51DD"/>
    <w:rsid w:val="008E56D1"/>
    <w:rsid w:val="008E5B7A"/>
    <w:rsid w:val="008E5CC9"/>
    <w:rsid w:val="008E6006"/>
    <w:rsid w:val="008E6243"/>
    <w:rsid w:val="008E65B4"/>
    <w:rsid w:val="008E69A1"/>
    <w:rsid w:val="008E71EE"/>
    <w:rsid w:val="008E7765"/>
    <w:rsid w:val="008F09EA"/>
    <w:rsid w:val="008F2182"/>
    <w:rsid w:val="008F2F05"/>
    <w:rsid w:val="008F3202"/>
    <w:rsid w:val="008F533C"/>
    <w:rsid w:val="008F55B9"/>
    <w:rsid w:val="008F5623"/>
    <w:rsid w:val="008F6490"/>
    <w:rsid w:val="008F7CC9"/>
    <w:rsid w:val="009004F0"/>
    <w:rsid w:val="009018A1"/>
    <w:rsid w:val="00901E9B"/>
    <w:rsid w:val="00901F21"/>
    <w:rsid w:val="0090265F"/>
    <w:rsid w:val="00902BDE"/>
    <w:rsid w:val="00903603"/>
    <w:rsid w:val="009037A0"/>
    <w:rsid w:val="00903CDE"/>
    <w:rsid w:val="00903E77"/>
    <w:rsid w:val="009042C8"/>
    <w:rsid w:val="00904355"/>
    <w:rsid w:val="0090437F"/>
    <w:rsid w:val="00904698"/>
    <w:rsid w:val="00904CB2"/>
    <w:rsid w:val="00904D12"/>
    <w:rsid w:val="00904FA6"/>
    <w:rsid w:val="00905464"/>
    <w:rsid w:val="009067CF"/>
    <w:rsid w:val="00906AC6"/>
    <w:rsid w:val="00906ECA"/>
    <w:rsid w:val="00907653"/>
    <w:rsid w:val="009078B9"/>
    <w:rsid w:val="009104B2"/>
    <w:rsid w:val="00911A85"/>
    <w:rsid w:val="00911D91"/>
    <w:rsid w:val="0091328D"/>
    <w:rsid w:val="00913C28"/>
    <w:rsid w:val="00915688"/>
    <w:rsid w:val="0091582C"/>
    <w:rsid w:val="00915D1B"/>
    <w:rsid w:val="00916591"/>
    <w:rsid w:val="009165BD"/>
    <w:rsid w:val="009170C9"/>
    <w:rsid w:val="0092004C"/>
    <w:rsid w:val="0092110D"/>
    <w:rsid w:val="00921580"/>
    <w:rsid w:val="00921A81"/>
    <w:rsid w:val="00922701"/>
    <w:rsid w:val="009228EB"/>
    <w:rsid w:val="00922C71"/>
    <w:rsid w:val="00922CEF"/>
    <w:rsid w:val="009234A8"/>
    <w:rsid w:val="009238B2"/>
    <w:rsid w:val="00925E9D"/>
    <w:rsid w:val="009274C6"/>
    <w:rsid w:val="00927CDB"/>
    <w:rsid w:val="009305F6"/>
    <w:rsid w:val="009310AD"/>
    <w:rsid w:val="00932AB3"/>
    <w:rsid w:val="00933511"/>
    <w:rsid w:val="00934AE2"/>
    <w:rsid w:val="00935A70"/>
    <w:rsid w:val="00935CD7"/>
    <w:rsid w:val="00936968"/>
    <w:rsid w:val="00936CAF"/>
    <w:rsid w:val="00937118"/>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219"/>
    <w:rsid w:val="00947382"/>
    <w:rsid w:val="009479BC"/>
    <w:rsid w:val="009479C3"/>
    <w:rsid w:val="00950EFD"/>
    <w:rsid w:val="00951415"/>
    <w:rsid w:val="00951B01"/>
    <w:rsid w:val="00951F9E"/>
    <w:rsid w:val="009522B1"/>
    <w:rsid w:val="009522DB"/>
    <w:rsid w:val="00952A3D"/>
    <w:rsid w:val="00952D16"/>
    <w:rsid w:val="00953C31"/>
    <w:rsid w:val="0095456D"/>
    <w:rsid w:val="00954FDB"/>
    <w:rsid w:val="00956E6F"/>
    <w:rsid w:val="009573DD"/>
    <w:rsid w:val="009574CE"/>
    <w:rsid w:val="009578D2"/>
    <w:rsid w:val="00957BD2"/>
    <w:rsid w:val="00957C73"/>
    <w:rsid w:val="00960396"/>
    <w:rsid w:val="00960587"/>
    <w:rsid w:val="00961170"/>
    <w:rsid w:val="00961C44"/>
    <w:rsid w:val="00962740"/>
    <w:rsid w:val="009627C1"/>
    <w:rsid w:val="0096376C"/>
    <w:rsid w:val="0096409F"/>
    <w:rsid w:val="009645DE"/>
    <w:rsid w:val="00964AF0"/>
    <w:rsid w:val="00965009"/>
    <w:rsid w:val="0096504C"/>
    <w:rsid w:val="00965107"/>
    <w:rsid w:val="00965ECD"/>
    <w:rsid w:val="00966822"/>
    <w:rsid w:val="0096751D"/>
    <w:rsid w:val="00967C0F"/>
    <w:rsid w:val="009712BE"/>
    <w:rsid w:val="00971D52"/>
    <w:rsid w:val="009723A1"/>
    <w:rsid w:val="00972A7B"/>
    <w:rsid w:val="00973281"/>
    <w:rsid w:val="00973636"/>
    <w:rsid w:val="00973670"/>
    <w:rsid w:val="00973BD0"/>
    <w:rsid w:val="00973FFC"/>
    <w:rsid w:val="0097526D"/>
    <w:rsid w:val="0097531D"/>
    <w:rsid w:val="00975439"/>
    <w:rsid w:val="00975AB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64C8"/>
    <w:rsid w:val="0098783C"/>
    <w:rsid w:val="00990543"/>
    <w:rsid w:val="00990E2D"/>
    <w:rsid w:val="0099168D"/>
    <w:rsid w:val="00991D26"/>
    <w:rsid w:val="00992514"/>
    <w:rsid w:val="009925D7"/>
    <w:rsid w:val="0099340A"/>
    <w:rsid w:val="009936D3"/>
    <w:rsid w:val="0099397B"/>
    <w:rsid w:val="00994730"/>
    <w:rsid w:val="00995234"/>
    <w:rsid w:val="009957EE"/>
    <w:rsid w:val="00995BC5"/>
    <w:rsid w:val="009964A2"/>
    <w:rsid w:val="00996B2A"/>
    <w:rsid w:val="00996E3C"/>
    <w:rsid w:val="00997D19"/>
    <w:rsid w:val="009A0372"/>
    <w:rsid w:val="009A0931"/>
    <w:rsid w:val="009A154C"/>
    <w:rsid w:val="009A1742"/>
    <w:rsid w:val="009A1F15"/>
    <w:rsid w:val="009A26E9"/>
    <w:rsid w:val="009A2E95"/>
    <w:rsid w:val="009A36C0"/>
    <w:rsid w:val="009A3B22"/>
    <w:rsid w:val="009A3C4A"/>
    <w:rsid w:val="009A4673"/>
    <w:rsid w:val="009A48C5"/>
    <w:rsid w:val="009A547D"/>
    <w:rsid w:val="009A5702"/>
    <w:rsid w:val="009A5AF2"/>
    <w:rsid w:val="009A6496"/>
    <w:rsid w:val="009A6595"/>
    <w:rsid w:val="009A758D"/>
    <w:rsid w:val="009A768D"/>
    <w:rsid w:val="009A77B6"/>
    <w:rsid w:val="009A7AB6"/>
    <w:rsid w:val="009A7B06"/>
    <w:rsid w:val="009B0237"/>
    <w:rsid w:val="009B063F"/>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DBF"/>
    <w:rsid w:val="009C2E82"/>
    <w:rsid w:val="009C35C9"/>
    <w:rsid w:val="009C4915"/>
    <w:rsid w:val="009C5D31"/>
    <w:rsid w:val="009C6E05"/>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DF0"/>
    <w:rsid w:val="009E417E"/>
    <w:rsid w:val="009E4184"/>
    <w:rsid w:val="009E4481"/>
    <w:rsid w:val="009E45D7"/>
    <w:rsid w:val="009E45E2"/>
    <w:rsid w:val="009E480E"/>
    <w:rsid w:val="009E5394"/>
    <w:rsid w:val="009E5453"/>
    <w:rsid w:val="009E6435"/>
    <w:rsid w:val="009E65D5"/>
    <w:rsid w:val="009E6642"/>
    <w:rsid w:val="009E66B8"/>
    <w:rsid w:val="009E73E5"/>
    <w:rsid w:val="009E78E0"/>
    <w:rsid w:val="009F0001"/>
    <w:rsid w:val="009F01EE"/>
    <w:rsid w:val="009F1731"/>
    <w:rsid w:val="009F19E9"/>
    <w:rsid w:val="009F28CB"/>
    <w:rsid w:val="009F3A23"/>
    <w:rsid w:val="009F3C25"/>
    <w:rsid w:val="009F476B"/>
    <w:rsid w:val="009F564E"/>
    <w:rsid w:val="009F6B40"/>
    <w:rsid w:val="009F7E17"/>
    <w:rsid w:val="00A01408"/>
    <w:rsid w:val="00A02307"/>
    <w:rsid w:val="00A02DB0"/>
    <w:rsid w:val="00A035D7"/>
    <w:rsid w:val="00A0364F"/>
    <w:rsid w:val="00A037E7"/>
    <w:rsid w:val="00A077CD"/>
    <w:rsid w:val="00A07A97"/>
    <w:rsid w:val="00A07FE8"/>
    <w:rsid w:val="00A10290"/>
    <w:rsid w:val="00A11128"/>
    <w:rsid w:val="00A12499"/>
    <w:rsid w:val="00A124C8"/>
    <w:rsid w:val="00A12907"/>
    <w:rsid w:val="00A1367F"/>
    <w:rsid w:val="00A144DB"/>
    <w:rsid w:val="00A145C1"/>
    <w:rsid w:val="00A14BA8"/>
    <w:rsid w:val="00A209B1"/>
    <w:rsid w:val="00A21EBD"/>
    <w:rsid w:val="00A243AA"/>
    <w:rsid w:val="00A24F04"/>
    <w:rsid w:val="00A24F49"/>
    <w:rsid w:val="00A25FD3"/>
    <w:rsid w:val="00A26939"/>
    <w:rsid w:val="00A27621"/>
    <w:rsid w:val="00A30570"/>
    <w:rsid w:val="00A32AFD"/>
    <w:rsid w:val="00A32D7E"/>
    <w:rsid w:val="00A33040"/>
    <w:rsid w:val="00A33506"/>
    <w:rsid w:val="00A339FE"/>
    <w:rsid w:val="00A34323"/>
    <w:rsid w:val="00A34BCB"/>
    <w:rsid w:val="00A34D6D"/>
    <w:rsid w:val="00A36A04"/>
    <w:rsid w:val="00A36BAD"/>
    <w:rsid w:val="00A40482"/>
    <w:rsid w:val="00A40547"/>
    <w:rsid w:val="00A4115C"/>
    <w:rsid w:val="00A43FC6"/>
    <w:rsid w:val="00A44520"/>
    <w:rsid w:val="00A45742"/>
    <w:rsid w:val="00A461A4"/>
    <w:rsid w:val="00A46446"/>
    <w:rsid w:val="00A46466"/>
    <w:rsid w:val="00A46743"/>
    <w:rsid w:val="00A467D4"/>
    <w:rsid w:val="00A46893"/>
    <w:rsid w:val="00A51087"/>
    <w:rsid w:val="00A515AA"/>
    <w:rsid w:val="00A527D9"/>
    <w:rsid w:val="00A53574"/>
    <w:rsid w:val="00A53816"/>
    <w:rsid w:val="00A53D3C"/>
    <w:rsid w:val="00A5468E"/>
    <w:rsid w:val="00A547BA"/>
    <w:rsid w:val="00A54DED"/>
    <w:rsid w:val="00A5512F"/>
    <w:rsid w:val="00A55BC3"/>
    <w:rsid w:val="00A56C32"/>
    <w:rsid w:val="00A6070F"/>
    <w:rsid w:val="00A614F7"/>
    <w:rsid w:val="00A6219D"/>
    <w:rsid w:val="00A626E7"/>
    <w:rsid w:val="00A6288E"/>
    <w:rsid w:val="00A644CB"/>
    <w:rsid w:val="00A645D6"/>
    <w:rsid w:val="00A64771"/>
    <w:rsid w:val="00A64AA5"/>
    <w:rsid w:val="00A64E86"/>
    <w:rsid w:val="00A65002"/>
    <w:rsid w:val="00A655C8"/>
    <w:rsid w:val="00A65F84"/>
    <w:rsid w:val="00A66330"/>
    <w:rsid w:val="00A6654E"/>
    <w:rsid w:val="00A665EF"/>
    <w:rsid w:val="00A665F0"/>
    <w:rsid w:val="00A67690"/>
    <w:rsid w:val="00A67E77"/>
    <w:rsid w:val="00A70948"/>
    <w:rsid w:val="00A712D4"/>
    <w:rsid w:val="00A7134C"/>
    <w:rsid w:val="00A73173"/>
    <w:rsid w:val="00A73C2E"/>
    <w:rsid w:val="00A73E2F"/>
    <w:rsid w:val="00A73FB5"/>
    <w:rsid w:val="00A745E0"/>
    <w:rsid w:val="00A748B2"/>
    <w:rsid w:val="00A74FD9"/>
    <w:rsid w:val="00A7530A"/>
    <w:rsid w:val="00A76566"/>
    <w:rsid w:val="00A76DD8"/>
    <w:rsid w:val="00A7747E"/>
    <w:rsid w:val="00A80B9B"/>
    <w:rsid w:val="00A80D3B"/>
    <w:rsid w:val="00A80F61"/>
    <w:rsid w:val="00A81340"/>
    <w:rsid w:val="00A81C58"/>
    <w:rsid w:val="00A827B7"/>
    <w:rsid w:val="00A82ADC"/>
    <w:rsid w:val="00A837BC"/>
    <w:rsid w:val="00A838D9"/>
    <w:rsid w:val="00A83B0D"/>
    <w:rsid w:val="00A83D31"/>
    <w:rsid w:val="00A842AA"/>
    <w:rsid w:val="00A844E0"/>
    <w:rsid w:val="00A86D84"/>
    <w:rsid w:val="00A90AB8"/>
    <w:rsid w:val="00A915E5"/>
    <w:rsid w:val="00A932FD"/>
    <w:rsid w:val="00A935E0"/>
    <w:rsid w:val="00A93C9B"/>
    <w:rsid w:val="00A9424A"/>
    <w:rsid w:val="00A94C36"/>
    <w:rsid w:val="00A94C50"/>
    <w:rsid w:val="00A94CBD"/>
    <w:rsid w:val="00A94EB6"/>
    <w:rsid w:val="00A95087"/>
    <w:rsid w:val="00A953A2"/>
    <w:rsid w:val="00A95D72"/>
    <w:rsid w:val="00A95DAC"/>
    <w:rsid w:val="00A95DE8"/>
    <w:rsid w:val="00A96CF6"/>
    <w:rsid w:val="00A97000"/>
    <w:rsid w:val="00AA0E14"/>
    <w:rsid w:val="00AA2AEE"/>
    <w:rsid w:val="00AA38A4"/>
    <w:rsid w:val="00AA498C"/>
    <w:rsid w:val="00AA4F27"/>
    <w:rsid w:val="00AA5A53"/>
    <w:rsid w:val="00AA6127"/>
    <w:rsid w:val="00AA6422"/>
    <w:rsid w:val="00AA65BB"/>
    <w:rsid w:val="00AB0746"/>
    <w:rsid w:val="00AB0AD8"/>
    <w:rsid w:val="00AB1019"/>
    <w:rsid w:val="00AB12BA"/>
    <w:rsid w:val="00AB13B7"/>
    <w:rsid w:val="00AB1E71"/>
    <w:rsid w:val="00AB1FBB"/>
    <w:rsid w:val="00AB1FE5"/>
    <w:rsid w:val="00AB2581"/>
    <w:rsid w:val="00AB2CC9"/>
    <w:rsid w:val="00AB3416"/>
    <w:rsid w:val="00AB4101"/>
    <w:rsid w:val="00AB46DF"/>
    <w:rsid w:val="00AB48F1"/>
    <w:rsid w:val="00AB4AB1"/>
    <w:rsid w:val="00AB53A3"/>
    <w:rsid w:val="00AB6F05"/>
    <w:rsid w:val="00AB7257"/>
    <w:rsid w:val="00AB7317"/>
    <w:rsid w:val="00AC014C"/>
    <w:rsid w:val="00AC08E2"/>
    <w:rsid w:val="00AC09F0"/>
    <w:rsid w:val="00AC151B"/>
    <w:rsid w:val="00AC1F77"/>
    <w:rsid w:val="00AC292B"/>
    <w:rsid w:val="00AC33FC"/>
    <w:rsid w:val="00AC3BFC"/>
    <w:rsid w:val="00AC3CBE"/>
    <w:rsid w:val="00AC3D63"/>
    <w:rsid w:val="00AC472B"/>
    <w:rsid w:val="00AC4B0F"/>
    <w:rsid w:val="00AC4C52"/>
    <w:rsid w:val="00AC514C"/>
    <w:rsid w:val="00AC5FAC"/>
    <w:rsid w:val="00AC6216"/>
    <w:rsid w:val="00AC6260"/>
    <w:rsid w:val="00AC69ED"/>
    <w:rsid w:val="00AC71B7"/>
    <w:rsid w:val="00AC7A03"/>
    <w:rsid w:val="00AC7A15"/>
    <w:rsid w:val="00AC7AED"/>
    <w:rsid w:val="00AC7C63"/>
    <w:rsid w:val="00AD0878"/>
    <w:rsid w:val="00AD0B46"/>
    <w:rsid w:val="00AD16EB"/>
    <w:rsid w:val="00AD17E3"/>
    <w:rsid w:val="00AD24CC"/>
    <w:rsid w:val="00AD2721"/>
    <w:rsid w:val="00AD273D"/>
    <w:rsid w:val="00AD2D46"/>
    <w:rsid w:val="00AD3151"/>
    <w:rsid w:val="00AD3539"/>
    <w:rsid w:val="00AD45F0"/>
    <w:rsid w:val="00AD5A1B"/>
    <w:rsid w:val="00AD5D4F"/>
    <w:rsid w:val="00AD6673"/>
    <w:rsid w:val="00AD6873"/>
    <w:rsid w:val="00AD6A20"/>
    <w:rsid w:val="00AD7D07"/>
    <w:rsid w:val="00AE0358"/>
    <w:rsid w:val="00AE0A02"/>
    <w:rsid w:val="00AE294A"/>
    <w:rsid w:val="00AE2BC2"/>
    <w:rsid w:val="00AE4070"/>
    <w:rsid w:val="00AE50D1"/>
    <w:rsid w:val="00AE51C8"/>
    <w:rsid w:val="00AE545D"/>
    <w:rsid w:val="00AE55C5"/>
    <w:rsid w:val="00AE5754"/>
    <w:rsid w:val="00AE625A"/>
    <w:rsid w:val="00AE6B3C"/>
    <w:rsid w:val="00AE78E7"/>
    <w:rsid w:val="00AE7962"/>
    <w:rsid w:val="00AE7AA1"/>
    <w:rsid w:val="00AF08B9"/>
    <w:rsid w:val="00AF099F"/>
    <w:rsid w:val="00AF09D8"/>
    <w:rsid w:val="00AF0EBC"/>
    <w:rsid w:val="00AF189F"/>
    <w:rsid w:val="00AF27B4"/>
    <w:rsid w:val="00AF38DA"/>
    <w:rsid w:val="00AF3B02"/>
    <w:rsid w:val="00AF56AC"/>
    <w:rsid w:val="00AF5CC2"/>
    <w:rsid w:val="00AF5CC5"/>
    <w:rsid w:val="00AF6406"/>
    <w:rsid w:val="00AF747F"/>
    <w:rsid w:val="00AF790D"/>
    <w:rsid w:val="00AF7FDE"/>
    <w:rsid w:val="00B013DB"/>
    <w:rsid w:val="00B017C5"/>
    <w:rsid w:val="00B02A9C"/>
    <w:rsid w:val="00B03022"/>
    <w:rsid w:val="00B03411"/>
    <w:rsid w:val="00B039A8"/>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3E46"/>
    <w:rsid w:val="00B143E8"/>
    <w:rsid w:val="00B14796"/>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9FA"/>
    <w:rsid w:val="00B25AE5"/>
    <w:rsid w:val="00B25DB6"/>
    <w:rsid w:val="00B2650C"/>
    <w:rsid w:val="00B272FD"/>
    <w:rsid w:val="00B3128B"/>
    <w:rsid w:val="00B32076"/>
    <w:rsid w:val="00B32866"/>
    <w:rsid w:val="00B35329"/>
    <w:rsid w:val="00B354E2"/>
    <w:rsid w:val="00B359D1"/>
    <w:rsid w:val="00B35CEE"/>
    <w:rsid w:val="00B36B38"/>
    <w:rsid w:val="00B36C10"/>
    <w:rsid w:val="00B40959"/>
    <w:rsid w:val="00B414E6"/>
    <w:rsid w:val="00B41A7E"/>
    <w:rsid w:val="00B41E20"/>
    <w:rsid w:val="00B42710"/>
    <w:rsid w:val="00B42952"/>
    <w:rsid w:val="00B43199"/>
    <w:rsid w:val="00B435BE"/>
    <w:rsid w:val="00B43DEF"/>
    <w:rsid w:val="00B4494F"/>
    <w:rsid w:val="00B4504A"/>
    <w:rsid w:val="00B45AE1"/>
    <w:rsid w:val="00B45C63"/>
    <w:rsid w:val="00B46B2C"/>
    <w:rsid w:val="00B476D9"/>
    <w:rsid w:val="00B477D4"/>
    <w:rsid w:val="00B50139"/>
    <w:rsid w:val="00B502B1"/>
    <w:rsid w:val="00B517ED"/>
    <w:rsid w:val="00B52188"/>
    <w:rsid w:val="00B528CB"/>
    <w:rsid w:val="00B532E0"/>
    <w:rsid w:val="00B53792"/>
    <w:rsid w:val="00B53CD9"/>
    <w:rsid w:val="00B5440C"/>
    <w:rsid w:val="00B5471F"/>
    <w:rsid w:val="00B566BB"/>
    <w:rsid w:val="00B5674D"/>
    <w:rsid w:val="00B56810"/>
    <w:rsid w:val="00B56837"/>
    <w:rsid w:val="00B569AB"/>
    <w:rsid w:val="00B57B35"/>
    <w:rsid w:val="00B57C3E"/>
    <w:rsid w:val="00B57CCE"/>
    <w:rsid w:val="00B6223B"/>
    <w:rsid w:val="00B627F9"/>
    <w:rsid w:val="00B62B26"/>
    <w:rsid w:val="00B62DE3"/>
    <w:rsid w:val="00B633F3"/>
    <w:rsid w:val="00B63A12"/>
    <w:rsid w:val="00B6478F"/>
    <w:rsid w:val="00B648C9"/>
    <w:rsid w:val="00B670AF"/>
    <w:rsid w:val="00B67B69"/>
    <w:rsid w:val="00B70830"/>
    <w:rsid w:val="00B70AC6"/>
    <w:rsid w:val="00B70B76"/>
    <w:rsid w:val="00B70D95"/>
    <w:rsid w:val="00B71427"/>
    <w:rsid w:val="00B7188D"/>
    <w:rsid w:val="00B7222F"/>
    <w:rsid w:val="00B72B1E"/>
    <w:rsid w:val="00B72B9E"/>
    <w:rsid w:val="00B736D7"/>
    <w:rsid w:val="00B74A88"/>
    <w:rsid w:val="00B771AB"/>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434"/>
    <w:rsid w:val="00B85488"/>
    <w:rsid w:val="00B855A4"/>
    <w:rsid w:val="00B855D4"/>
    <w:rsid w:val="00B86924"/>
    <w:rsid w:val="00B86CE6"/>
    <w:rsid w:val="00B8778C"/>
    <w:rsid w:val="00B87D1A"/>
    <w:rsid w:val="00B87D8C"/>
    <w:rsid w:val="00B87E3A"/>
    <w:rsid w:val="00B87F46"/>
    <w:rsid w:val="00B9043F"/>
    <w:rsid w:val="00B90848"/>
    <w:rsid w:val="00B90910"/>
    <w:rsid w:val="00B90CC3"/>
    <w:rsid w:val="00B91363"/>
    <w:rsid w:val="00B91BEB"/>
    <w:rsid w:val="00B91F1A"/>
    <w:rsid w:val="00B922C9"/>
    <w:rsid w:val="00B942B2"/>
    <w:rsid w:val="00B95529"/>
    <w:rsid w:val="00B95762"/>
    <w:rsid w:val="00B95A94"/>
    <w:rsid w:val="00B96AEA"/>
    <w:rsid w:val="00B96E4C"/>
    <w:rsid w:val="00B977EA"/>
    <w:rsid w:val="00B97ABE"/>
    <w:rsid w:val="00B97B06"/>
    <w:rsid w:val="00BA0142"/>
    <w:rsid w:val="00BA0898"/>
    <w:rsid w:val="00BA0B32"/>
    <w:rsid w:val="00BA19D3"/>
    <w:rsid w:val="00BA2826"/>
    <w:rsid w:val="00BA287F"/>
    <w:rsid w:val="00BA3E52"/>
    <w:rsid w:val="00BA42DB"/>
    <w:rsid w:val="00BA4808"/>
    <w:rsid w:val="00BA5E78"/>
    <w:rsid w:val="00BA6AA2"/>
    <w:rsid w:val="00BA706D"/>
    <w:rsid w:val="00BB1590"/>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5F2"/>
    <w:rsid w:val="00BC1A7C"/>
    <w:rsid w:val="00BC2CE4"/>
    <w:rsid w:val="00BC2DBB"/>
    <w:rsid w:val="00BC30A5"/>
    <w:rsid w:val="00BC3174"/>
    <w:rsid w:val="00BC33E5"/>
    <w:rsid w:val="00BC3B74"/>
    <w:rsid w:val="00BC5619"/>
    <w:rsid w:val="00BC5854"/>
    <w:rsid w:val="00BC6030"/>
    <w:rsid w:val="00BC7296"/>
    <w:rsid w:val="00BC748B"/>
    <w:rsid w:val="00BD072C"/>
    <w:rsid w:val="00BD2369"/>
    <w:rsid w:val="00BD251B"/>
    <w:rsid w:val="00BD3F63"/>
    <w:rsid w:val="00BD4170"/>
    <w:rsid w:val="00BD4205"/>
    <w:rsid w:val="00BD4A86"/>
    <w:rsid w:val="00BD4C4F"/>
    <w:rsid w:val="00BD5147"/>
    <w:rsid w:val="00BD5890"/>
    <w:rsid w:val="00BD6007"/>
    <w:rsid w:val="00BD6CCF"/>
    <w:rsid w:val="00BD6F60"/>
    <w:rsid w:val="00BD70B2"/>
    <w:rsid w:val="00BD71E0"/>
    <w:rsid w:val="00BD7D37"/>
    <w:rsid w:val="00BE01CD"/>
    <w:rsid w:val="00BE0B12"/>
    <w:rsid w:val="00BE0D69"/>
    <w:rsid w:val="00BE14ED"/>
    <w:rsid w:val="00BE1F23"/>
    <w:rsid w:val="00BE2177"/>
    <w:rsid w:val="00BE253E"/>
    <w:rsid w:val="00BE41BD"/>
    <w:rsid w:val="00BE46D4"/>
    <w:rsid w:val="00BE4BF3"/>
    <w:rsid w:val="00BE4DA9"/>
    <w:rsid w:val="00BE59C9"/>
    <w:rsid w:val="00BE5DF1"/>
    <w:rsid w:val="00BE5E2D"/>
    <w:rsid w:val="00BE645F"/>
    <w:rsid w:val="00BE714B"/>
    <w:rsid w:val="00BE73B8"/>
    <w:rsid w:val="00BE7A40"/>
    <w:rsid w:val="00BE7BD8"/>
    <w:rsid w:val="00BF006A"/>
    <w:rsid w:val="00BF0BCE"/>
    <w:rsid w:val="00BF11AC"/>
    <w:rsid w:val="00BF1504"/>
    <w:rsid w:val="00BF217E"/>
    <w:rsid w:val="00BF21F8"/>
    <w:rsid w:val="00BF22FF"/>
    <w:rsid w:val="00BF2371"/>
    <w:rsid w:val="00BF3F92"/>
    <w:rsid w:val="00BF4099"/>
    <w:rsid w:val="00BF4441"/>
    <w:rsid w:val="00BF4F92"/>
    <w:rsid w:val="00BF51E9"/>
    <w:rsid w:val="00BF70C9"/>
    <w:rsid w:val="00BF79B1"/>
    <w:rsid w:val="00BF7DE7"/>
    <w:rsid w:val="00C000C7"/>
    <w:rsid w:val="00C002E5"/>
    <w:rsid w:val="00C0052F"/>
    <w:rsid w:val="00C00AB3"/>
    <w:rsid w:val="00C01018"/>
    <w:rsid w:val="00C0122C"/>
    <w:rsid w:val="00C01266"/>
    <w:rsid w:val="00C0163E"/>
    <w:rsid w:val="00C019C6"/>
    <w:rsid w:val="00C026F5"/>
    <w:rsid w:val="00C02D7F"/>
    <w:rsid w:val="00C030F3"/>
    <w:rsid w:val="00C035D4"/>
    <w:rsid w:val="00C03EEF"/>
    <w:rsid w:val="00C0467B"/>
    <w:rsid w:val="00C04694"/>
    <w:rsid w:val="00C04A39"/>
    <w:rsid w:val="00C05249"/>
    <w:rsid w:val="00C053C1"/>
    <w:rsid w:val="00C05B40"/>
    <w:rsid w:val="00C05FF4"/>
    <w:rsid w:val="00C0631B"/>
    <w:rsid w:val="00C068A6"/>
    <w:rsid w:val="00C0721E"/>
    <w:rsid w:val="00C075D9"/>
    <w:rsid w:val="00C07F77"/>
    <w:rsid w:val="00C10E25"/>
    <w:rsid w:val="00C12E5C"/>
    <w:rsid w:val="00C1445C"/>
    <w:rsid w:val="00C14646"/>
    <w:rsid w:val="00C14656"/>
    <w:rsid w:val="00C14C59"/>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10BB"/>
    <w:rsid w:val="00C34ADA"/>
    <w:rsid w:val="00C35307"/>
    <w:rsid w:val="00C35ACC"/>
    <w:rsid w:val="00C36855"/>
    <w:rsid w:val="00C36C33"/>
    <w:rsid w:val="00C36FE6"/>
    <w:rsid w:val="00C3731A"/>
    <w:rsid w:val="00C3781B"/>
    <w:rsid w:val="00C37C42"/>
    <w:rsid w:val="00C37F08"/>
    <w:rsid w:val="00C4004D"/>
    <w:rsid w:val="00C408D3"/>
    <w:rsid w:val="00C408EB"/>
    <w:rsid w:val="00C41AA6"/>
    <w:rsid w:val="00C427B4"/>
    <w:rsid w:val="00C427C6"/>
    <w:rsid w:val="00C43A3E"/>
    <w:rsid w:val="00C43A93"/>
    <w:rsid w:val="00C44971"/>
    <w:rsid w:val="00C44C7E"/>
    <w:rsid w:val="00C45611"/>
    <w:rsid w:val="00C45827"/>
    <w:rsid w:val="00C45A90"/>
    <w:rsid w:val="00C45D6B"/>
    <w:rsid w:val="00C45F61"/>
    <w:rsid w:val="00C46685"/>
    <w:rsid w:val="00C4724C"/>
    <w:rsid w:val="00C50D29"/>
    <w:rsid w:val="00C50E94"/>
    <w:rsid w:val="00C5242C"/>
    <w:rsid w:val="00C52637"/>
    <w:rsid w:val="00C52649"/>
    <w:rsid w:val="00C52724"/>
    <w:rsid w:val="00C5299E"/>
    <w:rsid w:val="00C538E0"/>
    <w:rsid w:val="00C53FF4"/>
    <w:rsid w:val="00C54246"/>
    <w:rsid w:val="00C54950"/>
    <w:rsid w:val="00C54AE1"/>
    <w:rsid w:val="00C54E5D"/>
    <w:rsid w:val="00C555D2"/>
    <w:rsid w:val="00C5562A"/>
    <w:rsid w:val="00C57783"/>
    <w:rsid w:val="00C579E4"/>
    <w:rsid w:val="00C57C82"/>
    <w:rsid w:val="00C60250"/>
    <w:rsid w:val="00C60DC9"/>
    <w:rsid w:val="00C61927"/>
    <w:rsid w:val="00C6224E"/>
    <w:rsid w:val="00C62540"/>
    <w:rsid w:val="00C627F6"/>
    <w:rsid w:val="00C62D6A"/>
    <w:rsid w:val="00C63163"/>
    <w:rsid w:val="00C632D6"/>
    <w:rsid w:val="00C64CC6"/>
    <w:rsid w:val="00C65172"/>
    <w:rsid w:val="00C654A5"/>
    <w:rsid w:val="00C655DF"/>
    <w:rsid w:val="00C66631"/>
    <w:rsid w:val="00C66AF8"/>
    <w:rsid w:val="00C66C4C"/>
    <w:rsid w:val="00C7223D"/>
    <w:rsid w:val="00C72266"/>
    <w:rsid w:val="00C7289B"/>
    <w:rsid w:val="00C72DDE"/>
    <w:rsid w:val="00C730A7"/>
    <w:rsid w:val="00C735DE"/>
    <w:rsid w:val="00C74551"/>
    <w:rsid w:val="00C75515"/>
    <w:rsid w:val="00C75B9E"/>
    <w:rsid w:val="00C75FFB"/>
    <w:rsid w:val="00C76CF9"/>
    <w:rsid w:val="00C7770B"/>
    <w:rsid w:val="00C77ADB"/>
    <w:rsid w:val="00C77BFA"/>
    <w:rsid w:val="00C80490"/>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5F6"/>
    <w:rsid w:val="00CA07E9"/>
    <w:rsid w:val="00CA15C6"/>
    <w:rsid w:val="00CA1BFE"/>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124"/>
    <w:rsid w:val="00CB282B"/>
    <w:rsid w:val="00CB34FC"/>
    <w:rsid w:val="00CB62ED"/>
    <w:rsid w:val="00CB68AE"/>
    <w:rsid w:val="00CB7948"/>
    <w:rsid w:val="00CC327E"/>
    <w:rsid w:val="00CC3490"/>
    <w:rsid w:val="00CC3ADE"/>
    <w:rsid w:val="00CC3BE8"/>
    <w:rsid w:val="00CC442C"/>
    <w:rsid w:val="00CC45DC"/>
    <w:rsid w:val="00CC4952"/>
    <w:rsid w:val="00CC525B"/>
    <w:rsid w:val="00CC664F"/>
    <w:rsid w:val="00CC7307"/>
    <w:rsid w:val="00CC7595"/>
    <w:rsid w:val="00CC7BA3"/>
    <w:rsid w:val="00CC7BAB"/>
    <w:rsid w:val="00CC7DB1"/>
    <w:rsid w:val="00CD0175"/>
    <w:rsid w:val="00CD047C"/>
    <w:rsid w:val="00CD047D"/>
    <w:rsid w:val="00CD0748"/>
    <w:rsid w:val="00CD09AA"/>
    <w:rsid w:val="00CD1863"/>
    <w:rsid w:val="00CD1DBB"/>
    <w:rsid w:val="00CD1E2F"/>
    <w:rsid w:val="00CD1EC7"/>
    <w:rsid w:val="00CD2338"/>
    <w:rsid w:val="00CD47ED"/>
    <w:rsid w:val="00CD4AAD"/>
    <w:rsid w:val="00CD6A28"/>
    <w:rsid w:val="00CD73E6"/>
    <w:rsid w:val="00CD7F4B"/>
    <w:rsid w:val="00CE26E9"/>
    <w:rsid w:val="00CE28F4"/>
    <w:rsid w:val="00CE3787"/>
    <w:rsid w:val="00CE3DF2"/>
    <w:rsid w:val="00CE3E3A"/>
    <w:rsid w:val="00CE40A7"/>
    <w:rsid w:val="00CE43C7"/>
    <w:rsid w:val="00CE4514"/>
    <w:rsid w:val="00CE4E92"/>
    <w:rsid w:val="00CE4FEF"/>
    <w:rsid w:val="00CE587C"/>
    <w:rsid w:val="00CE6B80"/>
    <w:rsid w:val="00CE6CA2"/>
    <w:rsid w:val="00CE7A80"/>
    <w:rsid w:val="00CF0B3D"/>
    <w:rsid w:val="00CF0C5E"/>
    <w:rsid w:val="00CF19DD"/>
    <w:rsid w:val="00CF261B"/>
    <w:rsid w:val="00CF2944"/>
    <w:rsid w:val="00CF35A5"/>
    <w:rsid w:val="00CF35A6"/>
    <w:rsid w:val="00CF458E"/>
    <w:rsid w:val="00CF4C4F"/>
    <w:rsid w:val="00CF4CAF"/>
    <w:rsid w:val="00CF656F"/>
    <w:rsid w:val="00CF6A5C"/>
    <w:rsid w:val="00CF76F3"/>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102"/>
    <w:rsid w:val="00D05C09"/>
    <w:rsid w:val="00D060E4"/>
    <w:rsid w:val="00D06E4B"/>
    <w:rsid w:val="00D070F1"/>
    <w:rsid w:val="00D079A9"/>
    <w:rsid w:val="00D07F89"/>
    <w:rsid w:val="00D105EA"/>
    <w:rsid w:val="00D10B44"/>
    <w:rsid w:val="00D11526"/>
    <w:rsid w:val="00D124F2"/>
    <w:rsid w:val="00D129EC"/>
    <w:rsid w:val="00D12D75"/>
    <w:rsid w:val="00D14B2D"/>
    <w:rsid w:val="00D15556"/>
    <w:rsid w:val="00D1573C"/>
    <w:rsid w:val="00D15866"/>
    <w:rsid w:val="00D15D27"/>
    <w:rsid w:val="00D1711B"/>
    <w:rsid w:val="00D20727"/>
    <w:rsid w:val="00D20E91"/>
    <w:rsid w:val="00D21790"/>
    <w:rsid w:val="00D21B1B"/>
    <w:rsid w:val="00D2205A"/>
    <w:rsid w:val="00D227D0"/>
    <w:rsid w:val="00D23E6A"/>
    <w:rsid w:val="00D24B73"/>
    <w:rsid w:val="00D26177"/>
    <w:rsid w:val="00D26604"/>
    <w:rsid w:val="00D26ACE"/>
    <w:rsid w:val="00D2757F"/>
    <w:rsid w:val="00D2763A"/>
    <w:rsid w:val="00D27D53"/>
    <w:rsid w:val="00D3016E"/>
    <w:rsid w:val="00D30BA0"/>
    <w:rsid w:val="00D30DB0"/>
    <w:rsid w:val="00D311A1"/>
    <w:rsid w:val="00D31880"/>
    <w:rsid w:val="00D31A64"/>
    <w:rsid w:val="00D31F01"/>
    <w:rsid w:val="00D32248"/>
    <w:rsid w:val="00D32AA0"/>
    <w:rsid w:val="00D32BC6"/>
    <w:rsid w:val="00D32FDA"/>
    <w:rsid w:val="00D3363D"/>
    <w:rsid w:val="00D3371C"/>
    <w:rsid w:val="00D3534D"/>
    <w:rsid w:val="00D35788"/>
    <w:rsid w:val="00D35ABF"/>
    <w:rsid w:val="00D35D1B"/>
    <w:rsid w:val="00D360CF"/>
    <w:rsid w:val="00D3684C"/>
    <w:rsid w:val="00D379D7"/>
    <w:rsid w:val="00D42DE3"/>
    <w:rsid w:val="00D433C7"/>
    <w:rsid w:val="00D43578"/>
    <w:rsid w:val="00D43913"/>
    <w:rsid w:val="00D43977"/>
    <w:rsid w:val="00D43A8E"/>
    <w:rsid w:val="00D44B47"/>
    <w:rsid w:val="00D44E5D"/>
    <w:rsid w:val="00D47386"/>
    <w:rsid w:val="00D473CE"/>
    <w:rsid w:val="00D474C9"/>
    <w:rsid w:val="00D479DE"/>
    <w:rsid w:val="00D47B05"/>
    <w:rsid w:val="00D5067E"/>
    <w:rsid w:val="00D511CD"/>
    <w:rsid w:val="00D51783"/>
    <w:rsid w:val="00D51866"/>
    <w:rsid w:val="00D519C1"/>
    <w:rsid w:val="00D527B0"/>
    <w:rsid w:val="00D53AE5"/>
    <w:rsid w:val="00D542EC"/>
    <w:rsid w:val="00D54518"/>
    <w:rsid w:val="00D5463E"/>
    <w:rsid w:val="00D55CC9"/>
    <w:rsid w:val="00D564C0"/>
    <w:rsid w:val="00D57532"/>
    <w:rsid w:val="00D60872"/>
    <w:rsid w:val="00D610FB"/>
    <w:rsid w:val="00D61175"/>
    <w:rsid w:val="00D61AE3"/>
    <w:rsid w:val="00D61CAB"/>
    <w:rsid w:val="00D62122"/>
    <w:rsid w:val="00D6215C"/>
    <w:rsid w:val="00D63B91"/>
    <w:rsid w:val="00D658AD"/>
    <w:rsid w:val="00D6641C"/>
    <w:rsid w:val="00D66E23"/>
    <w:rsid w:val="00D67038"/>
    <w:rsid w:val="00D67883"/>
    <w:rsid w:val="00D67BC8"/>
    <w:rsid w:val="00D702C5"/>
    <w:rsid w:val="00D703E5"/>
    <w:rsid w:val="00D7072A"/>
    <w:rsid w:val="00D70AC0"/>
    <w:rsid w:val="00D7166C"/>
    <w:rsid w:val="00D71A0B"/>
    <w:rsid w:val="00D72183"/>
    <w:rsid w:val="00D727E9"/>
    <w:rsid w:val="00D72C4F"/>
    <w:rsid w:val="00D7381E"/>
    <w:rsid w:val="00D74A9C"/>
    <w:rsid w:val="00D7579C"/>
    <w:rsid w:val="00D7596D"/>
    <w:rsid w:val="00D75A17"/>
    <w:rsid w:val="00D761B1"/>
    <w:rsid w:val="00D76839"/>
    <w:rsid w:val="00D76D7A"/>
    <w:rsid w:val="00D779F6"/>
    <w:rsid w:val="00D8000E"/>
    <w:rsid w:val="00D804E9"/>
    <w:rsid w:val="00D808D0"/>
    <w:rsid w:val="00D814F0"/>
    <w:rsid w:val="00D8157D"/>
    <w:rsid w:val="00D82EB9"/>
    <w:rsid w:val="00D83F90"/>
    <w:rsid w:val="00D84F9E"/>
    <w:rsid w:val="00D8707B"/>
    <w:rsid w:val="00D87410"/>
    <w:rsid w:val="00D87A20"/>
    <w:rsid w:val="00D9015C"/>
    <w:rsid w:val="00D90718"/>
    <w:rsid w:val="00D9145B"/>
    <w:rsid w:val="00D92002"/>
    <w:rsid w:val="00D925BD"/>
    <w:rsid w:val="00D92DE9"/>
    <w:rsid w:val="00D942CB"/>
    <w:rsid w:val="00D94472"/>
    <w:rsid w:val="00D94FFE"/>
    <w:rsid w:val="00D95005"/>
    <w:rsid w:val="00D96983"/>
    <w:rsid w:val="00D96FB6"/>
    <w:rsid w:val="00D973A9"/>
    <w:rsid w:val="00D974FB"/>
    <w:rsid w:val="00D97787"/>
    <w:rsid w:val="00D97B79"/>
    <w:rsid w:val="00D97E12"/>
    <w:rsid w:val="00DA0027"/>
    <w:rsid w:val="00DA06E7"/>
    <w:rsid w:val="00DA0A4F"/>
    <w:rsid w:val="00DA2D49"/>
    <w:rsid w:val="00DA390D"/>
    <w:rsid w:val="00DA4411"/>
    <w:rsid w:val="00DA482A"/>
    <w:rsid w:val="00DA499D"/>
    <w:rsid w:val="00DA4E23"/>
    <w:rsid w:val="00DA5CAC"/>
    <w:rsid w:val="00DA6040"/>
    <w:rsid w:val="00DA62EC"/>
    <w:rsid w:val="00DA6591"/>
    <w:rsid w:val="00DA6798"/>
    <w:rsid w:val="00DA6DCE"/>
    <w:rsid w:val="00DA6E7E"/>
    <w:rsid w:val="00DA7562"/>
    <w:rsid w:val="00DA7A0E"/>
    <w:rsid w:val="00DA7C0A"/>
    <w:rsid w:val="00DB03E5"/>
    <w:rsid w:val="00DB1827"/>
    <w:rsid w:val="00DB1DA0"/>
    <w:rsid w:val="00DB26AF"/>
    <w:rsid w:val="00DB27FA"/>
    <w:rsid w:val="00DB28F1"/>
    <w:rsid w:val="00DB2DF5"/>
    <w:rsid w:val="00DB326C"/>
    <w:rsid w:val="00DB346F"/>
    <w:rsid w:val="00DB3589"/>
    <w:rsid w:val="00DB40EE"/>
    <w:rsid w:val="00DB447B"/>
    <w:rsid w:val="00DB44F0"/>
    <w:rsid w:val="00DB4D2F"/>
    <w:rsid w:val="00DB54AF"/>
    <w:rsid w:val="00DB55E1"/>
    <w:rsid w:val="00DB637C"/>
    <w:rsid w:val="00DB739E"/>
    <w:rsid w:val="00DB749F"/>
    <w:rsid w:val="00DC03BA"/>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05F"/>
    <w:rsid w:val="00DD059A"/>
    <w:rsid w:val="00DD0F96"/>
    <w:rsid w:val="00DD1050"/>
    <w:rsid w:val="00DD2D5E"/>
    <w:rsid w:val="00DD3272"/>
    <w:rsid w:val="00DD34A4"/>
    <w:rsid w:val="00DD3870"/>
    <w:rsid w:val="00DD3900"/>
    <w:rsid w:val="00DD4692"/>
    <w:rsid w:val="00DD48FC"/>
    <w:rsid w:val="00DD551F"/>
    <w:rsid w:val="00DD58B9"/>
    <w:rsid w:val="00DD5934"/>
    <w:rsid w:val="00DD5F51"/>
    <w:rsid w:val="00DD750F"/>
    <w:rsid w:val="00DE01E3"/>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BB7"/>
    <w:rsid w:val="00DF265C"/>
    <w:rsid w:val="00DF3A67"/>
    <w:rsid w:val="00DF4D00"/>
    <w:rsid w:val="00DF5077"/>
    <w:rsid w:val="00DF537E"/>
    <w:rsid w:val="00DF5E16"/>
    <w:rsid w:val="00DF5F09"/>
    <w:rsid w:val="00E000DC"/>
    <w:rsid w:val="00E00707"/>
    <w:rsid w:val="00E01920"/>
    <w:rsid w:val="00E01BB4"/>
    <w:rsid w:val="00E01D73"/>
    <w:rsid w:val="00E02866"/>
    <w:rsid w:val="00E02EA7"/>
    <w:rsid w:val="00E02FE6"/>
    <w:rsid w:val="00E038B7"/>
    <w:rsid w:val="00E0470A"/>
    <w:rsid w:val="00E04973"/>
    <w:rsid w:val="00E058D3"/>
    <w:rsid w:val="00E060A8"/>
    <w:rsid w:val="00E062C4"/>
    <w:rsid w:val="00E06345"/>
    <w:rsid w:val="00E06EAE"/>
    <w:rsid w:val="00E0746A"/>
    <w:rsid w:val="00E10474"/>
    <w:rsid w:val="00E1105F"/>
    <w:rsid w:val="00E1108F"/>
    <w:rsid w:val="00E113F7"/>
    <w:rsid w:val="00E11BBE"/>
    <w:rsid w:val="00E12D98"/>
    <w:rsid w:val="00E13319"/>
    <w:rsid w:val="00E13363"/>
    <w:rsid w:val="00E13374"/>
    <w:rsid w:val="00E1338C"/>
    <w:rsid w:val="00E1391F"/>
    <w:rsid w:val="00E13A0B"/>
    <w:rsid w:val="00E14041"/>
    <w:rsid w:val="00E15F7B"/>
    <w:rsid w:val="00E1652B"/>
    <w:rsid w:val="00E16C79"/>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56"/>
    <w:rsid w:val="00E326DD"/>
    <w:rsid w:val="00E3408D"/>
    <w:rsid w:val="00E3452C"/>
    <w:rsid w:val="00E35366"/>
    <w:rsid w:val="00E357FA"/>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3C3"/>
    <w:rsid w:val="00E51558"/>
    <w:rsid w:val="00E5179A"/>
    <w:rsid w:val="00E51C18"/>
    <w:rsid w:val="00E51D39"/>
    <w:rsid w:val="00E5231C"/>
    <w:rsid w:val="00E523FB"/>
    <w:rsid w:val="00E54F41"/>
    <w:rsid w:val="00E559D1"/>
    <w:rsid w:val="00E56488"/>
    <w:rsid w:val="00E56673"/>
    <w:rsid w:val="00E56C7B"/>
    <w:rsid w:val="00E575B4"/>
    <w:rsid w:val="00E57779"/>
    <w:rsid w:val="00E60C21"/>
    <w:rsid w:val="00E611E0"/>
    <w:rsid w:val="00E616E1"/>
    <w:rsid w:val="00E61721"/>
    <w:rsid w:val="00E61CF9"/>
    <w:rsid w:val="00E62ABE"/>
    <w:rsid w:val="00E636F7"/>
    <w:rsid w:val="00E63DD1"/>
    <w:rsid w:val="00E63E84"/>
    <w:rsid w:val="00E64726"/>
    <w:rsid w:val="00E652FF"/>
    <w:rsid w:val="00E65A79"/>
    <w:rsid w:val="00E6664D"/>
    <w:rsid w:val="00E6679C"/>
    <w:rsid w:val="00E66DF8"/>
    <w:rsid w:val="00E672C3"/>
    <w:rsid w:val="00E673A0"/>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8FE"/>
    <w:rsid w:val="00E77B76"/>
    <w:rsid w:val="00E80394"/>
    <w:rsid w:val="00E80BDA"/>
    <w:rsid w:val="00E80F70"/>
    <w:rsid w:val="00E8199B"/>
    <w:rsid w:val="00E819E9"/>
    <w:rsid w:val="00E82526"/>
    <w:rsid w:val="00E82A7B"/>
    <w:rsid w:val="00E834D7"/>
    <w:rsid w:val="00E840E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6E48"/>
    <w:rsid w:val="00E97D5B"/>
    <w:rsid w:val="00E97E71"/>
    <w:rsid w:val="00E97F78"/>
    <w:rsid w:val="00EA0015"/>
    <w:rsid w:val="00EA1115"/>
    <w:rsid w:val="00EA1538"/>
    <w:rsid w:val="00EA3112"/>
    <w:rsid w:val="00EA417C"/>
    <w:rsid w:val="00EA669F"/>
    <w:rsid w:val="00EA7194"/>
    <w:rsid w:val="00EA7331"/>
    <w:rsid w:val="00EA7441"/>
    <w:rsid w:val="00EB04CB"/>
    <w:rsid w:val="00EB2AE5"/>
    <w:rsid w:val="00EB3BDD"/>
    <w:rsid w:val="00EB4433"/>
    <w:rsid w:val="00EB492F"/>
    <w:rsid w:val="00EB5325"/>
    <w:rsid w:val="00EB7330"/>
    <w:rsid w:val="00EC0510"/>
    <w:rsid w:val="00EC1047"/>
    <w:rsid w:val="00EC131B"/>
    <w:rsid w:val="00EC1D5E"/>
    <w:rsid w:val="00EC1E1A"/>
    <w:rsid w:val="00EC2D09"/>
    <w:rsid w:val="00EC2DF4"/>
    <w:rsid w:val="00EC308A"/>
    <w:rsid w:val="00EC332C"/>
    <w:rsid w:val="00EC3893"/>
    <w:rsid w:val="00EC4E20"/>
    <w:rsid w:val="00EC54FE"/>
    <w:rsid w:val="00EC56B0"/>
    <w:rsid w:val="00EC5815"/>
    <w:rsid w:val="00EC5822"/>
    <w:rsid w:val="00EC5E44"/>
    <w:rsid w:val="00EC6353"/>
    <w:rsid w:val="00EC6F42"/>
    <w:rsid w:val="00EC7324"/>
    <w:rsid w:val="00ED05EF"/>
    <w:rsid w:val="00ED1355"/>
    <w:rsid w:val="00ED199D"/>
    <w:rsid w:val="00ED1C6B"/>
    <w:rsid w:val="00ED2978"/>
    <w:rsid w:val="00ED4005"/>
    <w:rsid w:val="00ED4CE9"/>
    <w:rsid w:val="00ED53E8"/>
    <w:rsid w:val="00ED7851"/>
    <w:rsid w:val="00EE21ED"/>
    <w:rsid w:val="00EE23C3"/>
    <w:rsid w:val="00EE2D4E"/>
    <w:rsid w:val="00EE3671"/>
    <w:rsid w:val="00EE3B20"/>
    <w:rsid w:val="00EE473A"/>
    <w:rsid w:val="00EE5B8E"/>
    <w:rsid w:val="00EE5CD2"/>
    <w:rsid w:val="00EE5D59"/>
    <w:rsid w:val="00EE5D7D"/>
    <w:rsid w:val="00EE672B"/>
    <w:rsid w:val="00EE6800"/>
    <w:rsid w:val="00EE6932"/>
    <w:rsid w:val="00EE6F1A"/>
    <w:rsid w:val="00EE7436"/>
    <w:rsid w:val="00EF0ECE"/>
    <w:rsid w:val="00EF10FA"/>
    <w:rsid w:val="00EF285E"/>
    <w:rsid w:val="00EF289D"/>
    <w:rsid w:val="00EF2B31"/>
    <w:rsid w:val="00EF3A68"/>
    <w:rsid w:val="00EF4245"/>
    <w:rsid w:val="00EF46E8"/>
    <w:rsid w:val="00EF4833"/>
    <w:rsid w:val="00EF5243"/>
    <w:rsid w:val="00EF57D3"/>
    <w:rsid w:val="00EF6415"/>
    <w:rsid w:val="00EF7439"/>
    <w:rsid w:val="00EF7C71"/>
    <w:rsid w:val="00F009E9"/>
    <w:rsid w:val="00F01BA1"/>
    <w:rsid w:val="00F02355"/>
    <w:rsid w:val="00F02A13"/>
    <w:rsid w:val="00F02D57"/>
    <w:rsid w:val="00F03CFB"/>
    <w:rsid w:val="00F0419D"/>
    <w:rsid w:val="00F04223"/>
    <w:rsid w:val="00F04BD1"/>
    <w:rsid w:val="00F0524D"/>
    <w:rsid w:val="00F05F81"/>
    <w:rsid w:val="00F06038"/>
    <w:rsid w:val="00F06BAE"/>
    <w:rsid w:val="00F06DF5"/>
    <w:rsid w:val="00F076A5"/>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8C2"/>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6DC6"/>
    <w:rsid w:val="00F27051"/>
    <w:rsid w:val="00F27240"/>
    <w:rsid w:val="00F27B6A"/>
    <w:rsid w:val="00F27C05"/>
    <w:rsid w:val="00F27CD2"/>
    <w:rsid w:val="00F309EE"/>
    <w:rsid w:val="00F30DA6"/>
    <w:rsid w:val="00F3117D"/>
    <w:rsid w:val="00F330ED"/>
    <w:rsid w:val="00F3386A"/>
    <w:rsid w:val="00F33A06"/>
    <w:rsid w:val="00F340EE"/>
    <w:rsid w:val="00F36754"/>
    <w:rsid w:val="00F3796C"/>
    <w:rsid w:val="00F37B22"/>
    <w:rsid w:val="00F410B7"/>
    <w:rsid w:val="00F410EA"/>
    <w:rsid w:val="00F422DE"/>
    <w:rsid w:val="00F4509F"/>
    <w:rsid w:val="00F456A6"/>
    <w:rsid w:val="00F45FF6"/>
    <w:rsid w:val="00F46379"/>
    <w:rsid w:val="00F46EA9"/>
    <w:rsid w:val="00F4734D"/>
    <w:rsid w:val="00F47A19"/>
    <w:rsid w:val="00F5046B"/>
    <w:rsid w:val="00F52770"/>
    <w:rsid w:val="00F53980"/>
    <w:rsid w:val="00F53989"/>
    <w:rsid w:val="00F539A5"/>
    <w:rsid w:val="00F53A12"/>
    <w:rsid w:val="00F544DB"/>
    <w:rsid w:val="00F5589D"/>
    <w:rsid w:val="00F55FA8"/>
    <w:rsid w:val="00F5694B"/>
    <w:rsid w:val="00F56C38"/>
    <w:rsid w:val="00F60F86"/>
    <w:rsid w:val="00F613A6"/>
    <w:rsid w:val="00F61A42"/>
    <w:rsid w:val="00F622F6"/>
    <w:rsid w:val="00F627F4"/>
    <w:rsid w:val="00F630A2"/>
    <w:rsid w:val="00F632E8"/>
    <w:rsid w:val="00F63BBE"/>
    <w:rsid w:val="00F643ED"/>
    <w:rsid w:val="00F64DBB"/>
    <w:rsid w:val="00F64EE7"/>
    <w:rsid w:val="00F64F38"/>
    <w:rsid w:val="00F652CA"/>
    <w:rsid w:val="00F656DC"/>
    <w:rsid w:val="00F67BF8"/>
    <w:rsid w:val="00F702EC"/>
    <w:rsid w:val="00F703AB"/>
    <w:rsid w:val="00F71155"/>
    <w:rsid w:val="00F71B92"/>
    <w:rsid w:val="00F72420"/>
    <w:rsid w:val="00F727E8"/>
    <w:rsid w:val="00F72B16"/>
    <w:rsid w:val="00F732C7"/>
    <w:rsid w:val="00F733FD"/>
    <w:rsid w:val="00F75768"/>
    <w:rsid w:val="00F77E6D"/>
    <w:rsid w:val="00F77F08"/>
    <w:rsid w:val="00F80BBC"/>
    <w:rsid w:val="00F80D9C"/>
    <w:rsid w:val="00F82F5D"/>
    <w:rsid w:val="00F83167"/>
    <w:rsid w:val="00F8330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35FE"/>
    <w:rsid w:val="00F94D8C"/>
    <w:rsid w:val="00F95FAB"/>
    <w:rsid w:val="00F974A0"/>
    <w:rsid w:val="00FA0601"/>
    <w:rsid w:val="00FA0C26"/>
    <w:rsid w:val="00FA1576"/>
    <w:rsid w:val="00FA1607"/>
    <w:rsid w:val="00FA1C08"/>
    <w:rsid w:val="00FA3353"/>
    <w:rsid w:val="00FA3C9E"/>
    <w:rsid w:val="00FA5076"/>
    <w:rsid w:val="00FA5B07"/>
    <w:rsid w:val="00FA5DC5"/>
    <w:rsid w:val="00FA682D"/>
    <w:rsid w:val="00FA6B78"/>
    <w:rsid w:val="00FA77FA"/>
    <w:rsid w:val="00FB03B9"/>
    <w:rsid w:val="00FB11FF"/>
    <w:rsid w:val="00FB13C9"/>
    <w:rsid w:val="00FB1749"/>
    <w:rsid w:val="00FB4A1C"/>
    <w:rsid w:val="00FB4B73"/>
    <w:rsid w:val="00FB52AE"/>
    <w:rsid w:val="00FB5F8E"/>
    <w:rsid w:val="00FB6C3D"/>
    <w:rsid w:val="00FB7B03"/>
    <w:rsid w:val="00FC09F3"/>
    <w:rsid w:val="00FC0B24"/>
    <w:rsid w:val="00FC0B76"/>
    <w:rsid w:val="00FC0B93"/>
    <w:rsid w:val="00FC0D1C"/>
    <w:rsid w:val="00FC0DD7"/>
    <w:rsid w:val="00FC1102"/>
    <w:rsid w:val="00FC137A"/>
    <w:rsid w:val="00FC248F"/>
    <w:rsid w:val="00FC3E79"/>
    <w:rsid w:val="00FC402A"/>
    <w:rsid w:val="00FC451F"/>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2F0C"/>
    <w:rsid w:val="00FD3801"/>
    <w:rsid w:val="00FD415E"/>
    <w:rsid w:val="00FD4290"/>
    <w:rsid w:val="00FD43A4"/>
    <w:rsid w:val="00FD5483"/>
    <w:rsid w:val="00FD5838"/>
    <w:rsid w:val="00FD6744"/>
    <w:rsid w:val="00FD742A"/>
    <w:rsid w:val="00FD75C1"/>
    <w:rsid w:val="00FD78F4"/>
    <w:rsid w:val="00FD7DA6"/>
    <w:rsid w:val="00FE0609"/>
    <w:rsid w:val="00FE06DE"/>
    <w:rsid w:val="00FE0919"/>
    <w:rsid w:val="00FE13B4"/>
    <w:rsid w:val="00FE1506"/>
    <w:rsid w:val="00FE1850"/>
    <w:rsid w:val="00FE2031"/>
    <w:rsid w:val="00FE2823"/>
    <w:rsid w:val="00FE3AB5"/>
    <w:rsid w:val="00FE3CED"/>
    <w:rsid w:val="00FE44BA"/>
    <w:rsid w:val="00FE54B2"/>
    <w:rsid w:val="00FE5EE5"/>
    <w:rsid w:val="00FE5F7A"/>
    <w:rsid w:val="00FE6AB1"/>
    <w:rsid w:val="00FF0423"/>
    <w:rsid w:val="00FF09E3"/>
    <w:rsid w:val="00FF1734"/>
    <w:rsid w:val="00FF1DDF"/>
    <w:rsid w:val="00FF2420"/>
    <w:rsid w:val="00FF43EE"/>
    <w:rsid w:val="00FF50FB"/>
    <w:rsid w:val="00FF624B"/>
    <w:rsid w:val="00FF626E"/>
    <w:rsid w:val="00FF6279"/>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91582C"/>
    <w:pPr>
      <w:keepNext/>
      <w:keepLines/>
      <w:numPr>
        <w:numId w:val="5"/>
      </w:numPr>
      <w:spacing w:line="276" w:lineRule="auto"/>
      <w:ind w:left="142" w:hanging="142"/>
      <w:jc w:val="left"/>
      <w:outlineLvl w:val="0"/>
    </w:pPr>
    <w:rPr>
      <w:rFonts w:eastAsiaTheme="majorEastAsia" w:cstheme="majorBidi"/>
      <w:b/>
      <w:bCs/>
      <w:color w:val="00907C"/>
      <w:sz w:val="32"/>
      <w:szCs w:val="48"/>
    </w:rPr>
  </w:style>
  <w:style w:type="paragraph" w:styleId="Heading2">
    <w:name w:val="heading 2"/>
    <w:basedOn w:val="Normal"/>
    <w:next w:val="Normal"/>
    <w:link w:val="Heading2Char"/>
    <w:autoRedefine/>
    <w:uiPriority w:val="9"/>
    <w:unhideWhenUsed/>
    <w:qFormat/>
    <w:rsid w:val="0091582C"/>
    <w:pPr>
      <w:numPr>
        <w:ilvl w:val="1"/>
        <w:numId w:val="5"/>
      </w:numPr>
      <w:spacing w:before="240"/>
      <w:ind w:left="142" w:hanging="142"/>
      <w:jc w:val="left"/>
      <w:outlineLvl w:val="1"/>
    </w:pPr>
    <w:rPr>
      <w:rFonts w:eastAsia="Calibri" w:cs="Times New Roman"/>
      <w:b/>
      <w:color w:val="00907C"/>
      <w:sz w:val="22"/>
      <w:lang w:val="en-US"/>
    </w:rPr>
  </w:style>
  <w:style w:type="paragraph" w:styleId="Heading3">
    <w:name w:val="heading 3"/>
    <w:basedOn w:val="Heading2"/>
    <w:next w:val="Normal"/>
    <w:link w:val="Heading3Char"/>
    <w:autoRedefine/>
    <w:uiPriority w:val="9"/>
    <w:unhideWhenUsed/>
    <w:qFormat/>
    <w:rsid w:val="00823C95"/>
    <w:pPr>
      <w:numPr>
        <w:ilvl w:val="2"/>
      </w:numPr>
      <w:spacing w:before="120"/>
      <w:ind w:left="567" w:hanging="142"/>
      <w:outlineLvl w:val="2"/>
    </w:pPr>
    <w:rPr>
      <w:color w:val="auto"/>
      <w:sz w:val="20"/>
      <w:szCs w:val="20"/>
    </w:rPr>
  </w:style>
  <w:style w:type="paragraph" w:styleId="Heading4">
    <w:name w:val="heading 4"/>
    <w:basedOn w:val="Heading2"/>
    <w:next w:val="Normal"/>
    <w:link w:val="Heading4Char"/>
    <w:autoRedefine/>
    <w:uiPriority w:val="9"/>
    <w:unhideWhenUsed/>
    <w:qFormat/>
    <w:rsid w:val="00A34BCB"/>
    <w:pPr>
      <w:numPr>
        <w:ilvl w:val="3"/>
        <w:numId w:val="4"/>
      </w:numPr>
      <w:outlineLvl w:val="3"/>
    </w:pPr>
    <w:rPr>
      <w:b w:val="0"/>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itle">
    <w:name w:val="Title"/>
    <w:basedOn w:val="Normal"/>
    <w:next w:val="Normal"/>
    <w:link w:val="TitleChar"/>
    <w:uiPriority w:val="10"/>
    <w:qFormat/>
    <w:rsid w:val="00CF6A5C"/>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uiPriority w:val="10"/>
    <w:rsid w:val="00CF6A5C"/>
    <w:rPr>
      <w:rFonts w:ascii="MS Reference Sans Serif" w:eastAsia="Times New Roman" w:hAnsi="MS Reference Sans Serif" w:cs="Times New Roman"/>
      <w:b/>
      <w:bCs/>
      <w:kern w:val="28"/>
      <w:sz w:val="62"/>
      <w:szCs w:val="62"/>
      <w:lang w:val="en-US"/>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en-US"/>
    </w:rPr>
  </w:style>
  <w:style w:type="character" w:customStyle="1" w:styleId="Heading2Char">
    <w:name w:val="Heading 2 Char"/>
    <w:basedOn w:val="DefaultParagraphFont"/>
    <w:link w:val="Heading2"/>
    <w:uiPriority w:val="9"/>
    <w:rsid w:val="0091582C"/>
    <w:rPr>
      <w:rFonts w:ascii="MS Reference Sans Serif" w:eastAsia="Calibri" w:hAnsi="MS Reference Sans Serif" w:cs="Times New Roman"/>
      <w:b/>
      <w:color w:val="00907C"/>
      <w:lang w:val="en-US"/>
    </w:rPr>
  </w:style>
  <w:style w:type="character" w:customStyle="1" w:styleId="Heading3Char">
    <w:name w:val="Heading 3 Char"/>
    <w:basedOn w:val="DefaultParagraphFont"/>
    <w:link w:val="Heading3"/>
    <w:uiPriority w:val="9"/>
    <w:rsid w:val="00823C95"/>
    <w:rPr>
      <w:rFonts w:ascii="MS Reference Sans Serif" w:eastAsia="Calibri" w:hAnsi="MS Reference Sans Serif" w:cs="Times New Roman"/>
      <w:b/>
      <w:sz w:val="20"/>
      <w:szCs w:val="20"/>
      <w:lang w:val="en-US"/>
    </w:rPr>
  </w:style>
  <w:style w:type="paragraph" w:styleId="TOC1">
    <w:name w:val="toc 1"/>
    <w:basedOn w:val="Normal"/>
    <w:next w:val="Normal"/>
    <w:autoRedefine/>
    <w:uiPriority w:val="39"/>
    <w:unhideWhenUsed/>
    <w:qFormat/>
    <w:rsid w:val="0025351C"/>
    <w:pPr>
      <w:tabs>
        <w:tab w:val="left" w:pos="360"/>
        <w:tab w:val="right" w:leader="dot" w:pos="9017"/>
      </w:tabs>
    </w:pPr>
    <w:rPr>
      <w:rFonts w:eastAsia="Calibri" w:cs="Tahoma"/>
      <w:lang w:val="en-US"/>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basedOn w:val="Normal"/>
    <w:link w:val="ListParagraphChar"/>
    <w:uiPriority w:val="34"/>
    <w:qFormat/>
    <w:rsid w:val="001B50CE"/>
    <w:pPr>
      <w:ind w:left="720"/>
    </w:pPr>
    <w:rPr>
      <w:rFonts w:eastAsia="Calibri" w:cs="Tahoma"/>
      <w:lang w:val="en-US"/>
    </w:rPr>
  </w:style>
  <w:style w:type="table" w:styleId="TableGrid">
    <w:name w:val="Table Grid"/>
    <w:basedOn w:val="Table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color w:val="00907C"/>
      <w:lang w:val="en-US"/>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color w:val="00907C"/>
      <w:lang w:val="en-US"/>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rsid w:val="00F248AF"/>
    <w:pPr>
      <w:spacing w:after="0" w:line="240" w:lineRule="auto"/>
    </w:pPr>
    <w:rPr>
      <w:rFonts w:ascii="MS Reference Sans Serif" w:eastAsia="Calibri" w:hAnsi="MS Reference Sans Serif" w:cs="Tahoma"/>
      <w:sz w:val="20"/>
      <w:lang w:val="en-US"/>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en-US"/>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uiPriority w:val="99"/>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4B4795"/>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91582C"/>
    <w:rPr>
      <w:rFonts w:ascii="MS Reference Sans Serif" w:eastAsiaTheme="majorEastAsia" w:hAnsi="MS Reference Sans Serif" w:cstheme="majorBidi"/>
      <w:b/>
      <w:bCs/>
      <w:color w:val="00907C"/>
      <w:sz w:val="32"/>
      <w:szCs w:val="48"/>
    </w:rPr>
  </w:style>
  <w:style w:type="table" w:customStyle="1" w:styleId="TableGrid1">
    <w:name w:val="Table Grid1"/>
    <w:basedOn w:val="TableNormal"/>
    <w:next w:val="TableGrid"/>
    <w:uiPriority w:val="5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lang w:val="en-GB"/>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lang w:val="en-GB"/>
    </w:rPr>
  </w:style>
  <w:style w:type="character" w:customStyle="1" w:styleId="ListParagraphChar">
    <w:name w:val="List Paragraph Char"/>
    <w:link w:val="ListParagraph"/>
    <w:uiPriority w:val="34"/>
    <w:rsid w:val="004030A8"/>
    <w:rPr>
      <w:rFonts w:ascii="MS Reference Sans Serif" w:eastAsia="Calibri" w:hAnsi="MS Reference Sans Serif" w:cs="Tahoma"/>
      <w:sz w:val="18"/>
      <w:lang w:val="en-US"/>
    </w:rPr>
  </w:style>
  <w:style w:type="character" w:styleId="PlaceholderText">
    <w:name w:val="Placeholder Text"/>
    <w:basedOn w:val="DefaultParagraphFont"/>
    <w:uiPriority w:val="99"/>
    <w:semiHidden/>
    <w:rsid w:val="00AC7AED"/>
  </w:style>
  <w:style w:type="character" w:styleId="UnresolvedMention">
    <w:name w:val="Unresolved Mention"/>
    <w:basedOn w:val="DefaultParagraphFont"/>
    <w:uiPriority w:val="99"/>
    <w:semiHidden/>
    <w:unhideWhenUsed/>
    <w:rsid w:val="0061432D"/>
    <w:rPr>
      <w:color w:val="605E5C"/>
      <w:shd w:val="clear" w:color="auto" w:fill="E1DFDD"/>
    </w:rPr>
  </w:style>
  <w:style w:type="paragraph" w:customStyle="1" w:styleId="Style1">
    <w:name w:val="Style1"/>
    <w:basedOn w:val="Normal"/>
    <w:rsid w:val="00841080"/>
    <w:pPr>
      <w:numPr>
        <w:numId w:val="8"/>
      </w:numPr>
      <w:spacing w:before="0" w:after="0"/>
      <w:jc w:val="left"/>
    </w:pPr>
    <w:rPr>
      <w:rFonts w:ascii="Times New Roman" w:eastAsia="Times New Roman" w:hAnsi="Times New Roman" w:cs="Times New Roman"/>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03178208">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479885377">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39493821">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mailto:info@nepcon.org" TargetMode="External"/><Relationship Id="rId3" Type="http://schemas.openxmlformats.org/officeDocument/2006/relationships/customXml" Target="../customXml/item3.xml"/><Relationship Id="rId21" Type="http://schemas.openxmlformats.org/officeDocument/2006/relationships/hyperlink" Target="file:///C:\Users\Eveli%20Pind\Downloads\info.fsc.org"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http://www.preferredbynature.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preferredbynature.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jpg"/><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creativecommons.org/licenses/by/3.0/"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file:///C:\Users\Eveli%20Pind\Downloads\info.fsc.org" TargetMode="External"/><Relationship Id="rId27" Type="http://schemas.openxmlformats.org/officeDocument/2006/relationships/header" Target="header3.xml"/><Relationship Id="rId30" Type="http://schemas.openxmlformats.org/officeDocument/2006/relationships/footer" Target="footer4.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F9B65E17B59EB42A152672BE0F9065E" ma:contentTypeVersion="13" ma:contentTypeDescription="Create a new document." ma:contentTypeScope="" ma:versionID="822bac280bbede63daac1209f4b20e4c">
  <xsd:schema xmlns:xsd="http://www.w3.org/2001/XMLSchema" xmlns:xs="http://www.w3.org/2001/XMLSchema" xmlns:p="http://schemas.microsoft.com/office/2006/metadata/properties" xmlns:ns2="10b4e999-928e-4481-81b3-df47469c6d6f" xmlns:ns3="7bf4f1b2-23b4-442e-b3a5-eeefc76028d9" targetNamespace="http://schemas.microsoft.com/office/2006/metadata/properties" ma:root="true" ma:fieldsID="1a692e92d401a2da3f218f868e224a3c" ns2:_="" ns3:_="">
    <xsd:import namespace="10b4e999-928e-4481-81b3-df47469c6d6f"/>
    <xsd:import namespace="7bf4f1b2-23b4-442e-b3a5-eeefc7602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e999-928e-4481-81b3-df47469c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4f1b2-23b4-442e-b3a5-eeefc76028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0585A-5E67-45CA-BC6D-5D6D95214B53}">
  <ds:schemaRefs>
    <ds:schemaRef ds:uri="http://schemas.openxmlformats.org/officeDocument/2006/bibliography"/>
  </ds:schemaRefs>
</ds:datastoreItem>
</file>

<file path=customXml/itemProps2.xml><?xml version="1.0" encoding="utf-8"?>
<ds:datastoreItem xmlns:ds="http://schemas.openxmlformats.org/officeDocument/2006/customXml" ds:itemID="{0B0EA864-5FB0-4FCD-8FE3-B8CCFBC4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e999-928e-4481-81b3-df47469c6d6f"/>
    <ds:schemaRef ds:uri="7bf4f1b2-23b4-442e-b3a5-eeefc7602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CB648-F33F-4B27-90E0-B24AD65D7ABA}">
  <ds:schemaRefs>
    <ds:schemaRef ds:uri="http://schemas.openxmlformats.org/officeDocument/2006/bibliography"/>
  </ds:schemaRefs>
</ds:datastoreItem>
</file>

<file path=customXml/itemProps4.xml><?xml version="1.0" encoding="utf-8"?>
<ds:datastoreItem xmlns:ds="http://schemas.openxmlformats.org/officeDocument/2006/customXml" ds:itemID="{62B70B8C-FA6F-47FB-914C-DFDF970168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11BCDA-16E6-4068-B766-DD15C76CC3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424</Words>
  <Characters>812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Sidse Weilgaard Hansen</cp:lastModifiedBy>
  <cp:revision>3</cp:revision>
  <cp:lastPrinted>2022-02-07T13:25:00Z</cp:lastPrinted>
  <dcterms:created xsi:type="dcterms:W3CDTF">2022-02-07T13:23:00Z</dcterms:created>
  <dcterms:modified xsi:type="dcterms:W3CDTF">2022-02-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B65E17B59EB42A152672BE0F9065E</vt:lpwstr>
  </property>
  <property fmtid="{D5CDD505-2E9C-101B-9397-08002B2CF9AE}" pid="3" name="AuthorIds_UIVersion_1024">
    <vt:lpwstr>14</vt:lpwstr>
  </property>
</Properties>
</file>